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353A3" w14:textId="77777777" w:rsidR="00C31A37" w:rsidRDefault="0091400A">
      <w:pPr>
        <w:pStyle w:val="Textoindependiente"/>
        <w:rPr>
          <w:sz w:val="20"/>
        </w:rPr>
      </w:pPr>
      <w:r>
        <w:rPr>
          <w:noProof/>
          <w:lang w:val="es-ES" w:eastAsia="es-ES"/>
        </w:rPr>
        <mc:AlternateContent>
          <mc:Choice Requires="wpg">
            <w:drawing>
              <wp:anchor distT="0" distB="0" distL="0" distR="0" simplePos="0" relativeHeight="15800832" behindDoc="0" locked="0" layoutInCell="1" allowOverlap="1" wp14:anchorId="06747A5A" wp14:editId="3D868E9C">
                <wp:simplePos x="0" y="0"/>
                <wp:positionH relativeFrom="page">
                  <wp:posOffset>1355089</wp:posOffset>
                </wp:positionH>
                <wp:positionV relativeFrom="page">
                  <wp:posOffset>6715632</wp:posOffset>
                </wp:positionV>
                <wp:extent cx="1437640" cy="166370"/>
                <wp:effectExtent l="0" t="0" r="0" b="0"/>
                <wp:wrapNone/>
                <wp:docPr id="514" name="Group 5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37640" cy="166370"/>
                          <a:chOff x="0" y="0"/>
                          <a:chExt cx="1437640" cy="166370"/>
                        </a:xfrm>
                      </wpg:grpSpPr>
                      <pic:pic xmlns:pic="http://schemas.openxmlformats.org/drawingml/2006/picture">
                        <pic:nvPicPr>
                          <pic:cNvPr id="515" name="Image 515"/>
                          <pic:cNvPicPr/>
                        </pic:nvPicPr>
                        <pic:blipFill>
                          <a:blip r:embed="rId7" cstate="print"/>
                          <a:stretch>
                            <a:fillRect/>
                          </a:stretch>
                        </pic:blipFill>
                        <pic:spPr>
                          <a:xfrm>
                            <a:off x="0" y="0"/>
                            <a:ext cx="166878" cy="166115"/>
                          </a:xfrm>
                          <a:prstGeom prst="rect">
                            <a:avLst/>
                          </a:prstGeom>
                        </pic:spPr>
                      </pic:pic>
                      <pic:pic xmlns:pic="http://schemas.openxmlformats.org/drawingml/2006/picture">
                        <pic:nvPicPr>
                          <pic:cNvPr id="516" name="Image 516"/>
                          <pic:cNvPicPr/>
                        </pic:nvPicPr>
                        <pic:blipFill>
                          <a:blip r:embed="rId8" cstate="print"/>
                          <a:stretch>
                            <a:fillRect/>
                          </a:stretch>
                        </pic:blipFill>
                        <pic:spPr>
                          <a:xfrm>
                            <a:off x="111252" y="0"/>
                            <a:ext cx="963879" cy="166115"/>
                          </a:xfrm>
                          <a:prstGeom prst="rect">
                            <a:avLst/>
                          </a:prstGeom>
                        </pic:spPr>
                      </pic:pic>
                      <pic:pic xmlns:pic="http://schemas.openxmlformats.org/drawingml/2006/picture">
                        <pic:nvPicPr>
                          <pic:cNvPr id="517" name="Image 517"/>
                          <pic:cNvPicPr/>
                        </pic:nvPicPr>
                        <pic:blipFill>
                          <a:blip r:embed="rId9" cstate="print"/>
                          <a:stretch>
                            <a:fillRect/>
                          </a:stretch>
                        </pic:blipFill>
                        <pic:spPr>
                          <a:xfrm>
                            <a:off x="1007744" y="0"/>
                            <a:ext cx="354330" cy="166115"/>
                          </a:xfrm>
                          <a:prstGeom prst="rect">
                            <a:avLst/>
                          </a:prstGeom>
                        </pic:spPr>
                      </pic:pic>
                      <pic:pic xmlns:pic="http://schemas.openxmlformats.org/drawingml/2006/picture">
                        <pic:nvPicPr>
                          <pic:cNvPr id="518" name="Image 518"/>
                          <pic:cNvPicPr/>
                        </pic:nvPicPr>
                        <pic:blipFill>
                          <a:blip r:embed="rId10" cstate="print"/>
                          <a:stretch>
                            <a:fillRect/>
                          </a:stretch>
                        </pic:blipFill>
                        <pic:spPr>
                          <a:xfrm>
                            <a:off x="1291208" y="0"/>
                            <a:ext cx="146304" cy="166115"/>
                          </a:xfrm>
                          <a:prstGeom prst="rect">
                            <a:avLst/>
                          </a:prstGeom>
                        </pic:spPr>
                      </pic:pic>
                    </wpg:wgp>
                  </a:graphicData>
                </a:graphic>
              </wp:anchor>
            </w:drawing>
          </mc:Choice>
          <mc:Fallback>
            <w:pict>
              <v:group w14:anchorId="79D49A94" id="Group 514" o:spid="_x0000_s1026" style="position:absolute;margin-left:106.7pt;margin-top:528.8pt;width:113.2pt;height:13.1pt;z-index:15800832;mso-wrap-distance-left:0;mso-wrap-distance-right:0;mso-position-horizontal-relative:page;mso-position-vertical-relative:page" coordsize="14376,1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15" o:spid="_x0000_s1027" type="#_x0000_t75" style="position:absolute;width:1668;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">
                  <v:imagedata r:id="rId11" o:title=""/>
                </v:shape>
                <v:shape id="Image 516" o:spid="_x0000_s1028" type="#_x0000_t75" style="position:absolute;left:1112;width:9639;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">
                  <v:imagedata r:id="rId12" o:title=""/>
                </v:shape>
                <v:shape id="Image 517" o:spid="_x0000_s1029" type="#_x0000_t75" style="position:absolute;left:10077;width:3543;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">
                  <v:imagedata r:id="rId13" o:title=""/>
                </v:shape>
                <v:shape id="Image 518" o:spid="_x0000_s1030" type="#_x0000_t75" style="position:absolute;left:12912;width:1463;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">
                  <v:imagedata r:id="rId14" o:title=""/>
                </v:shape>
                <w10:wrap anchorx="page" anchory="page"/>
              </v:group>
            </w:pict>
          </mc:Fallback>
        </mc:AlternateContent>
      </w:r>
    </w:p>
    <w:p w14:paraId="71BC588C" w14:textId="77777777" w:rsidR="00C31A37" w:rsidRDefault="00C31A37">
      <w:pPr>
        <w:pStyle w:val="Textoindependiente"/>
        <w:rPr>
          <w:sz w:val="20"/>
        </w:rPr>
      </w:pPr>
    </w:p>
    <w:p w14:paraId="6FD5478C" w14:textId="02666A67" w:rsidR="00C31A37" w:rsidRDefault="0091400A" w:rsidP="005F60E8">
      <w:pPr>
        <w:pStyle w:val="Textoindependiente"/>
        <w:ind w:left="744"/>
        <w:rPr>
          <w:sz w:val="20"/>
        </w:rPr>
      </w:pPr>
      <w:bookmarkStart w:id="0" w:name="_bookmark17"/>
      <w:bookmarkEnd w:id="0"/>
      <w:r>
        <w:rPr>
          <w:noProof/>
          <w:sz w:val="20"/>
          <w:lang w:val="es-ES" w:eastAsia="es-ES"/>
        </w:rPr>
        <mc:AlternateContent>
          <mc:Choice Requires="wpg">
            <w:drawing>
              <wp:inline distT="0" distB="0" distL="0" distR="0" wp14:anchorId="6E19CE30" wp14:editId="733BE631">
                <wp:extent cx="690880" cy="181610"/>
                <wp:effectExtent l="0" t="0" r="0" b="8889"/>
                <wp:docPr id="519" name="Group 5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0880" cy="181610"/>
                          <a:chOff x="0" y="0"/>
                          <a:chExt cx="690880" cy="181610"/>
                        </a:xfrm>
                      </wpg:grpSpPr>
                      <pic:pic xmlns:pic="http://schemas.openxmlformats.org/drawingml/2006/picture">
                        <pic:nvPicPr>
                          <pic:cNvPr id="520" name="Image 520"/>
                          <pic:cNvPicPr/>
                        </pic:nvPicPr>
                        <pic:blipFill>
                          <a:blip r:embed="rId15" cstate="print"/>
                          <a:stretch>
                            <a:fillRect/>
                          </a:stretch>
                        </pic:blipFill>
                        <pic:spPr>
                          <a:xfrm>
                            <a:off x="0" y="0"/>
                            <a:ext cx="561441" cy="181355"/>
                          </a:xfrm>
                          <a:prstGeom prst="rect">
                            <a:avLst/>
                          </a:prstGeom>
                        </pic:spPr>
                      </pic:pic>
                      <pic:pic xmlns:pic="http://schemas.openxmlformats.org/drawingml/2006/picture">
                        <pic:nvPicPr>
                          <pic:cNvPr id="521" name="Image 521"/>
                          <pic:cNvPicPr/>
                        </pic:nvPicPr>
                        <pic:blipFill>
                          <a:blip r:embed="rId16" cstate="print"/>
                          <a:stretch>
                            <a:fillRect/>
                          </a:stretch>
                        </pic:blipFill>
                        <pic:spPr>
                          <a:xfrm>
                            <a:off x="504393" y="0"/>
                            <a:ext cx="185928" cy="181355"/>
                          </a:xfrm>
                          <a:prstGeom prst="rect">
                            <a:avLst/>
                          </a:prstGeom>
                        </pic:spPr>
                      </pic:pic>
                    </wpg:wgp>
                  </a:graphicData>
                </a:graphic>
              </wp:inline>
            </w:drawing>
          </mc:Choice>
          <mc:Fallback>
            <w:pict>
              <v:group w14:anchorId="76A6FFEC" id="Group 519" o:spid="_x0000_s1026" style="width:54.4pt;height:14.3pt;mso-position-horizontal-relative:char;mso-position-vertical-relative:line" coordsize="6908,18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">
                <v:shape id="Image 520" o:spid="_x0000_s1027" type="#_x0000_t75" style="position:absolute;width:5614;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">
                  <v:imagedata r:id="rId17" o:title=""/>
                </v:shape>
                <v:shape id="Image 521" o:spid="_x0000_s1028" type="#_x0000_t75" style="position:absolute;left:5043;width:1860;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">
                  <v:imagedata r:id="rId18" o:title=""/>
                </v:shape>
                <w10:anchorlock/>
              </v:group>
            </w:pict>
          </mc:Fallback>
        </mc:AlternateContent>
      </w:r>
    </w:p>
    <w:p w14:paraId="6426C11E" w14:textId="7E0CCC3F" w:rsidR="00C31A37" w:rsidRDefault="0091400A">
      <w:pPr>
        <w:pStyle w:val="Textoindependiente"/>
        <w:spacing w:before="130"/>
        <w:rPr>
          <w:sz w:val="20"/>
        </w:rPr>
      </w:pPr>
      <w:r>
        <w:rPr>
          <w:noProof/>
          <w:lang w:val="es-ES" w:eastAsia="es-ES"/>
        </w:rPr>
        <w:drawing>
          <wp:anchor distT="0" distB="0" distL="0" distR="0" simplePos="0" relativeHeight="251595776" behindDoc="1" locked="0" layoutInCell="1" allowOverlap="1" wp14:anchorId="1D402832" wp14:editId="67A24622">
            <wp:simplePos x="0" y="0"/>
            <wp:positionH relativeFrom="page">
              <wp:posOffset>3172079</wp:posOffset>
            </wp:positionH>
            <wp:positionV relativeFrom="paragraph">
              <wp:posOffset>243864</wp:posOffset>
            </wp:positionV>
            <wp:extent cx="1310259" cy="150875"/>
            <wp:effectExtent l="0" t="0" r="0" b="0"/>
            <wp:wrapTopAndBottom/>
            <wp:docPr id="522" name="Image 5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2" name="Image 522"/>
                    <pic:cNvPicPr/>
                  </pic:nvPicPr>
                  <pic:blipFill>
                    <a:blip r:embed="rId19" cstate="print"/>
                    <a:stretch>
                      <a:fillRect/>
                    </a:stretch>
                  </pic:blipFill>
                  <pic:spPr>
                    <a:xfrm>
                      <a:off x="0" y="0"/>
                      <a:ext cx="1310259" cy="150875"/>
                    </a:xfrm>
                    <a:prstGeom prst="rect">
                      <a:avLst/>
                    </a:prstGeom>
                  </pic:spPr>
                </pic:pic>
              </a:graphicData>
            </a:graphic>
          </wp:anchor>
        </w:drawing>
      </w:r>
      <w:r>
        <w:rPr>
          <w:noProof/>
          <w:lang w:val="es-ES" w:eastAsia="es-ES"/>
        </w:rPr>
        <mc:AlternateContent>
          <mc:Choice Requires="wpg">
            <w:drawing>
              <wp:anchor distT="0" distB="0" distL="0" distR="0" simplePos="0" relativeHeight="251602944" behindDoc="1" locked="0" layoutInCell="1" allowOverlap="1" wp14:anchorId="20FB73F9" wp14:editId="699CD246">
                <wp:simplePos x="0" y="0"/>
                <wp:positionH relativeFrom="page">
                  <wp:posOffset>2874898</wp:posOffset>
                </wp:positionH>
                <wp:positionV relativeFrom="paragraph">
                  <wp:posOffset>544092</wp:posOffset>
                </wp:positionV>
                <wp:extent cx="1929764" cy="166370"/>
                <wp:effectExtent l="0" t="0" r="0" b="0"/>
                <wp:wrapTopAndBottom/>
                <wp:docPr id="523" name="Group 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29764" cy="166370"/>
                          <a:chOff x="0" y="0"/>
                          <a:chExt cx="1929764" cy="166370"/>
                        </a:xfrm>
                      </wpg:grpSpPr>
                      <pic:pic xmlns:pic="http://schemas.openxmlformats.org/drawingml/2006/picture">
                        <pic:nvPicPr>
                          <pic:cNvPr id="524" name="Image 524"/>
                          <pic:cNvPicPr/>
                        </pic:nvPicPr>
                        <pic:blipFill>
                          <a:blip r:embed="rId20" cstate="print"/>
                          <a:stretch>
                            <a:fillRect/>
                          </a:stretch>
                        </pic:blipFill>
                        <pic:spPr>
                          <a:xfrm>
                            <a:off x="0" y="0"/>
                            <a:ext cx="1520063" cy="166116"/>
                          </a:xfrm>
                          <a:prstGeom prst="rect">
                            <a:avLst/>
                          </a:prstGeom>
                        </pic:spPr>
                      </pic:pic>
                      <pic:pic xmlns:pic="http://schemas.openxmlformats.org/drawingml/2006/picture">
                        <pic:nvPicPr>
                          <pic:cNvPr id="525" name="Image 525"/>
                          <pic:cNvPicPr/>
                        </pic:nvPicPr>
                        <pic:blipFill>
                          <a:blip r:embed="rId21" cstate="print"/>
                          <a:stretch>
                            <a:fillRect/>
                          </a:stretch>
                        </pic:blipFill>
                        <pic:spPr>
                          <a:xfrm>
                            <a:off x="1463294" y="0"/>
                            <a:ext cx="466343" cy="166116"/>
                          </a:xfrm>
                          <a:prstGeom prst="rect">
                            <a:avLst/>
                          </a:prstGeom>
                        </pic:spPr>
                      </pic:pic>
                    </wpg:wgp>
                  </a:graphicData>
                </a:graphic>
              </wp:anchor>
            </w:drawing>
          </mc:Choice>
          <mc:Fallback>
            <w:pict>
              <v:group w14:anchorId="2C09AD8F" id="Group 523" o:spid="_x0000_s1026" style="position:absolute;margin-left:226.35pt;margin-top:42.85pt;width:151.95pt;height:13.1pt;z-index:-251713536;mso-wrap-distance-left:0;mso-wrap-distance-right:0;mso-position-horizontal-relative:page" coordsize="19297,1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">
                <v:shape id="Image 524" o:spid="_x0000_s1027" type="#_x0000_t75" style="position:absolute;width:1520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">
                  <v:imagedata r:id="rId22" o:title=""/>
                </v:shape>
                <v:shape id="Image 525" o:spid="_x0000_s1028" type="#_x0000_t75" style="position:absolute;left:14632;width:4664;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">
                  <v:imagedata r:id="rId23" o:title=""/>
                </v:shape>
                <w10:wrap type="topAndBottom" anchorx="page"/>
              </v:group>
            </w:pict>
          </mc:Fallback>
        </mc:AlternateContent>
      </w:r>
      <w:r>
        <w:rPr>
          <w:noProof/>
          <w:lang w:val="es-ES" w:eastAsia="es-ES"/>
        </w:rPr>
        <mc:AlternateContent>
          <mc:Choice Requires="wpg">
            <w:drawing>
              <wp:anchor distT="0" distB="0" distL="0" distR="0" simplePos="0" relativeHeight="251610112" behindDoc="1" locked="0" layoutInCell="1" allowOverlap="1" wp14:anchorId="403BB7D3" wp14:editId="4E07DED0">
                <wp:simplePos x="0" y="0"/>
                <wp:positionH relativeFrom="page">
                  <wp:posOffset>890905</wp:posOffset>
                </wp:positionH>
                <wp:positionV relativeFrom="paragraph">
                  <wp:posOffset>1007515</wp:posOffset>
                </wp:positionV>
                <wp:extent cx="5786755" cy="765810"/>
                <wp:effectExtent l="0" t="0" r="0" b="0"/>
                <wp:wrapTopAndBottom/>
                <wp:docPr id="526"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86755" cy="765810"/>
                          <a:chOff x="0" y="0"/>
                          <a:chExt cx="5786755" cy="765810"/>
                        </a:xfrm>
                      </wpg:grpSpPr>
                      <pic:pic xmlns:pic="http://schemas.openxmlformats.org/drawingml/2006/picture">
                        <pic:nvPicPr>
                          <pic:cNvPr id="527" name="Image 527"/>
                          <pic:cNvPicPr/>
                        </pic:nvPicPr>
                        <pic:blipFill>
                          <a:blip r:embed="rId24" cstate="print"/>
                          <a:stretch>
                            <a:fillRect/>
                          </a:stretch>
                        </pic:blipFill>
                        <pic:spPr>
                          <a:xfrm>
                            <a:off x="470280" y="599186"/>
                            <a:ext cx="1073226" cy="166116"/>
                          </a:xfrm>
                          <a:prstGeom prst="rect">
                            <a:avLst/>
                          </a:prstGeom>
                        </pic:spPr>
                      </pic:pic>
                      <wps:wsp>
                        <wps:cNvPr id="528" name="Graphic 528"/>
                        <wps:cNvSpPr/>
                        <wps:spPr>
                          <a:xfrm>
                            <a:off x="12064" y="0"/>
                            <a:ext cx="1270" cy="634365"/>
                          </a:xfrm>
                          <a:custGeom>
                            <a:avLst/>
                            <a:gdLst/>
                            <a:ahLst/>
                            <a:cxnLst/>
                            <a:rect l="l" t="t" r="r" b="b"/>
                            <a:pathLst>
                              <a:path h="634365">
                                <a:moveTo>
                                  <a:pt x="0" y="634364"/>
                                </a:moveTo>
                                <a:lnTo>
                                  <a:pt x="0" y="0"/>
                                </a:lnTo>
                              </a:path>
                            </a:pathLst>
                          </a:custGeom>
                          <a:ln w="9155">
                            <a:solidFill>
                              <a:srgbClr val="000000"/>
                            </a:solidFill>
                            <a:prstDash val="solid"/>
                          </a:ln>
                        </wps:spPr>
                        <wps:bodyPr wrap="square" lIns="0" tIns="0" rIns="0" bIns="0" rtlCol="0">
                          <a:prstTxWarp prst="textNoShape">
                            <a:avLst/>
                          </a:prstTxWarp>
                          <a:noAutofit/>
                        </wps:bodyPr>
                      </wps:wsp>
                      <wps:wsp>
                        <wps:cNvPr id="529" name="Graphic 529"/>
                        <wps:cNvSpPr/>
                        <wps:spPr>
                          <a:xfrm>
                            <a:off x="5768975" y="0"/>
                            <a:ext cx="1270" cy="634365"/>
                          </a:xfrm>
                          <a:custGeom>
                            <a:avLst/>
                            <a:gdLst/>
                            <a:ahLst/>
                            <a:cxnLst/>
                            <a:rect l="l" t="t" r="r" b="b"/>
                            <a:pathLst>
                              <a:path h="634365">
                                <a:moveTo>
                                  <a:pt x="0" y="634364"/>
                                </a:moveTo>
                                <a:lnTo>
                                  <a:pt x="0" y="0"/>
                                </a:lnTo>
                              </a:path>
                            </a:pathLst>
                          </a:custGeom>
                          <a:ln w="6104">
                            <a:solidFill>
                              <a:srgbClr val="000000"/>
                            </a:solidFill>
                            <a:prstDash val="solid"/>
                          </a:ln>
                        </wps:spPr>
                        <wps:bodyPr wrap="square" lIns="0" tIns="0" rIns="0" bIns="0" rtlCol="0">
                          <a:prstTxWarp prst="textNoShape">
                            <a:avLst/>
                          </a:prstTxWarp>
                          <a:noAutofit/>
                        </wps:bodyPr>
                      </wps:wsp>
                      <wps:wsp>
                        <wps:cNvPr id="530" name="Graphic 530"/>
                        <wps:cNvSpPr/>
                        <wps:spPr>
                          <a:xfrm>
                            <a:off x="0" y="5714"/>
                            <a:ext cx="5786755" cy="308610"/>
                          </a:xfrm>
                          <a:custGeom>
                            <a:avLst/>
                            <a:gdLst/>
                            <a:ahLst/>
                            <a:cxnLst/>
                            <a:rect l="l" t="t" r="r" b="b"/>
                            <a:pathLst>
                              <a:path w="5786755" h="308610">
                                <a:moveTo>
                                  <a:pt x="0" y="0"/>
                                </a:moveTo>
                                <a:lnTo>
                                  <a:pt x="5786755" y="0"/>
                                </a:lnTo>
                              </a:path>
                              <a:path w="5786755" h="308610">
                                <a:moveTo>
                                  <a:pt x="0" y="308610"/>
                                </a:moveTo>
                                <a:lnTo>
                                  <a:pt x="5786755" y="308610"/>
                                </a:lnTo>
                              </a:path>
                            </a:pathLst>
                          </a:custGeom>
                          <a:ln w="6101">
                            <a:solidFill>
                              <a:srgbClr val="000000"/>
                            </a:solidFill>
                            <a:prstDash val="solid"/>
                          </a:ln>
                        </wps:spPr>
                        <wps:bodyPr wrap="square" lIns="0" tIns="0" rIns="0" bIns="0" rtlCol="0">
                          <a:prstTxWarp prst="textNoShape">
                            <a:avLst/>
                          </a:prstTxWarp>
                          <a:noAutofit/>
                        </wps:bodyPr>
                      </wps:wsp>
                      <wps:wsp>
                        <wps:cNvPr id="531" name="Graphic 531"/>
                        <wps:cNvSpPr/>
                        <wps:spPr>
                          <a:xfrm>
                            <a:off x="0" y="619125"/>
                            <a:ext cx="5786755" cy="1270"/>
                          </a:xfrm>
                          <a:custGeom>
                            <a:avLst/>
                            <a:gdLst/>
                            <a:ahLst/>
                            <a:cxnLst/>
                            <a:rect l="l" t="t" r="r" b="b"/>
                            <a:pathLst>
                              <a:path w="5786755">
                                <a:moveTo>
                                  <a:pt x="0" y="0"/>
                                </a:moveTo>
                                <a:lnTo>
                                  <a:pt x="5786755" y="0"/>
                                </a:lnTo>
                              </a:path>
                            </a:pathLst>
                          </a:custGeom>
                          <a:ln w="9154">
                            <a:solidFill>
                              <a:srgbClr val="000000"/>
                            </a:solidFill>
                            <a:prstDash val="solid"/>
                          </a:ln>
                        </wps:spPr>
                        <wps:bodyPr wrap="square" lIns="0" tIns="0" rIns="0" bIns="0" rtlCol="0">
                          <a:prstTxWarp prst="textNoShape">
                            <a:avLst/>
                          </a:prstTxWarp>
                          <a:noAutofit/>
                        </wps:bodyPr>
                      </wps:wsp>
                      <wps:wsp>
                        <wps:cNvPr id="532" name="Graphic 532"/>
                        <wps:cNvSpPr/>
                        <wps:spPr>
                          <a:xfrm>
                            <a:off x="97078" y="27050"/>
                            <a:ext cx="1062355" cy="415925"/>
                          </a:xfrm>
                          <a:custGeom>
                            <a:avLst/>
                            <a:gdLst/>
                            <a:ahLst/>
                            <a:cxnLst/>
                            <a:rect l="l" t="t" r="r" b="b"/>
                            <a:pathLst>
                              <a:path w="1062355" h="415925">
                                <a:moveTo>
                                  <a:pt x="11785" y="312293"/>
                                </a:moveTo>
                                <a:lnTo>
                                  <a:pt x="2222" y="312293"/>
                                </a:lnTo>
                                <a:lnTo>
                                  <a:pt x="2222" y="413004"/>
                                </a:lnTo>
                                <a:lnTo>
                                  <a:pt x="11785" y="413004"/>
                                </a:lnTo>
                                <a:lnTo>
                                  <a:pt x="11785" y="312293"/>
                                </a:lnTo>
                                <a:close/>
                              </a:path>
                              <a:path w="1062355" h="415925">
                                <a:moveTo>
                                  <a:pt x="114655" y="363855"/>
                                </a:moveTo>
                                <a:lnTo>
                                  <a:pt x="104965" y="331228"/>
                                </a:lnTo>
                                <a:lnTo>
                                  <a:pt x="104965" y="373380"/>
                                </a:lnTo>
                                <a:lnTo>
                                  <a:pt x="102908" y="381127"/>
                                </a:lnTo>
                                <a:lnTo>
                                  <a:pt x="71094" y="402831"/>
                                </a:lnTo>
                                <a:lnTo>
                                  <a:pt x="54292" y="403479"/>
                                </a:lnTo>
                                <a:lnTo>
                                  <a:pt x="43243" y="403479"/>
                                </a:lnTo>
                                <a:lnTo>
                                  <a:pt x="43243" y="322199"/>
                                </a:lnTo>
                                <a:lnTo>
                                  <a:pt x="49999" y="322199"/>
                                </a:lnTo>
                                <a:lnTo>
                                  <a:pt x="93802" y="332359"/>
                                </a:lnTo>
                                <a:lnTo>
                                  <a:pt x="104965" y="373380"/>
                                </a:lnTo>
                                <a:lnTo>
                                  <a:pt x="104965" y="331228"/>
                                </a:lnTo>
                                <a:lnTo>
                                  <a:pt x="63893" y="312534"/>
                                </a:lnTo>
                                <a:lnTo>
                                  <a:pt x="53911" y="312293"/>
                                </a:lnTo>
                                <a:lnTo>
                                  <a:pt x="34074" y="312293"/>
                                </a:lnTo>
                                <a:lnTo>
                                  <a:pt x="34074" y="413004"/>
                                </a:lnTo>
                                <a:lnTo>
                                  <a:pt x="64503" y="413004"/>
                                </a:lnTo>
                                <a:lnTo>
                                  <a:pt x="99275" y="403479"/>
                                </a:lnTo>
                                <a:lnTo>
                                  <a:pt x="104305" y="398272"/>
                                </a:lnTo>
                                <a:lnTo>
                                  <a:pt x="108445" y="390525"/>
                                </a:lnTo>
                                <a:lnTo>
                                  <a:pt x="111150" y="384581"/>
                                </a:lnTo>
                                <a:lnTo>
                                  <a:pt x="113093" y="378142"/>
                                </a:lnTo>
                                <a:lnTo>
                                  <a:pt x="114261" y="371246"/>
                                </a:lnTo>
                                <a:lnTo>
                                  <a:pt x="114655" y="363855"/>
                                </a:lnTo>
                                <a:close/>
                              </a:path>
                              <a:path w="1062355" h="415925">
                                <a:moveTo>
                                  <a:pt x="119329" y="105156"/>
                                </a:moveTo>
                                <a:lnTo>
                                  <a:pt x="108445" y="33147"/>
                                </a:lnTo>
                                <a:lnTo>
                                  <a:pt x="104114" y="4445"/>
                                </a:lnTo>
                                <a:lnTo>
                                  <a:pt x="102412" y="4445"/>
                                </a:lnTo>
                                <a:lnTo>
                                  <a:pt x="59842" y="87122"/>
                                </a:lnTo>
                                <a:lnTo>
                                  <a:pt x="31508" y="32639"/>
                                </a:lnTo>
                                <a:lnTo>
                                  <a:pt x="16852" y="4445"/>
                                </a:lnTo>
                                <a:lnTo>
                                  <a:pt x="15138" y="4445"/>
                                </a:lnTo>
                                <a:lnTo>
                                  <a:pt x="0" y="105156"/>
                                </a:lnTo>
                                <a:lnTo>
                                  <a:pt x="10210" y="105156"/>
                                </a:lnTo>
                                <a:lnTo>
                                  <a:pt x="20599" y="32639"/>
                                </a:lnTo>
                                <a:lnTo>
                                  <a:pt x="58432" y="105156"/>
                                </a:lnTo>
                                <a:lnTo>
                                  <a:pt x="61125" y="105156"/>
                                </a:lnTo>
                                <a:lnTo>
                                  <a:pt x="70485" y="87122"/>
                                </a:lnTo>
                                <a:lnTo>
                                  <a:pt x="98513" y="33147"/>
                                </a:lnTo>
                                <a:lnTo>
                                  <a:pt x="108966" y="105156"/>
                                </a:lnTo>
                                <a:lnTo>
                                  <a:pt x="119329" y="105156"/>
                                </a:lnTo>
                                <a:close/>
                              </a:path>
                              <a:path w="1062355" h="415925">
                                <a:moveTo>
                                  <a:pt x="147358" y="30607"/>
                                </a:moveTo>
                                <a:lnTo>
                                  <a:pt x="137287" y="30607"/>
                                </a:lnTo>
                                <a:lnTo>
                                  <a:pt x="137287" y="105156"/>
                                </a:lnTo>
                                <a:lnTo>
                                  <a:pt x="147358" y="105156"/>
                                </a:lnTo>
                                <a:lnTo>
                                  <a:pt x="147358" y="30607"/>
                                </a:lnTo>
                                <a:close/>
                              </a:path>
                              <a:path w="1062355" h="415925">
                                <a:moveTo>
                                  <a:pt x="150583" y="5715"/>
                                </a:moveTo>
                                <a:lnTo>
                                  <a:pt x="149771" y="3937"/>
                                </a:lnTo>
                                <a:lnTo>
                                  <a:pt x="148158" y="2286"/>
                                </a:lnTo>
                                <a:lnTo>
                                  <a:pt x="146532" y="762"/>
                                </a:lnTo>
                                <a:lnTo>
                                  <a:pt x="144576" y="0"/>
                                </a:lnTo>
                                <a:lnTo>
                                  <a:pt x="140042" y="0"/>
                                </a:lnTo>
                                <a:lnTo>
                                  <a:pt x="138112" y="762"/>
                                </a:lnTo>
                                <a:lnTo>
                                  <a:pt x="136486" y="2286"/>
                                </a:lnTo>
                                <a:lnTo>
                                  <a:pt x="134861" y="3937"/>
                                </a:lnTo>
                                <a:lnTo>
                                  <a:pt x="134048" y="5715"/>
                                </a:lnTo>
                                <a:lnTo>
                                  <a:pt x="134048" y="10033"/>
                                </a:lnTo>
                                <a:lnTo>
                                  <a:pt x="134861" y="11938"/>
                                </a:lnTo>
                                <a:lnTo>
                                  <a:pt x="138112" y="14986"/>
                                </a:lnTo>
                                <a:lnTo>
                                  <a:pt x="140042" y="15875"/>
                                </a:lnTo>
                                <a:lnTo>
                                  <a:pt x="144576" y="15875"/>
                                </a:lnTo>
                                <a:lnTo>
                                  <a:pt x="146532" y="14986"/>
                                </a:lnTo>
                                <a:lnTo>
                                  <a:pt x="149771" y="11938"/>
                                </a:lnTo>
                                <a:lnTo>
                                  <a:pt x="150583" y="10033"/>
                                </a:lnTo>
                                <a:lnTo>
                                  <a:pt x="150583" y="5715"/>
                                </a:lnTo>
                                <a:close/>
                              </a:path>
                              <a:path w="1062355" h="415925">
                                <a:moveTo>
                                  <a:pt x="207149" y="80772"/>
                                </a:moveTo>
                                <a:lnTo>
                                  <a:pt x="181762" y="59817"/>
                                </a:lnTo>
                                <a:lnTo>
                                  <a:pt x="177736" y="57150"/>
                                </a:lnTo>
                                <a:lnTo>
                                  <a:pt x="175806" y="54864"/>
                                </a:lnTo>
                                <a:lnTo>
                                  <a:pt x="173888" y="52705"/>
                                </a:lnTo>
                                <a:lnTo>
                                  <a:pt x="172935" y="50419"/>
                                </a:lnTo>
                                <a:lnTo>
                                  <a:pt x="172935" y="45212"/>
                                </a:lnTo>
                                <a:lnTo>
                                  <a:pt x="174091" y="42799"/>
                                </a:lnTo>
                                <a:lnTo>
                                  <a:pt x="178752" y="38735"/>
                                </a:lnTo>
                                <a:lnTo>
                                  <a:pt x="181559" y="37719"/>
                                </a:lnTo>
                                <a:lnTo>
                                  <a:pt x="189966" y="37719"/>
                                </a:lnTo>
                                <a:lnTo>
                                  <a:pt x="195224" y="40259"/>
                                </a:lnTo>
                                <a:lnTo>
                                  <a:pt x="200609" y="45212"/>
                                </a:lnTo>
                                <a:lnTo>
                                  <a:pt x="207073" y="38862"/>
                                </a:lnTo>
                                <a:lnTo>
                                  <a:pt x="205828" y="37719"/>
                                </a:lnTo>
                                <a:lnTo>
                                  <a:pt x="199783" y="32131"/>
                                </a:lnTo>
                                <a:lnTo>
                                  <a:pt x="192532" y="28702"/>
                                </a:lnTo>
                                <a:lnTo>
                                  <a:pt x="179133" y="28702"/>
                                </a:lnTo>
                                <a:lnTo>
                                  <a:pt x="174015" y="30607"/>
                                </a:lnTo>
                                <a:lnTo>
                                  <a:pt x="169951" y="34417"/>
                                </a:lnTo>
                                <a:lnTo>
                                  <a:pt x="165900" y="38100"/>
                                </a:lnTo>
                                <a:lnTo>
                                  <a:pt x="163868" y="42799"/>
                                </a:lnTo>
                                <a:lnTo>
                                  <a:pt x="163868" y="52832"/>
                                </a:lnTo>
                                <a:lnTo>
                                  <a:pt x="188671" y="73533"/>
                                </a:lnTo>
                                <a:lnTo>
                                  <a:pt x="192900" y="76200"/>
                                </a:lnTo>
                                <a:lnTo>
                                  <a:pt x="194779" y="78232"/>
                                </a:lnTo>
                                <a:lnTo>
                                  <a:pt x="196646" y="80391"/>
                                </a:lnTo>
                                <a:lnTo>
                                  <a:pt x="197586" y="82804"/>
                                </a:lnTo>
                                <a:lnTo>
                                  <a:pt x="197586" y="88900"/>
                                </a:lnTo>
                                <a:lnTo>
                                  <a:pt x="196164" y="91821"/>
                                </a:lnTo>
                                <a:lnTo>
                                  <a:pt x="193332" y="94234"/>
                                </a:lnTo>
                                <a:lnTo>
                                  <a:pt x="190500" y="96774"/>
                                </a:lnTo>
                                <a:lnTo>
                                  <a:pt x="187071" y="97917"/>
                                </a:lnTo>
                                <a:lnTo>
                                  <a:pt x="177266" y="97917"/>
                                </a:lnTo>
                                <a:lnTo>
                                  <a:pt x="171818" y="95250"/>
                                </a:lnTo>
                                <a:lnTo>
                                  <a:pt x="166674" y="89662"/>
                                </a:lnTo>
                                <a:lnTo>
                                  <a:pt x="160350" y="96520"/>
                                </a:lnTo>
                                <a:lnTo>
                                  <a:pt x="163042" y="99822"/>
                                </a:lnTo>
                                <a:lnTo>
                                  <a:pt x="166433" y="102362"/>
                                </a:lnTo>
                                <a:lnTo>
                                  <a:pt x="174637" y="106172"/>
                                </a:lnTo>
                                <a:lnTo>
                                  <a:pt x="178943" y="107061"/>
                                </a:lnTo>
                                <a:lnTo>
                                  <a:pt x="190233" y="107061"/>
                                </a:lnTo>
                                <a:lnTo>
                                  <a:pt x="195872" y="104902"/>
                                </a:lnTo>
                                <a:lnTo>
                                  <a:pt x="203377" y="97917"/>
                                </a:lnTo>
                                <a:lnTo>
                                  <a:pt x="204889" y="96520"/>
                                </a:lnTo>
                                <a:lnTo>
                                  <a:pt x="207149" y="91313"/>
                                </a:lnTo>
                                <a:lnTo>
                                  <a:pt x="207149" y="80772"/>
                                </a:lnTo>
                                <a:close/>
                              </a:path>
                              <a:path w="1062355" h="415925">
                                <a:moveTo>
                                  <a:pt x="243433" y="312293"/>
                                </a:moveTo>
                                <a:lnTo>
                                  <a:pt x="233997" y="312293"/>
                                </a:lnTo>
                                <a:lnTo>
                                  <a:pt x="233997" y="389509"/>
                                </a:lnTo>
                                <a:lnTo>
                                  <a:pt x="190538" y="336804"/>
                                </a:lnTo>
                                <a:lnTo>
                                  <a:pt x="170332" y="312293"/>
                                </a:lnTo>
                                <a:lnTo>
                                  <a:pt x="168249" y="312293"/>
                                </a:lnTo>
                                <a:lnTo>
                                  <a:pt x="168249" y="413004"/>
                                </a:lnTo>
                                <a:lnTo>
                                  <a:pt x="178130" y="413004"/>
                                </a:lnTo>
                                <a:lnTo>
                                  <a:pt x="178130" y="336804"/>
                                </a:lnTo>
                                <a:lnTo>
                                  <a:pt x="241287" y="413004"/>
                                </a:lnTo>
                                <a:lnTo>
                                  <a:pt x="243433" y="413004"/>
                                </a:lnTo>
                                <a:lnTo>
                                  <a:pt x="243433" y="389509"/>
                                </a:lnTo>
                                <a:lnTo>
                                  <a:pt x="243433" y="312293"/>
                                </a:lnTo>
                                <a:close/>
                              </a:path>
                              <a:path w="1062355" h="415925">
                                <a:moveTo>
                                  <a:pt x="263537" y="80772"/>
                                </a:moveTo>
                                <a:lnTo>
                                  <a:pt x="238150" y="59817"/>
                                </a:lnTo>
                                <a:lnTo>
                                  <a:pt x="234124" y="57150"/>
                                </a:lnTo>
                                <a:lnTo>
                                  <a:pt x="232194" y="54864"/>
                                </a:lnTo>
                                <a:lnTo>
                                  <a:pt x="230276" y="52705"/>
                                </a:lnTo>
                                <a:lnTo>
                                  <a:pt x="229323" y="50419"/>
                                </a:lnTo>
                                <a:lnTo>
                                  <a:pt x="229323" y="45212"/>
                                </a:lnTo>
                                <a:lnTo>
                                  <a:pt x="230479" y="42799"/>
                                </a:lnTo>
                                <a:lnTo>
                                  <a:pt x="235140" y="38735"/>
                                </a:lnTo>
                                <a:lnTo>
                                  <a:pt x="237947" y="37719"/>
                                </a:lnTo>
                                <a:lnTo>
                                  <a:pt x="246354" y="37719"/>
                                </a:lnTo>
                                <a:lnTo>
                                  <a:pt x="251612" y="40259"/>
                                </a:lnTo>
                                <a:lnTo>
                                  <a:pt x="256997" y="45212"/>
                                </a:lnTo>
                                <a:lnTo>
                                  <a:pt x="263461" y="38862"/>
                                </a:lnTo>
                                <a:lnTo>
                                  <a:pt x="262216" y="37719"/>
                                </a:lnTo>
                                <a:lnTo>
                                  <a:pt x="256171" y="32131"/>
                                </a:lnTo>
                                <a:lnTo>
                                  <a:pt x="248920" y="28702"/>
                                </a:lnTo>
                                <a:lnTo>
                                  <a:pt x="235521" y="28702"/>
                                </a:lnTo>
                                <a:lnTo>
                                  <a:pt x="230403" y="30607"/>
                                </a:lnTo>
                                <a:lnTo>
                                  <a:pt x="226339" y="34417"/>
                                </a:lnTo>
                                <a:lnTo>
                                  <a:pt x="222288" y="38100"/>
                                </a:lnTo>
                                <a:lnTo>
                                  <a:pt x="220256" y="42799"/>
                                </a:lnTo>
                                <a:lnTo>
                                  <a:pt x="220256" y="52832"/>
                                </a:lnTo>
                                <a:lnTo>
                                  <a:pt x="245059" y="73533"/>
                                </a:lnTo>
                                <a:lnTo>
                                  <a:pt x="249288" y="76200"/>
                                </a:lnTo>
                                <a:lnTo>
                                  <a:pt x="251167" y="78232"/>
                                </a:lnTo>
                                <a:lnTo>
                                  <a:pt x="253034" y="80391"/>
                                </a:lnTo>
                                <a:lnTo>
                                  <a:pt x="253974" y="82804"/>
                                </a:lnTo>
                                <a:lnTo>
                                  <a:pt x="253974" y="88900"/>
                                </a:lnTo>
                                <a:lnTo>
                                  <a:pt x="252552" y="91821"/>
                                </a:lnTo>
                                <a:lnTo>
                                  <a:pt x="249720" y="94234"/>
                                </a:lnTo>
                                <a:lnTo>
                                  <a:pt x="246888" y="96774"/>
                                </a:lnTo>
                                <a:lnTo>
                                  <a:pt x="243459" y="97917"/>
                                </a:lnTo>
                                <a:lnTo>
                                  <a:pt x="233654" y="97917"/>
                                </a:lnTo>
                                <a:lnTo>
                                  <a:pt x="228206" y="95250"/>
                                </a:lnTo>
                                <a:lnTo>
                                  <a:pt x="223062" y="89662"/>
                                </a:lnTo>
                                <a:lnTo>
                                  <a:pt x="216738" y="96520"/>
                                </a:lnTo>
                                <a:lnTo>
                                  <a:pt x="219430" y="99822"/>
                                </a:lnTo>
                                <a:lnTo>
                                  <a:pt x="222821" y="102362"/>
                                </a:lnTo>
                                <a:lnTo>
                                  <a:pt x="231025" y="106172"/>
                                </a:lnTo>
                                <a:lnTo>
                                  <a:pt x="235331" y="107061"/>
                                </a:lnTo>
                                <a:lnTo>
                                  <a:pt x="246621" y="107061"/>
                                </a:lnTo>
                                <a:lnTo>
                                  <a:pt x="252260" y="104902"/>
                                </a:lnTo>
                                <a:lnTo>
                                  <a:pt x="259765" y="97917"/>
                                </a:lnTo>
                                <a:lnTo>
                                  <a:pt x="261277" y="96520"/>
                                </a:lnTo>
                                <a:lnTo>
                                  <a:pt x="263537" y="91313"/>
                                </a:lnTo>
                                <a:lnTo>
                                  <a:pt x="263537" y="80772"/>
                                </a:lnTo>
                                <a:close/>
                              </a:path>
                              <a:path w="1062355" h="415925">
                                <a:moveTo>
                                  <a:pt x="329387" y="312293"/>
                                </a:moveTo>
                                <a:lnTo>
                                  <a:pt x="319862" y="312293"/>
                                </a:lnTo>
                                <a:lnTo>
                                  <a:pt x="319773" y="382143"/>
                                </a:lnTo>
                                <a:lnTo>
                                  <a:pt x="319481" y="386334"/>
                                </a:lnTo>
                                <a:lnTo>
                                  <a:pt x="317957" y="392430"/>
                                </a:lnTo>
                                <a:lnTo>
                                  <a:pt x="316560" y="395478"/>
                                </a:lnTo>
                                <a:lnTo>
                                  <a:pt x="314528" y="397891"/>
                                </a:lnTo>
                                <a:lnTo>
                                  <a:pt x="312623" y="400431"/>
                                </a:lnTo>
                                <a:lnTo>
                                  <a:pt x="310210" y="402463"/>
                                </a:lnTo>
                                <a:lnTo>
                                  <a:pt x="304368" y="405257"/>
                                </a:lnTo>
                                <a:lnTo>
                                  <a:pt x="301320" y="405892"/>
                                </a:lnTo>
                                <a:lnTo>
                                  <a:pt x="294589" y="405892"/>
                                </a:lnTo>
                                <a:lnTo>
                                  <a:pt x="290906" y="405003"/>
                                </a:lnTo>
                                <a:lnTo>
                                  <a:pt x="287350" y="403225"/>
                                </a:lnTo>
                                <a:lnTo>
                                  <a:pt x="283667" y="401447"/>
                                </a:lnTo>
                                <a:lnTo>
                                  <a:pt x="281051" y="399161"/>
                                </a:lnTo>
                                <a:lnTo>
                                  <a:pt x="277571" y="393827"/>
                                </a:lnTo>
                                <a:lnTo>
                                  <a:pt x="276466" y="390525"/>
                                </a:lnTo>
                                <a:lnTo>
                                  <a:pt x="275958" y="386334"/>
                                </a:lnTo>
                                <a:lnTo>
                                  <a:pt x="275729" y="384810"/>
                                </a:lnTo>
                                <a:lnTo>
                                  <a:pt x="275602" y="312293"/>
                                </a:lnTo>
                                <a:lnTo>
                                  <a:pt x="266039" y="312293"/>
                                </a:lnTo>
                                <a:lnTo>
                                  <a:pt x="266153" y="384810"/>
                                </a:lnTo>
                                <a:lnTo>
                                  <a:pt x="266534" y="389382"/>
                                </a:lnTo>
                                <a:lnTo>
                                  <a:pt x="266661" y="390525"/>
                                </a:lnTo>
                                <a:lnTo>
                                  <a:pt x="267804" y="394335"/>
                                </a:lnTo>
                                <a:lnTo>
                                  <a:pt x="269659" y="400685"/>
                                </a:lnTo>
                                <a:lnTo>
                                  <a:pt x="273354" y="405892"/>
                                </a:lnTo>
                                <a:lnTo>
                                  <a:pt x="278853" y="409702"/>
                                </a:lnTo>
                                <a:lnTo>
                                  <a:pt x="284302" y="413639"/>
                                </a:lnTo>
                                <a:lnTo>
                                  <a:pt x="291033" y="415544"/>
                                </a:lnTo>
                                <a:lnTo>
                                  <a:pt x="305765" y="415544"/>
                                </a:lnTo>
                                <a:lnTo>
                                  <a:pt x="311861" y="413512"/>
                                </a:lnTo>
                                <a:lnTo>
                                  <a:pt x="316814" y="409321"/>
                                </a:lnTo>
                                <a:lnTo>
                                  <a:pt x="321094" y="405892"/>
                                </a:lnTo>
                                <a:lnTo>
                                  <a:pt x="321894" y="405257"/>
                                </a:lnTo>
                                <a:lnTo>
                                  <a:pt x="325196" y="400431"/>
                                </a:lnTo>
                                <a:lnTo>
                                  <a:pt x="326847" y="394843"/>
                                </a:lnTo>
                                <a:lnTo>
                                  <a:pt x="328498" y="389382"/>
                                </a:lnTo>
                                <a:lnTo>
                                  <a:pt x="329387" y="382143"/>
                                </a:lnTo>
                                <a:lnTo>
                                  <a:pt x="329387" y="312293"/>
                                </a:lnTo>
                                <a:close/>
                              </a:path>
                              <a:path w="1062355" h="415925">
                                <a:moveTo>
                                  <a:pt x="330911" y="1905"/>
                                </a:moveTo>
                                <a:lnTo>
                                  <a:pt x="319862" y="1905"/>
                                </a:lnTo>
                                <a:lnTo>
                                  <a:pt x="276021" y="118872"/>
                                </a:lnTo>
                                <a:lnTo>
                                  <a:pt x="286969" y="118872"/>
                                </a:lnTo>
                                <a:lnTo>
                                  <a:pt x="330911" y="1905"/>
                                </a:lnTo>
                                <a:close/>
                              </a:path>
                              <a:path w="1062355" h="415925">
                                <a:moveTo>
                                  <a:pt x="457657" y="413004"/>
                                </a:moveTo>
                                <a:lnTo>
                                  <a:pt x="447840" y="340995"/>
                                </a:lnTo>
                                <a:lnTo>
                                  <a:pt x="443941" y="312293"/>
                                </a:lnTo>
                                <a:lnTo>
                                  <a:pt x="442417" y="312293"/>
                                </a:lnTo>
                                <a:lnTo>
                                  <a:pt x="403936" y="394970"/>
                                </a:lnTo>
                                <a:lnTo>
                                  <a:pt x="378231" y="340487"/>
                                </a:lnTo>
                                <a:lnTo>
                                  <a:pt x="364947" y="312293"/>
                                </a:lnTo>
                                <a:lnTo>
                                  <a:pt x="363423" y="312293"/>
                                </a:lnTo>
                                <a:lnTo>
                                  <a:pt x="349707" y="413004"/>
                                </a:lnTo>
                                <a:lnTo>
                                  <a:pt x="358978" y="413004"/>
                                </a:lnTo>
                                <a:lnTo>
                                  <a:pt x="368376" y="340487"/>
                                </a:lnTo>
                                <a:lnTo>
                                  <a:pt x="402666" y="413004"/>
                                </a:lnTo>
                                <a:lnTo>
                                  <a:pt x="405079" y="413004"/>
                                </a:lnTo>
                                <a:lnTo>
                                  <a:pt x="413537" y="394970"/>
                                </a:lnTo>
                                <a:lnTo>
                                  <a:pt x="438861" y="340995"/>
                                </a:lnTo>
                                <a:lnTo>
                                  <a:pt x="448386" y="413004"/>
                                </a:lnTo>
                                <a:lnTo>
                                  <a:pt x="457657" y="413004"/>
                                </a:lnTo>
                                <a:close/>
                              </a:path>
                              <a:path w="1062355" h="415925">
                                <a:moveTo>
                                  <a:pt x="462229" y="105156"/>
                                </a:moveTo>
                                <a:lnTo>
                                  <a:pt x="451319" y="33147"/>
                                </a:lnTo>
                                <a:lnTo>
                                  <a:pt x="446989" y="4445"/>
                                </a:lnTo>
                                <a:lnTo>
                                  <a:pt x="445338" y="4445"/>
                                </a:lnTo>
                                <a:lnTo>
                                  <a:pt x="402793" y="87122"/>
                                </a:lnTo>
                                <a:lnTo>
                                  <a:pt x="374421" y="32639"/>
                                </a:lnTo>
                                <a:lnTo>
                                  <a:pt x="359740" y="4445"/>
                                </a:lnTo>
                                <a:lnTo>
                                  <a:pt x="358089" y="4445"/>
                                </a:lnTo>
                                <a:lnTo>
                                  <a:pt x="342849" y="105156"/>
                                </a:lnTo>
                                <a:lnTo>
                                  <a:pt x="353136" y="105156"/>
                                </a:lnTo>
                                <a:lnTo>
                                  <a:pt x="363550" y="32639"/>
                                </a:lnTo>
                                <a:lnTo>
                                  <a:pt x="401269" y="105156"/>
                                </a:lnTo>
                                <a:lnTo>
                                  <a:pt x="404063" y="105156"/>
                                </a:lnTo>
                                <a:lnTo>
                                  <a:pt x="413410" y="87122"/>
                                </a:lnTo>
                                <a:lnTo>
                                  <a:pt x="441401" y="33147"/>
                                </a:lnTo>
                                <a:lnTo>
                                  <a:pt x="451815" y="105156"/>
                                </a:lnTo>
                                <a:lnTo>
                                  <a:pt x="462229" y="105156"/>
                                </a:lnTo>
                                <a:close/>
                              </a:path>
                              <a:path w="1062355" h="415925">
                                <a:moveTo>
                                  <a:pt x="517474" y="31242"/>
                                </a:moveTo>
                                <a:lnTo>
                                  <a:pt x="514299" y="29591"/>
                                </a:lnTo>
                                <a:lnTo>
                                  <a:pt x="511251" y="28702"/>
                                </a:lnTo>
                                <a:lnTo>
                                  <a:pt x="504774" y="28702"/>
                                </a:lnTo>
                                <a:lnTo>
                                  <a:pt x="488137" y="41529"/>
                                </a:lnTo>
                                <a:lnTo>
                                  <a:pt x="488137" y="30607"/>
                                </a:lnTo>
                                <a:lnTo>
                                  <a:pt x="477850" y="30607"/>
                                </a:lnTo>
                                <a:lnTo>
                                  <a:pt x="477850" y="105156"/>
                                </a:lnTo>
                                <a:lnTo>
                                  <a:pt x="488137" y="105156"/>
                                </a:lnTo>
                                <a:lnTo>
                                  <a:pt x="488251" y="71107"/>
                                </a:lnTo>
                                <a:lnTo>
                                  <a:pt x="488607" y="63842"/>
                                </a:lnTo>
                                <a:lnTo>
                                  <a:pt x="497154" y="42037"/>
                                </a:lnTo>
                                <a:lnTo>
                                  <a:pt x="497751" y="41529"/>
                                </a:lnTo>
                                <a:lnTo>
                                  <a:pt x="500329" y="39370"/>
                                </a:lnTo>
                                <a:lnTo>
                                  <a:pt x="503504" y="38100"/>
                                </a:lnTo>
                                <a:lnTo>
                                  <a:pt x="508330" y="38100"/>
                                </a:lnTo>
                                <a:lnTo>
                                  <a:pt x="510108" y="38481"/>
                                </a:lnTo>
                                <a:lnTo>
                                  <a:pt x="512140" y="39370"/>
                                </a:lnTo>
                                <a:lnTo>
                                  <a:pt x="512965" y="38100"/>
                                </a:lnTo>
                                <a:lnTo>
                                  <a:pt x="517474" y="31242"/>
                                </a:lnTo>
                                <a:close/>
                              </a:path>
                              <a:path w="1062355" h="415925">
                                <a:moveTo>
                                  <a:pt x="532079" y="392176"/>
                                </a:moveTo>
                                <a:lnTo>
                                  <a:pt x="532015" y="379857"/>
                                </a:lnTo>
                                <a:lnTo>
                                  <a:pt x="531317" y="376428"/>
                                </a:lnTo>
                                <a:lnTo>
                                  <a:pt x="529793" y="372999"/>
                                </a:lnTo>
                                <a:lnTo>
                                  <a:pt x="528396" y="369697"/>
                                </a:lnTo>
                                <a:lnTo>
                                  <a:pt x="526237" y="366776"/>
                                </a:lnTo>
                                <a:lnTo>
                                  <a:pt x="523709" y="364490"/>
                                </a:lnTo>
                                <a:lnTo>
                                  <a:pt x="522173" y="363105"/>
                                </a:lnTo>
                                <a:lnTo>
                                  <a:pt x="522173" y="379857"/>
                                </a:lnTo>
                                <a:lnTo>
                                  <a:pt x="522173" y="387858"/>
                                </a:lnTo>
                                <a:lnTo>
                                  <a:pt x="511378" y="400939"/>
                                </a:lnTo>
                                <a:lnTo>
                                  <a:pt x="508076" y="402463"/>
                                </a:lnTo>
                                <a:lnTo>
                                  <a:pt x="502996" y="403098"/>
                                </a:lnTo>
                                <a:lnTo>
                                  <a:pt x="484073" y="403098"/>
                                </a:lnTo>
                                <a:lnTo>
                                  <a:pt x="484073" y="364490"/>
                                </a:lnTo>
                                <a:lnTo>
                                  <a:pt x="497662" y="364490"/>
                                </a:lnTo>
                                <a:lnTo>
                                  <a:pt x="522173" y="379857"/>
                                </a:lnTo>
                                <a:lnTo>
                                  <a:pt x="522173" y="363105"/>
                                </a:lnTo>
                                <a:lnTo>
                                  <a:pt x="520903" y="361950"/>
                                </a:lnTo>
                                <a:lnTo>
                                  <a:pt x="517093" y="359918"/>
                                </a:lnTo>
                                <a:lnTo>
                                  <a:pt x="512140" y="358140"/>
                                </a:lnTo>
                                <a:lnTo>
                                  <a:pt x="516077" y="355854"/>
                                </a:lnTo>
                                <a:lnTo>
                                  <a:pt x="517474" y="354457"/>
                                </a:lnTo>
                                <a:lnTo>
                                  <a:pt x="519125" y="352806"/>
                                </a:lnTo>
                                <a:lnTo>
                                  <a:pt x="521157" y="349123"/>
                                </a:lnTo>
                                <a:lnTo>
                                  <a:pt x="523316" y="345440"/>
                                </a:lnTo>
                                <a:lnTo>
                                  <a:pt x="524332" y="341376"/>
                                </a:lnTo>
                                <a:lnTo>
                                  <a:pt x="524332" y="332105"/>
                                </a:lnTo>
                                <a:lnTo>
                                  <a:pt x="523189" y="327787"/>
                                </a:lnTo>
                                <a:lnTo>
                                  <a:pt x="519760" y="322199"/>
                                </a:lnTo>
                                <a:lnTo>
                                  <a:pt x="518363" y="319913"/>
                                </a:lnTo>
                                <a:lnTo>
                                  <a:pt x="515188" y="316992"/>
                                </a:lnTo>
                                <a:lnTo>
                                  <a:pt x="514426" y="316636"/>
                                </a:lnTo>
                                <a:lnTo>
                                  <a:pt x="514426" y="340360"/>
                                </a:lnTo>
                                <a:lnTo>
                                  <a:pt x="513537" y="343535"/>
                                </a:lnTo>
                                <a:lnTo>
                                  <a:pt x="496265" y="354457"/>
                                </a:lnTo>
                                <a:lnTo>
                                  <a:pt x="484073" y="354457"/>
                                </a:lnTo>
                                <a:lnTo>
                                  <a:pt x="484073" y="322199"/>
                                </a:lnTo>
                                <a:lnTo>
                                  <a:pt x="501853" y="322199"/>
                                </a:lnTo>
                                <a:lnTo>
                                  <a:pt x="506806" y="323469"/>
                                </a:lnTo>
                                <a:lnTo>
                                  <a:pt x="509854" y="326136"/>
                                </a:lnTo>
                                <a:lnTo>
                                  <a:pt x="512902" y="328676"/>
                                </a:lnTo>
                                <a:lnTo>
                                  <a:pt x="514311" y="332105"/>
                                </a:lnTo>
                                <a:lnTo>
                                  <a:pt x="514426" y="340360"/>
                                </a:lnTo>
                                <a:lnTo>
                                  <a:pt x="514426" y="316636"/>
                                </a:lnTo>
                                <a:lnTo>
                                  <a:pt x="507060" y="313182"/>
                                </a:lnTo>
                                <a:lnTo>
                                  <a:pt x="501218" y="312293"/>
                                </a:lnTo>
                                <a:lnTo>
                                  <a:pt x="474802" y="312293"/>
                                </a:lnTo>
                                <a:lnTo>
                                  <a:pt x="474802" y="413004"/>
                                </a:lnTo>
                                <a:lnTo>
                                  <a:pt x="510489" y="413004"/>
                                </a:lnTo>
                                <a:lnTo>
                                  <a:pt x="517982" y="410210"/>
                                </a:lnTo>
                                <a:lnTo>
                                  <a:pt x="523697" y="404622"/>
                                </a:lnTo>
                                <a:lnTo>
                                  <a:pt x="525208" y="403098"/>
                                </a:lnTo>
                                <a:lnTo>
                                  <a:pt x="529285" y="399034"/>
                                </a:lnTo>
                                <a:lnTo>
                                  <a:pt x="532079" y="392176"/>
                                </a:lnTo>
                                <a:close/>
                              </a:path>
                              <a:path w="1062355" h="415925">
                                <a:moveTo>
                                  <a:pt x="574751" y="1905"/>
                                </a:moveTo>
                                <a:lnTo>
                                  <a:pt x="563702" y="1905"/>
                                </a:lnTo>
                                <a:lnTo>
                                  <a:pt x="519887" y="118872"/>
                                </a:lnTo>
                                <a:lnTo>
                                  <a:pt x="530809" y="118872"/>
                                </a:lnTo>
                                <a:lnTo>
                                  <a:pt x="574751" y="1905"/>
                                </a:lnTo>
                                <a:close/>
                              </a:path>
                              <a:path w="1062355" h="415925">
                                <a:moveTo>
                                  <a:pt x="607136" y="312293"/>
                                </a:moveTo>
                                <a:lnTo>
                                  <a:pt x="552272" y="312293"/>
                                </a:lnTo>
                                <a:lnTo>
                                  <a:pt x="552272" y="413004"/>
                                </a:lnTo>
                                <a:lnTo>
                                  <a:pt x="606755" y="413004"/>
                                </a:lnTo>
                                <a:lnTo>
                                  <a:pt x="606755" y="403098"/>
                                </a:lnTo>
                                <a:lnTo>
                                  <a:pt x="561797" y="403098"/>
                                </a:lnTo>
                                <a:lnTo>
                                  <a:pt x="561797" y="363601"/>
                                </a:lnTo>
                                <a:lnTo>
                                  <a:pt x="606755" y="363601"/>
                                </a:lnTo>
                                <a:lnTo>
                                  <a:pt x="606755" y="353695"/>
                                </a:lnTo>
                                <a:lnTo>
                                  <a:pt x="561797" y="353695"/>
                                </a:lnTo>
                                <a:lnTo>
                                  <a:pt x="561797" y="322199"/>
                                </a:lnTo>
                                <a:lnTo>
                                  <a:pt x="607136" y="322199"/>
                                </a:lnTo>
                                <a:lnTo>
                                  <a:pt x="607136" y="312293"/>
                                </a:lnTo>
                                <a:close/>
                              </a:path>
                              <a:path w="1062355" h="415925">
                                <a:moveTo>
                                  <a:pt x="685622" y="413004"/>
                                </a:moveTo>
                                <a:lnTo>
                                  <a:pt x="651205" y="366268"/>
                                </a:lnTo>
                                <a:lnTo>
                                  <a:pt x="659193" y="366141"/>
                                </a:lnTo>
                                <a:lnTo>
                                  <a:pt x="665429" y="365125"/>
                                </a:lnTo>
                                <a:lnTo>
                                  <a:pt x="674573" y="360807"/>
                                </a:lnTo>
                                <a:lnTo>
                                  <a:pt x="678129" y="357759"/>
                                </a:lnTo>
                                <a:lnTo>
                                  <a:pt x="678853" y="356489"/>
                                </a:lnTo>
                                <a:lnTo>
                                  <a:pt x="682955" y="349377"/>
                                </a:lnTo>
                                <a:lnTo>
                                  <a:pt x="684225" y="344551"/>
                                </a:lnTo>
                                <a:lnTo>
                                  <a:pt x="684225" y="332486"/>
                                </a:lnTo>
                                <a:lnTo>
                                  <a:pt x="682447" y="327025"/>
                                </a:lnTo>
                                <a:lnTo>
                                  <a:pt x="678688" y="322199"/>
                                </a:lnTo>
                                <a:lnTo>
                                  <a:pt x="675335" y="318008"/>
                                </a:lnTo>
                                <a:lnTo>
                                  <a:pt x="674306" y="317360"/>
                                </a:lnTo>
                                <a:lnTo>
                                  <a:pt x="674306" y="335661"/>
                                </a:lnTo>
                                <a:lnTo>
                                  <a:pt x="674306" y="342519"/>
                                </a:lnTo>
                                <a:lnTo>
                                  <a:pt x="656780" y="356489"/>
                                </a:lnTo>
                                <a:lnTo>
                                  <a:pt x="650430" y="356489"/>
                                </a:lnTo>
                                <a:lnTo>
                                  <a:pt x="633933" y="356362"/>
                                </a:lnTo>
                                <a:lnTo>
                                  <a:pt x="633933" y="322199"/>
                                </a:lnTo>
                                <a:lnTo>
                                  <a:pt x="657428" y="322199"/>
                                </a:lnTo>
                                <a:lnTo>
                                  <a:pt x="661987" y="322707"/>
                                </a:lnTo>
                                <a:lnTo>
                                  <a:pt x="664921" y="323977"/>
                                </a:lnTo>
                                <a:lnTo>
                                  <a:pt x="667715" y="325120"/>
                                </a:lnTo>
                                <a:lnTo>
                                  <a:pt x="670001" y="327152"/>
                                </a:lnTo>
                                <a:lnTo>
                                  <a:pt x="671779" y="329819"/>
                                </a:lnTo>
                                <a:lnTo>
                                  <a:pt x="673430" y="332613"/>
                                </a:lnTo>
                                <a:lnTo>
                                  <a:pt x="674306" y="335661"/>
                                </a:lnTo>
                                <a:lnTo>
                                  <a:pt x="674306" y="317360"/>
                                </a:lnTo>
                                <a:lnTo>
                                  <a:pt x="670763" y="315087"/>
                                </a:lnTo>
                                <a:lnTo>
                                  <a:pt x="665048" y="313690"/>
                                </a:lnTo>
                                <a:lnTo>
                                  <a:pt x="661238" y="312801"/>
                                </a:lnTo>
                                <a:lnTo>
                                  <a:pt x="653986" y="312293"/>
                                </a:lnTo>
                                <a:lnTo>
                                  <a:pt x="624408" y="312293"/>
                                </a:lnTo>
                                <a:lnTo>
                                  <a:pt x="624408" y="413004"/>
                                </a:lnTo>
                                <a:lnTo>
                                  <a:pt x="633933" y="413004"/>
                                </a:lnTo>
                                <a:lnTo>
                                  <a:pt x="633933" y="366268"/>
                                </a:lnTo>
                                <a:lnTo>
                                  <a:pt x="639381" y="366268"/>
                                </a:lnTo>
                                <a:lnTo>
                                  <a:pt x="673811" y="413004"/>
                                </a:lnTo>
                                <a:lnTo>
                                  <a:pt x="685622" y="413004"/>
                                </a:lnTo>
                                <a:close/>
                              </a:path>
                              <a:path w="1062355" h="415925">
                                <a:moveTo>
                                  <a:pt x="704545" y="105156"/>
                                </a:moveTo>
                                <a:lnTo>
                                  <a:pt x="693635" y="33147"/>
                                </a:lnTo>
                                <a:lnTo>
                                  <a:pt x="689305" y="4445"/>
                                </a:lnTo>
                                <a:lnTo>
                                  <a:pt x="687654" y="4445"/>
                                </a:lnTo>
                                <a:lnTo>
                                  <a:pt x="645109" y="87122"/>
                                </a:lnTo>
                                <a:lnTo>
                                  <a:pt x="616737" y="32639"/>
                                </a:lnTo>
                                <a:lnTo>
                                  <a:pt x="602056" y="4445"/>
                                </a:lnTo>
                                <a:lnTo>
                                  <a:pt x="600405" y="4445"/>
                                </a:lnTo>
                                <a:lnTo>
                                  <a:pt x="585165" y="105156"/>
                                </a:lnTo>
                                <a:lnTo>
                                  <a:pt x="595452" y="105156"/>
                                </a:lnTo>
                                <a:lnTo>
                                  <a:pt x="605866" y="32639"/>
                                </a:lnTo>
                                <a:lnTo>
                                  <a:pt x="643585" y="105156"/>
                                </a:lnTo>
                                <a:lnTo>
                                  <a:pt x="646379" y="105156"/>
                                </a:lnTo>
                                <a:lnTo>
                                  <a:pt x="655726" y="87122"/>
                                </a:lnTo>
                                <a:lnTo>
                                  <a:pt x="683717" y="33147"/>
                                </a:lnTo>
                                <a:lnTo>
                                  <a:pt x="694131" y="105156"/>
                                </a:lnTo>
                                <a:lnTo>
                                  <a:pt x="704545" y="105156"/>
                                </a:lnTo>
                                <a:close/>
                              </a:path>
                              <a:path w="1062355" h="415925">
                                <a:moveTo>
                                  <a:pt x="719658" y="404114"/>
                                </a:moveTo>
                                <a:lnTo>
                                  <a:pt x="718896" y="402082"/>
                                </a:lnTo>
                                <a:lnTo>
                                  <a:pt x="717245" y="400431"/>
                                </a:lnTo>
                                <a:lnTo>
                                  <a:pt x="715721" y="398780"/>
                                </a:lnTo>
                                <a:lnTo>
                                  <a:pt x="713816" y="397891"/>
                                </a:lnTo>
                                <a:lnTo>
                                  <a:pt x="709371" y="397891"/>
                                </a:lnTo>
                                <a:lnTo>
                                  <a:pt x="707466" y="398780"/>
                                </a:lnTo>
                                <a:lnTo>
                                  <a:pt x="704418" y="402082"/>
                                </a:lnTo>
                                <a:lnTo>
                                  <a:pt x="703656" y="404114"/>
                                </a:lnTo>
                                <a:lnTo>
                                  <a:pt x="703656" y="408813"/>
                                </a:lnTo>
                                <a:lnTo>
                                  <a:pt x="704418" y="410718"/>
                                </a:lnTo>
                                <a:lnTo>
                                  <a:pt x="705942" y="412369"/>
                                </a:lnTo>
                                <a:lnTo>
                                  <a:pt x="707466" y="414147"/>
                                </a:lnTo>
                                <a:lnTo>
                                  <a:pt x="709371" y="414909"/>
                                </a:lnTo>
                                <a:lnTo>
                                  <a:pt x="713816" y="414909"/>
                                </a:lnTo>
                                <a:lnTo>
                                  <a:pt x="715721" y="414147"/>
                                </a:lnTo>
                                <a:lnTo>
                                  <a:pt x="717245" y="412369"/>
                                </a:lnTo>
                                <a:lnTo>
                                  <a:pt x="718896" y="410718"/>
                                </a:lnTo>
                                <a:lnTo>
                                  <a:pt x="719658" y="408813"/>
                                </a:lnTo>
                                <a:lnTo>
                                  <a:pt x="719658" y="404114"/>
                                </a:lnTo>
                                <a:close/>
                              </a:path>
                              <a:path w="1062355" h="415925">
                                <a:moveTo>
                                  <a:pt x="719658" y="342773"/>
                                </a:moveTo>
                                <a:lnTo>
                                  <a:pt x="718896" y="340741"/>
                                </a:lnTo>
                                <a:lnTo>
                                  <a:pt x="717245" y="339090"/>
                                </a:lnTo>
                                <a:lnTo>
                                  <a:pt x="715721" y="337439"/>
                                </a:lnTo>
                                <a:lnTo>
                                  <a:pt x="713816" y="336550"/>
                                </a:lnTo>
                                <a:lnTo>
                                  <a:pt x="709371" y="336550"/>
                                </a:lnTo>
                                <a:lnTo>
                                  <a:pt x="707466" y="337439"/>
                                </a:lnTo>
                                <a:lnTo>
                                  <a:pt x="704418" y="340741"/>
                                </a:lnTo>
                                <a:lnTo>
                                  <a:pt x="703656" y="342773"/>
                                </a:lnTo>
                                <a:lnTo>
                                  <a:pt x="703656" y="347472"/>
                                </a:lnTo>
                                <a:lnTo>
                                  <a:pt x="704418" y="349504"/>
                                </a:lnTo>
                                <a:lnTo>
                                  <a:pt x="707466" y="352806"/>
                                </a:lnTo>
                                <a:lnTo>
                                  <a:pt x="709371" y="353568"/>
                                </a:lnTo>
                                <a:lnTo>
                                  <a:pt x="713816" y="353568"/>
                                </a:lnTo>
                                <a:lnTo>
                                  <a:pt x="715721" y="352806"/>
                                </a:lnTo>
                                <a:lnTo>
                                  <a:pt x="717245" y="351155"/>
                                </a:lnTo>
                                <a:lnTo>
                                  <a:pt x="718896" y="349504"/>
                                </a:lnTo>
                                <a:lnTo>
                                  <a:pt x="719658" y="347472"/>
                                </a:lnTo>
                                <a:lnTo>
                                  <a:pt x="719658" y="342773"/>
                                </a:lnTo>
                                <a:close/>
                              </a:path>
                              <a:path w="1062355" h="415925">
                                <a:moveTo>
                                  <a:pt x="759790" y="31242"/>
                                </a:moveTo>
                                <a:lnTo>
                                  <a:pt x="756615" y="29591"/>
                                </a:lnTo>
                                <a:lnTo>
                                  <a:pt x="753567" y="28702"/>
                                </a:lnTo>
                                <a:lnTo>
                                  <a:pt x="747090" y="28702"/>
                                </a:lnTo>
                                <a:lnTo>
                                  <a:pt x="730453" y="41529"/>
                                </a:lnTo>
                                <a:lnTo>
                                  <a:pt x="730453" y="30607"/>
                                </a:lnTo>
                                <a:lnTo>
                                  <a:pt x="720166" y="30607"/>
                                </a:lnTo>
                                <a:lnTo>
                                  <a:pt x="720166" y="105156"/>
                                </a:lnTo>
                                <a:lnTo>
                                  <a:pt x="730453" y="105156"/>
                                </a:lnTo>
                                <a:lnTo>
                                  <a:pt x="730567" y="71107"/>
                                </a:lnTo>
                                <a:lnTo>
                                  <a:pt x="730923" y="63842"/>
                                </a:lnTo>
                                <a:lnTo>
                                  <a:pt x="739470" y="42037"/>
                                </a:lnTo>
                                <a:lnTo>
                                  <a:pt x="740067" y="41529"/>
                                </a:lnTo>
                                <a:lnTo>
                                  <a:pt x="742645" y="39370"/>
                                </a:lnTo>
                                <a:lnTo>
                                  <a:pt x="745820" y="38100"/>
                                </a:lnTo>
                                <a:lnTo>
                                  <a:pt x="750646" y="38100"/>
                                </a:lnTo>
                                <a:lnTo>
                                  <a:pt x="752424" y="38481"/>
                                </a:lnTo>
                                <a:lnTo>
                                  <a:pt x="754456" y="39370"/>
                                </a:lnTo>
                                <a:lnTo>
                                  <a:pt x="755281" y="38100"/>
                                </a:lnTo>
                                <a:lnTo>
                                  <a:pt x="759790" y="31242"/>
                                </a:lnTo>
                                <a:close/>
                              </a:path>
                              <a:path w="1062355" h="415925">
                                <a:moveTo>
                                  <a:pt x="806018" y="38862"/>
                                </a:moveTo>
                                <a:lnTo>
                                  <a:pt x="804760" y="37719"/>
                                </a:lnTo>
                                <a:lnTo>
                                  <a:pt x="798652" y="32131"/>
                                </a:lnTo>
                                <a:lnTo>
                                  <a:pt x="791413" y="28702"/>
                                </a:lnTo>
                                <a:lnTo>
                                  <a:pt x="778078" y="28702"/>
                                </a:lnTo>
                                <a:lnTo>
                                  <a:pt x="772998" y="30607"/>
                                </a:lnTo>
                                <a:lnTo>
                                  <a:pt x="768934" y="34417"/>
                                </a:lnTo>
                                <a:lnTo>
                                  <a:pt x="764870" y="38100"/>
                                </a:lnTo>
                                <a:lnTo>
                                  <a:pt x="762838" y="42799"/>
                                </a:lnTo>
                                <a:lnTo>
                                  <a:pt x="762838" y="52832"/>
                                </a:lnTo>
                                <a:lnTo>
                                  <a:pt x="787603" y="73533"/>
                                </a:lnTo>
                                <a:lnTo>
                                  <a:pt x="791794" y="76200"/>
                                </a:lnTo>
                                <a:lnTo>
                                  <a:pt x="793699" y="78232"/>
                                </a:lnTo>
                                <a:lnTo>
                                  <a:pt x="795604" y="80391"/>
                                </a:lnTo>
                                <a:lnTo>
                                  <a:pt x="796493" y="82804"/>
                                </a:lnTo>
                                <a:lnTo>
                                  <a:pt x="796493" y="88900"/>
                                </a:lnTo>
                                <a:lnTo>
                                  <a:pt x="795096" y="91821"/>
                                </a:lnTo>
                                <a:lnTo>
                                  <a:pt x="789381" y="96774"/>
                                </a:lnTo>
                                <a:lnTo>
                                  <a:pt x="785952" y="97917"/>
                                </a:lnTo>
                                <a:lnTo>
                                  <a:pt x="776173" y="97917"/>
                                </a:lnTo>
                                <a:lnTo>
                                  <a:pt x="770712" y="95250"/>
                                </a:lnTo>
                                <a:lnTo>
                                  <a:pt x="765632" y="89662"/>
                                </a:lnTo>
                                <a:lnTo>
                                  <a:pt x="759282" y="96520"/>
                                </a:lnTo>
                                <a:lnTo>
                                  <a:pt x="777824" y="107061"/>
                                </a:lnTo>
                                <a:lnTo>
                                  <a:pt x="789127" y="107061"/>
                                </a:lnTo>
                                <a:lnTo>
                                  <a:pt x="794842" y="104902"/>
                                </a:lnTo>
                                <a:lnTo>
                                  <a:pt x="799287" y="100711"/>
                                </a:lnTo>
                                <a:lnTo>
                                  <a:pt x="802335" y="97917"/>
                                </a:lnTo>
                                <a:lnTo>
                                  <a:pt x="803859" y="96520"/>
                                </a:lnTo>
                                <a:lnTo>
                                  <a:pt x="806018" y="91313"/>
                                </a:lnTo>
                                <a:lnTo>
                                  <a:pt x="806018" y="80772"/>
                                </a:lnTo>
                                <a:lnTo>
                                  <a:pt x="780745" y="59817"/>
                                </a:lnTo>
                                <a:lnTo>
                                  <a:pt x="776681" y="57150"/>
                                </a:lnTo>
                                <a:lnTo>
                                  <a:pt x="774776" y="54864"/>
                                </a:lnTo>
                                <a:lnTo>
                                  <a:pt x="772871" y="52705"/>
                                </a:lnTo>
                                <a:lnTo>
                                  <a:pt x="771855" y="50419"/>
                                </a:lnTo>
                                <a:lnTo>
                                  <a:pt x="771855" y="45212"/>
                                </a:lnTo>
                                <a:lnTo>
                                  <a:pt x="772998" y="42799"/>
                                </a:lnTo>
                                <a:lnTo>
                                  <a:pt x="775411" y="40767"/>
                                </a:lnTo>
                                <a:lnTo>
                                  <a:pt x="777697" y="38735"/>
                                </a:lnTo>
                                <a:lnTo>
                                  <a:pt x="780491" y="37719"/>
                                </a:lnTo>
                                <a:lnTo>
                                  <a:pt x="788873" y="37719"/>
                                </a:lnTo>
                                <a:lnTo>
                                  <a:pt x="794207" y="40259"/>
                                </a:lnTo>
                                <a:lnTo>
                                  <a:pt x="799541" y="45212"/>
                                </a:lnTo>
                                <a:lnTo>
                                  <a:pt x="806018" y="38862"/>
                                </a:lnTo>
                                <a:close/>
                              </a:path>
                              <a:path w="1062355" h="415925">
                                <a:moveTo>
                                  <a:pt x="873455" y="1905"/>
                                </a:moveTo>
                                <a:lnTo>
                                  <a:pt x="862406" y="1905"/>
                                </a:lnTo>
                                <a:lnTo>
                                  <a:pt x="818591" y="118872"/>
                                </a:lnTo>
                                <a:lnTo>
                                  <a:pt x="829513" y="118872"/>
                                </a:lnTo>
                                <a:lnTo>
                                  <a:pt x="873455" y="1905"/>
                                </a:lnTo>
                                <a:close/>
                              </a:path>
                              <a:path w="1062355" h="415925">
                                <a:moveTo>
                                  <a:pt x="1004773" y="105156"/>
                                </a:moveTo>
                                <a:lnTo>
                                  <a:pt x="993863" y="33147"/>
                                </a:lnTo>
                                <a:lnTo>
                                  <a:pt x="989533" y="4445"/>
                                </a:lnTo>
                                <a:lnTo>
                                  <a:pt x="987882" y="4445"/>
                                </a:lnTo>
                                <a:lnTo>
                                  <a:pt x="945337" y="87122"/>
                                </a:lnTo>
                                <a:lnTo>
                                  <a:pt x="916965" y="32639"/>
                                </a:lnTo>
                                <a:lnTo>
                                  <a:pt x="902284" y="4445"/>
                                </a:lnTo>
                                <a:lnTo>
                                  <a:pt x="900633" y="4445"/>
                                </a:lnTo>
                                <a:lnTo>
                                  <a:pt x="885393" y="105156"/>
                                </a:lnTo>
                                <a:lnTo>
                                  <a:pt x="895680" y="105156"/>
                                </a:lnTo>
                                <a:lnTo>
                                  <a:pt x="906094" y="32639"/>
                                </a:lnTo>
                                <a:lnTo>
                                  <a:pt x="943813" y="105156"/>
                                </a:lnTo>
                                <a:lnTo>
                                  <a:pt x="946607" y="105156"/>
                                </a:lnTo>
                                <a:lnTo>
                                  <a:pt x="955954" y="87122"/>
                                </a:lnTo>
                                <a:lnTo>
                                  <a:pt x="983945" y="33147"/>
                                </a:lnTo>
                                <a:lnTo>
                                  <a:pt x="994359" y="105156"/>
                                </a:lnTo>
                                <a:lnTo>
                                  <a:pt x="1004773" y="105156"/>
                                </a:lnTo>
                                <a:close/>
                              </a:path>
                              <a:path w="1062355" h="415925">
                                <a:moveTo>
                                  <a:pt x="1062050" y="38862"/>
                                </a:moveTo>
                                <a:lnTo>
                                  <a:pt x="1060792" y="37719"/>
                                </a:lnTo>
                                <a:lnTo>
                                  <a:pt x="1054684" y="32131"/>
                                </a:lnTo>
                                <a:lnTo>
                                  <a:pt x="1047445" y="28702"/>
                                </a:lnTo>
                                <a:lnTo>
                                  <a:pt x="1034110" y="28702"/>
                                </a:lnTo>
                                <a:lnTo>
                                  <a:pt x="1029030" y="30607"/>
                                </a:lnTo>
                                <a:lnTo>
                                  <a:pt x="1024966" y="34417"/>
                                </a:lnTo>
                                <a:lnTo>
                                  <a:pt x="1020902" y="38100"/>
                                </a:lnTo>
                                <a:lnTo>
                                  <a:pt x="1018870" y="42799"/>
                                </a:lnTo>
                                <a:lnTo>
                                  <a:pt x="1018870" y="52832"/>
                                </a:lnTo>
                                <a:lnTo>
                                  <a:pt x="1043635" y="73533"/>
                                </a:lnTo>
                                <a:lnTo>
                                  <a:pt x="1047826" y="76200"/>
                                </a:lnTo>
                                <a:lnTo>
                                  <a:pt x="1049731" y="78232"/>
                                </a:lnTo>
                                <a:lnTo>
                                  <a:pt x="1051636" y="80391"/>
                                </a:lnTo>
                                <a:lnTo>
                                  <a:pt x="1052525" y="82804"/>
                                </a:lnTo>
                                <a:lnTo>
                                  <a:pt x="1052525" y="88900"/>
                                </a:lnTo>
                                <a:lnTo>
                                  <a:pt x="1051128" y="91821"/>
                                </a:lnTo>
                                <a:lnTo>
                                  <a:pt x="1045413" y="96774"/>
                                </a:lnTo>
                                <a:lnTo>
                                  <a:pt x="1041984" y="97917"/>
                                </a:lnTo>
                                <a:lnTo>
                                  <a:pt x="1032205" y="97917"/>
                                </a:lnTo>
                                <a:lnTo>
                                  <a:pt x="1026744" y="95250"/>
                                </a:lnTo>
                                <a:lnTo>
                                  <a:pt x="1021664" y="89662"/>
                                </a:lnTo>
                                <a:lnTo>
                                  <a:pt x="1015314" y="96520"/>
                                </a:lnTo>
                                <a:lnTo>
                                  <a:pt x="1033856" y="107061"/>
                                </a:lnTo>
                                <a:lnTo>
                                  <a:pt x="1045159" y="107061"/>
                                </a:lnTo>
                                <a:lnTo>
                                  <a:pt x="1050874" y="104902"/>
                                </a:lnTo>
                                <a:lnTo>
                                  <a:pt x="1055319" y="100711"/>
                                </a:lnTo>
                                <a:lnTo>
                                  <a:pt x="1058367" y="97917"/>
                                </a:lnTo>
                                <a:lnTo>
                                  <a:pt x="1059891" y="96520"/>
                                </a:lnTo>
                                <a:lnTo>
                                  <a:pt x="1062050" y="91313"/>
                                </a:lnTo>
                                <a:lnTo>
                                  <a:pt x="1062050" y="80772"/>
                                </a:lnTo>
                                <a:lnTo>
                                  <a:pt x="1036777" y="59817"/>
                                </a:lnTo>
                                <a:lnTo>
                                  <a:pt x="1032713" y="57150"/>
                                </a:lnTo>
                                <a:lnTo>
                                  <a:pt x="1030808" y="54864"/>
                                </a:lnTo>
                                <a:lnTo>
                                  <a:pt x="1028903" y="52705"/>
                                </a:lnTo>
                                <a:lnTo>
                                  <a:pt x="1027887" y="50419"/>
                                </a:lnTo>
                                <a:lnTo>
                                  <a:pt x="1027887" y="45212"/>
                                </a:lnTo>
                                <a:lnTo>
                                  <a:pt x="1029030" y="42799"/>
                                </a:lnTo>
                                <a:lnTo>
                                  <a:pt x="1031443" y="40767"/>
                                </a:lnTo>
                                <a:lnTo>
                                  <a:pt x="1033729" y="38735"/>
                                </a:lnTo>
                                <a:lnTo>
                                  <a:pt x="1036523" y="37719"/>
                                </a:lnTo>
                                <a:lnTo>
                                  <a:pt x="1044905" y="37719"/>
                                </a:lnTo>
                                <a:lnTo>
                                  <a:pt x="1050239" y="40259"/>
                                </a:lnTo>
                                <a:lnTo>
                                  <a:pt x="1055573" y="45212"/>
                                </a:lnTo>
                                <a:lnTo>
                                  <a:pt x="1062050" y="38862"/>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33" name="Image 533"/>
                          <pic:cNvPicPr/>
                        </pic:nvPicPr>
                        <pic:blipFill>
                          <a:blip r:embed="rId25" cstate="print"/>
                          <a:stretch>
                            <a:fillRect/>
                          </a:stretch>
                        </pic:blipFill>
                        <pic:spPr>
                          <a:xfrm>
                            <a:off x="1218848" y="40132"/>
                            <a:ext cx="1745899" cy="118745"/>
                          </a:xfrm>
                          <a:prstGeom prst="rect">
                            <a:avLst/>
                          </a:prstGeom>
                        </pic:spPr>
                      </pic:pic>
                    </wpg:wgp>
                  </a:graphicData>
                </a:graphic>
              </wp:anchor>
            </w:drawing>
          </mc:Choice>
          <mc:Fallback>
            <w:pict>
              <v:group w14:anchorId="24C339CF" id="Group 526" o:spid="_x0000_s1026" style="position:absolute;margin-left:70.15pt;margin-top:79.35pt;width:455.65pt;height:60.3pt;z-index:-251706368;mso-wrap-distance-left:0;mso-wrap-distance-right:0;mso-position-horizontal-relative:page" coordsize="57867,7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">
                <v:shape id="Image 527" o:spid="_x0000_s1027" type="#_x0000_t75" style="position:absolute;left:4702;top:5991;width:10733;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">
                  <v:imagedata r:id="rId26" o:title=""/>
                </v:shape>
                <v:shape id="Graphic 528" o:spid="_x0000_s1028" style="position:absolute;left:120;width:13;height:6343;visibility:visible;mso-wrap-style:square;v-text-anchor:top" coordsize="1270,63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" path="m,634364l,e" filled="f" strokeweight=".25431mm">
                  <v:path arrowok="t"/>
                </v:shape>
                <v:shape id="Graphic 529" o:spid="_x0000_s1029" style="position:absolute;left:57689;width:13;height:6343;visibility:visible;mso-wrap-style:square;v-text-anchor:top" coordsize="1270,63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" path="m,634364l,e" filled="f" strokeweight=".16956mm">
                  <v:path arrowok="t"/>
                </v:shape>
                <v:shape id="Graphic 530" o:spid="_x0000_s1030" style="position:absolute;top:57;width:57867;height:3086;visibility:visible;mso-wrap-style:square;v-text-anchor:top" coordsize="578675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" path="m,l5786755,em,308610r5786755,e" filled="f" strokeweight=".16947mm">
                  <v:path arrowok="t"/>
                </v:shape>
                <v:shape id="Graphic 531" o:spid="_x0000_s1031" style="position:absolute;top:6191;width:57867;height:12;visibility:visible;mso-wrap-style:square;v-text-anchor:top" coordsize="57867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" path="m,l5786755,e" filled="f" strokeweight=".25428mm">
                  <v:path arrowok="t"/>
                </v:shape>
                <v:shape id="Graphic 532" o:spid="_x0000_s1032" style="position:absolute;left:970;top:270;width:10624;height:4159;visibility:visible;mso-wrap-style:square;v-text-anchor:top" coordsize="1062355,4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" path="m11785,312293r-9563,l2222,413004r9563,l11785,312293xem114655,363855r-9690,-32627l104965,373380r-2057,7747l71094,402831r-16802,648l43243,403479r,-81280l49999,322199r43803,10160l104965,373380r,-42152l63893,312534r-9982,-241l34074,312293r,100711l64503,413004r34772,-9525l104305,398272r4140,-7747l111150,384581r1943,-6439l114261,371246r394,-7391xem119329,105156l108445,33147,104114,4445r-1702,l59842,87122,31508,32639,16852,4445r-1714,l,105156r10210,l20599,32639r37833,72517l61125,105156,70485,87122,98513,33147r10453,72009l119329,105156xem147358,30607r-10071,l137287,105156r10071,l147358,30607xem150583,5715r-812,-1778l148158,2286,146532,762,144576,r-4534,l138112,762r-1626,1524l134861,3937r-813,1778l134048,10033r813,1905l138112,14986r1930,889l144576,15875r1956,-889l149771,11938r812,-1905l150583,5715xem207149,80772l181762,59817r-4026,-2667l175806,54864r-1918,-2159l172935,50419r,-5207l174091,42799r4661,-4064l181559,37719r8407,l195224,40259r5385,4953l207073,38862r-1245,-1143l199783,32131r-7251,-3429l179133,28702r-5118,1905l169951,34417r-4051,3683l163868,42799r,10033l188671,73533r4229,2667l194779,78232r1867,2159l197586,82804r,6096l196164,91821r-2832,2413l190500,96774r-3429,1143l177266,97917r-5448,-2667l166674,89662r-6324,6858l163042,99822r3391,2540l174637,106172r4306,889l190233,107061r5639,-2159l203377,97917r1512,-1397l207149,91313r,-10541xem243433,312293r-9436,l233997,389509,190538,336804,170332,312293r-2083,l168249,413004r9881,l178130,336804r63157,76200l243433,413004r,-23495l243433,312293xem263537,80772l238150,59817r-4026,-2667l232194,54864r-1918,-2159l229323,50419r,-5207l230479,42799r4661,-4064l237947,37719r8407,l251612,40259r5385,4953l263461,38862r-1245,-1143l256171,32131r-7251,-3429l235521,28702r-5118,1905l226339,34417r-4051,3683l220256,42799r,10033l245059,73533r4229,2667l251167,78232r1867,2159l253974,82804r,6096l252552,91821r-2832,2413l246888,96774r-3429,1143l233654,97917r-5448,-2667l223062,89662r-6324,6858l219430,99822r3391,2540l231025,106172r4306,889l246621,107061r5639,-2159l259765,97917r1512,-1397l263537,91313r,-10541xem329387,312293r-9525,l319773,382143r-292,4191l317957,392430r-1397,3048l314528,397891r-1905,2540l310210,402463r-5842,2794l301320,405892r-6731,l290906,405003r-3556,-1778l283667,401447r-2616,-2286l277571,393827r-1105,-3302l275958,386334r-229,-1524l275602,312293r-9563,l266153,384810r381,4572l266661,390525r1143,3810l269659,400685r3695,5207l278853,409702r5449,3937l291033,415544r14732,l311861,413512r4953,-4191l321094,405892r800,-635l325196,400431r1651,-5588l328498,389382r889,-7239l329387,312293xem330911,1905r-11049,l276021,118872r10948,l330911,1905xem457657,413004r-9817,-72009l443941,312293r-1524,l403936,394970,378231,340487,364947,312293r-1524,l349707,413004r9271,l368376,340487r34290,72517l405079,413004r8458,-18034l438861,340995r9525,72009l457657,413004xem462229,105156l451319,33147,446989,4445r-1651,l402793,87122,374421,32639,359740,4445r-1651,l342849,105156r10287,l363550,32639r37719,72517l404063,105156r9347,-18034l441401,33147r10414,72009l462229,105156xem517474,31242r-3175,-1651l511251,28702r-6477,l488137,41529r,-10922l477850,30607r,74549l488137,105156r114,-34049l488607,63842r8547,-21805l497751,41529r2578,-2159l503504,38100r4826,l510108,38481r2032,889l512965,38100r4509,-6858xem532079,392176r-64,-12319l531317,376428r-1524,-3429l528396,369697r-2159,-2921l523709,364490r-1536,-1385l522173,379857r,8001l511378,400939r-3302,1524l502996,403098r-18923,l484073,364490r13589,l522173,379857r,-16752l520903,361950r-3810,-2032l512140,358140r3937,-2286l517474,354457r1651,-1651l521157,349123r2159,-3683l524332,341376r,-9271l523189,327787r-3429,-5588l518363,319913r-3175,-2921l514426,316636r,23724l513537,343535r-17272,10922l484073,354457r,-32258l501853,322199r4953,1270l509854,326136r3048,2540l514311,332105r115,8255l514426,316636r-7366,-3454l501218,312293r-26416,l474802,413004r35687,l517982,410210r5715,-5588l525208,403098r4077,-4064l532079,392176xem574751,1905r-11049,l519887,118872r10922,l574751,1905xem607136,312293r-54864,l552272,413004r54483,l606755,403098r-44958,l561797,363601r44958,l606755,353695r-44958,l561797,322199r45339,l607136,312293xem685622,413004l651205,366268r7988,-127l665429,365125r9144,-4318l678129,357759r724,-1270l682955,349377r1270,-4826l684225,332486r-1778,-5461l678688,322199r-3353,-4191l674306,317360r,18301l674306,342519r-17526,13970l650430,356489r-16497,-127l633933,322199r23495,l661987,322707r2934,1270l667715,325120r2286,2032l671779,329819r1651,2794l674306,335661r,-18301l670763,315087r-5715,-1397l661238,312801r-7252,-508l624408,312293r,100711l633933,413004r,-46736l639381,366268r34430,46736l685622,413004xem704545,105156l693635,33147,689305,4445r-1651,l645109,87122,616737,32639,602056,4445r-1651,l585165,105156r10287,l605866,32639r37719,72517l646379,105156r9347,-18034l683717,33147r10414,72009l704545,105156xem719658,404114r-762,-2032l717245,400431r-1524,-1651l713816,397891r-4445,l707466,398780r-3048,3302l703656,404114r,4699l704418,410718r1524,1651l707466,414147r1905,762l713816,414909r1905,-762l717245,412369r1651,-1651l719658,408813r,-4699xem719658,342773r-762,-2032l717245,339090r-1524,-1651l713816,336550r-4445,l707466,337439r-3048,3302l703656,342773r,4699l704418,349504r3048,3302l709371,353568r4445,l715721,352806r1524,-1651l718896,349504r762,-2032l719658,342773xem759790,31242r-3175,-1651l753567,28702r-6477,l730453,41529r,-10922l720166,30607r,74549l730453,105156r114,-34049l730923,63842r8547,-21805l740067,41529r2578,-2159l745820,38100r4826,l752424,38481r2032,889l755281,38100r4509,-6858xem806018,38862r-1258,-1143l798652,32131r-7239,-3429l778078,28702r-5080,1905l768934,34417r-4064,3683l762838,42799r,10033l787603,73533r4191,2667l793699,78232r1905,2159l796493,82804r,6096l795096,91821r-5715,4953l785952,97917r-9779,l770712,95250r-5080,-5588l759282,96520r18542,10541l789127,107061r5715,-2159l799287,100711r3048,-2794l803859,96520r2159,-5207l806018,80772,780745,59817r-4064,-2667l774776,54864r-1905,-2159l771855,50419r,-5207l772998,42799r2413,-2032l777697,38735r2794,-1016l788873,37719r5334,2540l799541,45212r6477,-6350xem873455,1905r-11049,l818591,118872r10922,l873455,1905xem1004773,105156l993863,33147,989533,4445r-1651,l945337,87122,916965,32639,902284,4445r-1651,l885393,105156r10287,l906094,32639r37719,72517l946607,105156r9347,-18034l983945,33147r10414,72009l1004773,105156xem1062050,38862r-1258,-1143l1054684,32131r-7239,-3429l1034110,28702r-5080,1905l1024966,34417r-4064,3683l1018870,42799r,10033l1043635,73533r4191,2667l1049731,78232r1905,2159l1052525,82804r,6096l1051128,91821r-5715,4953l1041984,97917r-9779,l1026744,95250r-5080,-5588l1015314,96520r18542,10541l1045159,107061r5715,-2159l1055319,100711r3048,-2794l1059891,96520r2159,-5207l1062050,80772,1036777,59817r-4064,-2667l1030808,54864r-1905,-2159l1027887,50419r,-5207l1029030,42799r2413,-2032l1033729,38735r2794,-1016l1044905,37719r5334,2540l1055573,45212r6477,-6350xe" fillcolor="black" stroked="f">
                  <v:path arrowok="t"/>
                </v:shape>
                <v:shape id="Image 533" o:spid="_x0000_s1033" type="#_x0000_t75" style="position:absolute;left:12188;top:401;width:17459;height:1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">
                  <v:imagedata r:id="rId27" o:title=""/>
                </v:shape>
                <w10:wrap type="topAndBottom" anchorx="page"/>
              </v:group>
            </w:pict>
          </mc:Fallback>
        </mc:AlternateContent>
      </w:r>
      <w:r>
        <w:rPr>
          <w:noProof/>
          <w:lang w:val="es-ES" w:eastAsia="es-ES"/>
        </w:rPr>
        <mc:AlternateContent>
          <mc:Choice Requires="wpg">
            <w:drawing>
              <wp:anchor distT="0" distB="0" distL="0" distR="0" simplePos="0" relativeHeight="251617280" behindDoc="1" locked="0" layoutInCell="1" allowOverlap="1" wp14:anchorId="1EFB9E24" wp14:editId="35EE96FB">
                <wp:simplePos x="0" y="0"/>
                <wp:positionH relativeFrom="page">
                  <wp:posOffset>890905</wp:posOffset>
                </wp:positionH>
                <wp:positionV relativeFrom="paragraph">
                  <wp:posOffset>1909718</wp:posOffset>
                </wp:positionV>
                <wp:extent cx="5786755" cy="183515"/>
                <wp:effectExtent l="0" t="0" r="0" b="0"/>
                <wp:wrapTopAndBottom/>
                <wp:docPr id="534" name="Group 5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86755" cy="183515"/>
                          <a:chOff x="0" y="0"/>
                          <a:chExt cx="5786755" cy="183515"/>
                        </a:xfrm>
                      </wpg:grpSpPr>
                      <pic:pic xmlns:pic="http://schemas.openxmlformats.org/drawingml/2006/picture">
                        <pic:nvPicPr>
                          <pic:cNvPr id="535" name="Image 535"/>
                          <pic:cNvPicPr/>
                        </pic:nvPicPr>
                        <pic:blipFill>
                          <a:blip r:embed="rId28" cstate="print"/>
                          <a:stretch>
                            <a:fillRect/>
                          </a:stretch>
                        </pic:blipFill>
                        <pic:spPr>
                          <a:xfrm>
                            <a:off x="90855" y="17023"/>
                            <a:ext cx="1167511" cy="166116"/>
                          </a:xfrm>
                          <a:prstGeom prst="rect">
                            <a:avLst/>
                          </a:prstGeom>
                        </pic:spPr>
                      </pic:pic>
                      <pic:pic xmlns:pic="http://schemas.openxmlformats.org/drawingml/2006/picture">
                        <pic:nvPicPr>
                          <pic:cNvPr id="536" name="Image 536"/>
                          <pic:cNvPicPr/>
                        </pic:nvPicPr>
                        <pic:blipFill>
                          <a:blip r:embed="rId29" cstate="print"/>
                          <a:stretch>
                            <a:fillRect/>
                          </a:stretch>
                        </pic:blipFill>
                        <pic:spPr>
                          <a:xfrm>
                            <a:off x="1185036" y="30739"/>
                            <a:ext cx="1665097" cy="149351"/>
                          </a:xfrm>
                          <a:prstGeom prst="rect">
                            <a:avLst/>
                          </a:prstGeom>
                        </pic:spPr>
                      </pic:pic>
                      <wps:wsp>
                        <wps:cNvPr id="537" name="Graphic 537"/>
                        <wps:cNvSpPr/>
                        <wps:spPr>
                          <a:xfrm>
                            <a:off x="0" y="4577"/>
                            <a:ext cx="5786755" cy="1270"/>
                          </a:xfrm>
                          <a:custGeom>
                            <a:avLst/>
                            <a:gdLst/>
                            <a:ahLst/>
                            <a:cxnLst/>
                            <a:rect l="l" t="t" r="r" b="b"/>
                            <a:pathLst>
                              <a:path w="5786755">
                                <a:moveTo>
                                  <a:pt x="0" y="0"/>
                                </a:moveTo>
                                <a:lnTo>
                                  <a:pt x="5786755" y="0"/>
                                </a:lnTo>
                              </a:path>
                            </a:pathLst>
                          </a:custGeom>
                          <a:ln w="915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62D1FBD" id="Group 534" o:spid="_x0000_s1026" style="position:absolute;margin-left:70.15pt;margin-top:150.35pt;width:455.65pt;height:14.45pt;z-index:-251699200;mso-wrap-distance-left:0;mso-wrap-distance-right:0;mso-position-horizontal-relative:page" coordsize="57867,18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">
                <v:shape id="Image 535" o:spid="_x0000_s1027" type="#_x0000_t75" style="position:absolute;left:908;top:170;width:11675;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">
                  <v:imagedata r:id="rId30" o:title=""/>
                </v:shape>
                <v:shape id="Image 536" o:spid="_x0000_s1028" type="#_x0000_t75" style="position:absolute;left:11850;top:307;width:16651;height: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">
                  <v:imagedata r:id="rId31" o:title=""/>
                </v:shape>
                <v:shape id="Graphic 537" o:spid="_x0000_s1029" style="position:absolute;top:45;width:57867;height:13;visibility:visible;mso-wrap-style:square;v-text-anchor:top" coordsize="57867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" path="m,l5786755,e" filled="f" strokeweight=".25428mm">
                  <v:path arrowok="t"/>
                </v:shape>
                <w10:wrap type="topAndBottom" anchorx="page"/>
              </v:group>
            </w:pict>
          </mc:Fallback>
        </mc:AlternateContent>
      </w:r>
      <w:r>
        <w:rPr>
          <w:noProof/>
          <w:lang w:val="es-ES" w:eastAsia="es-ES"/>
        </w:rPr>
        <mc:AlternateContent>
          <mc:Choice Requires="wpg">
            <w:drawing>
              <wp:anchor distT="0" distB="0" distL="0" distR="0" simplePos="0" relativeHeight="251628544" behindDoc="1" locked="0" layoutInCell="1" allowOverlap="1" wp14:anchorId="34D499F7" wp14:editId="0E3BCEB7">
                <wp:simplePos x="0" y="0"/>
                <wp:positionH relativeFrom="page">
                  <wp:posOffset>902512</wp:posOffset>
                </wp:positionH>
                <wp:positionV relativeFrom="paragraph">
                  <wp:posOffset>3607967</wp:posOffset>
                </wp:positionV>
                <wp:extent cx="5655310" cy="1292860"/>
                <wp:effectExtent l="0" t="0" r="0" b="0"/>
                <wp:wrapTopAndBottom/>
                <wp:docPr id="552" name="Group 5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55310" cy="1292860"/>
                          <a:chOff x="0" y="0"/>
                          <a:chExt cx="5655310" cy="1292860"/>
                        </a:xfrm>
                      </wpg:grpSpPr>
                      <pic:pic xmlns:pic="http://schemas.openxmlformats.org/drawingml/2006/picture">
                        <pic:nvPicPr>
                          <pic:cNvPr id="553" name="Image 553"/>
                          <pic:cNvPicPr/>
                        </pic:nvPicPr>
                        <pic:blipFill>
                          <a:blip r:embed="rId32" cstate="print"/>
                          <a:stretch>
                            <a:fillRect/>
                          </a:stretch>
                        </pic:blipFill>
                        <pic:spPr>
                          <a:xfrm>
                            <a:off x="455625" y="0"/>
                            <a:ext cx="658368" cy="181355"/>
                          </a:xfrm>
                          <a:prstGeom prst="rect">
                            <a:avLst/>
                          </a:prstGeom>
                        </pic:spPr>
                      </pic:pic>
                      <pic:pic xmlns:pic="http://schemas.openxmlformats.org/drawingml/2006/picture">
                        <pic:nvPicPr>
                          <pic:cNvPr id="554" name="Image 554"/>
                          <pic:cNvPicPr/>
                        </pic:nvPicPr>
                        <pic:blipFill>
                          <a:blip r:embed="rId33" cstate="print"/>
                          <a:stretch>
                            <a:fillRect/>
                          </a:stretch>
                        </pic:blipFill>
                        <pic:spPr>
                          <a:xfrm>
                            <a:off x="1071321" y="0"/>
                            <a:ext cx="456184" cy="181355"/>
                          </a:xfrm>
                          <a:prstGeom prst="rect">
                            <a:avLst/>
                          </a:prstGeom>
                        </pic:spPr>
                      </pic:pic>
                      <pic:pic xmlns:pic="http://schemas.openxmlformats.org/drawingml/2006/picture">
                        <pic:nvPicPr>
                          <pic:cNvPr id="555" name="Image 555"/>
                          <pic:cNvPicPr/>
                        </pic:nvPicPr>
                        <pic:blipFill>
                          <a:blip r:embed="rId34" cstate="print"/>
                          <a:stretch>
                            <a:fillRect/>
                          </a:stretch>
                        </pic:blipFill>
                        <pic:spPr>
                          <a:xfrm>
                            <a:off x="1486230" y="0"/>
                            <a:ext cx="1141983" cy="181355"/>
                          </a:xfrm>
                          <a:prstGeom prst="rect">
                            <a:avLst/>
                          </a:prstGeom>
                        </pic:spPr>
                      </pic:pic>
                      <pic:pic xmlns:pic="http://schemas.openxmlformats.org/drawingml/2006/picture">
                        <pic:nvPicPr>
                          <pic:cNvPr id="556" name="Image 556"/>
                          <pic:cNvPicPr/>
                        </pic:nvPicPr>
                        <pic:blipFill>
                          <a:blip r:embed="rId35" cstate="print"/>
                          <a:stretch>
                            <a:fillRect/>
                          </a:stretch>
                        </pic:blipFill>
                        <pic:spPr>
                          <a:xfrm>
                            <a:off x="2586558" y="0"/>
                            <a:ext cx="838250" cy="181355"/>
                          </a:xfrm>
                          <a:prstGeom prst="rect">
                            <a:avLst/>
                          </a:prstGeom>
                        </pic:spPr>
                      </pic:pic>
                      <pic:pic xmlns:pic="http://schemas.openxmlformats.org/drawingml/2006/picture">
                        <pic:nvPicPr>
                          <pic:cNvPr id="557" name="Image 557"/>
                          <pic:cNvPicPr/>
                        </pic:nvPicPr>
                        <pic:blipFill>
                          <a:blip r:embed="rId36" cstate="print"/>
                          <a:stretch>
                            <a:fillRect/>
                          </a:stretch>
                        </pic:blipFill>
                        <pic:spPr>
                          <a:xfrm>
                            <a:off x="3385388" y="0"/>
                            <a:ext cx="884809" cy="181355"/>
                          </a:xfrm>
                          <a:prstGeom prst="rect">
                            <a:avLst/>
                          </a:prstGeom>
                        </pic:spPr>
                      </pic:pic>
                      <pic:pic xmlns:pic="http://schemas.openxmlformats.org/drawingml/2006/picture">
                        <pic:nvPicPr>
                          <pic:cNvPr id="558" name="Image 558"/>
                          <pic:cNvPicPr/>
                        </pic:nvPicPr>
                        <pic:blipFill>
                          <a:blip r:embed="rId37" cstate="print"/>
                          <a:stretch>
                            <a:fillRect/>
                          </a:stretch>
                        </pic:blipFill>
                        <pic:spPr>
                          <a:xfrm>
                            <a:off x="4227017" y="0"/>
                            <a:ext cx="824991" cy="181355"/>
                          </a:xfrm>
                          <a:prstGeom prst="rect">
                            <a:avLst/>
                          </a:prstGeom>
                        </pic:spPr>
                      </pic:pic>
                      <pic:pic xmlns:pic="http://schemas.openxmlformats.org/drawingml/2006/picture">
                        <pic:nvPicPr>
                          <pic:cNvPr id="559" name="Image 559"/>
                          <pic:cNvPicPr/>
                        </pic:nvPicPr>
                        <pic:blipFill>
                          <a:blip r:embed="rId38" cstate="print"/>
                          <a:stretch>
                            <a:fillRect/>
                          </a:stretch>
                        </pic:blipFill>
                        <pic:spPr>
                          <a:xfrm>
                            <a:off x="4998161" y="0"/>
                            <a:ext cx="656628" cy="181355"/>
                          </a:xfrm>
                          <a:prstGeom prst="rect">
                            <a:avLst/>
                          </a:prstGeom>
                        </pic:spPr>
                      </pic:pic>
                      <pic:pic xmlns:pic="http://schemas.openxmlformats.org/drawingml/2006/picture">
                        <pic:nvPicPr>
                          <pic:cNvPr id="560" name="Image 560"/>
                          <pic:cNvPicPr/>
                        </pic:nvPicPr>
                        <pic:blipFill>
                          <a:blip r:embed="rId39" cstate="print"/>
                          <a:stretch>
                            <a:fillRect/>
                          </a:stretch>
                        </pic:blipFill>
                        <pic:spPr>
                          <a:xfrm>
                            <a:off x="7620" y="167639"/>
                            <a:ext cx="288544" cy="181355"/>
                          </a:xfrm>
                          <a:prstGeom prst="rect">
                            <a:avLst/>
                          </a:prstGeom>
                        </pic:spPr>
                      </pic:pic>
                      <pic:pic xmlns:pic="http://schemas.openxmlformats.org/drawingml/2006/picture">
                        <pic:nvPicPr>
                          <pic:cNvPr id="561" name="Image 561"/>
                          <pic:cNvPicPr/>
                        </pic:nvPicPr>
                        <pic:blipFill>
                          <a:blip r:embed="rId40" cstate="print"/>
                          <a:stretch>
                            <a:fillRect/>
                          </a:stretch>
                        </pic:blipFill>
                        <pic:spPr>
                          <a:xfrm>
                            <a:off x="254508" y="167639"/>
                            <a:ext cx="715848" cy="181355"/>
                          </a:xfrm>
                          <a:prstGeom prst="rect">
                            <a:avLst/>
                          </a:prstGeom>
                        </pic:spPr>
                      </pic:pic>
                      <pic:pic xmlns:pic="http://schemas.openxmlformats.org/drawingml/2006/picture">
                        <pic:nvPicPr>
                          <pic:cNvPr id="562" name="Image 562"/>
                          <pic:cNvPicPr/>
                        </pic:nvPicPr>
                        <pic:blipFill>
                          <a:blip r:embed="rId41" cstate="print"/>
                          <a:stretch>
                            <a:fillRect/>
                          </a:stretch>
                        </pic:blipFill>
                        <pic:spPr>
                          <a:xfrm>
                            <a:off x="911301" y="167639"/>
                            <a:ext cx="331215" cy="181355"/>
                          </a:xfrm>
                          <a:prstGeom prst="rect">
                            <a:avLst/>
                          </a:prstGeom>
                        </pic:spPr>
                      </pic:pic>
                      <pic:pic xmlns:pic="http://schemas.openxmlformats.org/drawingml/2006/picture">
                        <pic:nvPicPr>
                          <pic:cNvPr id="563" name="Image 563"/>
                          <pic:cNvPicPr/>
                        </pic:nvPicPr>
                        <pic:blipFill>
                          <a:blip r:embed="rId42" cstate="print"/>
                          <a:stretch>
                            <a:fillRect/>
                          </a:stretch>
                        </pic:blipFill>
                        <pic:spPr>
                          <a:xfrm>
                            <a:off x="1190193" y="167639"/>
                            <a:ext cx="1273429" cy="181355"/>
                          </a:xfrm>
                          <a:prstGeom prst="rect">
                            <a:avLst/>
                          </a:prstGeom>
                        </pic:spPr>
                      </pic:pic>
                      <pic:pic xmlns:pic="http://schemas.openxmlformats.org/drawingml/2006/picture">
                        <pic:nvPicPr>
                          <pic:cNvPr id="564" name="Image 564"/>
                          <pic:cNvPicPr/>
                        </pic:nvPicPr>
                        <pic:blipFill>
                          <a:blip r:embed="rId43" cstate="print"/>
                          <a:stretch>
                            <a:fillRect/>
                          </a:stretch>
                        </pic:blipFill>
                        <pic:spPr>
                          <a:xfrm>
                            <a:off x="2421966" y="167639"/>
                            <a:ext cx="1479143" cy="181355"/>
                          </a:xfrm>
                          <a:prstGeom prst="rect">
                            <a:avLst/>
                          </a:prstGeom>
                        </pic:spPr>
                      </pic:pic>
                      <pic:pic xmlns:pic="http://schemas.openxmlformats.org/drawingml/2006/picture">
                        <pic:nvPicPr>
                          <pic:cNvPr id="565" name="Image 565"/>
                          <pic:cNvPicPr/>
                        </pic:nvPicPr>
                        <pic:blipFill>
                          <a:blip r:embed="rId44" cstate="print"/>
                          <a:stretch>
                            <a:fillRect/>
                          </a:stretch>
                        </pic:blipFill>
                        <pic:spPr>
                          <a:xfrm>
                            <a:off x="3860876" y="167639"/>
                            <a:ext cx="788288" cy="181355"/>
                          </a:xfrm>
                          <a:prstGeom prst="rect">
                            <a:avLst/>
                          </a:prstGeom>
                        </pic:spPr>
                      </pic:pic>
                      <pic:pic xmlns:pic="http://schemas.openxmlformats.org/drawingml/2006/picture">
                        <pic:nvPicPr>
                          <pic:cNvPr id="566" name="Image 566"/>
                          <pic:cNvPicPr/>
                        </pic:nvPicPr>
                        <pic:blipFill>
                          <a:blip r:embed="rId45" cstate="print"/>
                          <a:stretch>
                            <a:fillRect/>
                          </a:stretch>
                        </pic:blipFill>
                        <pic:spPr>
                          <a:xfrm>
                            <a:off x="4576013" y="179831"/>
                            <a:ext cx="73151" cy="166115"/>
                          </a:xfrm>
                          <a:prstGeom prst="rect">
                            <a:avLst/>
                          </a:prstGeom>
                        </pic:spPr>
                      </pic:pic>
                      <pic:pic xmlns:pic="http://schemas.openxmlformats.org/drawingml/2006/picture">
                        <pic:nvPicPr>
                          <pic:cNvPr id="567" name="Image 567"/>
                          <pic:cNvPicPr/>
                        </pic:nvPicPr>
                        <pic:blipFill>
                          <a:blip r:embed="rId46" cstate="print"/>
                          <a:stretch>
                            <a:fillRect/>
                          </a:stretch>
                        </pic:blipFill>
                        <pic:spPr>
                          <a:xfrm>
                            <a:off x="454101" y="345947"/>
                            <a:ext cx="144018" cy="149351"/>
                          </a:xfrm>
                          <a:prstGeom prst="rect">
                            <a:avLst/>
                          </a:prstGeom>
                        </pic:spPr>
                      </pic:pic>
                      <pic:pic xmlns:pic="http://schemas.openxmlformats.org/drawingml/2006/picture">
                        <pic:nvPicPr>
                          <pic:cNvPr id="568" name="Image 568"/>
                          <pic:cNvPicPr/>
                        </pic:nvPicPr>
                        <pic:blipFill>
                          <a:blip r:embed="rId47" cstate="print"/>
                          <a:stretch>
                            <a:fillRect/>
                          </a:stretch>
                        </pic:blipFill>
                        <pic:spPr>
                          <a:xfrm>
                            <a:off x="550113" y="345947"/>
                            <a:ext cx="97536" cy="149351"/>
                          </a:xfrm>
                          <a:prstGeom prst="rect">
                            <a:avLst/>
                          </a:prstGeom>
                        </pic:spPr>
                      </pic:pic>
                      <pic:pic xmlns:pic="http://schemas.openxmlformats.org/drawingml/2006/picture">
                        <pic:nvPicPr>
                          <pic:cNvPr id="569" name="Image 569"/>
                          <pic:cNvPicPr/>
                        </pic:nvPicPr>
                        <pic:blipFill>
                          <a:blip r:embed="rId48" cstate="print"/>
                          <a:stretch>
                            <a:fillRect/>
                          </a:stretch>
                        </pic:blipFill>
                        <pic:spPr>
                          <a:xfrm>
                            <a:off x="624789" y="332231"/>
                            <a:ext cx="1258303" cy="166115"/>
                          </a:xfrm>
                          <a:prstGeom prst="rect">
                            <a:avLst/>
                          </a:prstGeom>
                        </pic:spPr>
                      </pic:pic>
                      <pic:pic xmlns:pic="http://schemas.openxmlformats.org/drawingml/2006/picture">
                        <pic:nvPicPr>
                          <pic:cNvPr id="570" name="Image 570"/>
                          <pic:cNvPicPr/>
                        </pic:nvPicPr>
                        <pic:blipFill>
                          <a:blip r:embed="rId49" cstate="print"/>
                          <a:stretch>
                            <a:fillRect/>
                          </a:stretch>
                        </pic:blipFill>
                        <pic:spPr>
                          <a:xfrm>
                            <a:off x="1816938" y="332231"/>
                            <a:ext cx="228600" cy="166115"/>
                          </a:xfrm>
                          <a:prstGeom prst="rect">
                            <a:avLst/>
                          </a:prstGeom>
                        </pic:spPr>
                      </pic:pic>
                      <pic:pic xmlns:pic="http://schemas.openxmlformats.org/drawingml/2006/picture">
                        <pic:nvPicPr>
                          <pic:cNvPr id="571" name="Image 571"/>
                          <pic:cNvPicPr/>
                        </pic:nvPicPr>
                        <pic:blipFill>
                          <a:blip r:embed="rId50" cstate="print"/>
                          <a:stretch>
                            <a:fillRect/>
                          </a:stretch>
                        </pic:blipFill>
                        <pic:spPr>
                          <a:xfrm>
                            <a:off x="1996770" y="332231"/>
                            <a:ext cx="2964180" cy="166115"/>
                          </a:xfrm>
                          <a:prstGeom prst="rect">
                            <a:avLst/>
                          </a:prstGeom>
                        </pic:spPr>
                      </pic:pic>
                      <pic:pic xmlns:pic="http://schemas.openxmlformats.org/drawingml/2006/picture">
                        <pic:nvPicPr>
                          <pic:cNvPr id="572" name="Image 572"/>
                          <pic:cNvPicPr/>
                        </pic:nvPicPr>
                        <pic:blipFill>
                          <a:blip r:embed="rId51" cstate="print"/>
                          <a:stretch>
                            <a:fillRect/>
                          </a:stretch>
                        </pic:blipFill>
                        <pic:spPr>
                          <a:xfrm>
                            <a:off x="457149" y="483108"/>
                            <a:ext cx="160019" cy="166115"/>
                          </a:xfrm>
                          <a:prstGeom prst="rect">
                            <a:avLst/>
                          </a:prstGeom>
                        </pic:spPr>
                      </pic:pic>
                      <pic:pic xmlns:pic="http://schemas.openxmlformats.org/drawingml/2006/picture">
                        <pic:nvPicPr>
                          <pic:cNvPr id="573" name="Image 573"/>
                          <pic:cNvPicPr/>
                        </pic:nvPicPr>
                        <pic:blipFill>
                          <a:blip r:embed="rId52" cstate="print"/>
                          <a:stretch>
                            <a:fillRect/>
                          </a:stretch>
                        </pic:blipFill>
                        <pic:spPr>
                          <a:xfrm>
                            <a:off x="563829" y="483108"/>
                            <a:ext cx="509016" cy="166115"/>
                          </a:xfrm>
                          <a:prstGeom prst="rect">
                            <a:avLst/>
                          </a:prstGeom>
                        </pic:spPr>
                      </pic:pic>
                      <pic:pic xmlns:pic="http://schemas.openxmlformats.org/drawingml/2006/picture">
                        <pic:nvPicPr>
                          <pic:cNvPr id="574" name="Image 574"/>
                          <pic:cNvPicPr/>
                        </pic:nvPicPr>
                        <pic:blipFill>
                          <a:blip r:embed="rId53" cstate="print"/>
                          <a:stretch>
                            <a:fillRect/>
                          </a:stretch>
                        </pic:blipFill>
                        <pic:spPr>
                          <a:xfrm>
                            <a:off x="1011885" y="483108"/>
                            <a:ext cx="1944751" cy="166115"/>
                          </a:xfrm>
                          <a:prstGeom prst="rect">
                            <a:avLst/>
                          </a:prstGeom>
                        </pic:spPr>
                      </pic:pic>
                      <pic:pic xmlns:pic="http://schemas.openxmlformats.org/drawingml/2006/picture">
                        <pic:nvPicPr>
                          <pic:cNvPr id="575" name="Image 575"/>
                          <pic:cNvPicPr/>
                        </pic:nvPicPr>
                        <pic:blipFill>
                          <a:blip r:embed="rId54" cstate="print"/>
                          <a:stretch>
                            <a:fillRect/>
                          </a:stretch>
                        </pic:blipFill>
                        <pic:spPr>
                          <a:xfrm>
                            <a:off x="2896184" y="483108"/>
                            <a:ext cx="2234056" cy="166115"/>
                          </a:xfrm>
                          <a:prstGeom prst="rect">
                            <a:avLst/>
                          </a:prstGeom>
                        </pic:spPr>
                      </pic:pic>
                      <pic:pic xmlns:pic="http://schemas.openxmlformats.org/drawingml/2006/picture">
                        <pic:nvPicPr>
                          <pic:cNvPr id="576" name="Image 576"/>
                          <pic:cNvPicPr/>
                        </pic:nvPicPr>
                        <pic:blipFill>
                          <a:blip r:embed="rId55" cstate="print"/>
                          <a:stretch>
                            <a:fillRect/>
                          </a:stretch>
                        </pic:blipFill>
                        <pic:spPr>
                          <a:xfrm>
                            <a:off x="454101" y="633983"/>
                            <a:ext cx="166878" cy="166115"/>
                          </a:xfrm>
                          <a:prstGeom prst="rect">
                            <a:avLst/>
                          </a:prstGeom>
                        </pic:spPr>
                      </pic:pic>
                      <pic:pic xmlns:pic="http://schemas.openxmlformats.org/drawingml/2006/picture">
                        <pic:nvPicPr>
                          <pic:cNvPr id="577" name="Image 577"/>
                          <pic:cNvPicPr/>
                        </pic:nvPicPr>
                        <pic:blipFill>
                          <a:blip r:embed="rId56" cstate="print"/>
                          <a:stretch>
                            <a:fillRect/>
                          </a:stretch>
                        </pic:blipFill>
                        <pic:spPr>
                          <a:xfrm>
                            <a:off x="565353" y="633983"/>
                            <a:ext cx="1617472" cy="166115"/>
                          </a:xfrm>
                          <a:prstGeom prst="rect">
                            <a:avLst/>
                          </a:prstGeom>
                        </pic:spPr>
                      </pic:pic>
                      <pic:pic xmlns:pic="http://schemas.openxmlformats.org/drawingml/2006/picture">
                        <pic:nvPicPr>
                          <pic:cNvPr id="578" name="Image 578"/>
                          <pic:cNvPicPr/>
                        </pic:nvPicPr>
                        <pic:blipFill>
                          <a:blip r:embed="rId57" cstate="print"/>
                          <a:stretch>
                            <a:fillRect/>
                          </a:stretch>
                        </pic:blipFill>
                        <pic:spPr>
                          <a:xfrm>
                            <a:off x="2121738" y="633983"/>
                            <a:ext cx="2433548" cy="166115"/>
                          </a:xfrm>
                          <a:prstGeom prst="rect">
                            <a:avLst/>
                          </a:prstGeom>
                        </pic:spPr>
                      </pic:pic>
                      <pic:pic xmlns:pic="http://schemas.openxmlformats.org/drawingml/2006/picture">
                        <pic:nvPicPr>
                          <pic:cNvPr id="579" name="Image 579"/>
                          <pic:cNvPicPr/>
                        </pic:nvPicPr>
                        <pic:blipFill>
                          <a:blip r:embed="rId58" cstate="print"/>
                          <a:stretch>
                            <a:fillRect/>
                          </a:stretch>
                        </pic:blipFill>
                        <pic:spPr>
                          <a:xfrm>
                            <a:off x="457149" y="786383"/>
                            <a:ext cx="160019" cy="166115"/>
                          </a:xfrm>
                          <a:prstGeom prst="rect">
                            <a:avLst/>
                          </a:prstGeom>
                        </pic:spPr>
                      </pic:pic>
                      <pic:pic xmlns:pic="http://schemas.openxmlformats.org/drawingml/2006/picture">
                        <pic:nvPicPr>
                          <pic:cNvPr id="580" name="Image 580"/>
                          <pic:cNvPicPr/>
                        </pic:nvPicPr>
                        <pic:blipFill>
                          <a:blip r:embed="rId59" cstate="print"/>
                          <a:stretch>
                            <a:fillRect/>
                          </a:stretch>
                        </pic:blipFill>
                        <pic:spPr>
                          <a:xfrm>
                            <a:off x="563829" y="786383"/>
                            <a:ext cx="106680" cy="166115"/>
                          </a:xfrm>
                          <a:prstGeom prst="rect">
                            <a:avLst/>
                          </a:prstGeom>
                        </pic:spPr>
                      </pic:pic>
                      <pic:pic xmlns:pic="http://schemas.openxmlformats.org/drawingml/2006/picture">
                        <pic:nvPicPr>
                          <pic:cNvPr id="581" name="Image 581"/>
                          <pic:cNvPicPr/>
                        </pic:nvPicPr>
                        <pic:blipFill>
                          <a:blip r:embed="rId60" cstate="print"/>
                          <a:stretch>
                            <a:fillRect/>
                          </a:stretch>
                        </pic:blipFill>
                        <pic:spPr>
                          <a:xfrm>
                            <a:off x="617169" y="786383"/>
                            <a:ext cx="711517" cy="166115"/>
                          </a:xfrm>
                          <a:prstGeom prst="rect">
                            <a:avLst/>
                          </a:prstGeom>
                        </pic:spPr>
                      </pic:pic>
                      <pic:pic xmlns:pic="http://schemas.openxmlformats.org/drawingml/2006/picture">
                        <pic:nvPicPr>
                          <pic:cNvPr id="582" name="Image 582"/>
                          <pic:cNvPicPr/>
                        </pic:nvPicPr>
                        <pic:blipFill>
                          <a:blip r:embed="rId61" cstate="print"/>
                          <a:stretch>
                            <a:fillRect/>
                          </a:stretch>
                        </pic:blipFill>
                        <pic:spPr>
                          <a:xfrm>
                            <a:off x="1278966" y="786383"/>
                            <a:ext cx="2789173" cy="166115"/>
                          </a:xfrm>
                          <a:prstGeom prst="rect">
                            <a:avLst/>
                          </a:prstGeom>
                        </pic:spPr>
                      </pic:pic>
                      <pic:pic xmlns:pic="http://schemas.openxmlformats.org/drawingml/2006/picture">
                        <pic:nvPicPr>
                          <pic:cNvPr id="583" name="Image 583"/>
                          <pic:cNvPicPr/>
                        </pic:nvPicPr>
                        <pic:blipFill>
                          <a:blip r:embed="rId62" cstate="print"/>
                          <a:stretch>
                            <a:fillRect/>
                          </a:stretch>
                        </pic:blipFill>
                        <pic:spPr>
                          <a:xfrm>
                            <a:off x="452577" y="969263"/>
                            <a:ext cx="144018" cy="149351"/>
                          </a:xfrm>
                          <a:prstGeom prst="rect">
                            <a:avLst/>
                          </a:prstGeom>
                        </pic:spPr>
                      </pic:pic>
                      <pic:pic xmlns:pic="http://schemas.openxmlformats.org/drawingml/2006/picture">
                        <pic:nvPicPr>
                          <pic:cNvPr id="584" name="Image 584"/>
                          <pic:cNvPicPr/>
                        </pic:nvPicPr>
                        <pic:blipFill>
                          <a:blip r:embed="rId47" cstate="print"/>
                          <a:stretch>
                            <a:fillRect/>
                          </a:stretch>
                        </pic:blipFill>
                        <pic:spPr>
                          <a:xfrm>
                            <a:off x="548589" y="969263"/>
                            <a:ext cx="97535" cy="149351"/>
                          </a:xfrm>
                          <a:prstGeom prst="rect">
                            <a:avLst/>
                          </a:prstGeom>
                        </pic:spPr>
                      </pic:pic>
                      <pic:pic xmlns:pic="http://schemas.openxmlformats.org/drawingml/2006/picture">
                        <pic:nvPicPr>
                          <pic:cNvPr id="585" name="Image 585"/>
                          <pic:cNvPicPr/>
                        </pic:nvPicPr>
                        <pic:blipFill>
                          <a:blip r:embed="rId63" cstate="print"/>
                          <a:stretch>
                            <a:fillRect/>
                          </a:stretch>
                        </pic:blipFill>
                        <pic:spPr>
                          <a:xfrm>
                            <a:off x="623265" y="943355"/>
                            <a:ext cx="432434" cy="181355"/>
                          </a:xfrm>
                          <a:prstGeom prst="rect">
                            <a:avLst/>
                          </a:prstGeom>
                        </pic:spPr>
                      </pic:pic>
                      <pic:pic xmlns:pic="http://schemas.openxmlformats.org/drawingml/2006/picture">
                        <pic:nvPicPr>
                          <pic:cNvPr id="586" name="Image 586"/>
                          <pic:cNvPicPr/>
                        </pic:nvPicPr>
                        <pic:blipFill>
                          <a:blip r:embed="rId64" cstate="print"/>
                          <a:stretch>
                            <a:fillRect/>
                          </a:stretch>
                        </pic:blipFill>
                        <pic:spPr>
                          <a:xfrm>
                            <a:off x="999693" y="943355"/>
                            <a:ext cx="453136" cy="181355"/>
                          </a:xfrm>
                          <a:prstGeom prst="rect">
                            <a:avLst/>
                          </a:prstGeom>
                        </pic:spPr>
                      </pic:pic>
                      <pic:pic xmlns:pic="http://schemas.openxmlformats.org/drawingml/2006/picture">
                        <pic:nvPicPr>
                          <pic:cNvPr id="587" name="Image 587"/>
                          <pic:cNvPicPr/>
                        </pic:nvPicPr>
                        <pic:blipFill>
                          <a:blip r:embed="rId65" cstate="print"/>
                          <a:stretch>
                            <a:fillRect/>
                          </a:stretch>
                        </pic:blipFill>
                        <pic:spPr>
                          <a:xfrm>
                            <a:off x="1411554" y="943355"/>
                            <a:ext cx="777240" cy="181355"/>
                          </a:xfrm>
                          <a:prstGeom prst="rect">
                            <a:avLst/>
                          </a:prstGeom>
                        </pic:spPr>
                      </pic:pic>
                      <pic:pic xmlns:pic="http://schemas.openxmlformats.org/drawingml/2006/picture">
                        <pic:nvPicPr>
                          <pic:cNvPr id="588" name="Image 588"/>
                          <pic:cNvPicPr/>
                        </pic:nvPicPr>
                        <pic:blipFill>
                          <a:blip r:embed="rId66" cstate="print"/>
                          <a:stretch>
                            <a:fillRect/>
                          </a:stretch>
                        </pic:blipFill>
                        <pic:spPr>
                          <a:xfrm>
                            <a:off x="2141550" y="943355"/>
                            <a:ext cx="872401" cy="181355"/>
                          </a:xfrm>
                          <a:prstGeom prst="rect">
                            <a:avLst/>
                          </a:prstGeom>
                        </pic:spPr>
                      </pic:pic>
                      <pic:pic xmlns:pic="http://schemas.openxmlformats.org/drawingml/2006/picture">
                        <pic:nvPicPr>
                          <pic:cNvPr id="589" name="Image 589"/>
                          <pic:cNvPicPr/>
                        </pic:nvPicPr>
                        <pic:blipFill>
                          <a:blip r:embed="rId67" cstate="print"/>
                          <a:stretch>
                            <a:fillRect/>
                          </a:stretch>
                        </pic:blipFill>
                        <pic:spPr>
                          <a:xfrm>
                            <a:off x="2957144" y="943355"/>
                            <a:ext cx="416966" cy="181355"/>
                          </a:xfrm>
                          <a:prstGeom prst="rect">
                            <a:avLst/>
                          </a:prstGeom>
                        </pic:spPr>
                      </pic:pic>
                      <pic:pic xmlns:pic="http://schemas.openxmlformats.org/drawingml/2006/picture">
                        <pic:nvPicPr>
                          <pic:cNvPr id="590" name="Image 590"/>
                          <pic:cNvPicPr/>
                        </pic:nvPicPr>
                        <pic:blipFill>
                          <a:blip r:embed="rId68" cstate="print"/>
                          <a:stretch>
                            <a:fillRect/>
                          </a:stretch>
                        </pic:blipFill>
                        <pic:spPr>
                          <a:xfrm>
                            <a:off x="3335096" y="943355"/>
                            <a:ext cx="688543" cy="181355"/>
                          </a:xfrm>
                          <a:prstGeom prst="rect">
                            <a:avLst/>
                          </a:prstGeom>
                        </pic:spPr>
                      </pic:pic>
                      <pic:pic xmlns:pic="http://schemas.openxmlformats.org/drawingml/2006/picture">
                        <pic:nvPicPr>
                          <pic:cNvPr id="591" name="Image 591"/>
                          <pic:cNvPicPr/>
                        </pic:nvPicPr>
                        <pic:blipFill>
                          <a:blip r:embed="rId69" cstate="print"/>
                          <a:stretch>
                            <a:fillRect/>
                          </a:stretch>
                        </pic:blipFill>
                        <pic:spPr>
                          <a:xfrm>
                            <a:off x="3972128" y="943355"/>
                            <a:ext cx="1130808" cy="181355"/>
                          </a:xfrm>
                          <a:prstGeom prst="rect">
                            <a:avLst/>
                          </a:prstGeom>
                        </pic:spPr>
                      </pic:pic>
                      <pic:pic xmlns:pic="http://schemas.openxmlformats.org/drawingml/2006/picture">
                        <pic:nvPicPr>
                          <pic:cNvPr id="592" name="Image 592"/>
                          <pic:cNvPicPr/>
                        </pic:nvPicPr>
                        <pic:blipFill>
                          <a:blip r:embed="rId70" cstate="print"/>
                          <a:stretch>
                            <a:fillRect/>
                          </a:stretch>
                        </pic:blipFill>
                        <pic:spPr>
                          <a:xfrm>
                            <a:off x="5049977" y="943355"/>
                            <a:ext cx="201167" cy="181355"/>
                          </a:xfrm>
                          <a:prstGeom prst="rect">
                            <a:avLst/>
                          </a:prstGeom>
                        </pic:spPr>
                      </pic:pic>
                      <pic:pic xmlns:pic="http://schemas.openxmlformats.org/drawingml/2006/picture">
                        <pic:nvPicPr>
                          <pic:cNvPr id="593" name="Image 593"/>
                          <pic:cNvPicPr/>
                        </pic:nvPicPr>
                        <pic:blipFill>
                          <a:blip r:embed="rId71" cstate="print"/>
                          <a:stretch>
                            <a:fillRect/>
                          </a:stretch>
                        </pic:blipFill>
                        <pic:spPr>
                          <a:xfrm>
                            <a:off x="0" y="1110996"/>
                            <a:ext cx="838530" cy="181355"/>
                          </a:xfrm>
                          <a:prstGeom prst="rect">
                            <a:avLst/>
                          </a:prstGeom>
                        </pic:spPr>
                      </pic:pic>
                      <pic:pic xmlns:pic="http://schemas.openxmlformats.org/drawingml/2006/picture">
                        <pic:nvPicPr>
                          <pic:cNvPr id="594" name="Image 594"/>
                          <pic:cNvPicPr/>
                        </pic:nvPicPr>
                        <pic:blipFill>
                          <a:blip r:embed="rId64" cstate="print"/>
                          <a:stretch>
                            <a:fillRect/>
                          </a:stretch>
                        </pic:blipFill>
                        <pic:spPr>
                          <a:xfrm>
                            <a:off x="792429" y="1110996"/>
                            <a:ext cx="453135" cy="181355"/>
                          </a:xfrm>
                          <a:prstGeom prst="rect">
                            <a:avLst/>
                          </a:prstGeom>
                        </pic:spPr>
                      </pic:pic>
                      <pic:pic xmlns:pic="http://schemas.openxmlformats.org/drawingml/2006/picture">
                        <pic:nvPicPr>
                          <pic:cNvPr id="595" name="Image 595"/>
                          <pic:cNvPicPr/>
                        </pic:nvPicPr>
                        <pic:blipFill>
                          <a:blip r:embed="rId72" cstate="print"/>
                          <a:stretch>
                            <a:fillRect/>
                          </a:stretch>
                        </pic:blipFill>
                        <pic:spPr>
                          <a:xfrm>
                            <a:off x="1203909" y="1110996"/>
                            <a:ext cx="529844" cy="181355"/>
                          </a:xfrm>
                          <a:prstGeom prst="rect">
                            <a:avLst/>
                          </a:prstGeom>
                        </pic:spPr>
                      </pic:pic>
                      <pic:pic xmlns:pic="http://schemas.openxmlformats.org/drawingml/2006/picture">
                        <pic:nvPicPr>
                          <pic:cNvPr id="596" name="Image 596"/>
                          <pic:cNvPicPr/>
                        </pic:nvPicPr>
                        <pic:blipFill>
                          <a:blip r:embed="rId73" cstate="print"/>
                          <a:stretch>
                            <a:fillRect/>
                          </a:stretch>
                        </pic:blipFill>
                        <pic:spPr>
                          <a:xfrm>
                            <a:off x="1658442" y="1123188"/>
                            <a:ext cx="2860421" cy="166115"/>
                          </a:xfrm>
                          <a:prstGeom prst="rect">
                            <a:avLst/>
                          </a:prstGeom>
                        </pic:spPr>
                      </pic:pic>
                    </wpg:wgp>
                  </a:graphicData>
                </a:graphic>
              </wp:anchor>
            </w:drawing>
          </mc:Choice>
          <mc:Fallback>
            <w:pict>
              <v:group w14:anchorId="3FB24995" id="Group 552" o:spid="_x0000_s1026" style="position:absolute;margin-left:71.05pt;margin-top:284.1pt;width:445.3pt;height:101.8pt;z-index:-251687936;mso-wrap-distance-left:0;mso-wrap-distance-right:0;mso-position-horizontal-relative:page" coordsize="56553,129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">
                <v:shape id="Image 553" o:spid="_x0000_s1027" type="#_x0000_t75" style="position:absolute;left:4556;width:6583;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">
                  <v:imagedata r:id="rId74" o:title=""/>
                </v:shape>
                <v:shape id="Image 554" o:spid="_x0000_s1028" type="#_x0000_t75" style="position:absolute;left:10713;width:4562;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">
                  <v:imagedata r:id="rId75" o:title=""/>
                </v:shape>
                <v:shape id="Image 555" o:spid="_x0000_s1029" type="#_x0000_t75" style="position:absolute;left:14862;width:11420;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">
                  <v:imagedata r:id="rId76" o:title=""/>
                </v:shape>
                <v:shape id="Image 556" o:spid="_x0000_s1030" type="#_x0000_t75" style="position:absolute;left:25865;width:8383;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">
                  <v:imagedata r:id="rId77" o:title=""/>
                </v:shape>
                <v:shape id="Image 557" o:spid="_x0000_s1031" type="#_x0000_t75" style="position:absolute;left:33853;width:8848;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">
                  <v:imagedata r:id="rId78" o:title=""/>
                </v:shape>
                <v:shape id="Image 558" o:spid="_x0000_s1032" type="#_x0000_t75" style="position:absolute;left:42270;width:8250;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">
                  <v:imagedata r:id="rId79" o:title=""/>
                </v:shape>
                <v:shape id="Image 559" o:spid="_x0000_s1033" type="#_x0000_t75" style="position:absolute;left:49981;width:6566;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">
                  <v:imagedata r:id="rId80" o:title=""/>
                </v:shape>
                <v:shape id="Image 560" o:spid="_x0000_s1034" type="#_x0000_t75" style="position:absolute;left:76;top:1676;width:2885;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">
                  <v:imagedata r:id="rId81" o:title=""/>
                </v:shape>
                <v:shape id="Image 561" o:spid="_x0000_s1035" type="#_x0000_t75" style="position:absolute;left:2545;top:1676;width:7158;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">
                  <v:imagedata r:id="rId82" o:title=""/>
                </v:shape>
                <v:shape id="Image 562" o:spid="_x0000_s1036" type="#_x0000_t75" style="position:absolute;left:9113;top:1676;width:3312;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">
                  <v:imagedata r:id="rId83" o:title=""/>
                </v:shape>
                <v:shape id="Image 563" o:spid="_x0000_s1037" type="#_x0000_t75" style="position:absolute;left:11901;top:1676;width:12735;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">
                  <v:imagedata r:id="rId84" o:title=""/>
                </v:shape>
                <v:shape id="Image 564" o:spid="_x0000_s1038" type="#_x0000_t75" style="position:absolute;left:24219;top:1676;width:14792;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">
                  <v:imagedata r:id="rId85" o:title=""/>
                </v:shape>
                <v:shape id="Image 565" o:spid="_x0000_s1039" type="#_x0000_t75" style="position:absolute;left:38608;top:1676;width:7883;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">
                  <v:imagedata r:id="rId86" o:title=""/>
                </v:shape>
                <v:shape id="Image 566" o:spid="_x0000_s1040" type="#_x0000_t75" style="position:absolute;left:45760;top:1798;width:731;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">
                  <v:imagedata r:id="rId87" o:title=""/>
                </v:shape>
                <v:shape id="Image 567" o:spid="_x0000_s1041" type="#_x0000_t75" style="position:absolute;left:4541;top:3459;width:1440;height: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">
                  <v:imagedata r:id="rId88" o:title=""/>
                </v:shape>
                <v:shape id="Image 568" o:spid="_x0000_s1042" type="#_x0000_t75" style="position:absolute;left:5501;top:3459;width:975;height: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">
                  <v:imagedata r:id="rId89" o:title=""/>
                </v:shape>
                <v:shape id="Image 569" o:spid="_x0000_s1043" type="#_x0000_t75" style="position:absolute;left:6247;top:3322;width:12583;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">
                  <v:imagedata r:id="rId90" o:title=""/>
                </v:shape>
                <v:shape id="Image 570" o:spid="_x0000_s1044" type="#_x0000_t75" style="position:absolute;left:18169;top:3322;width:2286;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">
                  <v:imagedata r:id="rId91" o:title=""/>
                </v:shape>
                <v:shape id="Image 571" o:spid="_x0000_s1045" type="#_x0000_t75" style="position:absolute;left:19967;top:3322;width:29642;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">
                  <v:imagedata r:id="rId92" o:title=""/>
                </v:shape>
                <v:shape id="Image 572" o:spid="_x0000_s1046" type="#_x0000_t75" style="position:absolute;left:4571;top:4831;width:160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">
                  <v:imagedata r:id="rId93" o:title=""/>
                </v:shape>
                <v:shape id="Image 573" o:spid="_x0000_s1047" type="#_x0000_t75" style="position:absolute;left:5638;top:4831;width:509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">
                  <v:imagedata r:id="rId94" o:title=""/>
                </v:shape>
                <v:shape id="Image 574" o:spid="_x0000_s1048" type="#_x0000_t75" style="position:absolute;left:10118;top:4831;width:19448;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">
                  <v:imagedata r:id="rId95" o:title=""/>
                </v:shape>
                <v:shape id="Image 575" o:spid="_x0000_s1049" type="#_x0000_t75" style="position:absolute;left:28961;top:4831;width:22341;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">
                  <v:imagedata r:id="rId96" o:title=""/>
                </v:shape>
                <v:shape id="Image 576" o:spid="_x0000_s1050" type="#_x0000_t75" style="position:absolute;left:4541;top:6339;width:1668;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">
                  <v:imagedata r:id="rId97" o:title=""/>
                </v:shape>
                <v:shape id="Image 577" o:spid="_x0000_s1051" type="#_x0000_t75" style="position:absolute;left:5653;top:6339;width:16175;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">
                  <v:imagedata r:id="rId98" o:title=""/>
                </v:shape>
                <v:shape id="Image 578" o:spid="_x0000_s1052" type="#_x0000_t75" style="position:absolute;left:21217;top:6339;width:24335;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">
                  <v:imagedata r:id="rId99" o:title=""/>
                </v:shape>
                <v:shape id="Image 579" o:spid="_x0000_s1053" type="#_x0000_t75" style="position:absolute;left:4571;top:7863;width:160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">
                  <v:imagedata r:id="rId100" o:title=""/>
                </v:shape>
                <v:shape id="Image 580" o:spid="_x0000_s1054" type="#_x0000_t75" style="position:absolute;left:5638;top:7863;width:106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">
                  <v:imagedata r:id="rId101" o:title=""/>
                </v:shape>
                <v:shape id="Image 581" o:spid="_x0000_s1055" type="#_x0000_t75" style="position:absolute;left:6171;top:7863;width:7115;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">
                  <v:imagedata r:id="rId102" o:title=""/>
                </v:shape>
                <v:shape id="Image 582" o:spid="_x0000_s1056" type="#_x0000_t75" style="position:absolute;left:12789;top:7863;width:27892;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">
                  <v:imagedata r:id="rId103" o:title=""/>
                </v:shape>
                <v:shape id="Image 583" o:spid="_x0000_s1057" type="#_x0000_t75" style="position:absolute;left:4525;top:9692;width:1440;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">
                  <v:imagedata r:id="rId104" o:title=""/>
                </v:shape>
                <v:shape id="Image 584" o:spid="_x0000_s1058" type="#_x0000_t75" style="position:absolute;left:5485;top:9692;width:976;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">
                  <v:imagedata r:id="rId89" o:title=""/>
                </v:shape>
                <v:shape id="Image 585" o:spid="_x0000_s1059" type="#_x0000_t75" style="position:absolute;left:6232;top:9433;width:4324;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">
                  <v:imagedata r:id="rId105" o:title=""/>
                </v:shape>
                <v:shape id="Image 586" o:spid="_x0000_s1060" type="#_x0000_t75" style="position:absolute;left:9996;top:9433;width:4532;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">
                  <v:imagedata r:id="rId106" o:title=""/>
                </v:shape>
                <v:shape id="Image 587" o:spid="_x0000_s1061" type="#_x0000_t75" style="position:absolute;left:14115;top:9433;width:7772;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">
                  <v:imagedata r:id="rId107" o:title=""/>
                </v:shape>
                <v:shape id="Image 588" o:spid="_x0000_s1062" type="#_x0000_t75" style="position:absolute;left:21415;top:9433;width:8724;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">
                  <v:imagedata r:id="rId108" o:title=""/>
                </v:shape>
                <v:shape id="Image 589" o:spid="_x0000_s1063" type="#_x0000_t75" style="position:absolute;left:29571;top:9433;width:4170;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">
                  <v:imagedata r:id="rId109" o:title=""/>
                </v:shape>
                <v:shape id="Image 590" o:spid="_x0000_s1064" type="#_x0000_t75" style="position:absolute;left:33350;top:9433;width:6886;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">
                  <v:imagedata r:id="rId110" o:title=""/>
                </v:shape>
                <v:shape id="Image 591" o:spid="_x0000_s1065" type="#_x0000_t75" style="position:absolute;left:39721;top:9433;width:11308;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">
                  <v:imagedata r:id="rId111" o:title=""/>
                </v:shape>
                <v:shape id="Image 592" o:spid="_x0000_s1066" type="#_x0000_t75" style="position:absolute;left:50499;top:9433;width:2012;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">
                  <v:imagedata r:id="rId112" o:title=""/>
                </v:shape>
                <v:shape id="Image 593" o:spid="_x0000_s1067" type="#_x0000_t75" style="position:absolute;top:11109;width:8385;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">
                  <v:imagedata r:id="rId113" o:title=""/>
                </v:shape>
                <v:shape id="Image 594" o:spid="_x0000_s1068" type="#_x0000_t75" style="position:absolute;left:7924;top:11109;width:4531;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">
                  <v:imagedata r:id="rId106" o:title=""/>
                </v:shape>
                <v:shape id="Image 595" o:spid="_x0000_s1069" type="#_x0000_t75" style="position:absolute;left:12039;top:11109;width:5298;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">
                  <v:imagedata r:id="rId114" o:title=""/>
                </v:shape>
                <v:shape id="Image 596" o:spid="_x0000_s1070" type="#_x0000_t75" style="position:absolute;left:16584;top:11231;width:28604;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">
                  <v:imagedata r:id="rId115" o:title=""/>
                </v:shape>
                <w10:wrap type="topAndBottom" anchorx="page"/>
              </v:group>
            </w:pict>
          </mc:Fallback>
        </mc:AlternateContent>
      </w:r>
    </w:p>
    <w:p w14:paraId="3DCB79A2" w14:textId="68042912" w:rsidR="00C31A37" w:rsidRDefault="00E26325">
      <w:pPr>
        <w:pStyle w:val="Textoindependiente"/>
        <w:spacing w:before="4"/>
        <w:rPr>
          <w:sz w:val="18"/>
        </w:rPr>
      </w:pPr>
      <w:r w:rsidRPr="00E26325">
        <w:rPr>
          <w:noProof/>
          <w:sz w:val="20"/>
          <w:lang w:val="es-ES" w:eastAsia="es-ES"/>
        </w:rPr>
        <mc:AlternateContent>
          <mc:Choice Requires="wps">
            <w:drawing>
              <wp:anchor distT="45720" distB="45720" distL="114300" distR="114300" simplePos="0" relativeHeight="251655168" behindDoc="1" locked="0" layoutInCell="1" allowOverlap="1" wp14:anchorId="2A5A99EA" wp14:editId="405B1F19">
                <wp:simplePos x="0" y="0"/>
                <wp:positionH relativeFrom="column">
                  <wp:posOffset>2543175</wp:posOffset>
                </wp:positionH>
                <wp:positionV relativeFrom="paragraph">
                  <wp:posOffset>169545</wp:posOffset>
                </wp:positionV>
                <wp:extent cx="750570" cy="1404620"/>
                <wp:effectExtent l="0" t="0" r="0" b="5715"/>
                <wp:wrapTight wrapText="bothSides">
                  <wp:wrapPolygon edited="0">
                    <wp:start x="0" y="0"/>
                    <wp:lineTo x="0" y="20496"/>
                    <wp:lineTo x="20832" y="20496"/>
                    <wp:lineTo x="20832" y="0"/>
                    <wp:lineTo x="0" y="0"/>
                  </wp:wrapPolygon>
                </wp:wrapTight>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570" cy="1404620"/>
                        </a:xfrm>
                        <a:prstGeom prst="rect">
                          <a:avLst/>
                        </a:prstGeom>
                        <a:solidFill>
                          <a:srgbClr val="FFFFFF"/>
                        </a:solidFill>
                        <a:ln w="9525">
                          <a:noFill/>
                          <a:miter lim="800000"/>
                          <a:headEnd/>
                          <a:tailEnd/>
                        </a:ln>
                      </wps:spPr>
                      <wps:txbx>
                        <w:txbxContent>
                          <w:p w14:paraId="3948BF49" w14:textId="4FD5442F" w:rsidR="00E26325" w:rsidRPr="00E26325" w:rsidRDefault="00E26325">
                            <w:pPr>
                              <w:rPr>
                                <w:lang w:val="es-E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5A99EA" id="_x0000_t202" coordsize="21600,21600" o:spt="202" path="m,l,21600r21600,l21600,xe">
                <v:stroke joinstyle="miter"/>
                <v:path gradientshapeok="t" o:connecttype="rect"/>
              </v:shapetype>
              <v:shape id="Cuadro de texto 2" o:spid="_x0000_s1026" type="#_x0000_t202" style="position:absolute;margin-left:200.25pt;margin-top:13.35pt;width:59.1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" stroked="f">
                <v:textbox style="mso-fit-shape-to-text:t">
                  <w:txbxContent>
                    <w:p w14:paraId="3948BF49" w14:textId="4FD5442F" w:rsidR="00E26325" w:rsidRPr="00E26325" w:rsidRDefault="00E26325">
                      <w:pPr>
                        <w:rPr>
                          <w:lang w:val="es-ES"/>
                        </w:rPr>
                      </w:pPr>
                    </w:p>
                  </w:txbxContent>
                </v:textbox>
                <w10:wrap type="tight"/>
              </v:shape>
            </w:pict>
          </mc:Fallback>
        </mc:AlternateContent>
      </w:r>
    </w:p>
    <w:p w14:paraId="42061E9B" w14:textId="02A8853D" w:rsidR="00C31A37" w:rsidRDefault="00CA7AC1">
      <w:pPr>
        <w:pStyle w:val="Textoindependiente"/>
        <w:spacing w:before="206"/>
        <w:rPr>
          <w:sz w:val="20"/>
        </w:rPr>
      </w:pPr>
      <w:r w:rsidRPr="000A5AF1">
        <w:rPr>
          <w:noProof/>
          <w:sz w:val="16"/>
          <w:lang w:val="es-ES" w:eastAsia="es-ES"/>
        </w:rPr>
        <mc:AlternateContent>
          <mc:Choice Requires="wps">
            <w:drawing>
              <wp:anchor distT="45720" distB="45720" distL="114300" distR="114300" simplePos="0" relativeHeight="251725824" behindDoc="0" locked="0" layoutInCell="1" allowOverlap="1" wp14:anchorId="740FE67B" wp14:editId="1DE489BB">
                <wp:simplePos x="0" y="0"/>
                <wp:positionH relativeFrom="column">
                  <wp:posOffset>3810000</wp:posOffset>
                </wp:positionH>
                <wp:positionV relativeFrom="paragraph">
                  <wp:posOffset>510285</wp:posOffset>
                </wp:positionV>
                <wp:extent cx="1935480" cy="1404620"/>
                <wp:effectExtent l="0" t="0" r="0" b="5715"/>
                <wp:wrapSquare wrapText="bothSides"/>
                <wp:docPr id="103383104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1404620"/>
                        </a:xfrm>
                        <a:prstGeom prst="rect">
                          <a:avLst/>
                        </a:prstGeom>
                        <a:noFill/>
                        <a:ln w="9525">
                          <a:noFill/>
                          <a:miter lim="800000"/>
                          <a:headEnd/>
                          <a:tailEnd/>
                        </a:ln>
                      </wps:spPr>
                      <wps:txbx>
                        <w:txbxContent>
                          <w:p w14:paraId="262C62D4" w14:textId="288396BD" w:rsidR="00CA7AC1" w:rsidRPr="00CA7AC1" w:rsidRDefault="00CA7AC1" w:rsidP="00CA7AC1">
                            <w:pPr>
                              <w:rPr>
                                <w:color w:val="1F497D" w:themeColor="text2"/>
                                <w:lang w:val="en-GB"/>
                                <w14:shadow w14:blurRad="50800" w14:dist="50800" w14:dir="5400000" w14:sx="0" w14:sy="0" w14:kx="0" w14:ky="0" w14:algn="ctr">
                                  <w14:schemeClr w14:val="bg1"/>
                                </w14:shadow>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0FE67B" id="_x0000_s1027" type="#_x0000_t202" style="position:absolute;margin-left:300pt;margin-top:40.2pt;width:152.4pt;height:110.6pt;z-index:251725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" filled="f" stroked="f">
                <v:textbox style="mso-fit-shape-to-text:t">
                  <w:txbxContent>
                    <w:p w14:paraId="262C62D4" w14:textId="288396BD" w:rsidR="00CA7AC1" w:rsidRPr="00CA7AC1" w:rsidRDefault="00CA7AC1" w:rsidP="00CA7AC1">
                      <w:pPr>
                        <w:rPr>
                          <w:color w:val="1F497D" w:themeColor="text2"/>
                          <w:lang w:val="en-GB"/>
                          <w14:shadow w14:blurRad="50800" w14:dist="50800" w14:dir="5400000" w14:sx="0" w14:sy="0" w14:kx="0" w14:ky="0" w14:algn="ctr">
                            <w14:schemeClr w14:val="bg1"/>
                          </w14:shadow>
                        </w:rPr>
                      </w:pPr>
                    </w:p>
                  </w:txbxContent>
                </v:textbox>
                <w10:wrap type="square"/>
              </v:shape>
            </w:pict>
          </mc:Fallback>
        </mc:AlternateContent>
      </w:r>
    </w:p>
    <w:p w14:paraId="7FD10994" w14:textId="05335AE9" w:rsidR="00C31A37" w:rsidRDefault="00C31A37">
      <w:pPr>
        <w:pStyle w:val="Textoindependiente"/>
        <w:spacing w:before="6"/>
        <w:rPr>
          <w:sz w:val="16"/>
        </w:rPr>
      </w:pPr>
    </w:p>
    <w:p w14:paraId="11697AD7" w14:textId="007131B4" w:rsidR="00C31A37" w:rsidRPr="00E26325" w:rsidRDefault="000A5AF1">
      <w:pPr>
        <w:pStyle w:val="Textoindependiente"/>
        <w:spacing w:before="10"/>
        <w:rPr>
          <w:color w:val="1F497D" w:themeColor="text2"/>
          <w:sz w:val="22"/>
          <w:szCs w:val="22"/>
        </w:rPr>
      </w:pPr>
      <w:r w:rsidRPr="00AF24B0">
        <w:rPr>
          <w:sz w:val="22"/>
          <w:szCs w:val="22"/>
        </w:rPr>
        <w:t xml:space="preserve">                     </w:t>
      </w:r>
    </w:p>
    <w:p w14:paraId="169A3830" w14:textId="2DA83F43" w:rsidR="00C31A37" w:rsidRDefault="00B92557">
      <w:pPr>
        <w:pStyle w:val="Textoindependiente"/>
        <w:spacing w:before="9"/>
        <w:rPr>
          <w:sz w:val="16"/>
        </w:rPr>
      </w:pPr>
      <w:r w:rsidRPr="000A5AF1">
        <w:rPr>
          <w:noProof/>
          <w:sz w:val="16"/>
          <w:lang w:val="es-ES" w:eastAsia="es-ES"/>
        </w:rPr>
        <mc:AlternateContent>
          <mc:Choice Requires="wps">
            <w:drawing>
              <wp:anchor distT="45720" distB="45720" distL="114300" distR="114300" simplePos="0" relativeHeight="251674624" behindDoc="0" locked="0" layoutInCell="1" allowOverlap="1" wp14:anchorId="4315E393" wp14:editId="6EEAC700">
                <wp:simplePos x="0" y="0"/>
                <wp:positionH relativeFrom="column">
                  <wp:posOffset>3524250</wp:posOffset>
                </wp:positionH>
                <wp:positionV relativeFrom="paragraph">
                  <wp:posOffset>1581785</wp:posOffset>
                </wp:positionV>
                <wp:extent cx="2546350" cy="247650"/>
                <wp:effectExtent l="0" t="0" r="0" b="0"/>
                <wp:wrapSquare wrapText="bothSides"/>
                <wp:docPr id="213730786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0" cy="247650"/>
                        </a:xfrm>
                        <a:prstGeom prst="rect">
                          <a:avLst/>
                        </a:prstGeom>
                        <a:noFill/>
                        <a:ln w="9525">
                          <a:noFill/>
                          <a:miter lim="800000"/>
                          <a:headEnd/>
                          <a:tailEnd/>
                        </a:ln>
                      </wps:spPr>
                      <wps:txbx>
                        <w:txbxContent>
                          <w:p w14:paraId="06F72DDF" w14:textId="758CE5AF" w:rsidR="00B92557" w:rsidRPr="00E26325" w:rsidRDefault="00B92557" w:rsidP="00B92557">
                            <w:pPr>
                              <w:rPr>
                                <w:color w:val="1F497D" w:themeColor="text2"/>
                                <w:lang w:val="es-ES"/>
                                <w14:shadow w14:blurRad="50800" w14:dist="50800" w14:dir="5400000" w14:sx="0" w14:sy="0" w14:kx="0" w14:ky="0" w14:algn="ctr">
                                  <w14:schemeClr w14:val="bg1"/>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5E393" id="_x0000_s1028" type="#_x0000_t202" style="position:absolute;margin-left:277.5pt;margin-top:124.55pt;width:200.5pt;height:19.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" filled="f" stroked="f">
                <v:textbox>
                  <w:txbxContent>
                    <w:p w14:paraId="06F72DDF" w14:textId="758CE5AF" w:rsidR="00B92557" w:rsidRPr="00E26325" w:rsidRDefault="00B92557" w:rsidP="00B92557">
                      <w:pPr>
                        <w:rPr>
                          <w:color w:val="1F497D" w:themeColor="text2"/>
                          <w:lang w:val="es-ES"/>
                          <w14:shadow w14:blurRad="50800" w14:dist="50800" w14:dir="5400000" w14:sx="0" w14:sy="0" w14:kx="0" w14:ky="0" w14:algn="ctr">
                            <w14:schemeClr w14:val="bg1"/>
                          </w14:shadow>
                        </w:rPr>
                      </w:pPr>
                    </w:p>
                  </w:txbxContent>
                </v:textbox>
                <w10:wrap type="square"/>
              </v:shape>
            </w:pict>
          </mc:Fallback>
        </mc:AlternateContent>
      </w:r>
      <w:r w:rsidRPr="000A5AF1">
        <w:rPr>
          <w:noProof/>
          <w:sz w:val="16"/>
          <w:lang w:val="es-ES" w:eastAsia="es-ES"/>
        </w:rPr>
        <mc:AlternateContent>
          <mc:Choice Requires="wps">
            <w:drawing>
              <wp:anchor distT="45720" distB="45720" distL="114300" distR="114300" simplePos="0" relativeHeight="251670528" behindDoc="0" locked="0" layoutInCell="1" allowOverlap="1" wp14:anchorId="2B0AFD22" wp14:editId="30DFFA1A">
                <wp:simplePos x="0" y="0"/>
                <wp:positionH relativeFrom="column">
                  <wp:posOffset>1319884</wp:posOffset>
                </wp:positionH>
                <wp:positionV relativeFrom="paragraph">
                  <wp:posOffset>661035</wp:posOffset>
                </wp:positionV>
                <wp:extent cx="2360930" cy="1404620"/>
                <wp:effectExtent l="0" t="0" r="0" b="5715"/>
                <wp:wrapSquare wrapText="bothSides"/>
                <wp:docPr id="116146549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6EC8B6F" w14:textId="4138B852" w:rsidR="00B92557" w:rsidRPr="00E26325" w:rsidRDefault="00B92557" w:rsidP="00B92557">
                            <w:pPr>
                              <w:rPr>
                                <w:color w:val="1F497D" w:themeColor="text2"/>
                                <w:lang w:val="es-ES"/>
                                <w14:shadow w14:blurRad="50800" w14:dist="50800" w14:dir="5400000" w14:sx="0" w14:sy="0" w14:kx="0" w14:ky="0" w14:algn="ctr">
                                  <w14:schemeClr w14:val="bg1"/>
                                </w14:shadow>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0AFD22" id="_x0000_s1029" type="#_x0000_t202" style="position:absolute;margin-left:103.95pt;margin-top:52.05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" filled="f" stroked="f">
                <v:textbox style="mso-fit-shape-to-text:t">
                  <w:txbxContent>
                    <w:p w14:paraId="16EC8B6F" w14:textId="4138B852" w:rsidR="00B92557" w:rsidRPr="00E26325" w:rsidRDefault="00B92557" w:rsidP="00B92557">
                      <w:pPr>
                        <w:rPr>
                          <w:color w:val="1F497D" w:themeColor="text2"/>
                          <w:lang w:val="es-ES"/>
                          <w14:shadow w14:blurRad="50800" w14:dist="50800" w14:dir="5400000" w14:sx="0" w14:sy="0" w14:kx="0" w14:ky="0" w14:algn="ctr">
                            <w14:schemeClr w14:val="bg1"/>
                          </w14:shadow>
                        </w:rPr>
                      </w:pPr>
                    </w:p>
                  </w:txbxContent>
                </v:textbox>
                <w10:wrap type="square"/>
              </v:shape>
            </w:pict>
          </mc:Fallback>
        </mc:AlternateContent>
      </w:r>
      <w:r w:rsidR="00D35D12" w:rsidRPr="000A5AF1">
        <w:rPr>
          <w:noProof/>
          <w:sz w:val="16"/>
          <w:lang w:val="es-ES" w:eastAsia="es-ES"/>
        </w:rPr>
        <mc:AlternateContent>
          <mc:Choice Requires="wps">
            <w:drawing>
              <wp:anchor distT="45720" distB="45720" distL="114300" distR="114300" simplePos="0" relativeHeight="251666432" behindDoc="0" locked="0" layoutInCell="1" allowOverlap="1" wp14:anchorId="58F03C17" wp14:editId="5D616792">
                <wp:simplePos x="0" y="0"/>
                <wp:positionH relativeFrom="column">
                  <wp:posOffset>3050540</wp:posOffset>
                </wp:positionH>
                <wp:positionV relativeFrom="paragraph">
                  <wp:posOffset>949960</wp:posOffset>
                </wp:positionV>
                <wp:extent cx="2360930" cy="1404620"/>
                <wp:effectExtent l="0" t="0" r="0" b="5715"/>
                <wp:wrapSquare wrapText="bothSides"/>
                <wp:docPr id="15162483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3216287" w14:textId="02043D85" w:rsidR="00D35D12" w:rsidRPr="00E26325" w:rsidRDefault="007C13C5" w:rsidP="00D35D12">
                            <w:pPr>
                              <w:rPr>
                                <w:color w:val="1F497D" w:themeColor="text2"/>
                                <w:lang w:val="es-ES"/>
                                <w14:shadow w14:blurRad="50800" w14:dist="50800" w14:dir="5400000" w14:sx="0" w14:sy="0" w14:kx="0" w14:ky="0" w14:algn="ctr">
                                  <w14:schemeClr w14:val="bg1"/>
                                </w14:shadow>
                              </w:rPr>
                            </w:pPr>
                            <w:r>
                              <w:rPr>
                                <w:color w:val="1F497D" w:themeColor="text2"/>
                                <w:lang w:val="es-ES"/>
                                <w14:shadow w14:blurRad="50800" w14:dist="50800" w14:dir="5400000" w14:sx="0" w14:sy="0" w14:kx="0" w14:ky="0" w14:algn="ctr">
                                  <w14:schemeClr w14:val="bg1"/>
                                </w14:shadow>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F03C17" id="_x0000_s1030" type="#_x0000_t202" style="position:absolute;margin-left:240.2pt;margin-top:74.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" filled="f" stroked="f">
                <v:textbox style="mso-fit-shape-to-text:t">
                  <w:txbxContent>
                    <w:p w14:paraId="73216287" w14:textId="02043D85" w:rsidR="00D35D12" w:rsidRPr="00E26325" w:rsidRDefault="007C13C5" w:rsidP="00D35D12">
                      <w:pPr>
                        <w:rPr>
                          <w:color w:val="1F497D" w:themeColor="text2"/>
                          <w:lang w:val="es-ES"/>
                          <w14:shadow w14:blurRad="50800" w14:dist="50800" w14:dir="5400000" w14:sx="0" w14:sy="0" w14:kx="0" w14:ky="0" w14:algn="ctr">
                            <w14:schemeClr w14:val="bg1"/>
                          </w14:shadow>
                        </w:rPr>
                      </w:pPr>
                      <w:r>
                        <w:rPr>
                          <w:color w:val="1F497D" w:themeColor="text2"/>
                          <w:lang w:val="es-ES"/>
                          <w14:shadow w14:blurRad="50800" w14:dist="50800" w14:dir="5400000" w14:sx="0" w14:sy="0" w14:kx="0" w14:ky="0" w14:algn="ctr">
                            <w14:schemeClr w14:val="bg1"/>
                          </w14:shadow>
                        </w:rPr>
                        <w:t xml:space="preserve">  </w:t>
                      </w:r>
                    </w:p>
                  </w:txbxContent>
                </v:textbox>
                <w10:wrap type="square"/>
              </v:shape>
            </w:pict>
          </mc:Fallback>
        </mc:AlternateContent>
      </w:r>
      <w:r w:rsidR="000A5AF1">
        <w:rPr>
          <w:noProof/>
          <w:lang w:val="es-ES" w:eastAsia="es-ES"/>
        </w:rPr>
        <mc:AlternateContent>
          <mc:Choice Requires="wpg">
            <w:drawing>
              <wp:anchor distT="0" distB="0" distL="0" distR="0" simplePos="0" relativeHeight="251619328" behindDoc="1" locked="0" layoutInCell="1" allowOverlap="1" wp14:anchorId="1D22F51A" wp14:editId="2A8FAD55">
                <wp:simplePos x="0" y="0"/>
                <wp:positionH relativeFrom="page">
                  <wp:posOffset>890905</wp:posOffset>
                </wp:positionH>
                <wp:positionV relativeFrom="paragraph">
                  <wp:posOffset>148590</wp:posOffset>
                </wp:positionV>
                <wp:extent cx="5786755" cy="182245"/>
                <wp:effectExtent l="0" t="0" r="0" b="0"/>
                <wp:wrapTopAndBottom/>
                <wp:docPr id="538" name="Group 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86755" cy="182245"/>
                          <a:chOff x="0" y="0"/>
                          <a:chExt cx="5786755" cy="182245"/>
                        </a:xfrm>
                      </wpg:grpSpPr>
                      <pic:pic xmlns:pic="http://schemas.openxmlformats.org/drawingml/2006/picture">
                        <pic:nvPicPr>
                          <pic:cNvPr id="539" name="Image 539"/>
                          <pic:cNvPicPr/>
                        </pic:nvPicPr>
                        <pic:blipFill>
                          <a:blip r:embed="rId116" cstate="print"/>
                          <a:stretch>
                            <a:fillRect/>
                          </a:stretch>
                        </pic:blipFill>
                        <pic:spPr>
                          <a:xfrm>
                            <a:off x="470280" y="15623"/>
                            <a:ext cx="840689" cy="166116"/>
                          </a:xfrm>
                          <a:prstGeom prst="rect">
                            <a:avLst/>
                          </a:prstGeom>
                        </pic:spPr>
                      </pic:pic>
                      <wps:wsp>
                        <wps:cNvPr id="540" name="Graphic 540"/>
                        <wps:cNvSpPr/>
                        <wps:spPr>
                          <a:xfrm>
                            <a:off x="0" y="3050"/>
                            <a:ext cx="5786755" cy="1270"/>
                          </a:xfrm>
                          <a:custGeom>
                            <a:avLst/>
                            <a:gdLst/>
                            <a:ahLst/>
                            <a:cxnLst/>
                            <a:rect l="l" t="t" r="r" b="b"/>
                            <a:pathLst>
                              <a:path w="5786755">
                                <a:moveTo>
                                  <a:pt x="0" y="0"/>
                                </a:moveTo>
                                <a:lnTo>
                                  <a:pt x="5786755" y="0"/>
                                </a:lnTo>
                              </a:path>
                            </a:pathLst>
                          </a:custGeom>
                          <a:ln w="6101">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FDEB76F" id="Group 538" o:spid="_x0000_s1026" style="position:absolute;margin-left:70.15pt;margin-top:11.7pt;width:455.65pt;height:14.35pt;z-index:-251697152;mso-wrap-distance-left:0;mso-wrap-distance-right:0;mso-position-horizontal-relative:page" coordsize="57867,1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">
                <v:shape id="Image 539" o:spid="_x0000_s1027" type="#_x0000_t75" style="position:absolute;left:4702;top:156;width:840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">
                  <v:imagedata r:id="rId117" o:title=""/>
                </v:shape>
                <v:shape id="Graphic 540" o:spid="_x0000_s1028" style="position:absolute;top:30;width:57867;height:13;visibility:visible;mso-wrap-style:square;v-text-anchor:top" coordsize="57867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" path="m,l5786755,e" filled="f" strokeweight=".16947mm">
                  <v:path arrowok="t"/>
                </v:shape>
                <w10:wrap type="topAndBottom" anchorx="page"/>
              </v:group>
            </w:pict>
          </mc:Fallback>
        </mc:AlternateContent>
      </w:r>
      <w:r w:rsidR="000A5AF1">
        <w:rPr>
          <w:noProof/>
          <w:lang w:val="es-ES" w:eastAsia="es-ES"/>
        </w:rPr>
        <mc:AlternateContent>
          <mc:Choice Requires="wpg">
            <w:drawing>
              <wp:anchor distT="0" distB="0" distL="0" distR="0" simplePos="0" relativeHeight="251621376" behindDoc="1" locked="0" layoutInCell="1" allowOverlap="1" wp14:anchorId="60ECC679" wp14:editId="43FCE8F2">
                <wp:simplePos x="0" y="0"/>
                <wp:positionH relativeFrom="page">
                  <wp:posOffset>900430</wp:posOffset>
                </wp:positionH>
                <wp:positionV relativeFrom="paragraph">
                  <wp:posOffset>397510</wp:posOffset>
                </wp:positionV>
                <wp:extent cx="5786755" cy="756285"/>
                <wp:effectExtent l="0" t="0" r="0" b="0"/>
                <wp:wrapTopAndBottom/>
                <wp:docPr id="541"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86755" cy="756285"/>
                          <a:chOff x="0" y="0"/>
                          <a:chExt cx="5786755" cy="756285"/>
                        </a:xfrm>
                      </wpg:grpSpPr>
                      <pic:pic xmlns:pic="http://schemas.openxmlformats.org/drawingml/2006/picture">
                        <pic:nvPicPr>
                          <pic:cNvPr id="542" name="Image 542"/>
                          <pic:cNvPicPr/>
                        </pic:nvPicPr>
                        <pic:blipFill>
                          <a:blip r:embed="rId118" cstate="print"/>
                          <a:stretch>
                            <a:fillRect/>
                          </a:stretch>
                        </pic:blipFill>
                        <pic:spPr>
                          <a:xfrm>
                            <a:off x="631825" y="589787"/>
                            <a:ext cx="2015997" cy="166115"/>
                          </a:xfrm>
                          <a:prstGeom prst="rect">
                            <a:avLst/>
                          </a:prstGeom>
                        </pic:spPr>
                      </pic:pic>
                      <pic:pic xmlns:pic="http://schemas.openxmlformats.org/drawingml/2006/picture">
                        <pic:nvPicPr>
                          <pic:cNvPr id="543" name="Image 543"/>
                          <pic:cNvPicPr/>
                        </pic:nvPicPr>
                        <pic:blipFill>
                          <a:blip r:embed="rId119" cstate="print"/>
                          <a:stretch>
                            <a:fillRect/>
                          </a:stretch>
                        </pic:blipFill>
                        <pic:spPr>
                          <a:xfrm>
                            <a:off x="2598166" y="589787"/>
                            <a:ext cx="977138" cy="166115"/>
                          </a:xfrm>
                          <a:prstGeom prst="rect">
                            <a:avLst/>
                          </a:prstGeom>
                        </pic:spPr>
                      </pic:pic>
                      <pic:pic xmlns:pic="http://schemas.openxmlformats.org/drawingml/2006/picture">
                        <pic:nvPicPr>
                          <pic:cNvPr id="544" name="Image 544"/>
                          <pic:cNvPicPr/>
                        </pic:nvPicPr>
                        <pic:blipFill>
                          <a:blip r:embed="rId120" cstate="print"/>
                          <a:stretch>
                            <a:fillRect/>
                          </a:stretch>
                        </pic:blipFill>
                        <pic:spPr>
                          <a:xfrm>
                            <a:off x="3532632" y="589787"/>
                            <a:ext cx="962075" cy="166115"/>
                          </a:xfrm>
                          <a:prstGeom prst="rect">
                            <a:avLst/>
                          </a:prstGeom>
                        </pic:spPr>
                      </pic:pic>
                      <pic:pic xmlns:pic="http://schemas.openxmlformats.org/drawingml/2006/picture">
                        <pic:nvPicPr>
                          <pic:cNvPr id="545" name="Image 545"/>
                          <pic:cNvPicPr/>
                        </pic:nvPicPr>
                        <pic:blipFill>
                          <a:blip r:embed="rId121" cstate="print"/>
                          <a:stretch>
                            <a:fillRect/>
                          </a:stretch>
                        </pic:blipFill>
                        <pic:spPr>
                          <a:xfrm>
                            <a:off x="4430648" y="589787"/>
                            <a:ext cx="82296" cy="166115"/>
                          </a:xfrm>
                          <a:prstGeom prst="rect">
                            <a:avLst/>
                          </a:prstGeom>
                        </pic:spPr>
                      </pic:pic>
                      <wps:wsp>
                        <wps:cNvPr id="546" name="Graphic 546"/>
                        <wps:cNvSpPr/>
                        <wps:spPr>
                          <a:xfrm>
                            <a:off x="12064" y="0"/>
                            <a:ext cx="1270" cy="622300"/>
                          </a:xfrm>
                          <a:custGeom>
                            <a:avLst/>
                            <a:gdLst/>
                            <a:ahLst/>
                            <a:cxnLst/>
                            <a:rect l="l" t="t" r="r" b="b"/>
                            <a:pathLst>
                              <a:path h="622300">
                                <a:moveTo>
                                  <a:pt x="0" y="622300"/>
                                </a:moveTo>
                                <a:lnTo>
                                  <a:pt x="0" y="0"/>
                                </a:lnTo>
                              </a:path>
                            </a:pathLst>
                          </a:custGeom>
                          <a:ln w="9155">
                            <a:solidFill>
                              <a:srgbClr val="000000"/>
                            </a:solidFill>
                            <a:prstDash val="solid"/>
                          </a:ln>
                        </wps:spPr>
                        <wps:bodyPr wrap="square" lIns="0" tIns="0" rIns="0" bIns="0" rtlCol="0">
                          <a:prstTxWarp prst="textNoShape">
                            <a:avLst/>
                          </a:prstTxWarp>
                          <a:noAutofit/>
                        </wps:bodyPr>
                      </wps:wsp>
                      <wps:wsp>
                        <wps:cNvPr id="547" name="Graphic 547"/>
                        <wps:cNvSpPr/>
                        <wps:spPr>
                          <a:xfrm>
                            <a:off x="5772150" y="0"/>
                            <a:ext cx="1270" cy="622300"/>
                          </a:xfrm>
                          <a:custGeom>
                            <a:avLst/>
                            <a:gdLst/>
                            <a:ahLst/>
                            <a:cxnLst/>
                            <a:rect l="l" t="t" r="r" b="b"/>
                            <a:pathLst>
                              <a:path h="622300">
                                <a:moveTo>
                                  <a:pt x="0" y="622300"/>
                                </a:moveTo>
                                <a:lnTo>
                                  <a:pt x="0" y="0"/>
                                </a:lnTo>
                              </a:path>
                            </a:pathLst>
                          </a:custGeom>
                          <a:ln w="6104">
                            <a:solidFill>
                              <a:srgbClr val="000000"/>
                            </a:solidFill>
                            <a:prstDash val="solid"/>
                          </a:ln>
                        </wps:spPr>
                        <wps:bodyPr wrap="square" lIns="0" tIns="0" rIns="0" bIns="0" rtlCol="0">
                          <a:prstTxWarp prst="textNoShape">
                            <a:avLst/>
                          </a:prstTxWarp>
                          <a:noAutofit/>
                        </wps:bodyPr>
                      </wps:wsp>
                      <wps:wsp>
                        <wps:cNvPr id="548" name="Graphic 548"/>
                        <wps:cNvSpPr/>
                        <wps:spPr>
                          <a:xfrm>
                            <a:off x="0" y="5714"/>
                            <a:ext cx="5786755" cy="1270"/>
                          </a:xfrm>
                          <a:custGeom>
                            <a:avLst/>
                            <a:gdLst/>
                            <a:ahLst/>
                            <a:cxnLst/>
                            <a:rect l="l" t="t" r="r" b="b"/>
                            <a:pathLst>
                              <a:path w="5786755">
                                <a:moveTo>
                                  <a:pt x="0" y="0"/>
                                </a:moveTo>
                                <a:lnTo>
                                  <a:pt x="5786755" y="0"/>
                                </a:lnTo>
                              </a:path>
                            </a:pathLst>
                          </a:custGeom>
                          <a:ln w="6101">
                            <a:solidFill>
                              <a:srgbClr val="000000"/>
                            </a:solidFill>
                            <a:prstDash val="solid"/>
                          </a:ln>
                        </wps:spPr>
                        <wps:bodyPr wrap="square" lIns="0" tIns="0" rIns="0" bIns="0" rtlCol="0">
                          <a:prstTxWarp prst="textNoShape">
                            <a:avLst/>
                          </a:prstTxWarp>
                          <a:noAutofit/>
                        </wps:bodyPr>
                      </wps:wsp>
                      <wps:wsp>
                        <wps:cNvPr id="549" name="Graphic 549"/>
                        <wps:cNvSpPr/>
                        <wps:spPr>
                          <a:xfrm>
                            <a:off x="0" y="613409"/>
                            <a:ext cx="5786755" cy="1270"/>
                          </a:xfrm>
                          <a:custGeom>
                            <a:avLst/>
                            <a:gdLst/>
                            <a:ahLst/>
                            <a:cxnLst/>
                            <a:rect l="l" t="t" r="r" b="b"/>
                            <a:pathLst>
                              <a:path w="5786755">
                                <a:moveTo>
                                  <a:pt x="0" y="0"/>
                                </a:moveTo>
                                <a:lnTo>
                                  <a:pt x="5786755" y="0"/>
                                </a:lnTo>
                              </a:path>
                            </a:pathLst>
                          </a:custGeom>
                          <a:ln w="9154">
                            <a:solidFill>
                              <a:srgbClr val="000000"/>
                            </a:solidFill>
                            <a:prstDash val="solid"/>
                          </a:ln>
                        </wps:spPr>
                        <wps:bodyPr wrap="square" lIns="0" tIns="0" rIns="0" bIns="0" rtlCol="0">
                          <a:prstTxWarp prst="textNoShape">
                            <a:avLst/>
                          </a:prstTxWarp>
                          <a:noAutofit/>
                        </wps:bodyPr>
                      </wps:wsp>
                      <wps:wsp>
                        <wps:cNvPr id="550" name="Graphic 550"/>
                        <wps:cNvSpPr/>
                        <wps:spPr>
                          <a:xfrm>
                            <a:off x="97459" y="28321"/>
                            <a:ext cx="1113155" cy="119380"/>
                          </a:xfrm>
                          <a:custGeom>
                            <a:avLst/>
                            <a:gdLst/>
                            <a:ahLst/>
                            <a:cxnLst/>
                            <a:rect l="l" t="t" r="r" b="b"/>
                            <a:pathLst>
                              <a:path w="1113155" h="119380">
                                <a:moveTo>
                                  <a:pt x="17665" y="4444"/>
                                </a:moveTo>
                                <a:lnTo>
                                  <a:pt x="15862" y="4444"/>
                                </a:lnTo>
                                <a:lnTo>
                                  <a:pt x="0" y="105155"/>
                                </a:lnTo>
                                <a:lnTo>
                                  <a:pt x="10693" y="105155"/>
                                </a:lnTo>
                                <a:lnTo>
                                  <a:pt x="21577" y="32638"/>
                                </a:lnTo>
                                <a:lnTo>
                                  <a:pt x="33022" y="32638"/>
                                </a:lnTo>
                                <a:lnTo>
                                  <a:pt x="17665" y="4444"/>
                                </a:lnTo>
                                <a:close/>
                              </a:path>
                              <a:path w="1113155" h="119380">
                                <a:moveTo>
                                  <a:pt x="33022" y="32638"/>
                                </a:moveTo>
                                <a:lnTo>
                                  <a:pt x="21577" y="32638"/>
                                </a:lnTo>
                                <a:lnTo>
                                  <a:pt x="61214" y="105155"/>
                                </a:lnTo>
                                <a:lnTo>
                                  <a:pt x="64046" y="105155"/>
                                </a:lnTo>
                                <a:lnTo>
                                  <a:pt x="73855" y="87121"/>
                                </a:lnTo>
                                <a:lnTo>
                                  <a:pt x="62699" y="87121"/>
                                </a:lnTo>
                                <a:lnTo>
                                  <a:pt x="33022" y="32638"/>
                                </a:lnTo>
                                <a:close/>
                              </a:path>
                              <a:path w="1113155" h="119380">
                                <a:moveTo>
                                  <a:pt x="113609" y="33146"/>
                                </a:moveTo>
                                <a:lnTo>
                                  <a:pt x="103212" y="33146"/>
                                </a:lnTo>
                                <a:lnTo>
                                  <a:pt x="114160" y="105155"/>
                                </a:lnTo>
                                <a:lnTo>
                                  <a:pt x="125006" y="105155"/>
                                </a:lnTo>
                                <a:lnTo>
                                  <a:pt x="113609" y="33146"/>
                                </a:lnTo>
                                <a:close/>
                              </a:path>
                              <a:path w="1113155" h="119380">
                                <a:moveTo>
                                  <a:pt x="109067" y="4444"/>
                                </a:moveTo>
                                <a:lnTo>
                                  <a:pt x="107289" y="4444"/>
                                </a:lnTo>
                                <a:lnTo>
                                  <a:pt x="62699" y="87121"/>
                                </a:lnTo>
                                <a:lnTo>
                                  <a:pt x="73855" y="87121"/>
                                </a:lnTo>
                                <a:lnTo>
                                  <a:pt x="103212" y="33146"/>
                                </a:lnTo>
                                <a:lnTo>
                                  <a:pt x="113609" y="33146"/>
                                </a:lnTo>
                                <a:lnTo>
                                  <a:pt x="109067" y="4444"/>
                                </a:lnTo>
                                <a:close/>
                              </a:path>
                              <a:path w="1113155" h="119380">
                                <a:moveTo>
                                  <a:pt x="151104" y="0"/>
                                </a:moveTo>
                                <a:lnTo>
                                  <a:pt x="146354" y="0"/>
                                </a:lnTo>
                                <a:lnTo>
                                  <a:pt x="144322" y="762"/>
                                </a:lnTo>
                                <a:lnTo>
                                  <a:pt x="142621" y="2285"/>
                                </a:lnTo>
                                <a:lnTo>
                                  <a:pt x="140931" y="3937"/>
                                </a:lnTo>
                                <a:lnTo>
                                  <a:pt x="140081" y="5714"/>
                                </a:lnTo>
                                <a:lnTo>
                                  <a:pt x="140081" y="10032"/>
                                </a:lnTo>
                                <a:lnTo>
                                  <a:pt x="140931" y="11937"/>
                                </a:lnTo>
                                <a:lnTo>
                                  <a:pt x="144322" y="14985"/>
                                </a:lnTo>
                                <a:lnTo>
                                  <a:pt x="146354" y="15875"/>
                                </a:lnTo>
                                <a:lnTo>
                                  <a:pt x="151104" y="15875"/>
                                </a:lnTo>
                                <a:lnTo>
                                  <a:pt x="153149" y="14985"/>
                                </a:lnTo>
                                <a:lnTo>
                                  <a:pt x="156552" y="11937"/>
                                </a:lnTo>
                                <a:lnTo>
                                  <a:pt x="157403" y="10032"/>
                                </a:lnTo>
                                <a:lnTo>
                                  <a:pt x="157403" y="5714"/>
                                </a:lnTo>
                                <a:lnTo>
                                  <a:pt x="156552" y="3937"/>
                                </a:lnTo>
                                <a:lnTo>
                                  <a:pt x="154851" y="2285"/>
                                </a:lnTo>
                                <a:lnTo>
                                  <a:pt x="153149" y="762"/>
                                </a:lnTo>
                                <a:lnTo>
                                  <a:pt x="151104" y="0"/>
                                </a:lnTo>
                                <a:close/>
                              </a:path>
                              <a:path w="1113155" h="119380">
                                <a:moveTo>
                                  <a:pt x="154012" y="30733"/>
                                </a:moveTo>
                                <a:lnTo>
                                  <a:pt x="143471" y="30733"/>
                                </a:lnTo>
                                <a:lnTo>
                                  <a:pt x="143471" y="105155"/>
                                </a:lnTo>
                                <a:lnTo>
                                  <a:pt x="154012" y="105155"/>
                                </a:lnTo>
                                <a:lnTo>
                                  <a:pt x="154012" y="30733"/>
                                </a:lnTo>
                                <a:close/>
                              </a:path>
                              <a:path w="1113155" h="119380">
                                <a:moveTo>
                                  <a:pt x="174396" y="89662"/>
                                </a:moveTo>
                                <a:lnTo>
                                  <a:pt x="167767" y="96519"/>
                                </a:lnTo>
                                <a:lnTo>
                                  <a:pt x="170586" y="99821"/>
                                </a:lnTo>
                                <a:lnTo>
                                  <a:pt x="174142" y="102362"/>
                                </a:lnTo>
                                <a:lnTo>
                                  <a:pt x="182740" y="106171"/>
                                </a:lnTo>
                                <a:lnTo>
                                  <a:pt x="187248" y="107060"/>
                                </a:lnTo>
                                <a:lnTo>
                                  <a:pt x="199072" y="107060"/>
                                </a:lnTo>
                                <a:lnTo>
                                  <a:pt x="204978" y="104901"/>
                                </a:lnTo>
                                <a:lnTo>
                                  <a:pt x="212851" y="97916"/>
                                </a:lnTo>
                                <a:lnTo>
                                  <a:pt x="185496" y="97916"/>
                                </a:lnTo>
                                <a:lnTo>
                                  <a:pt x="179781" y="95250"/>
                                </a:lnTo>
                                <a:lnTo>
                                  <a:pt x="174396" y="89662"/>
                                </a:lnTo>
                                <a:close/>
                              </a:path>
                              <a:path w="1113155" h="119380">
                                <a:moveTo>
                                  <a:pt x="201485" y="28701"/>
                                </a:moveTo>
                                <a:lnTo>
                                  <a:pt x="187452" y="28701"/>
                                </a:lnTo>
                                <a:lnTo>
                                  <a:pt x="182079" y="30606"/>
                                </a:lnTo>
                                <a:lnTo>
                                  <a:pt x="177838" y="34416"/>
                                </a:lnTo>
                                <a:lnTo>
                                  <a:pt x="173583" y="38100"/>
                                </a:lnTo>
                                <a:lnTo>
                                  <a:pt x="171462" y="42799"/>
                                </a:lnTo>
                                <a:lnTo>
                                  <a:pt x="171462" y="52831"/>
                                </a:lnTo>
                                <a:lnTo>
                                  <a:pt x="197446" y="73532"/>
                                </a:lnTo>
                                <a:lnTo>
                                  <a:pt x="201879" y="76200"/>
                                </a:lnTo>
                                <a:lnTo>
                                  <a:pt x="203834" y="78231"/>
                                </a:lnTo>
                                <a:lnTo>
                                  <a:pt x="205803" y="80390"/>
                                </a:lnTo>
                                <a:lnTo>
                                  <a:pt x="206781" y="82803"/>
                                </a:lnTo>
                                <a:lnTo>
                                  <a:pt x="206781" y="88900"/>
                                </a:lnTo>
                                <a:lnTo>
                                  <a:pt x="205295" y="91820"/>
                                </a:lnTo>
                                <a:lnTo>
                                  <a:pt x="202323" y="94233"/>
                                </a:lnTo>
                                <a:lnTo>
                                  <a:pt x="199351" y="96774"/>
                                </a:lnTo>
                                <a:lnTo>
                                  <a:pt x="195757" y="97916"/>
                                </a:lnTo>
                                <a:lnTo>
                                  <a:pt x="212851" y="97916"/>
                                </a:lnTo>
                                <a:lnTo>
                                  <a:pt x="214426" y="96519"/>
                                </a:lnTo>
                                <a:lnTo>
                                  <a:pt x="216789" y="91312"/>
                                </a:lnTo>
                                <a:lnTo>
                                  <a:pt x="216789" y="80771"/>
                                </a:lnTo>
                                <a:lnTo>
                                  <a:pt x="190207" y="59816"/>
                                </a:lnTo>
                                <a:lnTo>
                                  <a:pt x="185978" y="57150"/>
                                </a:lnTo>
                                <a:lnTo>
                                  <a:pt x="183972" y="54863"/>
                                </a:lnTo>
                                <a:lnTo>
                                  <a:pt x="181952" y="52704"/>
                                </a:lnTo>
                                <a:lnTo>
                                  <a:pt x="180949" y="50418"/>
                                </a:lnTo>
                                <a:lnTo>
                                  <a:pt x="180949" y="45212"/>
                                </a:lnTo>
                                <a:lnTo>
                                  <a:pt x="182168" y="42799"/>
                                </a:lnTo>
                                <a:lnTo>
                                  <a:pt x="187058" y="38734"/>
                                </a:lnTo>
                                <a:lnTo>
                                  <a:pt x="189979" y="37718"/>
                                </a:lnTo>
                                <a:lnTo>
                                  <a:pt x="215427" y="37718"/>
                                </a:lnTo>
                                <a:lnTo>
                                  <a:pt x="209080" y="32130"/>
                                </a:lnTo>
                                <a:lnTo>
                                  <a:pt x="201485" y="28701"/>
                                </a:lnTo>
                                <a:close/>
                              </a:path>
                              <a:path w="1113155" h="119380">
                                <a:moveTo>
                                  <a:pt x="215427" y="37718"/>
                                </a:moveTo>
                                <a:lnTo>
                                  <a:pt x="198793" y="37718"/>
                                </a:lnTo>
                                <a:lnTo>
                                  <a:pt x="204304" y="40258"/>
                                </a:lnTo>
                                <a:lnTo>
                                  <a:pt x="209943" y="45212"/>
                                </a:lnTo>
                                <a:lnTo>
                                  <a:pt x="216725" y="38862"/>
                                </a:lnTo>
                                <a:lnTo>
                                  <a:pt x="215427" y="37718"/>
                                </a:lnTo>
                                <a:close/>
                              </a:path>
                              <a:path w="1113155" h="119380">
                                <a:moveTo>
                                  <a:pt x="233832" y="89662"/>
                                </a:moveTo>
                                <a:lnTo>
                                  <a:pt x="227203" y="96519"/>
                                </a:lnTo>
                                <a:lnTo>
                                  <a:pt x="230022" y="99821"/>
                                </a:lnTo>
                                <a:lnTo>
                                  <a:pt x="233578" y="102362"/>
                                </a:lnTo>
                                <a:lnTo>
                                  <a:pt x="242176" y="106171"/>
                                </a:lnTo>
                                <a:lnTo>
                                  <a:pt x="246684" y="107060"/>
                                </a:lnTo>
                                <a:lnTo>
                                  <a:pt x="258508" y="107060"/>
                                </a:lnTo>
                                <a:lnTo>
                                  <a:pt x="264414" y="104901"/>
                                </a:lnTo>
                                <a:lnTo>
                                  <a:pt x="272288" y="97916"/>
                                </a:lnTo>
                                <a:lnTo>
                                  <a:pt x="244932" y="97916"/>
                                </a:lnTo>
                                <a:lnTo>
                                  <a:pt x="239217" y="95250"/>
                                </a:lnTo>
                                <a:lnTo>
                                  <a:pt x="233832" y="89662"/>
                                </a:lnTo>
                                <a:close/>
                              </a:path>
                              <a:path w="1113155" h="119380">
                                <a:moveTo>
                                  <a:pt x="260921" y="28701"/>
                                </a:moveTo>
                                <a:lnTo>
                                  <a:pt x="246887" y="28701"/>
                                </a:lnTo>
                                <a:lnTo>
                                  <a:pt x="241515" y="30606"/>
                                </a:lnTo>
                                <a:lnTo>
                                  <a:pt x="237274" y="34416"/>
                                </a:lnTo>
                                <a:lnTo>
                                  <a:pt x="233019" y="38100"/>
                                </a:lnTo>
                                <a:lnTo>
                                  <a:pt x="230898" y="42799"/>
                                </a:lnTo>
                                <a:lnTo>
                                  <a:pt x="230898" y="52831"/>
                                </a:lnTo>
                                <a:lnTo>
                                  <a:pt x="256882" y="73532"/>
                                </a:lnTo>
                                <a:lnTo>
                                  <a:pt x="261315" y="76200"/>
                                </a:lnTo>
                                <a:lnTo>
                                  <a:pt x="263271" y="78231"/>
                                </a:lnTo>
                                <a:lnTo>
                                  <a:pt x="265239" y="80390"/>
                                </a:lnTo>
                                <a:lnTo>
                                  <a:pt x="266217" y="82803"/>
                                </a:lnTo>
                                <a:lnTo>
                                  <a:pt x="266217" y="88900"/>
                                </a:lnTo>
                                <a:lnTo>
                                  <a:pt x="264731" y="91820"/>
                                </a:lnTo>
                                <a:lnTo>
                                  <a:pt x="261759" y="94233"/>
                                </a:lnTo>
                                <a:lnTo>
                                  <a:pt x="258787" y="96774"/>
                                </a:lnTo>
                                <a:lnTo>
                                  <a:pt x="255193" y="97916"/>
                                </a:lnTo>
                                <a:lnTo>
                                  <a:pt x="272288" y="97916"/>
                                </a:lnTo>
                                <a:lnTo>
                                  <a:pt x="273862" y="96519"/>
                                </a:lnTo>
                                <a:lnTo>
                                  <a:pt x="276225" y="91312"/>
                                </a:lnTo>
                                <a:lnTo>
                                  <a:pt x="276225" y="80771"/>
                                </a:lnTo>
                                <a:lnTo>
                                  <a:pt x="249643" y="59816"/>
                                </a:lnTo>
                                <a:lnTo>
                                  <a:pt x="245414" y="57150"/>
                                </a:lnTo>
                                <a:lnTo>
                                  <a:pt x="243408" y="54863"/>
                                </a:lnTo>
                                <a:lnTo>
                                  <a:pt x="241388" y="52704"/>
                                </a:lnTo>
                                <a:lnTo>
                                  <a:pt x="240385" y="50418"/>
                                </a:lnTo>
                                <a:lnTo>
                                  <a:pt x="240385" y="45212"/>
                                </a:lnTo>
                                <a:lnTo>
                                  <a:pt x="241604" y="42799"/>
                                </a:lnTo>
                                <a:lnTo>
                                  <a:pt x="246494" y="38734"/>
                                </a:lnTo>
                                <a:lnTo>
                                  <a:pt x="249415" y="37718"/>
                                </a:lnTo>
                                <a:lnTo>
                                  <a:pt x="274863" y="37718"/>
                                </a:lnTo>
                                <a:lnTo>
                                  <a:pt x="268516" y="32130"/>
                                </a:lnTo>
                                <a:lnTo>
                                  <a:pt x="260921" y="28701"/>
                                </a:lnTo>
                                <a:close/>
                              </a:path>
                              <a:path w="1113155" h="119380">
                                <a:moveTo>
                                  <a:pt x="274863" y="37718"/>
                                </a:moveTo>
                                <a:lnTo>
                                  <a:pt x="258229" y="37718"/>
                                </a:lnTo>
                                <a:lnTo>
                                  <a:pt x="263740" y="40258"/>
                                </a:lnTo>
                                <a:lnTo>
                                  <a:pt x="269379" y="45212"/>
                                </a:lnTo>
                                <a:lnTo>
                                  <a:pt x="276161" y="38862"/>
                                </a:lnTo>
                                <a:lnTo>
                                  <a:pt x="274863" y="37718"/>
                                </a:lnTo>
                                <a:close/>
                              </a:path>
                              <a:path w="1113155" h="119380">
                                <a:moveTo>
                                  <a:pt x="345643" y="1904"/>
                                </a:moveTo>
                                <a:lnTo>
                                  <a:pt x="333959" y="1904"/>
                                </a:lnTo>
                                <a:lnTo>
                                  <a:pt x="288112" y="118871"/>
                                </a:lnTo>
                                <a:lnTo>
                                  <a:pt x="299542" y="118871"/>
                                </a:lnTo>
                                <a:lnTo>
                                  <a:pt x="345643" y="1904"/>
                                </a:lnTo>
                                <a:close/>
                              </a:path>
                              <a:path w="1113155" h="119380">
                                <a:moveTo>
                                  <a:pt x="375742" y="4444"/>
                                </a:moveTo>
                                <a:lnTo>
                                  <a:pt x="373964" y="4444"/>
                                </a:lnTo>
                                <a:lnTo>
                                  <a:pt x="358089" y="105155"/>
                                </a:lnTo>
                                <a:lnTo>
                                  <a:pt x="368884" y="105155"/>
                                </a:lnTo>
                                <a:lnTo>
                                  <a:pt x="379679" y="32638"/>
                                </a:lnTo>
                                <a:lnTo>
                                  <a:pt x="391116" y="32638"/>
                                </a:lnTo>
                                <a:lnTo>
                                  <a:pt x="375742" y="4444"/>
                                </a:lnTo>
                                <a:close/>
                              </a:path>
                              <a:path w="1113155" h="119380">
                                <a:moveTo>
                                  <a:pt x="391116" y="32638"/>
                                </a:moveTo>
                                <a:lnTo>
                                  <a:pt x="379679" y="32638"/>
                                </a:lnTo>
                                <a:lnTo>
                                  <a:pt x="419303" y="105155"/>
                                </a:lnTo>
                                <a:lnTo>
                                  <a:pt x="422224" y="105155"/>
                                </a:lnTo>
                                <a:lnTo>
                                  <a:pt x="432020" y="87121"/>
                                </a:lnTo>
                                <a:lnTo>
                                  <a:pt x="420827" y="87121"/>
                                </a:lnTo>
                                <a:lnTo>
                                  <a:pt x="391116" y="32638"/>
                                </a:lnTo>
                                <a:close/>
                              </a:path>
                              <a:path w="1113155" h="119380">
                                <a:moveTo>
                                  <a:pt x="471742" y="33146"/>
                                </a:moveTo>
                                <a:lnTo>
                                  <a:pt x="461340" y="33146"/>
                                </a:lnTo>
                                <a:lnTo>
                                  <a:pt x="472262" y="105155"/>
                                </a:lnTo>
                                <a:lnTo>
                                  <a:pt x="483184" y="105155"/>
                                </a:lnTo>
                                <a:lnTo>
                                  <a:pt x="471742" y="33146"/>
                                </a:lnTo>
                                <a:close/>
                              </a:path>
                              <a:path w="1113155" h="119380">
                                <a:moveTo>
                                  <a:pt x="467182" y="4444"/>
                                </a:moveTo>
                                <a:lnTo>
                                  <a:pt x="465404" y="4444"/>
                                </a:lnTo>
                                <a:lnTo>
                                  <a:pt x="420827" y="87121"/>
                                </a:lnTo>
                                <a:lnTo>
                                  <a:pt x="432020" y="87121"/>
                                </a:lnTo>
                                <a:lnTo>
                                  <a:pt x="461340" y="33146"/>
                                </a:lnTo>
                                <a:lnTo>
                                  <a:pt x="471742" y="33146"/>
                                </a:lnTo>
                                <a:lnTo>
                                  <a:pt x="467182" y="4444"/>
                                </a:lnTo>
                                <a:close/>
                              </a:path>
                              <a:path w="1113155" h="119380">
                                <a:moveTo>
                                  <a:pt x="509981" y="30733"/>
                                </a:moveTo>
                                <a:lnTo>
                                  <a:pt x="499186" y="30733"/>
                                </a:lnTo>
                                <a:lnTo>
                                  <a:pt x="499186" y="105155"/>
                                </a:lnTo>
                                <a:lnTo>
                                  <a:pt x="509981" y="105155"/>
                                </a:lnTo>
                                <a:lnTo>
                                  <a:pt x="510100" y="71106"/>
                                </a:lnTo>
                                <a:lnTo>
                                  <a:pt x="510457" y="63833"/>
                                </a:lnTo>
                                <a:lnTo>
                                  <a:pt x="519379" y="42037"/>
                                </a:lnTo>
                                <a:lnTo>
                                  <a:pt x="520008" y="41528"/>
                                </a:lnTo>
                                <a:lnTo>
                                  <a:pt x="509981" y="41528"/>
                                </a:lnTo>
                                <a:lnTo>
                                  <a:pt x="509981" y="30733"/>
                                </a:lnTo>
                                <a:close/>
                              </a:path>
                              <a:path w="1113155" h="119380">
                                <a:moveTo>
                                  <a:pt x="534238" y="28701"/>
                                </a:moveTo>
                                <a:lnTo>
                                  <a:pt x="527380" y="28701"/>
                                </a:lnTo>
                                <a:lnTo>
                                  <a:pt x="523697" y="29844"/>
                                </a:lnTo>
                                <a:lnTo>
                                  <a:pt x="520141" y="31876"/>
                                </a:lnTo>
                                <a:lnTo>
                                  <a:pt x="516585" y="34035"/>
                                </a:lnTo>
                                <a:lnTo>
                                  <a:pt x="513156" y="37210"/>
                                </a:lnTo>
                                <a:lnTo>
                                  <a:pt x="509981" y="41528"/>
                                </a:lnTo>
                                <a:lnTo>
                                  <a:pt x="520008" y="41528"/>
                                </a:lnTo>
                                <a:lnTo>
                                  <a:pt x="522681" y="39369"/>
                                </a:lnTo>
                                <a:lnTo>
                                  <a:pt x="525983" y="38100"/>
                                </a:lnTo>
                                <a:lnTo>
                                  <a:pt x="535980" y="38100"/>
                                </a:lnTo>
                                <a:lnTo>
                                  <a:pt x="540588" y="31241"/>
                                </a:lnTo>
                                <a:lnTo>
                                  <a:pt x="537286" y="29590"/>
                                </a:lnTo>
                                <a:lnTo>
                                  <a:pt x="534238" y="28701"/>
                                </a:lnTo>
                                <a:close/>
                              </a:path>
                              <a:path w="1113155" h="119380">
                                <a:moveTo>
                                  <a:pt x="535980" y="38100"/>
                                </a:moveTo>
                                <a:lnTo>
                                  <a:pt x="531063" y="38100"/>
                                </a:lnTo>
                                <a:lnTo>
                                  <a:pt x="532968" y="38480"/>
                                </a:lnTo>
                                <a:lnTo>
                                  <a:pt x="535127" y="39369"/>
                                </a:lnTo>
                                <a:lnTo>
                                  <a:pt x="535980" y="38100"/>
                                </a:lnTo>
                                <a:close/>
                              </a:path>
                              <a:path w="1113155" h="119380">
                                <a:moveTo>
                                  <a:pt x="600151" y="1904"/>
                                </a:moveTo>
                                <a:lnTo>
                                  <a:pt x="588467" y="1904"/>
                                </a:lnTo>
                                <a:lnTo>
                                  <a:pt x="542620" y="118871"/>
                                </a:lnTo>
                                <a:lnTo>
                                  <a:pt x="554050" y="118871"/>
                                </a:lnTo>
                                <a:lnTo>
                                  <a:pt x="600151" y="1904"/>
                                </a:lnTo>
                                <a:close/>
                              </a:path>
                              <a:path w="1113155" h="119380">
                                <a:moveTo>
                                  <a:pt x="630250" y="4444"/>
                                </a:moveTo>
                                <a:lnTo>
                                  <a:pt x="628472" y="4444"/>
                                </a:lnTo>
                                <a:lnTo>
                                  <a:pt x="612597" y="105155"/>
                                </a:lnTo>
                                <a:lnTo>
                                  <a:pt x="623392" y="105155"/>
                                </a:lnTo>
                                <a:lnTo>
                                  <a:pt x="634187" y="32638"/>
                                </a:lnTo>
                                <a:lnTo>
                                  <a:pt x="645624" y="32638"/>
                                </a:lnTo>
                                <a:lnTo>
                                  <a:pt x="630250" y="4444"/>
                                </a:lnTo>
                                <a:close/>
                              </a:path>
                              <a:path w="1113155" h="119380">
                                <a:moveTo>
                                  <a:pt x="645624" y="32638"/>
                                </a:moveTo>
                                <a:lnTo>
                                  <a:pt x="634187" y="32638"/>
                                </a:lnTo>
                                <a:lnTo>
                                  <a:pt x="673811" y="105155"/>
                                </a:lnTo>
                                <a:lnTo>
                                  <a:pt x="676732" y="105155"/>
                                </a:lnTo>
                                <a:lnTo>
                                  <a:pt x="686528" y="87121"/>
                                </a:lnTo>
                                <a:lnTo>
                                  <a:pt x="675335" y="87121"/>
                                </a:lnTo>
                                <a:lnTo>
                                  <a:pt x="645624" y="32638"/>
                                </a:lnTo>
                                <a:close/>
                              </a:path>
                              <a:path w="1113155" h="119380">
                                <a:moveTo>
                                  <a:pt x="726250" y="33146"/>
                                </a:moveTo>
                                <a:lnTo>
                                  <a:pt x="715848" y="33146"/>
                                </a:lnTo>
                                <a:lnTo>
                                  <a:pt x="726770" y="105155"/>
                                </a:lnTo>
                                <a:lnTo>
                                  <a:pt x="737692" y="105155"/>
                                </a:lnTo>
                                <a:lnTo>
                                  <a:pt x="726250" y="33146"/>
                                </a:lnTo>
                                <a:close/>
                              </a:path>
                              <a:path w="1113155" h="119380">
                                <a:moveTo>
                                  <a:pt x="721690" y="4444"/>
                                </a:moveTo>
                                <a:lnTo>
                                  <a:pt x="719912" y="4444"/>
                                </a:lnTo>
                                <a:lnTo>
                                  <a:pt x="675335" y="87121"/>
                                </a:lnTo>
                                <a:lnTo>
                                  <a:pt x="686528" y="87121"/>
                                </a:lnTo>
                                <a:lnTo>
                                  <a:pt x="715848" y="33146"/>
                                </a:lnTo>
                                <a:lnTo>
                                  <a:pt x="726250" y="33146"/>
                                </a:lnTo>
                                <a:lnTo>
                                  <a:pt x="721690" y="4444"/>
                                </a:lnTo>
                                <a:close/>
                              </a:path>
                              <a:path w="1113155" h="119380">
                                <a:moveTo>
                                  <a:pt x="764489" y="30733"/>
                                </a:moveTo>
                                <a:lnTo>
                                  <a:pt x="753694" y="30733"/>
                                </a:lnTo>
                                <a:lnTo>
                                  <a:pt x="753694" y="105155"/>
                                </a:lnTo>
                                <a:lnTo>
                                  <a:pt x="764489" y="105155"/>
                                </a:lnTo>
                                <a:lnTo>
                                  <a:pt x="764608" y="71106"/>
                                </a:lnTo>
                                <a:lnTo>
                                  <a:pt x="764965" y="63833"/>
                                </a:lnTo>
                                <a:lnTo>
                                  <a:pt x="773887" y="42037"/>
                                </a:lnTo>
                                <a:lnTo>
                                  <a:pt x="774516" y="41528"/>
                                </a:lnTo>
                                <a:lnTo>
                                  <a:pt x="764489" y="41528"/>
                                </a:lnTo>
                                <a:lnTo>
                                  <a:pt x="764489" y="30733"/>
                                </a:lnTo>
                                <a:close/>
                              </a:path>
                              <a:path w="1113155" h="119380">
                                <a:moveTo>
                                  <a:pt x="788746" y="28701"/>
                                </a:moveTo>
                                <a:lnTo>
                                  <a:pt x="781888" y="28701"/>
                                </a:lnTo>
                                <a:lnTo>
                                  <a:pt x="778205" y="29844"/>
                                </a:lnTo>
                                <a:lnTo>
                                  <a:pt x="774649" y="31876"/>
                                </a:lnTo>
                                <a:lnTo>
                                  <a:pt x="771093" y="34035"/>
                                </a:lnTo>
                                <a:lnTo>
                                  <a:pt x="767664" y="37210"/>
                                </a:lnTo>
                                <a:lnTo>
                                  <a:pt x="764489" y="41528"/>
                                </a:lnTo>
                                <a:lnTo>
                                  <a:pt x="774516" y="41528"/>
                                </a:lnTo>
                                <a:lnTo>
                                  <a:pt x="777189" y="39369"/>
                                </a:lnTo>
                                <a:lnTo>
                                  <a:pt x="780491" y="38100"/>
                                </a:lnTo>
                                <a:lnTo>
                                  <a:pt x="790488" y="38100"/>
                                </a:lnTo>
                                <a:lnTo>
                                  <a:pt x="795096" y="31241"/>
                                </a:lnTo>
                                <a:lnTo>
                                  <a:pt x="791794" y="29590"/>
                                </a:lnTo>
                                <a:lnTo>
                                  <a:pt x="788746" y="28701"/>
                                </a:lnTo>
                                <a:close/>
                              </a:path>
                              <a:path w="1113155" h="119380">
                                <a:moveTo>
                                  <a:pt x="790488" y="38100"/>
                                </a:moveTo>
                                <a:lnTo>
                                  <a:pt x="785571" y="38100"/>
                                </a:lnTo>
                                <a:lnTo>
                                  <a:pt x="787476" y="38480"/>
                                </a:lnTo>
                                <a:lnTo>
                                  <a:pt x="789635" y="39369"/>
                                </a:lnTo>
                                <a:lnTo>
                                  <a:pt x="790488" y="38100"/>
                                </a:lnTo>
                                <a:close/>
                              </a:path>
                              <a:path w="1113155" h="119380">
                                <a:moveTo>
                                  <a:pt x="802335" y="89662"/>
                                </a:moveTo>
                                <a:lnTo>
                                  <a:pt x="795604" y="96519"/>
                                </a:lnTo>
                                <a:lnTo>
                                  <a:pt x="798525" y="99821"/>
                                </a:lnTo>
                                <a:lnTo>
                                  <a:pt x="802081" y="102362"/>
                                </a:lnTo>
                                <a:lnTo>
                                  <a:pt x="806272" y="104266"/>
                                </a:lnTo>
                                <a:lnTo>
                                  <a:pt x="810590" y="106171"/>
                                </a:lnTo>
                                <a:lnTo>
                                  <a:pt x="815162" y="107060"/>
                                </a:lnTo>
                                <a:lnTo>
                                  <a:pt x="826973" y="107060"/>
                                </a:lnTo>
                                <a:lnTo>
                                  <a:pt x="832815" y="104901"/>
                                </a:lnTo>
                                <a:lnTo>
                                  <a:pt x="837641" y="100710"/>
                                </a:lnTo>
                                <a:lnTo>
                                  <a:pt x="840773" y="97916"/>
                                </a:lnTo>
                                <a:lnTo>
                                  <a:pt x="813384" y="97916"/>
                                </a:lnTo>
                                <a:lnTo>
                                  <a:pt x="807669" y="95250"/>
                                </a:lnTo>
                                <a:lnTo>
                                  <a:pt x="802335" y="89662"/>
                                </a:lnTo>
                                <a:close/>
                              </a:path>
                              <a:path w="1113155" h="119380">
                                <a:moveTo>
                                  <a:pt x="829386" y="28701"/>
                                </a:moveTo>
                                <a:lnTo>
                                  <a:pt x="815289" y="28701"/>
                                </a:lnTo>
                                <a:lnTo>
                                  <a:pt x="809955" y="30606"/>
                                </a:lnTo>
                                <a:lnTo>
                                  <a:pt x="805764" y="34416"/>
                                </a:lnTo>
                                <a:lnTo>
                                  <a:pt x="801446" y="38100"/>
                                </a:lnTo>
                                <a:lnTo>
                                  <a:pt x="799287" y="42799"/>
                                </a:lnTo>
                                <a:lnTo>
                                  <a:pt x="799287" y="52831"/>
                                </a:lnTo>
                                <a:lnTo>
                                  <a:pt x="825322" y="73532"/>
                                </a:lnTo>
                                <a:lnTo>
                                  <a:pt x="829767" y="76200"/>
                                </a:lnTo>
                                <a:lnTo>
                                  <a:pt x="833704" y="80390"/>
                                </a:lnTo>
                                <a:lnTo>
                                  <a:pt x="834720" y="82803"/>
                                </a:lnTo>
                                <a:lnTo>
                                  <a:pt x="834720" y="88900"/>
                                </a:lnTo>
                                <a:lnTo>
                                  <a:pt x="833196" y="91820"/>
                                </a:lnTo>
                                <a:lnTo>
                                  <a:pt x="827227" y="96774"/>
                                </a:lnTo>
                                <a:lnTo>
                                  <a:pt x="823671" y="97916"/>
                                </a:lnTo>
                                <a:lnTo>
                                  <a:pt x="840773" y="97916"/>
                                </a:lnTo>
                                <a:lnTo>
                                  <a:pt x="842340" y="96519"/>
                                </a:lnTo>
                                <a:lnTo>
                                  <a:pt x="844626" y="91312"/>
                                </a:lnTo>
                                <a:lnTo>
                                  <a:pt x="844499" y="80390"/>
                                </a:lnTo>
                                <a:lnTo>
                                  <a:pt x="818083" y="59816"/>
                                </a:lnTo>
                                <a:lnTo>
                                  <a:pt x="813892" y="57150"/>
                                </a:lnTo>
                                <a:lnTo>
                                  <a:pt x="811860" y="54863"/>
                                </a:lnTo>
                                <a:lnTo>
                                  <a:pt x="809828" y="52704"/>
                                </a:lnTo>
                                <a:lnTo>
                                  <a:pt x="808812" y="50418"/>
                                </a:lnTo>
                                <a:lnTo>
                                  <a:pt x="808812" y="45212"/>
                                </a:lnTo>
                                <a:lnTo>
                                  <a:pt x="810082" y="42799"/>
                                </a:lnTo>
                                <a:lnTo>
                                  <a:pt x="814908" y="38734"/>
                                </a:lnTo>
                                <a:lnTo>
                                  <a:pt x="817829" y="37718"/>
                                </a:lnTo>
                                <a:lnTo>
                                  <a:pt x="843332" y="37718"/>
                                </a:lnTo>
                                <a:lnTo>
                                  <a:pt x="837006" y="32130"/>
                                </a:lnTo>
                                <a:lnTo>
                                  <a:pt x="829386" y="28701"/>
                                </a:lnTo>
                                <a:close/>
                              </a:path>
                              <a:path w="1113155" h="119380">
                                <a:moveTo>
                                  <a:pt x="843332" y="37718"/>
                                </a:moveTo>
                                <a:lnTo>
                                  <a:pt x="826719" y="37718"/>
                                </a:lnTo>
                                <a:lnTo>
                                  <a:pt x="832180" y="40258"/>
                                </a:lnTo>
                                <a:lnTo>
                                  <a:pt x="837768" y="45212"/>
                                </a:lnTo>
                                <a:lnTo>
                                  <a:pt x="844626" y="38862"/>
                                </a:lnTo>
                                <a:lnTo>
                                  <a:pt x="843332" y="37718"/>
                                </a:lnTo>
                                <a:close/>
                              </a:path>
                              <a:path w="1113155" h="119380">
                                <a:moveTo>
                                  <a:pt x="914095" y="1904"/>
                                </a:moveTo>
                                <a:lnTo>
                                  <a:pt x="902411" y="1904"/>
                                </a:lnTo>
                                <a:lnTo>
                                  <a:pt x="856564" y="118871"/>
                                </a:lnTo>
                                <a:lnTo>
                                  <a:pt x="867994" y="118871"/>
                                </a:lnTo>
                                <a:lnTo>
                                  <a:pt x="914095" y="1904"/>
                                </a:lnTo>
                                <a:close/>
                              </a:path>
                              <a:path w="1113155" h="119380">
                                <a:moveTo>
                                  <a:pt x="944194" y="4444"/>
                                </a:moveTo>
                                <a:lnTo>
                                  <a:pt x="942416" y="4444"/>
                                </a:lnTo>
                                <a:lnTo>
                                  <a:pt x="926541" y="105155"/>
                                </a:lnTo>
                                <a:lnTo>
                                  <a:pt x="937336" y="105155"/>
                                </a:lnTo>
                                <a:lnTo>
                                  <a:pt x="948131" y="32638"/>
                                </a:lnTo>
                                <a:lnTo>
                                  <a:pt x="959568" y="32638"/>
                                </a:lnTo>
                                <a:lnTo>
                                  <a:pt x="944194" y="4444"/>
                                </a:lnTo>
                                <a:close/>
                              </a:path>
                              <a:path w="1113155" h="119380">
                                <a:moveTo>
                                  <a:pt x="959568" y="32638"/>
                                </a:moveTo>
                                <a:lnTo>
                                  <a:pt x="948131" y="32638"/>
                                </a:lnTo>
                                <a:lnTo>
                                  <a:pt x="987755" y="105155"/>
                                </a:lnTo>
                                <a:lnTo>
                                  <a:pt x="990676" y="105155"/>
                                </a:lnTo>
                                <a:lnTo>
                                  <a:pt x="1000472" y="87121"/>
                                </a:lnTo>
                                <a:lnTo>
                                  <a:pt x="989279" y="87121"/>
                                </a:lnTo>
                                <a:lnTo>
                                  <a:pt x="959568" y="32638"/>
                                </a:lnTo>
                                <a:close/>
                              </a:path>
                              <a:path w="1113155" h="119380">
                                <a:moveTo>
                                  <a:pt x="1040194" y="33146"/>
                                </a:moveTo>
                                <a:lnTo>
                                  <a:pt x="1029792" y="33146"/>
                                </a:lnTo>
                                <a:lnTo>
                                  <a:pt x="1040714" y="105155"/>
                                </a:lnTo>
                                <a:lnTo>
                                  <a:pt x="1051636" y="105155"/>
                                </a:lnTo>
                                <a:lnTo>
                                  <a:pt x="1040194" y="33146"/>
                                </a:lnTo>
                                <a:close/>
                              </a:path>
                              <a:path w="1113155" h="119380">
                                <a:moveTo>
                                  <a:pt x="1035634" y="4444"/>
                                </a:moveTo>
                                <a:lnTo>
                                  <a:pt x="1033856" y="4444"/>
                                </a:lnTo>
                                <a:lnTo>
                                  <a:pt x="989279" y="87121"/>
                                </a:lnTo>
                                <a:lnTo>
                                  <a:pt x="1000472" y="87121"/>
                                </a:lnTo>
                                <a:lnTo>
                                  <a:pt x="1029792" y="33146"/>
                                </a:lnTo>
                                <a:lnTo>
                                  <a:pt x="1040194" y="33146"/>
                                </a:lnTo>
                                <a:lnTo>
                                  <a:pt x="1035634" y="4444"/>
                                </a:lnTo>
                                <a:close/>
                              </a:path>
                              <a:path w="1113155" h="119380">
                                <a:moveTo>
                                  <a:pt x="1070559" y="89662"/>
                                </a:moveTo>
                                <a:lnTo>
                                  <a:pt x="1063828" y="96519"/>
                                </a:lnTo>
                                <a:lnTo>
                                  <a:pt x="1066749" y="99821"/>
                                </a:lnTo>
                                <a:lnTo>
                                  <a:pt x="1070305" y="102362"/>
                                </a:lnTo>
                                <a:lnTo>
                                  <a:pt x="1074496" y="104266"/>
                                </a:lnTo>
                                <a:lnTo>
                                  <a:pt x="1078814" y="106171"/>
                                </a:lnTo>
                                <a:lnTo>
                                  <a:pt x="1083386" y="107060"/>
                                </a:lnTo>
                                <a:lnTo>
                                  <a:pt x="1095197" y="107060"/>
                                </a:lnTo>
                                <a:lnTo>
                                  <a:pt x="1101039" y="104901"/>
                                </a:lnTo>
                                <a:lnTo>
                                  <a:pt x="1105865" y="100710"/>
                                </a:lnTo>
                                <a:lnTo>
                                  <a:pt x="1108997" y="97916"/>
                                </a:lnTo>
                                <a:lnTo>
                                  <a:pt x="1081608" y="97916"/>
                                </a:lnTo>
                                <a:lnTo>
                                  <a:pt x="1075893" y="95250"/>
                                </a:lnTo>
                                <a:lnTo>
                                  <a:pt x="1070559" y="89662"/>
                                </a:lnTo>
                                <a:close/>
                              </a:path>
                              <a:path w="1113155" h="119380">
                                <a:moveTo>
                                  <a:pt x="1097610" y="28701"/>
                                </a:moveTo>
                                <a:lnTo>
                                  <a:pt x="1083513" y="28701"/>
                                </a:lnTo>
                                <a:lnTo>
                                  <a:pt x="1078179" y="30606"/>
                                </a:lnTo>
                                <a:lnTo>
                                  <a:pt x="1073988" y="34416"/>
                                </a:lnTo>
                                <a:lnTo>
                                  <a:pt x="1069670" y="38100"/>
                                </a:lnTo>
                                <a:lnTo>
                                  <a:pt x="1067511" y="42799"/>
                                </a:lnTo>
                                <a:lnTo>
                                  <a:pt x="1067511" y="52831"/>
                                </a:lnTo>
                                <a:lnTo>
                                  <a:pt x="1093546" y="73532"/>
                                </a:lnTo>
                                <a:lnTo>
                                  <a:pt x="1097991" y="76200"/>
                                </a:lnTo>
                                <a:lnTo>
                                  <a:pt x="1101928" y="80390"/>
                                </a:lnTo>
                                <a:lnTo>
                                  <a:pt x="1102944" y="82803"/>
                                </a:lnTo>
                                <a:lnTo>
                                  <a:pt x="1102944" y="88900"/>
                                </a:lnTo>
                                <a:lnTo>
                                  <a:pt x="1101420" y="91820"/>
                                </a:lnTo>
                                <a:lnTo>
                                  <a:pt x="1095451" y="96774"/>
                                </a:lnTo>
                                <a:lnTo>
                                  <a:pt x="1091895" y="97916"/>
                                </a:lnTo>
                                <a:lnTo>
                                  <a:pt x="1108997" y="97916"/>
                                </a:lnTo>
                                <a:lnTo>
                                  <a:pt x="1110564" y="96519"/>
                                </a:lnTo>
                                <a:lnTo>
                                  <a:pt x="1112850" y="91312"/>
                                </a:lnTo>
                                <a:lnTo>
                                  <a:pt x="1112723" y="80390"/>
                                </a:lnTo>
                                <a:lnTo>
                                  <a:pt x="1086307" y="59816"/>
                                </a:lnTo>
                                <a:lnTo>
                                  <a:pt x="1082116" y="57150"/>
                                </a:lnTo>
                                <a:lnTo>
                                  <a:pt x="1080084" y="54863"/>
                                </a:lnTo>
                                <a:lnTo>
                                  <a:pt x="1078052" y="52704"/>
                                </a:lnTo>
                                <a:lnTo>
                                  <a:pt x="1077036" y="50418"/>
                                </a:lnTo>
                                <a:lnTo>
                                  <a:pt x="1077036" y="45212"/>
                                </a:lnTo>
                                <a:lnTo>
                                  <a:pt x="1078306" y="42799"/>
                                </a:lnTo>
                                <a:lnTo>
                                  <a:pt x="1083132" y="38734"/>
                                </a:lnTo>
                                <a:lnTo>
                                  <a:pt x="1086053" y="37718"/>
                                </a:lnTo>
                                <a:lnTo>
                                  <a:pt x="1111556" y="37718"/>
                                </a:lnTo>
                                <a:lnTo>
                                  <a:pt x="1105230" y="32130"/>
                                </a:lnTo>
                                <a:lnTo>
                                  <a:pt x="1097610" y="28701"/>
                                </a:lnTo>
                                <a:close/>
                              </a:path>
                              <a:path w="1113155" h="119380">
                                <a:moveTo>
                                  <a:pt x="1111556" y="37718"/>
                                </a:moveTo>
                                <a:lnTo>
                                  <a:pt x="1094943" y="37718"/>
                                </a:lnTo>
                                <a:lnTo>
                                  <a:pt x="1100404" y="40258"/>
                                </a:lnTo>
                                <a:lnTo>
                                  <a:pt x="1105992" y="45212"/>
                                </a:lnTo>
                                <a:lnTo>
                                  <a:pt x="1112850" y="38862"/>
                                </a:lnTo>
                                <a:lnTo>
                                  <a:pt x="1111556" y="37718"/>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51" name="Image 551"/>
                          <pic:cNvPicPr/>
                        </pic:nvPicPr>
                        <pic:blipFill>
                          <a:blip r:embed="rId122" cstate="print"/>
                          <a:stretch>
                            <a:fillRect/>
                          </a:stretch>
                        </pic:blipFill>
                        <pic:spPr>
                          <a:xfrm>
                            <a:off x="1271353" y="41401"/>
                            <a:ext cx="1929809" cy="118745"/>
                          </a:xfrm>
                          <a:prstGeom prst="rect">
                            <a:avLst/>
                          </a:prstGeom>
                        </pic:spPr>
                      </pic:pic>
                    </wpg:wgp>
                  </a:graphicData>
                </a:graphic>
              </wp:anchor>
            </w:drawing>
          </mc:Choice>
          <mc:Fallback>
            <w:pict>
              <v:group w14:anchorId="4D19B60F" id="Group 541" o:spid="_x0000_s1026" style="position:absolute;margin-left:70.9pt;margin-top:31.3pt;width:455.65pt;height:59.55pt;z-index:-251695104;mso-wrap-distance-left:0;mso-wrap-distance-right:0;mso-position-horizontal-relative:page" coordsize="57867,75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">
                <v:shape id="Image 542" o:spid="_x0000_s1027" type="#_x0000_t75" style="position:absolute;left:6318;top:5897;width:20160;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">
                  <v:imagedata r:id="rId123" o:title=""/>
                </v:shape>
                <v:shape id="Image 543" o:spid="_x0000_s1028" type="#_x0000_t75" style="position:absolute;left:25981;top:5897;width:9772;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">
                  <v:imagedata r:id="rId124" o:title=""/>
                </v:shape>
                <v:shape id="Image 544" o:spid="_x0000_s1029" type="#_x0000_t75" style="position:absolute;left:35326;top:5897;width:9621;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">
                  <v:imagedata r:id="rId125" o:title=""/>
                </v:shape>
                <v:shape id="Image 545" o:spid="_x0000_s1030" type="#_x0000_t75" style="position:absolute;left:44306;top:5897;width:823;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">
                  <v:imagedata r:id="rId126" o:title=""/>
                </v:shape>
                <v:shape id="Graphic 546" o:spid="_x0000_s1031" style="position:absolute;left:120;width:13;height:6223;visibility:visible;mso-wrap-style:square;v-text-anchor:top" coordsize="1270,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" path="m,622300l,e" filled="f" strokeweight=".25431mm">
                  <v:path arrowok="t"/>
                </v:shape>
                <v:shape id="Graphic 547" o:spid="_x0000_s1032" style="position:absolute;left:57721;width:13;height:6223;visibility:visible;mso-wrap-style:square;v-text-anchor:top" coordsize="1270,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" path="m,622300l,e" filled="f" strokeweight=".16956mm">
                  <v:path arrowok="t"/>
                </v:shape>
                <v:shape id="Graphic 548" o:spid="_x0000_s1033" style="position:absolute;top:57;width:57867;height:12;visibility:visible;mso-wrap-style:square;v-text-anchor:top" coordsize="57867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" path="m,l5786755,e" filled="f" strokeweight=".16947mm">
                  <v:path arrowok="t"/>
                </v:shape>
                <v:shape id="Graphic 549" o:spid="_x0000_s1034" style="position:absolute;top:6134;width:57867;height:12;visibility:visible;mso-wrap-style:square;v-text-anchor:top" coordsize="57867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" path="m,l5786755,e" filled="f" strokeweight=".25428mm">
                  <v:path arrowok="t"/>
                </v:shape>
                <v:shape id="Graphic 550" o:spid="_x0000_s1035" style="position:absolute;left:974;top:283;width:11132;height:1194;visibility:visible;mso-wrap-style:square;v-text-anchor:top" coordsize="1113155,11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" path="m17665,4444r-1803,l,105155r10693,l21577,32638r11445,l17665,4444xem33022,32638r-11445,l61214,105155r2832,l73855,87121r-11156,l33022,32638xem113609,33146r-10397,l114160,105155r10846,l113609,33146xem109067,4444r-1778,l62699,87121r11156,l103212,33146r10397,l109067,4444xem151104,r-4750,l144322,762r-1701,1523l140931,3937r-850,1777l140081,10032r850,1905l144322,14985r2032,890l151104,15875r2045,-890l156552,11937r851,-1905l157403,5714r-851,-1777l154851,2285,153149,762,151104,xem154012,30733r-10541,l143471,105155r10541,l154012,30733xem174396,89662r-6629,6857l170586,99821r3556,2541l182740,106171r4508,889l199072,107060r5906,-2159l212851,97916r-27355,l179781,95250r-5385,-5588xem201485,28701r-14033,l182079,30606r-4241,3810l173583,38100r-2121,4699l171462,52831r25984,20701l201879,76200r1955,2031l205803,80390r978,2413l206781,88900r-1486,2920l202323,94233r-2972,2541l195757,97916r17094,l214426,96519r2363,-5207l216789,80771,190207,59816r-4229,-2666l183972,54863r-2020,-2159l180949,50418r,-5206l182168,42799r4890,-4065l189979,37718r25448,l209080,32130r-7595,-3429xem215427,37718r-16634,l204304,40258r5639,4954l216725,38862r-1298,-1144xem233832,89662r-6629,6857l230022,99821r3556,2541l242176,106171r4508,889l258508,107060r5906,-2159l272288,97916r-27356,l239217,95250r-5385,-5588xem260921,28701r-14034,l241515,30606r-4241,3810l233019,38100r-2121,4699l230898,52831r25984,20701l261315,76200r1956,2031l265239,80390r978,2413l266217,88900r-1486,2920l261759,94233r-2972,2541l255193,97916r17095,l273862,96519r2363,-5207l276225,80771,249643,59816r-4229,-2666l243408,54863r-2020,-2159l240385,50418r,-5206l241604,42799r4890,-4065l249415,37718r25448,l268516,32130r-7595,-3429xem274863,37718r-16634,l263740,40258r5639,4954l276161,38862r-1298,-1144xem345643,1904r-11684,l288112,118871r11430,l345643,1904xem375742,4444r-1778,l358089,105155r10795,l379679,32638r11437,l375742,4444xem391116,32638r-11437,l419303,105155r2921,l432020,87121r-11193,l391116,32638xem471742,33146r-10402,l472262,105155r10922,l471742,33146xem467182,4444r-1778,l420827,87121r11193,l461340,33146r10402,l467182,4444xem509981,30733r-10795,l499186,105155r10795,l510100,71106r357,-7273l519379,42037r629,-509l509981,41528r,-10795xem534238,28701r-6858,l523697,29844r-3556,2032l516585,34035r-3429,3175l509981,41528r10027,l522681,39369r3302,-1269l535980,38100r4608,-6859l537286,29590r-3048,-889xem535980,38100r-4917,l532968,38480r2159,889l535980,38100xem600151,1904r-11684,l542620,118871r11430,l600151,1904xem630250,4444r-1778,l612597,105155r10795,l634187,32638r11437,l630250,4444xem645624,32638r-11437,l673811,105155r2921,l686528,87121r-11193,l645624,32638xem726250,33146r-10402,l726770,105155r10922,l726250,33146xem721690,4444r-1778,l675335,87121r11193,l715848,33146r10402,l721690,4444xem764489,30733r-10795,l753694,105155r10795,l764608,71106r357,-7273l773887,42037r629,-509l764489,41528r,-10795xem788746,28701r-6858,l778205,29844r-3556,2032l771093,34035r-3429,3175l764489,41528r10027,l777189,39369r3302,-1269l790488,38100r4608,-6859l791794,29590r-3048,-889xem790488,38100r-4917,l787476,38480r2159,889l790488,38100xem802335,89662r-6731,6857l798525,99821r3556,2541l806272,104266r4318,1905l815162,107060r11811,l832815,104901r4826,-4191l840773,97916r-27389,l807669,95250r-5334,-5588xem829386,28701r-14097,l809955,30606r-4191,3810l801446,38100r-2159,4699l799287,52831r26035,20701l829767,76200r3937,4190l834720,82803r,6097l833196,91820r-5969,4954l823671,97916r17102,l842340,96519r2286,-5207l844499,80390,818083,59816r-4191,-2666l811860,54863r-2032,-2159l808812,50418r,-5206l810082,42799r4826,-4065l817829,37718r25503,l837006,32130r-7620,-3429xem843332,37718r-16613,l832180,40258r5588,4954l844626,38862r-1294,-1144xem914095,1904r-11684,l856564,118871r11430,l914095,1904xem944194,4444r-1778,l926541,105155r10795,l948131,32638r11437,l944194,4444xem959568,32638r-11437,l987755,105155r2921,l1000472,87121r-11193,l959568,32638xem1040194,33146r-10402,l1040714,105155r10922,l1040194,33146xem1035634,4444r-1778,l989279,87121r11193,l1029792,33146r10402,l1035634,4444xem1070559,89662r-6731,6857l1066749,99821r3556,2541l1074496,104266r4318,1905l1083386,107060r11811,l1101039,104901r4826,-4191l1108997,97916r-27389,l1075893,95250r-5334,-5588xem1097610,28701r-14097,l1078179,30606r-4191,3810l1069670,38100r-2159,4699l1067511,52831r26035,20701l1097991,76200r3937,4190l1102944,82803r,6097l1101420,91820r-5969,4954l1091895,97916r17102,l1110564,96519r2286,-5207l1112723,80390,1086307,59816r-4191,-2666l1080084,54863r-2032,-2159l1077036,50418r,-5206l1078306,42799r4826,-4065l1086053,37718r25503,l1105230,32130r-7620,-3429xem1111556,37718r-16613,l1100404,40258r5588,4954l1112850,38862r-1294,-1144xe" fillcolor="black" stroked="f">
                  <v:path arrowok="t"/>
                </v:shape>
                <v:shape id="Image 551" o:spid="_x0000_s1036" type="#_x0000_t75" style="position:absolute;left:12713;top:414;width:19298;height:1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">
                  <v:imagedata r:id="rId127" o:title=""/>
                </v:shape>
                <w10:wrap type="topAndBottom" anchorx="page"/>
              </v:group>
            </w:pict>
          </mc:Fallback>
        </mc:AlternateContent>
      </w:r>
    </w:p>
    <w:p w14:paraId="356A581D" w14:textId="163CC417" w:rsidR="00C31A37" w:rsidRDefault="00C31A37">
      <w:pPr>
        <w:pStyle w:val="Textoindependiente"/>
        <w:spacing w:before="200"/>
        <w:rPr>
          <w:sz w:val="20"/>
        </w:rPr>
      </w:pPr>
    </w:p>
    <w:p w14:paraId="4BC31FBC" w14:textId="77777777" w:rsidR="00C31A37" w:rsidRDefault="00C31A37">
      <w:pPr>
        <w:pStyle w:val="Textoindependiente"/>
        <w:rPr>
          <w:sz w:val="20"/>
        </w:rPr>
      </w:pPr>
    </w:p>
    <w:p w14:paraId="17A548EA" w14:textId="0CED34F8" w:rsidR="00C31A37" w:rsidRDefault="00C31A37">
      <w:pPr>
        <w:pStyle w:val="Textoindependiente"/>
        <w:spacing w:before="29"/>
        <w:rPr>
          <w:sz w:val="20"/>
        </w:rPr>
      </w:pPr>
    </w:p>
    <w:tbl>
      <w:tblPr>
        <w:tblStyle w:val="TableNormal1"/>
        <w:tblW w:w="0" w:type="auto"/>
        <w:tblInd w:w="9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72"/>
      </w:tblGrid>
      <w:tr w:rsidR="00C31A37" w14:paraId="23C79A0B" w14:textId="77777777" w:rsidTr="00D35D12">
        <w:trPr>
          <w:trHeight w:val="1975"/>
        </w:trPr>
        <w:tc>
          <w:tcPr>
            <w:tcW w:w="9072" w:type="dxa"/>
            <w:tcBorders>
              <w:left w:val="single" w:sz="6" w:space="0" w:color="000000"/>
              <w:bottom w:val="single" w:sz="6" w:space="0" w:color="000000"/>
            </w:tcBorders>
          </w:tcPr>
          <w:p w14:paraId="3AEAF5C6" w14:textId="3E3326CE" w:rsidR="00C31A37" w:rsidRPr="00473998" w:rsidRDefault="0091400A">
            <w:pPr>
              <w:pStyle w:val="TableParagraph"/>
              <w:ind w:left="126"/>
              <w:rPr>
                <w:rFonts w:ascii="EHUSans" w:hAnsi="EHUSans"/>
                <w:sz w:val="20"/>
              </w:rPr>
            </w:pPr>
            <w:r w:rsidRPr="00473998">
              <w:rPr>
                <w:rFonts w:ascii="EHUSans" w:hAnsi="EHUSans"/>
                <w:noProof/>
                <w:sz w:val="20"/>
                <w:lang w:val="es-ES" w:eastAsia="es-ES"/>
              </w:rPr>
              <mc:AlternateContent>
                <mc:Choice Requires="wpg">
                  <w:drawing>
                    <wp:inline distT="0" distB="0" distL="0" distR="0" wp14:anchorId="7A8495FC" wp14:editId="6A4D4F7E">
                      <wp:extent cx="4169410" cy="170815"/>
                      <wp:effectExtent l="0" t="0" r="0" b="635"/>
                      <wp:docPr id="597" name="Group 5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69410" cy="170815"/>
                                <a:chOff x="0" y="0"/>
                                <a:chExt cx="4169410" cy="170815"/>
                              </a:xfrm>
                            </wpg:grpSpPr>
                            <pic:pic xmlns:pic="http://schemas.openxmlformats.org/drawingml/2006/picture">
                              <pic:nvPicPr>
                                <pic:cNvPr id="598" name="Image 598"/>
                                <pic:cNvPicPr/>
                              </pic:nvPicPr>
                              <pic:blipFill>
                                <a:blip r:embed="rId128" cstate="print"/>
                                <a:stretch>
                                  <a:fillRect/>
                                </a:stretch>
                              </pic:blipFill>
                              <pic:spPr>
                                <a:xfrm>
                                  <a:off x="0" y="0"/>
                                  <a:ext cx="1317701" cy="170561"/>
                                </a:xfrm>
                                <a:prstGeom prst="rect">
                                  <a:avLst/>
                                </a:prstGeom>
                              </pic:spPr>
                            </pic:pic>
                            <pic:pic xmlns:pic="http://schemas.openxmlformats.org/drawingml/2006/picture">
                              <pic:nvPicPr>
                                <pic:cNvPr id="599" name="Image 599"/>
                                <pic:cNvPicPr/>
                              </pic:nvPicPr>
                              <pic:blipFill>
                                <a:blip r:embed="rId129" cstate="print"/>
                                <a:stretch>
                                  <a:fillRect/>
                                </a:stretch>
                              </pic:blipFill>
                              <pic:spPr>
                                <a:xfrm>
                                  <a:off x="1277442" y="0"/>
                                  <a:ext cx="1408938" cy="170561"/>
                                </a:xfrm>
                                <a:prstGeom prst="rect">
                                  <a:avLst/>
                                </a:prstGeom>
                              </pic:spPr>
                            </pic:pic>
                            <pic:pic xmlns:pic="http://schemas.openxmlformats.org/drawingml/2006/picture">
                              <pic:nvPicPr>
                                <pic:cNvPr id="600" name="Image 600"/>
                                <pic:cNvPicPr/>
                              </pic:nvPicPr>
                              <pic:blipFill>
                                <a:blip r:embed="rId130" cstate="print"/>
                                <a:stretch>
                                  <a:fillRect/>
                                </a:stretch>
                              </pic:blipFill>
                              <pic:spPr>
                                <a:xfrm>
                                  <a:off x="2640152" y="0"/>
                                  <a:ext cx="787907" cy="170561"/>
                                </a:xfrm>
                                <a:prstGeom prst="rect">
                                  <a:avLst/>
                                </a:prstGeom>
                              </pic:spPr>
                            </pic:pic>
                            <pic:pic xmlns:pic="http://schemas.openxmlformats.org/drawingml/2006/picture">
                              <pic:nvPicPr>
                                <pic:cNvPr id="601" name="Image 601"/>
                                <pic:cNvPicPr/>
                              </pic:nvPicPr>
                              <pic:blipFill>
                                <a:blip r:embed="rId131" cstate="print"/>
                                <a:stretch>
                                  <a:fillRect/>
                                </a:stretch>
                              </pic:blipFill>
                              <pic:spPr>
                                <a:xfrm>
                                  <a:off x="3385388" y="0"/>
                                  <a:ext cx="774839" cy="170561"/>
                                </a:xfrm>
                                <a:prstGeom prst="rect">
                                  <a:avLst/>
                                </a:prstGeom>
                              </pic:spPr>
                            </pic:pic>
                            <pic:pic xmlns:pic="http://schemas.openxmlformats.org/drawingml/2006/picture">
                              <pic:nvPicPr>
                                <pic:cNvPr id="602" name="Image 602"/>
                                <pic:cNvPicPr/>
                              </pic:nvPicPr>
                              <pic:blipFill>
                                <a:blip r:embed="rId132" cstate="print"/>
                                <a:stretch>
                                  <a:fillRect/>
                                </a:stretch>
                              </pic:blipFill>
                              <pic:spPr>
                                <a:xfrm>
                                  <a:off x="4092905" y="1396"/>
                                  <a:ext cx="76200" cy="166115"/>
                                </a:xfrm>
                                <a:prstGeom prst="rect">
                                  <a:avLst/>
                                </a:prstGeom>
                              </pic:spPr>
                            </pic:pic>
                          </wpg:wgp>
                        </a:graphicData>
                      </a:graphic>
                    </wp:inline>
                  </w:drawing>
                </mc:Choice>
                <mc:Fallback>
                  <w:pict>
                    <v:group w14:anchorId="369F145C" id="Group 597" o:spid="_x0000_s1026" style="width:328.3pt;height:13.45pt;mso-position-horizontal-relative:char;mso-position-vertical-relative:line" coordsize="41694,1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">
                      <v:shape id="Image 598" o:spid="_x0000_s1027" type="#_x0000_t75" style="position:absolute;width:13177;height:1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">
                        <v:imagedata r:id="rId133" o:title=""/>
                      </v:shape>
                      <v:shape id="Image 599" o:spid="_x0000_s1028" type="#_x0000_t75" style="position:absolute;left:12774;width:14089;height:1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">
                        <v:imagedata r:id="rId134" o:title=""/>
                      </v:shape>
                      <v:shape id="Image 600" o:spid="_x0000_s1029" type="#_x0000_t75" style="position:absolute;left:26401;width:7879;height:1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">
                        <v:imagedata r:id="rId135" o:title=""/>
                      </v:shape>
                      <v:shape id="Image 601" o:spid="_x0000_s1030" type="#_x0000_t75" style="position:absolute;left:33853;width:7749;height:1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">
                        <v:imagedata r:id="rId136" o:title=""/>
                      </v:shape>
                      <v:shape id="Image 602" o:spid="_x0000_s1031" type="#_x0000_t75" style="position:absolute;left:40929;top:13;width:762;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">
                        <v:imagedata r:id="rId137" o:title=""/>
                      </v:shape>
                      <w10:anchorlock/>
                    </v:group>
                  </w:pict>
                </mc:Fallback>
              </mc:AlternateContent>
            </w:r>
          </w:p>
          <w:p w14:paraId="62E392AE" w14:textId="6ED05FEB" w:rsidR="00C31A37" w:rsidRPr="00473998" w:rsidRDefault="00C31A37">
            <w:pPr>
              <w:pStyle w:val="TableParagraph"/>
              <w:spacing w:before="2"/>
              <w:rPr>
                <w:rFonts w:ascii="EHUSans" w:hAnsi="EHUSans"/>
                <w:sz w:val="16"/>
              </w:rPr>
            </w:pPr>
          </w:p>
          <w:p w14:paraId="3FACF351" w14:textId="77777777" w:rsidR="00B92557" w:rsidRPr="00B92557" w:rsidRDefault="00B92557" w:rsidP="00B92557">
            <w:pPr>
              <w:pStyle w:val="Default"/>
              <w:numPr>
                <w:ilvl w:val="0"/>
                <w:numId w:val="13"/>
              </w:numPr>
              <w:rPr>
                <w:rFonts w:ascii="EHUSans" w:hAnsi="EHUSans"/>
                <w:sz w:val="20"/>
                <w:lang w:val="eu-ES"/>
              </w:rPr>
            </w:pPr>
            <w:r w:rsidRPr="00B92557">
              <w:rPr>
                <w:rFonts w:ascii="EHUSans" w:hAnsi="EHUSans"/>
                <w:sz w:val="20"/>
                <w:lang w:val="en-US"/>
              </w:rPr>
              <w:t>To acquire practical knowledge of the classroom and its management.</w:t>
            </w:r>
          </w:p>
          <w:p w14:paraId="68FF3833" w14:textId="77777777" w:rsidR="00B92557" w:rsidRPr="00B92557" w:rsidRDefault="00B92557" w:rsidP="00B92557">
            <w:pPr>
              <w:pStyle w:val="Default"/>
              <w:numPr>
                <w:ilvl w:val="0"/>
                <w:numId w:val="13"/>
              </w:numPr>
              <w:rPr>
                <w:rFonts w:ascii="EHUSans" w:hAnsi="EHUSans"/>
                <w:sz w:val="20"/>
                <w:lang w:val="eu-ES"/>
              </w:rPr>
            </w:pPr>
            <w:r w:rsidRPr="00B92557">
              <w:rPr>
                <w:rFonts w:ascii="EHUSans" w:hAnsi="EHUSans"/>
                <w:sz w:val="20"/>
                <w:lang w:val="en-US"/>
              </w:rPr>
              <w:t>To understand and implement classroom interaction and communication processes, and to develop the social skills required to foster a positive learning and coexistence environment.</w:t>
            </w:r>
          </w:p>
          <w:p w14:paraId="221BEB33" w14:textId="77777777" w:rsidR="00B92557" w:rsidRPr="00B92557" w:rsidRDefault="00B92557" w:rsidP="00B92557">
            <w:pPr>
              <w:pStyle w:val="Default"/>
              <w:numPr>
                <w:ilvl w:val="0"/>
                <w:numId w:val="13"/>
              </w:numPr>
              <w:rPr>
                <w:rFonts w:ascii="EHUSans" w:hAnsi="EHUSans"/>
                <w:sz w:val="20"/>
                <w:lang w:val="eu-ES"/>
              </w:rPr>
            </w:pPr>
            <w:r w:rsidRPr="00B92557">
              <w:rPr>
                <w:rFonts w:ascii="EHUSans" w:hAnsi="EHUSans"/>
                <w:sz w:val="20"/>
                <w:lang w:val="en-US"/>
              </w:rPr>
              <w:t>To monitor and follow up the educational process, especially the teaching–learning process, by mastering appropriate techniques and strategies.</w:t>
            </w:r>
          </w:p>
          <w:p w14:paraId="241AC1DF" w14:textId="77777777" w:rsidR="00B92557" w:rsidRPr="00B92557" w:rsidRDefault="00B92557" w:rsidP="00B92557">
            <w:pPr>
              <w:pStyle w:val="Default"/>
              <w:numPr>
                <w:ilvl w:val="0"/>
                <w:numId w:val="13"/>
              </w:numPr>
              <w:rPr>
                <w:rFonts w:ascii="EHUSans" w:hAnsi="EHUSans"/>
                <w:sz w:val="20"/>
                <w:lang w:val="eu-ES"/>
              </w:rPr>
            </w:pPr>
            <w:r w:rsidRPr="00B92557">
              <w:rPr>
                <w:rFonts w:ascii="EHUSans" w:hAnsi="EHUSans"/>
                <w:sz w:val="20"/>
                <w:lang w:val="en-US"/>
              </w:rPr>
              <w:t>To link theory and practice with the reality of the classroom and the school.</w:t>
            </w:r>
          </w:p>
          <w:p w14:paraId="318C4049" w14:textId="77777777" w:rsidR="00B92557" w:rsidRPr="00B92557" w:rsidRDefault="00B92557" w:rsidP="00B92557">
            <w:pPr>
              <w:pStyle w:val="Default"/>
              <w:numPr>
                <w:ilvl w:val="0"/>
                <w:numId w:val="13"/>
              </w:numPr>
              <w:rPr>
                <w:rFonts w:ascii="EHUSans" w:hAnsi="EHUSans"/>
                <w:sz w:val="20"/>
                <w:lang w:val="eu-ES"/>
              </w:rPr>
            </w:pPr>
            <w:r w:rsidRPr="00B92557">
              <w:rPr>
                <w:rFonts w:ascii="EHUSans" w:hAnsi="EHUSans"/>
                <w:sz w:val="20"/>
                <w:lang w:val="en-US"/>
              </w:rPr>
              <w:t>To participate in teaching activity and learn how to teach through practice, action and reflection.</w:t>
            </w:r>
          </w:p>
          <w:p w14:paraId="6C8AF3CE" w14:textId="77777777" w:rsidR="00B92557" w:rsidRPr="00B92557" w:rsidRDefault="00B92557" w:rsidP="00B92557">
            <w:pPr>
              <w:pStyle w:val="Default"/>
              <w:numPr>
                <w:ilvl w:val="0"/>
                <w:numId w:val="13"/>
              </w:numPr>
              <w:rPr>
                <w:rFonts w:ascii="EHUSans" w:hAnsi="EHUSans"/>
                <w:sz w:val="20"/>
                <w:lang w:val="eu-ES"/>
              </w:rPr>
            </w:pPr>
            <w:r w:rsidRPr="00B92557">
              <w:rPr>
                <w:rFonts w:ascii="EHUSans" w:hAnsi="EHUSans"/>
                <w:sz w:val="20"/>
                <w:lang w:val="en-US"/>
              </w:rPr>
              <w:t>To propose improvements in the different areas of action within the school.</w:t>
            </w:r>
          </w:p>
          <w:p w14:paraId="29B80406" w14:textId="28E345D4" w:rsidR="00B92557" w:rsidRPr="00B92557" w:rsidRDefault="00B92557" w:rsidP="00B92557">
            <w:pPr>
              <w:pStyle w:val="Default"/>
              <w:numPr>
                <w:ilvl w:val="0"/>
                <w:numId w:val="13"/>
              </w:numPr>
              <w:rPr>
                <w:rFonts w:ascii="EHUSans" w:hAnsi="EHUSans"/>
                <w:sz w:val="20"/>
                <w:lang w:val="eu-ES"/>
              </w:rPr>
            </w:pPr>
            <w:r w:rsidRPr="00B92557">
              <w:rPr>
                <w:rFonts w:ascii="EHUSans" w:hAnsi="EHUSans"/>
                <w:sz w:val="20"/>
                <w:lang w:val="en-US"/>
              </w:rPr>
              <w:t>To regulate interaction and communication processes in Primary Education groups.</w:t>
            </w:r>
          </w:p>
          <w:p w14:paraId="137F1A19" w14:textId="77777777" w:rsidR="00B92557" w:rsidRPr="00B92557" w:rsidRDefault="00B92557" w:rsidP="00B92557">
            <w:pPr>
              <w:pStyle w:val="Default"/>
              <w:numPr>
                <w:ilvl w:val="0"/>
                <w:numId w:val="13"/>
              </w:numPr>
              <w:rPr>
                <w:rFonts w:ascii="EHUSans" w:hAnsi="EHUSans"/>
                <w:sz w:val="20"/>
                <w:lang w:val="eu-ES"/>
              </w:rPr>
            </w:pPr>
            <w:r w:rsidRPr="00B92557">
              <w:rPr>
                <w:rFonts w:ascii="EHUSans" w:hAnsi="EHUSans"/>
                <w:sz w:val="20"/>
                <w:lang w:val="en-US"/>
              </w:rPr>
              <w:t>To understand ways of collaborating with members of the educational community and the wider social environment.</w:t>
            </w:r>
          </w:p>
          <w:p w14:paraId="5A1047DC" w14:textId="6E12CCAF" w:rsidR="00B92557" w:rsidRPr="00B92557" w:rsidRDefault="00B92557" w:rsidP="00B92557">
            <w:pPr>
              <w:pStyle w:val="Default"/>
              <w:rPr>
                <w:rFonts w:ascii="EHUSans" w:hAnsi="EHUSans"/>
                <w:sz w:val="20"/>
                <w:lang w:val="eu-ES"/>
              </w:rPr>
            </w:pPr>
          </w:p>
          <w:p w14:paraId="1761F383" w14:textId="07CC73C3" w:rsidR="00C31A37" w:rsidRPr="00473998" w:rsidRDefault="00C31A37" w:rsidP="00D35D12">
            <w:pPr>
              <w:pStyle w:val="Default"/>
              <w:rPr>
                <w:rFonts w:ascii="EHUSans" w:hAnsi="EHUSans"/>
                <w:sz w:val="20"/>
                <w:lang w:val="en-GB"/>
              </w:rPr>
            </w:pPr>
          </w:p>
        </w:tc>
      </w:tr>
      <w:tr w:rsidR="00C31A37" w14:paraId="1FFFDE18" w14:textId="77777777">
        <w:trPr>
          <w:trHeight w:val="1857"/>
        </w:trPr>
        <w:tc>
          <w:tcPr>
            <w:tcW w:w="9072" w:type="dxa"/>
            <w:tcBorders>
              <w:top w:val="single" w:sz="6" w:space="0" w:color="000000"/>
              <w:left w:val="single" w:sz="6" w:space="0" w:color="000000"/>
            </w:tcBorders>
          </w:tcPr>
          <w:p w14:paraId="3B6D6D57" w14:textId="77777777" w:rsidR="00C31A37" w:rsidRDefault="0091400A" w:rsidP="00AF24B0">
            <w:pPr>
              <w:pStyle w:val="TableParagraph"/>
              <w:rPr>
                <w:sz w:val="20"/>
              </w:rPr>
            </w:pPr>
            <w:r>
              <w:rPr>
                <w:noProof/>
                <w:sz w:val="20"/>
                <w:lang w:val="es-ES" w:eastAsia="es-ES"/>
              </w:rPr>
              <w:lastRenderedPageBreak/>
              <mc:AlternateContent>
                <mc:Choice Requires="wpg">
                  <w:drawing>
                    <wp:inline distT="0" distB="0" distL="0" distR="0" wp14:anchorId="5D408F0B" wp14:editId="10BC7756">
                      <wp:extent cx="2672715" cy="155575"/>
                      <wp:effectExtent l="0" t="0" r="0" b="6350"/>
                      <wp:docPr id="613" name="Group 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2715" cy="155575"/>
                                <a:chOff x="0" y="0"/>
                                <a:chExt cx="2672715" cy="155575"/>
                              </a:xfrm>
                            </wpg:grpSpPr>
                            <pic:pic xmlns:pic="http://schemas.openxmlformats.org/drawingml/2006/picture">
                              <pic:nvPicPr>
                                <pic:cNvPr id="614" name="Image 614"/>
                                <pic:cNvPicPr/>
                              </pic:nvPicPr>
                              <pic:blipFill>
                                <a:blip r:embed="rId138" cstate="print"/>
                                <a:stretch>
                                  <a:fillRect/>
                                </a:stretch>
                              </pic:blipFill>
                              <pic:spPr>
                                <a:xfrm>
                                  <a:off x="0" y="0"/>
                                  <a:ext cx="1205433" cy="155498"/>
                                </a:xfrm>
                                <a:prstGeom prst="rect">
                                  <a:avLst/>
                                </a:prstGeom>
                              </pic:spPr>
                            </pic:pic>
                            <pic:pic xmlns:pic="http://schemas.openxmlformats.org/drawingml/2006/picture">
                              <pic:nvPicPr>
                                <pic:cNvPr id="615" name="Image 615"/>
                                <pic:cNvPicPr/>
                              </pic:nvPicPr>
                              <pic:blipFill>
                                <a:blip r:embed="rId139" cstate="print"/>
                                <a:stretch>
                                  <a:fillRect/>
                                </a:stretch>
                              </pic:blipFill>
                              <pic:spPr>
                                <a:xfrm>
                                  <a:off x="1158189" y="0"/>
                                  <a:ext cx="780669" cy="155498"/>
                                </a:xfrm>
                                <a:prstGeom prst="rect">
                                  <a:avLst/>
                                </a:prstGeom>
                              </pic:spPr>
                            </pic:pic>
                            <pic:pic xmlns:pic="http://schemas.openxmlformats.org/drawingml/2006/picture">
                              <pic:nvPicPr>
                                <pic:cNvPr id="616" name="Image 616"/>
                                <pic:cNvPicPr/>
                              </pic:nvPicPr>
                              <pic:blipFill>
                                <a:blip r:embed="rId140" cstate="print"/>
                                <a:stretch>
                                  <a:fillRect/>
                                </a:stretch>
                              </pic:blipFill>
                              <pic:spPr>
                                <a:xfrm>
                                  <a:off x="1894662" y="0"/>
                                  <a:ext cx="270256" cy="155498"/>
                                </a:xfrm>
                                <a:prstGeom prst="rect">
                                  <a:avLst/>
                                </a:prstGeom>
                              </pic:spPr>
                            </pic:pic>
                            <pic:pic xmlns:pic="http://schemas.openxmlformats.org/drawingml/2006/picture">
                              <pic:nvPicPr>
                                <pic:cNvPr id="617" name="Image 617"/>
                                <pic:cNvPicPr/>
                              </pic:nvPicPr>
                              <pic:blipFill>
                                <a:blip r:embed="rId141" cstate="print"/>
                                <a:stretch>
                                  <a:fillRect/>
                                </a:stretch>
                              </pic:blipFill>
                              <pic:spPr>
                                <a:xfrm>
                                  <a:off x="2126310" y="0"/>
                                  <a:ext cx="536447" cy="155498"/>
                                </a:xfrm>
                                <a:prstGeom prst="rect">
                                  <a:avLst/>
                                </a:prstGeom>
                              </pic:spPr>
                            </pic:pic>
                            <pic:pic xmlns:pic="http://schemas.openxmlformats.org/drawingml/2006/picture">
                              <pic:nvPicPr>
                                <pic:cNvPr id="618" name="Image 618"/>
                                <pic:cNvPicPr/>
                              </pic:nvPicPr>
                              <pic:blipFill>
                                <a:blip r:embed="rId142" cstate="print"/>
                                <a:stretch>
                                  <a:fillRect/>
                                </a:stretch>
                              </pic:blipFill>
                              <pic:spPr>
                                <a:xfrm>
                                  <a:off x="2595956" y="0"/>
                                  <a:ext cx="76200" cy="152450"/>
                                </a:xfrm>
                                <a:prstGeom prst="rect">
                                  <a:avLst/>
                                </a:prstGeom>
                              </pic:spPr>
                            </pic:pic>
                          </wpg:wgp>
                        </a:graphicData>
                      </a:graphic>
                    </wp:inline>
                  </w:drawing>
                </mc:Choice>
                <mc:Fallback>
                  <w:pict>
                    <v:group w14:anchorId="4C1A0103" id="Group 613" o:spid="_x0000_s1026" style="width:210.45pt;height:12.25pt;mso-position-horizontal-relative:char;mso-position-vertical-relative:line" coordsize="26727,1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">
                      <v:shape id="Image 614" o:spid="_x0000_s1027" type="#_x0000_t75" style="position:absolute;width:12054;height:1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">
                        <v:imagedata r:id="rId143" o:title=""/>
                      </v:shape>
                      <v:shape id="Image 615" o:spid="_x0000_s1028" type="#_x0000_t75" style="position:absolute;left:11581;width:7807;height:1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">
                        <v:imagedata r:id="rId144" o:title=""/>
                      </v:shape>
                      <v:shape id="Image 616" o:spid="_x0000_s1029" type="#_x0000_t75" style="position:absolute;left:18946;width:2703;height:1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">
                        <v:imagedata r:id="rId145" o:title=""/>
                      </v:shape>
                      <v:shape id="Image 617" o:spid="_x0000_s1030" type="#_x0000_t75" style="position:absolute;left:21263;width:5364;height:1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">
                        <v:imagedata r:id="rId146" o:title=""/>
                      </v:shape>
                      <v:shape id="Image 618" o:spid="_x0000_s1031" type="#_x0000_t75" style="position:absolute;left:25959;width:762;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">
                        <v:imagedata r:id="rId147" o:title=""/>
                      </v:shape>
                      <w10:anchorlock/>
                    </v:group>
                  </w:pict>
                </mc:Fallback>
              </mc:AlternateContent>
            </w:r>
          </w:p>
          <w:p w14:paraId="7008782C" w14:textId="77777777" w:rsidR="00C31A37" w:rsidRPr="00AF24B0" w:rsidRDefault="00C31A37" w:rsidP="00473998">
            <w:pPr>
              <w:pStyle w:val="TableParagraph"/>
              <w:spacing w:before="4"/>
              <w:jc w:val="both"/>
              <w:rPr>
                <w:sz w:val="15"/>
              </w:rPr>
            </w:pPr>
          </w:p>
          <w:p w14:paraId="0D777350" w14:textId="6DEE81D6" w:rsidR="00B92557" w:rsidRPr="00B92557" w:rsidRDefault="00B92557" w:rsidP="00B92557">
            <w:pPr>
              <w:pStyle w:val="Default"/>
              <w:numPr>
                <w:ilvl w:val="1"/>
                <w:numId w:val="13"/>
              </w:numPr>
              <w:rPr>
                <w:rFonts w:ascii="EHUSans" w:hAnsi="EHUSans"/>
                <w:sz w:val="20"/>
                <w:lang w:val="en-US"/>
              </w:rPr>
            </w:pPr>
            <w:r w:rsidRPr="00B92557">
              <w:rPr>
                <w:rFonts w:ascii="EHUSans" w:hAnsi="EHUSans"/>
                <w:sz w:val="20"/>
                <w:lang w:val="en-US"/>
              </w:rPr>
              <w:t>To acquire practical knowledge of the school and its functioning.</w:t>
            </w:r>
          </w:p>
          <w:p w14:paraId="3A8F827A" w14:textId="2E3F505B" w:rsidR="00B92557" w:rsidRPr="00B92557" w:rsidRDefault="00B92557" w:rsidP="00B92557">
            <w:pPr>
              <w:pStyle w:val="Default"/>
              <w:numPr>
                <w:ilvl w:val="1"/>
                <w:numId w:val="13"/>
              </w:numPr>
              <w:rPr>
                <w:rFonts w:ascii="EHUSans" w:hAnsi="EHUSans"/>
                <w:sz w:val="20"/>
                <w:lang w:val="en-US"/>
              </w:rPr>
            </w:pPr>
            <w:r w:rsidRPr="00B92557">
              <w:rPr>
                <w:rFonts w:ascii="EHUSans" w:hAnsi="EHUSans"/>
                <w:sz w:val="20"/>
                <w:lang w:val="en-US"/>
              </w:rPr>
              <w:t>To observe classroom interaction and communication processes in order to promote a positive atmosphere.</w:t>
            </w:r>
          </w:p>
          <w:p w14:paraId="2E8D67ED" w14:textId="6E6C4C9B" w:rsidR="00B92557" w:rsidRPr="00B92557" w:rsidRDefault="00B92557" w:rsidP="00B92557">
            <w:pPr>
              <w:pStyle w:val="Default"/>
              <w:numPr>
                <w:ilvl w:val="1"/>
                <w:numId w:val="13"/>
              </w:numPr>
              <w:rPr>
                <w:rFonts w:ascii="EHUSans" w:hAnsi="EHUSans"/>
                <w:sz w:val="20"/>
                <w:lang w:val="en-US"/>
              </w:rPr>
            </w:pPr>
            <w:r w:rsidRPr="00B92557">
              <w:rPr>
                <w:rFonts w:ascii="EHUSans" w:hAnsi="EHUSans"/>
                <w:sz w:val="20"/>
                <w:lang w:val="en-US"/>
              </w:rPr>
              <w:t>To identify the main variables involved in the teaching–learning process.</w:t>
            </w:r>
          </w:p>
          <w:p w14:paraId="3C9E4D14" w14:textId="31FAAEF5" w:rsidR="00473998" w:rsidRPr="00B92557" w:rsidRDefault="00473998" w:rsidP="00B92557">
            <w:pPr>
              <w:pStyle w:val="Default"/>
              <w:jc w:val="both"/>
              <w:rPr>
                <w:sz w:val="20"/>
                <w:lang w:val="eu-ES"/>
              </w:rPr>
            </w:pPr>
          </w:p>
        </w:tc>
      </w:tr>
    </w:tbl>
    <w:p w14:paraId="35F812CA" w14:textId="77777777" w:rsidR="00C31A37" w:rsidRDefault="00C31A37">
      <w:pPr>
        <w:spacing w:line="235" w:lineRule="exact"/>
        <w:rPr>
          <w:sz w:val="20"/>
        </w:rPr>
        <w:sectPr w:rsidR="00C31A37">
          <w:headerReference w:type="default" r:id="rId148"/>
          <w:footerReference w:type="default" r:id="rId149"/>
          <w:pgSz w:w="11920" w:h="16850"/>
          <w:pgMar w:top="1400" w:right="980" w:bottom="1300" w:left="480" w:header="768" w:footer="1102" w:gutter="0"/>
          <w:cols w:space="720"/>
        </w:sectPr>
      </w:pPr>
    </w:p>
    <w:p w14:paraId="08F5A195" w14:textId="7D9BB621" w:rsidR="00C31A37" w:rsidRDefault="00C31A37">
      <w:pPr>
        <w:pStyle w:val="Textoindependiente"/>
        <w:spacing w:before="11"/>
        <w:rPr>
          <w:sz w:val="4"/>
        </w:rPr>
      </w:pPr>
    </w:p>
    <w:p w14:paraId="52448E92" w14:textId="00DA3F45" w:rsidR="00C31A37" w:rsidRDefault="00A53099">
      <w:pPr>
        <w:pStyle w:val="Textoindependiente"/>
        <w:ind w:left="922"/>
        <w:rPr>
          <w:sz w:val="20"/>
        </w:rPr>
      </w:pPr>
      <w:r>
        <w:rPr>
          <w:noProof/>
          <w:sz w:val="4"/>
          <w:lang w:val="es-ES" w:eastAsia="es-ES"/>
        </w:rPr>
        <mc:AlternateContent>
          <mc:Choice Requires="wps">
            <w:drawing>
              <wp:anchor distT="0" distB="0" distL="114300" distR="114300" simplePos="0" relativeHeight="251649024" behindDoc="0" locked="0" layoutInCell="1" allowOverlap="1" wp14:anchorId="2E57F15B" wp14:editId="52063024">
                <wp:simplePos x="0" y="0"/>
                <wp:positionH relativeFrom="column">
                  <wp:posOffset>158751</wp:posOffset>
                </wp:positionH>
                <wp:positionV relativeFrom="paragraph">
                  <wp:posOffset>6986</wp:posOffset>
                </wp:positionV>
                <wp:extent cx="5467350" cy="3613150"/>
                <wp:effectExtent l="0" t="0" r="19050" b="25400"/>
                <wp:wrapNone/>
                <wp:docPr id="18083431" name="Rectángulo 1"/>
                <wp:cNvGraphicFramePr/>
                <a:graphic xmlns:a="http://schemas.openxmlformats.org/drawingml/2006/main">
                  <a:graphicData uri="http://schemas.microsoft.com/office/word/2010/wordprocessingShape">
                    <wps:wsp>
                      <wps:cNvSpPr/>
                      <wps:spPr>
                        <a:xfrm>
                          <a:off x="0" y="0"/>
                          <a:ext cx="5467350" cy="361315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BEE6E" id="Rectángulo 1" o:spid="_x0000_s1026" style="position:absolute;margin-left:12.5pt;margin-top:.55pt;width:430.5pt;height:28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" filled="f" strokecolor="black [3213]" strokeweight="1pt"/>
            </w:pict>
          </mc:Fallback>
        </mc:AlternateContent>
      </w:r>
      <w:r w:rsidR="00473998" w:rsidRPr="00F47420">
        <w:rPr>
          <w:noProof/>
          <w:sz w:val="20"/>
          <w:lang w:val="es-ES" w:eastAsia="es-ES"/>
        </w:rPr>
        <mc:AlternateContent>
          <mc:Choice Requires="wps">
            <w:drawing>
              <wp:anchor distT="45720" distB="45720" distL="114300" distR="114300" simplePos="0" relativeHeight="251646976" behindDoc="0" locked="0" layoutInCell="1" allowOverlap="1" wp14:anchorId="6367D5DA" wp14:editId="1A8E0710">
                <wp:simplePos x="0" y="0"/>
                <wp:positionH relativeFrom="column">
                  <wp:posOffset>495300</wp:posOffset>
                </wp:positionH>
                <wp:positionV relativeFrom="paragraph">
                  <wp:posOffset>140335</wp:posOffset>
                </wp:positionV>
                <wp:extent cx="5073650" cy="3568700"/>
                <wp:effectExtent l="0" t="0" r="0" b="0"/>
                <wp:wrapSquare wrapText="bothSides"/>
                <wp:docPr id="154656978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3650" cy="3568700"/>
                        </a:xfrm>
                        <a:prstGeom prst="rect">
                          <a:avLst/>
                        </a:prstGeom>
                        <a:solidFill>
                          <a:srgbClr val="FFFFFF"/>
                        </a:solidFill>
                        <a:ln w="9525">
                          <a:noFill/>
                          <a:miter lim="800000"/>
                          <a:headEnd/>
                          <a:tailEnd/>
                        </a:ln>
                      </wps:spPr>
                      <wps:txbx>
                        <w:txbxContent>
                          <w:p w14:paraId="509737BC"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Understands the context (physical, socio-economic and cultural environment) and the school’s relationship with the educational community.</w:t>
                            </w:r>
                          </w:p>
                          <w:p w14:paraId="5441F54C"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efines the school’s social and educational reality, identifying the social factors that influence it.</w:t>
                            </w:r>
                          </w:p>
                          <w:p w14:paraId="016C41D3"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escribes the structure and organisation of the school.</w:t>
                            </w:r>
                          </w:p>
                          <w:p w14:paraId="3125EDA1"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Identifies the roles and responsibilities of the members of the educational community.</w:t>
                            </w:r>
                          </w:p>
                          <w:p w14:paraId="171A1940"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Highlights the key aspects of the School Educational Project and other relevant institutional documents and protocols.</w:t>
                            </w:r>
                          </w:p>
                          <w:p w14:paraId="5F477078"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escribes the relationships between cycle teachers (tutors, specialist teachers, support teachers, etc.) and families.</w:t>
                            </w:r>
                          </w:p>
                          <w:p w14:paraId="52B2A756"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istinguishes types of interaction that promote a positive climate (acceptance, belonging and well-being).</w:t>
                            </w:r>
                          </w:p>
                          <w:p w14:paraId="2ACA7A71"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escribes the most significant aspects of classroom relationships.</w:t>
                            </w:r>
                          </w:p>
                          <w:p w14:paraId="34C7FF9E"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Identifies strategies to motivate pupils.</w:t>
                            </w:r>
                          </w:p>
                          <w:p w14:paraId="77A61D92"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Recognises methodological differences in the teaching of different subject areas.</w:t>
                            </w:r>
                          </w:p>
                          <w:p w14:paraId="3AC96DB0"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Observes and analyses key aspects related to diversity that influence the teaching–learning process.</w:t>
                            </w:r>
                          </w:p>
                          <w:p w14:paraId="7F75024E" w14:textId="77777777" w:rsidR="00F47420" w:rsidRPr="00B92557" w:rsidRDefault="00F47420" w:rsidP="00473998">
                            <w:pPr>
                              <w:jc w:val="both"/>
                              <w:rPr>
                                <w:rFonts w:ascii="EHUSans" w:hAnsi="EHUSans"/>
                                <w:lang w:val="eu-ES"/>
                              </w:rPr>
                            </w:pPr>
                          </w:p>
                          <w:p w14:paraId="3A1A2301" w14:textId="77777777" w:rsidR="00F47420" w:rsidRPr="00F47420" w:rsidRDefault="00F47420" w:rsidP="00473998">
                            <w:pPr>
                              <w:jc w:val="both"/>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7D5DA" id="_x0000_s1031" type="#_x0000_t202" style="position:absolute;left:0;text-align:left;margin-left:39pt;margin-top:11.05pt;width:399.5pt;height:281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" stroked="f">
                <v:textbox>
                  <w:txbxContent>
                    <w:p w14:paraId="509737BC"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Understands the context (physical, socio-economic and cultural environment) and the school’s relationship with the educational community.</w:t>
                      </w:r>
                    </w:p>
                    <w:p w14:paraId="5441F54C"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efines the school’s social and educational reality, identifying the social factors that influence it.</w:t>
                      </w:r>
                    </w:p>
                    <w:p w14:paraId="016C41D3"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escribes the structure and organisation of the school.</w:t>
                      </w:r>
                    </w:p>
                    <w:p w14:paraId="3125EDA1"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Identifies the roles and responsibilities of the members of the educational community.</w:t>
                      </w:r>
                    </w:p>
                    <w:p w14:paraId="171A1940"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Highlights the key aspects of the School Educational Project and other relevant institutional documents and protocols.</w:t>
                      </w:r>
                    </w:p>
                    <w:p w14:paraId="5F477078"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escribes the relationships between cycle teachers (tutors, specialist teachers, support teachers, etc.) and families.</w:t>
                      </w:r>
                    </w:p>
                    <w:p w14:paraId="52B2A756"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istinguishes types of interaction that promote a positive climate (acceptance, belonging and well-being).</w:t>
                      </w:r>
                    </w:p>
                    <w:p w14:paraId="2ACA7A71"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Describes the most significant aspects of classroom relationships.</w:t>
                      </w:r>
                    </w:p>
                    <w:p w14:paraId="34C7FF9E"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Identifies strategies to motivate pupils.</w:t>
                      </w:r>
                    </w:p>
                    <w:p w14:paraId="77A61D92"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Recognises methodological differences in the teaching of different subject areas.</w:t>
                      </w:r>
                    </w:p>
                    <w:p w14:paraId="3AC96DB0" w14:textId="77777777" w:rsidR="00B92557" w:rsidRPr="00B92557" w:rsidRDefault="00B92557" w:rsidP="00B92557">
                      <w:pPr>
                        <w:numPr>
                          <w:ilvl w:val="0"/>
                          <w:numId w:val="15"/>
                        </w:numPr>
                        <w:jc w:val="both"/>
                        <w:rPr>
                          <w:rFonts w:ascii="EHUSans" w:hAnsi="EHUSans"/>
                          <w:lang w:val="eu-ES"/>
                        </w:rPr>
                      </w:pPr>
                      <w:r w:rsidRPr="00B92557">
                        <w:rPr>
                          <w:rFonts w:ascii="EHUSans" w:hAnsi="EHUSans"/>
                        </w:rPr>
                        <w:t>Observes and analyses key aspects related to diversity that influence the teaching–learning process.</w:t>
                      </w:r>
                    </w:p>
                    <w:p w14:paraId="7F75024E" w14:textId="77777777" w:rsidR="00F47420" w:rsidRPr="00B92557" w:rsidRDefault="00F47420" w:rsidP="00473998">
                      <w:pPr>
                        <w:jc w:val="both"/>
                        <w:rPr>
                          <w:rFonts w:ascii="EHUSans" w:hAnsi="EHUSans"/>
                          <w:lang w:val="eu-ES"/>
                        </w:rPr>
                      </w:pPr>
                    </w:p>
                    <w:p w14:paraId="3A1A2301" w14:textId="77777777" w:rsidR="00F47420" w:rsidRPr="00F47420" w:rsidRDefault="00F47420" w:rsidP="00473998">
                      <w:pPr>
                        <w:jc w:val="both"/>
                        <w:rPr>
                          <w:lang w:val="en-GB"/>
                        </w:rPr>
                      </w:pPr>
                    </w:p>
                  </w:txbxContent>
                </v:textbox>
                <w10:wrap type="square"/>
              </v:shape>
            </w:pict>
          </mc:Fallback>
        </mc:AlternateContent>
      </w:r>
      <w:r w:rsidR="005F60E8">
        <w:rPr>
          <w:noProof/>
          <w:sz w:val="20"/>
          <w:lang w:val="es-ES" w:eastAsia="es-ES"/>
        </w:rPr>
        <mc:AlternateContent>
          <mc:Choice Requires="wpg">
            <w:drawing>
              <wp:inline distT="0" distB="0" distL="0" distR="0" wp14:anchorId="2987EA17" wp14:editId="28DB9F5E">
                <wp:extent cx="1354214" cy="720791"/>
                <wp:effectExtent l="0" t="0" r="0" b="3175"/>
                <wp:docPr id="629" name="Group 6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4214" cy="720791"/>
                          <a:chOff x="100126" y="6045"/>
                          <a:chExt cx="1354214" cy="720791"/>
                        </a:xfrm>
                      </wpg:grpSpPr>
                      <pic:pic xmlns:pic="http://schemas.openxmlformats.org/drawingml/2006/picture">
                        <pic:nvPicPr>
                          <pic:cNvPr id="630" name="Image 630"/>
                          <pic:cNvPicPr/>
                        </pic:nvPicPr>
                        <pic:blipFill>
                          <a:blip r:embed="rId150" cstate="print"/>
                          <a:stretch>
                            <a:fillRect/>
                          </a:stretch>
                        </pic:blipFill>
                        <pic:spPr>
                          <a:xfrm>
                            <a:off x="100126" y="6045"/>
                            <a:ext cx="672249" cy="153974"/>
                          </a:xfrm>
                          <a:prstGeom prst="rect">
                            <a:avLst/>
                          </a:prstGeom>
                        </pic:spPr>
                      </pic:pic>
                      <pic:pic xmlns:pic="http://schemas.openxmlformats.org/drawingml/2006/picture">
                        <pic:nvPicPr>
                          <pic:cNvPr id="631" name="Image 631"/>
                          <pic:cNvPicPr/>
                        </pic:nvPicPr>
                        <pic:blipFill>
                          <a:blip r:embed="rId151" cstate="print"/>
                          <a:stretch>
                            <a:fillRect/>
                          </a:stretch>
                        </pic:blipFill>
                        <pic:spPr>
                          <a:xfrm>
                            <a:off x="705104" y="6045"/>
                            <a:ext cx="749236" cy="153974"/>
                          </a:xfrm>
                          <a:prstGeom prst="rect">
                            <a:avLst/>
                          </a:prstGeom>
                        </pic:spPr>
                      </pic:pic>
                      <pic:pic xmlns:pic="http://schemas.openxmlformats.org/drawingml/2006/picture">
                        <pic:nvPicPr>
                          <pic:cNvPr id="632" name="Image 632"/>
                          <pic:cNvPicPr/>
                        </pic:nvPicPr>
                        <pic:blipFill>
                          <a:blip r:embed="rId152" cstate="print"/>
                          <a:stretch>
                            <a:fillRect/>
                          </a:stretch>
                        </pic:blipFill>
                        <pic:spPr>
                          <a:xfrm>
                            <a:off x="1371472" y="6045"/>
                            <a:ext cx="70104" cy="153974"/>
                          </a:xfrm>
                          <a:prstGeom prst="rect">
                            <a:avLst/>
                          </a:prstGeom>
                        </pic:spPr>
                      </pic:pic>
                      <pic:pic xmlns:pic="http://schemas.openxmlformats.org/drawingml/2006/picture">
                        <pic:nvPicPr>
                          <pic:cNvPr id="634" name="Image 634"/>
                          <pic:cNvPicPr/>
                        </pic:nvPicPr>
                        <pic:blipFill>
                          <a:blip r:embed="rId153" cstate="print"/>
                          <a:stretch>
                            <a:fillRect/>
                          </a:stretch>
                        </pic:blipFill>
                        <pic:spPr>
                          <a:xfrm>
                            <a:off x="197662" y="308102"/>
                            <a:ext cx="103631" cy="149351"/>
                          </a:xfrm>
                          <a:prstGeom prst="rect">
                            <a:avLst/>
                          </a:prstGeom>
                        </pic:spPr>
                      </pic:pic>
                      <wps:wsp>
                        <wps:cNvPr id="640" name="Graphic 640"/>
                        <wps:cNvSpPr/>
                        <wps:spPr>
                          <a:xfrm>
                            <a:off x="234226" y="718581"/>
                            <a:ext cx="50800" cy="8255"/>
                          </a:xfrm>
                          <a:custGeom>
                            <a:avLst/>
                            <a:gdLst/>
                            <a:ahLst/>
                            <a:cxnLst/>
                            <a:rect l="l" t="t" r="r" b="b"/>
                            <a:pathLst>
                              <a:path w="50800" h="8255">
                                <a:moveTo>
                                  <a:pt x="50507" y="0"/>
                                </a:moveTo>
                                <a:lnTo>
                                  <a:pt x="0" y="0"/>
                                </a:lnTo>
                                <a:lnTo>
                                  <a:pt x="0" y="7858"/>
                                </a:lnTo>
                                <a:lnTo>
                                  <a:pt x="50507" y="7858"/>
                                </a:lnTo>
                                <a:lnTo>
                                  <a:pt x="5050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25739D6" id="Group 629" o:spid="_x0000_s1026" style="width:106.65pt;height:56.75pt;mso-position-horizontal-relative:char;mso-position-vertical-relative:line" coordorigin="1001,60" coordsize="13542,72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">
                <v:shape id="Image 630" o:spid="_x0000_s1027" type="#_x0000_t75" style="position:absolute;left:1001;top:60;width:6722;height:1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">
                  <v:imagedata r:id="rId154" o:title=""/>
                </v:shape>
                <v:shape id="Image 631" o:spid="_x0000_s1028" type="#_x0000_t75" style="position:absolute;left:7051;top:60;width:7492;height:1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">
                  <v:imagedata r:id="rId155" o:title=""/>
                </v:shape>
                <v:shape id="Image 632" o:spid="_x0000_s1029" type="#_x0000_t75" style="position:absolute;left:13714;top:60;width:701;height:1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">
                  <v:imagedata r:id="rId156" o:title=""/>
                </v:shape>
                <v:shape id="Image 634" o:spid="_x0000_s1030" type="#_x0000_t75" style="position:absolute;left:1976;top:3081;width:1036;height: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">
                  <v:imagedata r:id="rId157" o:title=""/>
                </v:shape>
                <v:shape id="Graphic 640" o:spid="_x0000_s1031" style="position:absolute;left:2342;top:7185;width:508;height:83;visibility:visible;mso-wrap-style:square;v-text-anchor:top" coordsize="5080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" path="m50507,l,,,7858r50507,l50507,xe" fillcolor="black" stroked="f">
                  <v:path arrowok="t"/>
                </v:shape>
                <w10:anchorlock/>
              </v:group>
            </w:pict>
          </mc:Fallback>
        </mc:AlternateContent>
      </w:r>
    </w:p>
    <w:p w14:paraId="632DEB52" w14:textId="77777777" w:rsidR="00F47420" w:rsidRDefault="00F47420">
      <w:pPr>
        <w:pStyle w:val="Textoindependiente"/>
        <w:spacing w:before="190"/>
        <w:rPr>
          <w:sz w:val="20"/>
        </w:rPr>
      </w:pPr>
    </w:p>
    <w:p w14:paraId="4D9437A7" w14:textId="77777777" w:rsidR="00F47420" w:rsidRDefault="00F47420">
      <w:pPr>
        <w:pStyle w:val="Textoindependiente"/>
        <w:spacing w:before="190"/>
        <w:rPr>
          <w:sz w:val="20"/>
        </w:rPr>
      </w:pPr>
    </w:p>
    <w:p w14:paraId="7844C311" w14:textId="77777777" w:rsidR="00F47420" w:rsidRDefault="00F47420">
      <w:pPr>
        <w:pStyle w:val="Textoindependiente"/>
        <w:spacing w:before="190"/>
        <w:rPr>
          <w:sz w:val="20"/>
        </w:rPr>
      </w:pPr>
    </w:p>
    <w:p w14:paraId="70631B9A" w14:textId="77777777" w:rsidR="00F47420" w:rsidRDefault="00F47420">
      <w:pPr>
        <w:pStyle w:val="Textoindependiente"/>
        <w:spacing w:before="190"/>
        <w:rPr>
          <w:sz w:val="20"/>
        </w:rPr>
      </w:pPr>
    </w:p>
    <w:p w14:paraId="5F6F1FED" w14:textId="77777777" w:rsidR="00F47420" w:rsidRDefault="00F47420">
      <w:pPr>
        <w:pStyle w:val="Textoindependiente"/>
        <w:spacing w:before="190"/>
        <w:rPr>
          <w:sz w:val="20"/>
        </w:rPr>
      </w:pPr>
    </w:p>
    <w:p w14:paraId="0E4D5C02" w14:textId="77777777" w:rsidR="00F47420" w:rsidRDefault="00F47420">
      <w:pPr>
        <w:pStyle w:val="Textoindependiente"/>
        <w:spacing w:before="190"/>
        <w:rPr>
          <w:sz w:val="20"/>
        </w:rPr>
      </w:pPr>
    </w:p>
    <w:p w14:paraId="57B6413A" w14:textId="77777777" w:rsidR="00F47420" w:rsidRDefault="00F47420">
      <w:pPr>
        <w:pStyle w:val="Textoindependiente"/>
        <w:spacing w:before="190"/>
        <w:rPr>
          <w:sz w:val="20"/>
        </w:rPr>
      </w:pPr>
    </w:p>
    <w:p w14:paraId="10A5FB09" w14:textId="77777777" w:rsidR="00F47420" w:rsidRDefault="00F47420">
      <w:pPr>
        <w:pStyle w:val="Textoindependiente"/>
        <w:spacing w:before="190"/>
        <w:rPr>
          <w:sz w:val="20"/>
        </w:rPr>
      </w:pPr>
    </w:p>
    <w:p w14:paraId="656DCE69" w14:textId="77777777" w:rsidR="00F47420" w:rsidRDefault="00F47420">
      <w:pPr>
        <w:pStyle w:val="Textoindependiente"/>
        <w:spacing w:before="190"/>
        <w:rPr>
          <w:sz w:val="20"/>
        </w:rPr>
      </w:pPr>
    </w:p>
    <w:p w14:paraId="1E3DD7D3" w14:textId="77777777" w:rsidR="00F47420" w:rsidRDefault="00F47420">
      <w:pPr>
        <w:pStyle w:val="Textoindependiente"/>
        <w:spacing w:before="190"/>
        <w:rPr>
          <w:sz w:val="20"/>
        </w:rPr>
      </w:pPr>
    </w:p>
    <w:p w14:paraId="2B1E4EC8" w14:textId="4FB9E753" w:rsidR="00C31A37" w:rsidRPr="00A53099" w:rsidRDefault="005F60E8" w:rsidP="00A53099">
      <w:pPr>
        <w:pStyle w:val="Textoindependiente"/>
        <w:spacing w:before="190"/>
        <w:rPr>
          <w:sz w:val="20"/>
        </w:rPr>
      </w:pPr>
      <w:r>
        <w:rPr>
          <w:noProof/>
          <w:lang w:val="es-ES" w:eastAsia="es-ES"/>
        </w:rPr>
        <mc:AlternateContent>
          <mc:Choice Requires="wpg">
            <w:drawing>
              <wp:anchor distT="0" distB="0" distL="0" distR="0" simplePos="0" relativeHeight="251637248" behindDoc="1" locked="0" layoutInCell="1" allowOverlap="1" wp14:anchorId="6225C3D6" wp14:editId="4047CEEC">
                <wp:simplePos x="0" y="0"/>
                <wp:positionH relativeFrom="page">
                  <wp:posOffset>904875</wp:posOffset>
                </wp:positionH>
                <wp:positionV relativeFrom="paragraph">
                  <wp:posOffset>551180</wp:posOffset>
                </wp:positionV>
                <wp:extent cx="5168265" cy="125095"/>
                <wp:effectExtent l="0" t="0" r="0" b="8255"/>
                <wp:wrapTopAndBottom/>
                <wp:docPr id="6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68265" cy="125095"/>
                          <a:chOff x="11201" y="0"/>
                          <a:chExt cx="5168621" cy="125348"/>
                        </a:xfrm>
                      </wpg:grpSpPr>
                      <pic:pic xmlns:pic="http://schemas.openxmlformats.org/drawingml/2006/picture">
                        <pic:nvPicPr>
                          <pic:cNvPr id="647" name="Image 647"/>
                          <pic:cNvPicPr/>
                        </pic:nvPicPr>
                        <pic:blipFill>
                          <a:blip r:embed="rId158" cstate="print"/>
                          <a:stretch>
                            <a:fillRect/>
                          </a:stretch>
                        </pic:blipFill>
                        <pic:spPr>
                          <a:xfrm>
                            <a:off x="11201" y="0"/>
                            <a:ext cx="2224252" cy="103250"/>
                          </a:xfrm>
                          <a:prstGeom prst="rect">
                            <a:avLst/>
                          </a:prstGeom>
                        </pic:spPr>
                      </pic:pic>
                      <pic:pic xmlns:pic="http://schemas.openxmlformats.org/drawingml/2006/picture">
                        <pic:nvPicPr>
                          <pic:cNvPr id="648" name="Image 648"/>
                          <pic:cNvPicPr/>
                        </pic:nvPicPr>
                        <pic:blipFill>
                          <a:blip r:embed="rId159" cstate="print"/>
                          <a:stretch>
                            <a:fillRect/>
                          </a:stretch>
                        </pic:blipFill>
                        <pic:spPr>
                          <a:xfrm>
                            <a:off x="2297176" y="5842"/>
                            <a:ext cx="2882646" cy="11950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738B353" id="Group 642" o:spid="_x0000_s1026" style="position:absolute;margin-left:71.25pt;margin-top:43.4pt;width:406.95pt;height:9.85pt;z-index:-251679232;mso-wrap-distance-left:0;mso-wrap-distance-right:0;mso-position-horizontal-relative:page;mso-width-relative:margin;mso-height-relative:margin" coordorigin="112" coordsize="51686,1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&#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">
                <v:shape id="Image 647" o:spid="_x0000_s1027" type="#_x0000_t75" style="position:absolute;left:112;width:22242;height: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">
                  <v:imagedata r:id="rId160" o:title=""/>
                </v:shape>
                <v:shape id="Image 648" o:spid="_x0000_s1028" type="#_x0000_t75" style="position:absolute;left:22971;top:58;width:28827;height:1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">
                  <v:imagedata r:id="rId161" o:title=""/>
                </v:shape>
                <w10:wrap type="topAndBottom" anchorx="page"/>
              </v:group>
            </w:pict>
          </mc:Fallback>
        </mc:AlternateContent>
      </w:r>
    </w:p>
    <w:p w14:paraId="0BE6AE69" w14:textId="17020EF0" w:rsidR="00473998" w:rsidRPr="00B92557" w:rsidRDefault="00A53099" w:rsidP="00A53099">
      <w:pPr>
        <w:ind w:left="133" w:firstLine="587"/>
        <w:rPr>
          <w:rFonts w:ascii="EHUSans" w:hAnsi="EHUSans"/>
          <w:color w:val="030303"/>
          <w:w w:val="105"/>
          <w:lang w:val="eu-ES"/>
        </w:rPr>
      </w:pPr>
      <w:r>
        <w:rPr>
          <w:noProof/>
          <w:sz w:val="20"/>
          <w:lang w:val="es-ES" w:eastAsia="es-ES"/>
        </w:rPr>
        <mc:AlternateContent>
          <mc:Choice Requires="wps">
            <w:drawing>
              <wp:anchor distT="0" distB="0" distL="114300" distR="114300" simplePos="0" relativeHeight="251662336" behindDoc="0" locked="0" layoutInCell="1" allowOverlap="1" wp14:anchorId="35F95A1A" wp14:editId="469396A5">
                <wp:simplePos x="0" y="0"/>
                <wp:positionH relativeFrom="column">
                  <wp:posOffset>101600</wp:posOffset>
                </wp:positionH>
                <wp:positionV relativeFrom="paragraph">
                  <wp:posOffset>172085</wp:posOffset>
                </wp:positionV>
                <wp:extent cx="6286500" cy="4394200"/>
                <wp:effectExtent l="0" t="0" r="19050" b="25400"/>
                <wp:wrapNone/>
                <wp:docPr id="2" name="Rectángulo 2"/>
                <wp:cNvGraphicFramePr/>
                <a:graphic xmlns:a="http://schemas.openxmlformats.org/drawingml/2006/main">
                  <a:graphicData uri="http://schemas.microsoft.com/office/word/2010/wordprocessingShape">
                    <wps:wsp>
                      <wps:cNvSpPr/>
                      <wps:spPr>
                        <a:xfrm>
                          <a:off x="0" y="0"/>
                          <a:ext cx="6286500" cy="43942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0B172" id="Rectángulo 2" o:spid="_x0000_s1026" style="position:absolute;margin-left:8pt;margin-top:13.55pt;width:495pt;height:3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" filled="f" strokecolor="black [3213]" strokeweight="1pt"/>
            </w:pict>
          </mc:Fallback>
        </mc:AlternateContent>
      </w:r>
    </w:p>
    <w:p w14:paraId="1804A7DC" w14:textId="70841AB9" w:rsidR="00A53099" w:rsidRPr="00A53099" w:rsidRDefault="00A53099" w:rsidP="00A53099">
      <w:pPr>
        <w:pStyle w:val="Textoindependiente"/>
        <w:ind w:left="851"/>
        <w:rPr>
          <w:sz w:val="20"/>
          <w:lang w:val="eu-ES"/>
        </w:rPr>
      </w:pPr>
    </w:p>
    <w:p w14:paraId="3BEAB3CC" w14:textId="2651826C" w:rsidR="00A53099" w:rsidRPr="00FF54B5" w:rsidRDefault="00A53099" w:rsidP="00A53099">
      <w:pPr>
        <w:pStyle w:val="Textoindependiente"/>
        <w:ind w:left="851"/>
        <w:rPr>
          <w:rFonts w:ascii="EHUSans" w:hAnsi="EHUSans"/>
          <w:sz w:val="22"/>
          <w:szCs w:val="22"/>
        </w:rPr>
      </w:pPr>
      <w:r w:rsidRPr="00FF54B5">
        <w:rPr>
          <w:rFonts w:ascii="EHUSans" w:hAnsi="EHUSans"/>
          <w:sz w:val="22"/>
          <w:szCs w:val="22"/>
        </w:rPr>
        <w:t>a)       Contact and training with the university</w:t>
      </w:r>
    </w:p>
    <w:p w14:paraId="36006ADB" w14:textId="781DF80A" w:rsidR="00A53099" w:rsidRPr="00FF54B5" w:rsidRDefault="00A53099" w:rsidP="00A53099">
      <w:pPr>
        <w:pStyle w:val="Textoindependiente"/>
        <w:ind w:left="851"/>
        <w:rPr>
          <w:rFonts w:ascii="EHUSans" w:hAnsi="EHUSans"/>
          <w:sz w:val="22"/>
          <w:szCs w:val="22"/>
        </w:rPr>
      </w:pPr>
      <w:r w:rsidRPr="00FF54B5">
        <w:rPr>
          <w:rFonts w:ascii="EHUSans" w:hAnsi="EHUSans"/>
          <w:sz w:val="22"/>
          <w:szCs w:val="22"/>
        </w:rPr>
        <w:t>- Attend the meetings and sessions organized by the university, as communicated by the academic tutor.</w:t>
      </w:r>
    </w:p>
    <w:p w14:paraId="3E26C724" w14:textId="4C70BF4F" w:rsidR="00A53099" w:rsidRPr="00A53099" w:rsidRDefault="00A53099" w:rsidP="00A53099">
      <w:pPr>
        <w:pStyle w:val="Textoindependiente"/>
        <w:ind w:left="851"/>
        <w:rPr>
          <w:rFonts w:ascii="EHUSans" w:hAnsi="EHUSans"/>
          <w:sz w:val="22"/>
          <w:szCs w:val="22"/>
        </w:rPr>
      </w:pPr>
      <w:r w:rsidRPr="00FF54B5">
        <w:rPr>
          <w:rFonts w:ascii="EHUSans" w:hAnsi="EHUSans"/>
          <w:sz w:val="22"/>
          <w:szCs w:val="22"/>
        </w:rPr>
        <w:t>- Follow the guidelines and instructions established by the university tutor. In the event of any changes or issues arising during the internship, inform the academic tutor and maintain ongoing communication to agree upon and implement any new guidelines established by the university.</w:t>
      </w:r>
    </w:p>
    <w:p w14:paraId="70B27B87"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 </w:t>
      </w:r>
    </w:p>
    <w:p w14:paraId="0A39E6E1"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b)      Observation at the host school</w:t>
      </w:r>
    </w:p>
    <w:p w14:paraId="6A5AEA87"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          Observation of the school context, organisation and educational practices.</w:t>
      </w:r>
    </w:p>
    <w:p w14:paraId="3CE41E00"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          Observation of classroom interaction and teaching–learning processes under the supervision of the school mentor.</w:t>
      </w:r>
    </w:p>
    <w:p w14:paraId="165FC17E"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          Completion of a limited number of structured observation and reflection reports.</w:t>
      </w:r>
    </w:p>
    <w:p w14:paraId="728EA9EE"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 </w:t>
      </w:r>
    </w:p>
    <w:p w14:paraId="661A0146"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c)       Supervised participation (where appropriate)</w:t>
      </w:r>
    </w:p>
    <w:p w14:paraId="0EAFD757"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          Limited participation in classroom activities, only under the guidance and responsibility of the school mentor.</w:t>
      </w:r>
    </w:p>
    <w:p w14:paraId="0AE4D038"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 </w:t>
      </w:r>
    </w:p>
    <w:p w14:paraId="07149CE2"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d)      Final report</w:t>
      </w:r>
    </w:p>
    <w:p w14:paraId="3CD347D8" w14:textId="77777777" w:rsidR="00A53099" w:rsidRPr="00A53099" w:rsidRDefault="00A53099" w:rsidP="00A53099">
      <w:pPr>
        <w:pStyle w:val="Textoindependiente"/>
        <w:ind w:left="851"/>
        <w:rPr>
          <w:rFonts w:ascii="EHUSans" w:hAnsi="EHUSans"/>
          <w:sz w:val="22"/>
          <w:szCs w:val="22"/>
        </w:rPr>
      </w:pPr>
      <w:r w:rsidRPr="00A53099">
        <w:rPr>
          <w:rFonts w:ascii="EHUSans" w:hAnsi="EHUSans"/>
          <w:sz w:val="22"/>
          <w:szCs w:val="22"/>
        </w:rPr>
        <w:t>-          Submission of a reflective report on the learning experience during the placement.</w:t>
      </w:r>
    </w:p>
    <w:p w14:paraId="441465C4" w14:textId="0424919D" w:rsidR="00A53099" w:rsidRDefault="00A53099">
      <w:pPr>
        <w:pStyle w:val="Textoindependiente"/>
        <w:spacing w:before="5"/>
        <w:rPr>
          <w:sz w:val="10"/>
        </w:rPr>
      </w:pPr>
    </w:p>
    <w:p w14:paraId="19B1EDB7" w14:textId="0C79441F" w:rsidR="00A53099" w:rsidRDefault="00A53099">
      <w:pPr>
        <w:pStyle w:val="Textoindependiente"/>
        <w:spacing w:before="5"/>
        <w:rPr>
          <w:sz w:val="10"/>
        </w:rPr>
      </w:pPr>
    </w:p>
    <w:p w14:paraId="4CB6D663" w14:textId="5488F6EE" w:rsidR="00A53099" w:rsidRDefault="00CA7AC1">
      <w:pPr>
        <w:pStyle w:val="Textoindependiente"/>
        <w:spacing w:before="5"/>
        <w:rPr>
          <w:sz w:val="10"/>
        </w:rPr>
      </w:pPr>
      <w:r w:rsidRPr="000A5AF1">
        <w:rPr>
          <w:noProof/>
          <w:sz w:val="16"/>
          <w:lang w:val="es-ES" w:eastAsia="es-ES"/>
        </w:rPr>
        <mc:AlternateContent>
          <mc:Choice Requires="wps">
            <w:drawing>
              <wp:anchor distT="45720" distB="45720" distL="114300" distR="114300" simplePos="0" relativeHeight="251685888" behindDoc="0" locked="0" layoutInCell="1" allowOverlap="1" wp14:anchorId="1A6253BB" wp14:editId="2575F9D4">
                <wp:simplePos x="0" y="0"/>
                <wp:positionH relativeFrom="column">
                  <wp:posOffset>641874</wp:posOffset>
                </wp:positionH>
                <wp:positionV relativeFrom="paragraph">
                  <wp:posOffset>561975</wp:posOffset>
                </wp:positionV>
                <wp:extent cx="2360930" cy="1404620"/>
                <wp:effectExtent l="0" t="0" r="0" b="5715"/>
                <wp:wrapSquare wrapText="bothSides"/>
                <wp:docPr id="133558121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E82CEA1" w14:textId="5716D5B8" w:rsidR="00CA7AC1" w:rsidRPr="00CA7AC1" w:rsidRDefault="00CA7AC1" w:rsidP="00CA7AC1">
                            <w:pPr>
                              <w:rPr>
                                <w:rFonts w:ascii="EHUSans" w:hAnsi="EHUSans"/>
                              </w:rPr>
                            </w:pPr>
                            <w:r w:rsidRPr="00FF54B5">
                              <w:rPr>
                                <w:rFonts w:ascii="EHUSans" w:hAnsi="EHUSans"/>
                              </w:rPr>
                              <w:t>Total number of weeks:</w:t>
                            </w:r>
                            <w:r w:rsidRPr="00CA7AC1">
                              <w:rPr>
                                <w:rFonts w:ascii="EHUSans" w:hAnsi="EHUSans"/>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6253BB" id="_x0000_s1032" type="#_x0000_t202" style="position:absolute;margin-left:50.55pt;margin-top:44.25pt;width:185.9pt;height:110.6pt;z-index:2516858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" filled="f" stroked="f">
                <v:textbox style="mso-fit-shape-to-text:t">
                  <w:txbxContent>
                    <w:p w14:paraId="1E82CEA1" w14:textId="5716D5B8" w:rsidR="00CA7AC1" w:rsidRPr="00CA7AC1" w:rsidRDefault="00CA7AC1" w:rsidP="00CA7AC1">
                      <w:pPr>
                        <w:rPr>
                          <w:rFonts w:ascii="EHUSans" w:hAnsi="EHUSans"/>
                        </w:rPr>
                      </w:pPr>
                      <w:r w:rsidRPr="00FF54B5">
                        <w:rPr>
                          <w:rFonts w:ascii="EHUSans" w:hAnsi="EHUSans"/>
                        </w:rPr>
                        <w:t>Total number of weeks:</w:t>
                      </w:r>
                      <w:r w:rsidRPr="00CA7AC1">
                        <w:rPr>
                          <w:rFonts w:ascii="EHUSans" w:hAnsi="EHUSans"/>
                        </w:rPr>
                        <w:t xml:space="preserve"> </w:t>
                      </w:r>
                    </w:p>
                  </w:txbxContent>
                </v:textbox>
                <w10:wrap type="square"/>
              </v:shape>
            </w:pict>
          </mc:Fallback>
        </mc:AlternateContent>
      </w:r>
    </w:p>
    <w:p w14:paraId="37782B3F" w14:textId="4149AE52" w:rsidR="005F60E8" w:rsidRDefault="00CA7AC1">
      <w:pPr>
        <w:pStyle w:val="Textoindependiente"/>
        <w:spacing w:before="5"/>
        <w:rPr>
          <w:sz w:val="10"/>
        </w:rPr>
      </w:pPr>
      <w:r>
        <w:rPr>
          <w:noProof/>
          <w:lang w:val="es-ES" w:eastAsia="es-ES"/>
        </w:rPr>
        <mc:AlternateContent>
          <mc:Choice Requires="wpg">
            <w:drawing>
              <wp:anchor distT="0" distB="0" distL="0" distR="0" simplePos="0" relativeHeight="251636736" behindDoc="1" locked="0" layoutInCell="1" allowOverlap="1" wp14:anchorId="182F238A" wp14:editId="1C0BDA55">
                <wp:simplePos x="0" y="0"/>
                <wp:positionH relativeFrom="page">
                  <wp:posOffset>647700</wp:posOffset>
                </wp:positionH>
                <wp:positionV relativeFrom="paragraph">
                  <wp:posOffset>73025</wp:posOffset>
                </wp:positionV>
                <wp:extent cx="5866130" cy="2336165"/>
                <wp:effectExtent l="0" t="0" r="1270" b="6985"/>
                <wp:wrapTopAndBottom/>
                <wp:docPr id="653" name="Group 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66130" cy="2336165"/>
                          <a:chOff x="0" y="0"/>
                          <a:chExt cx="5867603" cy="2336544"/>
                        </a:xfrm>
                      </wpg:grpSpPr>
                      <pic:pic xmlns:pic="http://schemas.openxmlformats.org/drawingml/2006/picture">
                        <pic:nvPicPr>
                          <pic:cNvPr id="654" name="Image 654"/>
                          <pic:cNvPicPr/>
                        </pic:nvPicPr>
                        <pic:blipFill>
                          <a:blip r:embed="rId162" cstate="print"/>
                          <a:stretch>
                            <a:fillRect/>
                          </a:stretch>
                        </pic:blipFill>
                        <pic:spPr>
                          <a:xfrm>
                            <a:off x="452577" y="12191"/>
                            <a:ext cx="150875" cy="166116"/>
                          </a:xfrm>
                          <a:prstGeom prst="rect">
                            <a:avLst/>
                          </a:prstGeom>
                        </pic:spPr>
                      </pic:pic>
                      <pic:pic xmlns:pic="http://schemas.openxmlformats.org/drawingml/2006/picture">
                        <pic:nvPicPr>
                          <pic:cNvPr id="655" name="Image 655"/>
                          <pic:cNvPicPr/>
                        </pic:nvPicPr>
                        <pic:blipFill>
                          <a:blip r:embed="rId163" cstate="print"/>
                          <a:stretch>
                            <a:fillRect/>
                          </a:stretch>
                        </pic:blipFill>
                        <pic:spPr>
                          <a:xfrm>
                            <a:off x="553161" y="12191"/>
                            <a:ext cx="100584" cy="166116"/>
                          </a:xfrm>
                          <a:prstGeom prst="rect">
                            <a:avLst/>
                          </a:prstGeom>
                        </pic:spPr>
                      </pic:pic>
                      <pic:pic xmlns:pic="http://schemas.openxmlformats.org/drawingml/2006/picture">
                        <pic:nvPicPr>
                          <pic:cNvPr id="656" name="Image 656"/>
                          <pic:cNvPicPr/>
                        </pic:nvPicPr>
                        <pic:blipFill>
                          <a:blip r:embed="rId164" cstate="print"/>
                          <a:stretch>
                            <a:fillRect/>
                          </a:stretch>
                        </pic:blipFill>
                        <pic:spPr>
                          <a:xfrm>
                            <a:off x="630885" y="0"/>
                            <a:ext cx="474725" cy="181355"/>
                          </a:xfrm>
                          <a:prstGeom prst="rect">
                            <a:avLst/>
                          </a:prstGeom>
                        </pic:spPr>
                      </pic:pic>
                      <pic:pic xmlns:pic="http://schemas.openxmlformats.org/drawingml/2006/picture">
                        <pic:nvPicPr>
                          <pic:cNvPr id="657" name="Image 657"/>
                          <pic:cNvPicPr/>
                        </pic:nvPicPr>
                        <pic:blipFill>
                          <a:blip r:embed="rId165" cstate="print"/>
                          <a:stretch>
                            <a:fillRect/>
                          </a:stretch>
                        </pic:blipFill>
                        <pic:spPr>
                          <a:xfrm>
                            <a:off x="1065225" y="0"/>
                            <a:ext cx="1061935" cy="181355"/>
                          </a:xfrm>
                          <a:prstGeom prst="rect">
                            <a:avLst/>
                          </a:prstGeom>
                        </pic:spPr>
                      </pic:pic>
                      <pic:pic xmlns:pic="http://schemas.openxmlformats.org/drawingml/2006/picture">
                        <pic:nvPicPr>
                          <pic:cNvPr id="658" name="Image 658"/>
                          <pic:cNvPicPr/>
                        </pic:nvPicPr>
                        <pic:blipFill>
                          <a:blip r:embed="rId166" cstate="print"/>
                          <a:stretch>
                            <a:fillRect/>
                          </a:stretch>
                        </pic:blipFill>
                        <pic:spPr>
                          <a:xfrm>
                            <a:off x="2085162" y="0"/>
                            <a:ext cx="778929" cy="181355"/>
                          </a:xfrm>
                          <a:prstGeom prst="rect">
                            <a:avLst/>
                          </a:prstGeom>
                        </pic:spPr>
                      </pic:pic>
                      <pic:pic xmlns:pic="http://schemas.openxmlformats.org/drawingml/2006/picture">
                        <pic:nvPicPr>
                          <pic:cNvPr id="662" name="Image 662"/>
                          <pic:cNvPicPr/>
                        </pic:nvPicPr>
                        <pic:blipFill>
                          <a:blip r:embed="rId167" cstate="print"/>
                          <a:stretch>
                            <a:fillRect/>
                          </a:stretch>
                        </pic:blipFill>
                        <pic:spPr>
                          <a:xfrm>
                            <a:off x="455625" y="315468"/>
                            <a:ext cx="160019" cy="166115"/>
                          </a:xfrm>
                          <a:prstGeom prst="rect">
                            <a:avLst/>
                          </a:prstGeom>
                        </pic:spPr>
                      </pic:pic>
                      <pic:pic xmlns:pic="http://schemas.openxmlformats.org/drawingml/2006/picture">
                        <pic:nvPicPr>
                          <pic:cNvPr id="663" name="Image 663"/>
                          <pic:cNvPicPr/>
                        </pic:nvPicPr>
                        <pic:blipFill>
                          <a:blip r:embed="rId168" cstate="print"/>
                          <a:stretch>
                            <a:fillRect/>
                          </a:stretch>
                        </pic:blipFill>
                        <pic:spPr>
                          <a:xfrm>
                            <a:off x="562305" y="315468"/>
                            <a:ext cx="834136" cy="166115"/>
                          </a:xfrm>
                          <a:prstGeom prst="rect">
                            <a:avLst/>
                          </a:prstGeom>
                        </pic:spPr>
                      </pic:pic>
                      <pic:pic xmlns:pic="http://schemas.openxmlformats.org/drawingml/2006/picture">
                        <pic:nvPicPr>
                          <pic:cNvPr id="664" name="Image 664"/>
                          <pic:cNvPicPr/>
                        </pic:nvPicPr>
                        <pic:blipFill>
                          <a:blip r:embed="rId169" cstate="print"/>
                          <a:stretch>
                            <a:fillRect/>
                          </a:stretch>
                        </pic:blipFill>
                        <pic:spPr>
                          <a:xfrm>
                            <a:off x="1350594" y="315468"/>
                            <a:ext cx="2176652" cy="166115"/>
                          </a:xfrm>
                          <a:prstGeom prst="rect">
                            <a:avLst/>
                          </a:prstGeom>
                        </pic:spPr>
                      </pic:pic>
                      <pic:pic xmlns:pic="http://schemas.openxmlformats.org/drawingml/2006/picture">
                        <pic:nvPicPr>
                          <pic:cNvPr id="665" name="Image 665"/>
                          <pic:cNvPicPr/>
                        </pic:nvPicPr>
                        <pic:blipFill>
                          <a:blip r:embed="rId170" cstate="print"/>
                          <a:stretch>
                            <a:fillRect/>
                          </a:stretch>
                        </pic:blipFill>
                        <pic:spPr>
                          <a:xfrm>
                            <a:off x="454101" y="466344"/>
                            <a:ext cx="243840" cy="166115"/>
                          </a:xfrm>
                          <a:prstGeom prst="rect">
                            <a:avLst/>
                          </a:prstGeom>
                        </pic:spPr>
                      </pic:pic>
                      <pic:pic xmlns:pic="http://schemas.openxmlformats.org/drawingml/2006/picture">
                        <pic:nvPicPr>
                          <pic:cNvPr id="666" name="Image 666"/>
                          <pic:cNvPicPr/>
                        </pic:nvPicPr>
                        <pic:blipFill>
                          <a:blip r:embed="rId59" cstate="print"/>
                          <a:stretch>
                            <a:fillRect/>
                          </a:stretch>
                        </pic:blipFill>
                        <pic:spPr>
                          <a:xfrm>
                            <a:off x="636981" y="466344"/>
                            <a:ext cx="106680" cy="166115"/>
                          </a:xfrm>
                          <a:prstGeom prst="rect">
                            <a:avLst/>
                          </a:prstGeom>
                        </pic:spPr>
                      </pic:pic>
                      <pic:pic xmlns:pic="http://schemas.openxmlformats.org/drawingml/2006/picture">
                        <pic:nvPicPr>
                          <pic:cNvPr id="668" name="Image 668"/>
                          <pic:cNvPicPr/>
                        </pic:nvPicPr>
                        <pic:blipFill>
                          <a:blip r:embed="rId171" cstate="print"/>
                          <a:stretch>
                            <a:fillRect/>
                          </a:stretch>
                        </pic:blipFill>
                        <pic:spPr>
                          <a:xfrm>
                            <a:off x="452577" y="633983"/>
                            <a:ext cx="254000" cy="166115"/>
                          </a:xfrm>
                          <a:prstGeom prst="rect">
                            <a:avLst/>
                          </a:prstGeom>
                        </pic:spPr>
                      </pic:pic>
                      <pic:pic xmlns:pic="http://schemas.openxmlformats.org/drawingml/2006/picture">
                        <pic:nvPicPr>
                          <pic:cNvPr id="669" name="Image 669"/>
                          <pic:cNvPicPr/>
                        </pic:nvPicPr>
                        <pic:blipFill>
                          <a:blip r:embed="rId172" cstate="print"/>
                          <a:stretch>
                            <a:fillRect/>
                          </a:stretch>
                        </pic:blipFill>
                        <pic:spPr>
                          <a:xfrm>
                            <a:off x="643077" y="633983"/>
                            <a:ext cx="112776" cy="166115"/>
                          </a:xfrm>
                          <a:prstGeom prst="rect">
                            <a:avLst/>
                          </a:prstGeom>
                        </pic:spPr>
                      </pic:pic>
                      <pic:pic xmlns:pic="http://schemas.openxmlformats.org/drawingml/2006/picture">
                        <pic:nvPicPr>
                          <pic:cNvPr id="670" name="Image 670"/>
                          <pic:cNvPicPr/>
                        </pic:nvPicPr>
                        <pic:blipFill>
                          <a:blip r:embed="rId173" cstate="print"/>
                          <a:stretch>
                            <a:fillRect/>
                          </a:stretch>
                        </pic:blipFill>
                        <pic:spPr>
                          <a:xfrm>
                            <a:off x="755853" y="621791"/>
                            <a:ext cx="5085587" cy="181355"/>
                          </a:xfrm>
                          <a:prstGeom prst="rect">
                            <a:avLst/>
                          </a:prstGeom>
                        </pic:spPr>
                      </pic:pic>
                      <pic:pic xmlns:pic="http://schemas.openxmlformats.org/drawingml/2006/picture">
                        <pic:nvPicPr>
                          <pic:cNvPr id="671" name="Image 671"/>
                          <pic:cNvPicPr/>
                        </pic:nvPicPr>
                        <pic:blipFill>
                          <a:blip r:embed="rId174" cstate="print"/>
                          <a:stretch>
                            <a:fillRect/>
                          </a:stretch>
                        </pic:blipFill>
                        <pic:spPr>
                          <a:xfrm>
                            <a:off x="0" y="790955"/>
                            <a:ext cx="2329510" cy="181355"/>
                          </a:xfrm>
                          <a:prstGeom prst="rect">
                            <a:avLst/>
                          </a:prstGeom>
                        </pic:spPr>
                      </pic:pic>
                      <pic:pic xmlns:pic="http://schemas.openxmlformats.org/drawingml/2006/picture">
                        <pic:nvPicPr>
                          <pic:cNvPr id="672" name="Image 672"/>
                          <pic:cNvPicPr/>
                        </pic:nvPicPr>
                        <pic:blipFill>
                          <a:blip r:embed="rId175" cstate="print"/>
                          <a:stretch>
                            <a:fillRect/>
                          </a:stretch>
                        </pic:blipFill>
                        <pic:spPr>
                          <a:xfrm>
                            <a:off x="2287854" y="790955"/>
                            <a:ext cx="1813242" cy="181355"/>
                          </a:xfrm>
                          <a:prstGeom prst="rect">
                            <a:avLst/>
                          </a:prstGeom>
                        </pic:spPr>
                      </pic:pic>
                      <pic:pic xmlns:pic="http://schemas.openxmlformats.org/drawingml/2006/picture">
                        <pic:nvPicPr>
                          <pic:cNvPr id="673" name="Image 673"/>
                          <pic:cNvPicPr/>
                        </pic:nvPicPr>
                        <pic:blipFill>
                          <a:blip r:embed="rId176" cstate="print"/>
                          <a:stretch>
                            <a:fillRect/>
                          </a:stretch>
                        </pic:blipFill>
                        <pic:spPr>
                          <a:xfrm>
                            <a:off x="4055948" y="790955"/>
                            <a:ext cx="1787067" cy="181355"/>
                          </a:xfrm>
                          <a:prstGeom prst="rect">
                            <a:avLst/>
                          </a:prstGeom>
                        </pic:spPr>
                      </pic:pic>
                      <pic:pic xmlns:pic="http://schemas.openxmlformats.org/drawingml/2006/picture">
                        <pic:nvPicPr>
                          <pic:cNvPr id="674" name="Image 674"/>
                          <pic:cNvPicPr/>
                        </pic:nvPicPr>
                        <pic:blipFill>
                          <a:blip r:embed="rId177" cstate="print"/>
                          <a:stretch>
                            <a:fillRect/>
                          </a:stretch>
                        </pic:blipFill>
                        <pic:spPr>
                          <a:xfrm>
                            <a:off x="0" y="960119"/>
                            <a:ext cx="525272" cy="181355"/>
                          </a:xfrm>
                          <a:prstGeom prst="rect">
                            <a:avLst/>
                          </a:prstGeom>
                        </pic:spPr>
                      </pic:pic>
                      <pic:pic xmlns:pic="http://schemas.openxmlformats.org/drawingml/2006/picture">
                        <pic:nvPicPr>
                          <pic:cNvPr id="675" name="Image 675"/>
                          <pic:cNvPicPr/>
                        </pic:nvPicPr>
                        <pic:blipFill>
                          <a:blip r:embed="rId178" cstate="print"/>
                          <a:stretch>
                            <a:fillRect/>
                          </a:stretch>
                        </pic:blipFill>
                        <pic:spPr>
                          <a:xfrm>
                            <a:off x="476961" y="960119"/>
                            <a:ext cx="663511" cy="181355"/>
                          </a:xfrm>
                          <a:prstGeom prst="rect">
                            <a:avLst/>
                          </a:prstGeom>
                        </pic:spPr>
                      </pic:pic>
                      <pic:pic xmlns:pic="http://schemas.openxmlformats.org/drawingml/2006/picture">
                        <pic:nvPicPr>
                          <pic:cNvPr id="676" name="Image 676"/>
                          <pic:cNvPicPr/>
                        </pic:nvPicPr>
                        <pic:blipFill>
                          <a:blip r:embed="rId179" cstate="print"/>
                          <a:stretch>
                            <a:fillRect/>
                          </a:stretch>
                        </pic:blipFill>
                        <pic:spPr>
                          <a:xfrm>
                            <a:off x="1094181" y="960119"/>
                            <a:ext cx="386714" cy="181355"/>
                          </a:xfrm>
                          <a:prstGeom prst="rect">
                            <a:avLst/>
                          </a:prstGeom>
                        </pic:spPr>
                      </pic:pic>
                      <pic:pic xmlns:pic="http://schemas.openxmlformats.org/drawingml/2006/picture">
                        <pic:nvPicPr>
                          <pic:cNvPr id="677" name="Image 677"/>
                          <pic:cNvPicPr/>
                        </pic:nvPicPr>
                        <pic:blipFill>
                          <a:blip r:embed="rId180" cstate="print"/>
                          <a:stretch>
                            <a:fillRect/>
                          </a:stretch>
                        </pic:blipFill>
                        <pic:spPr>
                          <a:xfrm>
                            <a:off x="1431366" y="960119"/>
                            <a:ext cx="210312" cy="181355"/>
                          </a:xfrm>
                          <a:prstGeom prst="rect">
                            <a:avLst/>
                          </a:prstGeom>
                        </pic:spPr>
                      </pic:pic>
                      <pic:pic xmlns:pic="http://schemas.openxmlformats.org/drawingml/2006/picture">
                        <pic:nvPicPr>
                          <pic:cNvPr id="678" name="Image 678"/>
                          <pic:cNvPicPr/>
                        </pic:nvPicPr>
                        <pic:blipFill>
                          <a:blip r:embed="rId181" cstate="print"/>
                          <a:stretch>
                            <a:fillRect/>
                          </a:stretch>
                        </pic:blipFill>
                        <pic:spPr>
                          <a:xfrm>
                            <a:off x="1599006" y="960119"/>
                            <a:ext cx="762647" cy="181355"/>
                          </a:xfrm>
                          <a:prstGeom prst="rect">
                            <a:avLst/>
                          </a:prstGeom>
                        </pic:spPr>
                      </pic:pic>
                      <pic:pic xmlns:pic="http://schemas.openxmlformats.org/drawingml/2006/picture">
                        <pic:nvPicPr>
                          <pic:cNvPr id="679" name="Image 679"/>
                          <pic:cNvPicPr/>
                        </pic:nvPicPr>
                        <pic:blipFill>
                          <a:blip r:embed="rId182" cstate="print"/>
                          <a:stretch>
                            <a:fillRect/>
                          </a:stretch>
                        </pic:blipFill>
                        <pic:spPr>
                          <a:xfrm>
                            <a:off x="2316810" y="960119"/>
                            <a:ext cx="217170" cy="181355"/>
                          </a:xfrm>
                          <a:prstGeom prst="rect">
                            <a:avLst/>
                          </a:prstGeom>
                        </pic:spPr>
                      </pic:pic>
                      <pic:pic xmlns:pic="http://schemas.openxmlformats.org/drawingml/2006/picture">
                        <pic:nvPicPr>
                          <pic:cNvPr id="680" name="Image 680"/>
                          <pic:cNvPicPr/>
                        </pic:nvPicPr>
                        <pic:blipFill>
                          <a:blip r:embed="rId183" cstate="print"/>
                          <a:stretch>
                            <a:fillRect/>
                          </a:stretch>
                        </pic:blipFill>
                        <pic:spPr>
                          <a:xfrm>
                            <a:off x="2489022" y="960119"/>
                            <a:ext cx="258317" cy="181355"/>
                          </a:xfrm>
                          <a:prstGeom prst="rect">
                            <a:avLst/>
                          </a:prstGeom>
                        </pic:spPr>
                      </pic:pic>
                      <pic:pic xmlns:pic="http://schemas.openxmlformats.org/drawingml/2006/picture">
                        <pic:nvPicPr>
                          <pic:cNvPr id="681" name="Image 681"/>
                          <pic:cNvPicPr/>
                        </pic:nvPicPr>
                        <pic:blipFill>
                          <a:blip r:embed="rId184" cstate="print"/>
                          <a:stretch>
                            <a:fillRect/>
                          </a:stretch>
                        </pic:blipFill>
                        <pic:spPr>
                          <a:xfrm>
                            <a:off x="2688920" y="960119"/>
                            <a:ext cx="828281" cy="181355"/>
                          </a:xfrm>
                          <a:prstGeom prst="rect">
                            <a:avLst/>
                          </a:prstGeom>
                        </pic:spPr>
                      </pic:pic>
                      <pic:pic xmlns:pic="http://schemas.openxmlformats.org/drawingml/2006/picture">
                        <pic:nvPicPr>
                          <pic:cNvPr id="682" name="Image 682"/>
                          <pic:cNvPicPr/>
                        </pic:nvPicPr>
                        <pic:blipFill>
                          <a:blip r:embed="rId185" cstate="print"/>
                          <a:stretch>
                            <a:fillRect/>
                          </a:stretch>
                        </pic:blipFill>
                        <pic:spPr>
                          <a:xfrm>
                            <a:off x="3475304" y="960119"/>
                            <a:ext cx="349503" cy="181355"/>
                          </a:xfrm>
                          <a:prstGeom prst="rect">
                            <a:avLst/>
                          </a:prstGeom>
                        </pic:spPr>
                      </pic:pic>
                      <pic:pic xmlns:pic="http://schemas.openxmlformats.org/drawingml/2006/picture">
                        <pic:nvPicPr>
                          <pic:cNvPr id="683" name="Image 683"/>
                          <pic:cNvPicPr/>
                        </pic:nvPicPr>
                        <pic:blipFill>
                          <a:blip r:embed="rId186" cstate="print"/>
                          <a:stretch>
                            <a:fillRect/>
                          </a:stretch>
                        </pic:blipFill>
                        <pic:spPr>
                          <a:xfrm>
                            <a:off x="3764864" y="960119"/>
                            <a:ext cx="773849" cy="181355"/>
                          </a:xfrm>
                          <a:prstGeom prst="rect">
                            <a:avLst/>
                          </a:prstGeom>
                        </pic:spPr>
                      </pic:pic>
                      <pic:pic xmlns:pic="http://schemas.openxmlformats.org/drawingml/2006/picture">
                        <pic:nvPicPr>
                          <pic:cNvPr id="684" name="Image 684"/>
                          <pic:cNvPicPr/>
                        </pic:nvPicPr>
                        <pic:blipFill>
                          <a:blip r:embed="rId187" cstate="print"/>
                          <a:stretch>
                            <a:fillRect/>
                          </a:stretch>
                        </pic:blipFill>
                        <pic:spPr>
                          <a:xfrm>
                            <a:off x="4489145" y="960119"/>
                            <a:ext cx="672693" cy="181355"/>
                          </a:xfrm>
                          <a:prstGeom prst="rect">
                            <a:avLst/>
                          </a:prstGeom>
                        </pic:spPr>
                      </pic:pic>
                      <pic:pic xmlns:pic="http://schemas.openxmlformats.org/drawingml/2006/picture">
                        <pic:nvPicPr>
                          <pic:cNvPr id="685" name="Image 685"/>
                          <pic:cNvPicPr/>
                        </pic:nvPicPr>
                        <pic:blipFill>
                          <a:blip r:embed="rId188" cstate="print"/>
                          <a:stretch>
                            <a:fillRect/>
                          </a:stretch>
                        </pic:blipFill>
                        <pic:spPr>
                          <a:xfrm>
                            <a:off x="5113985" y="960119"/>
                            <a:ext cx="706374" cy="181355"/>
                          </a:xfrm>
                          <a:prstGeom prst="rect">
                            <a:avLst/>
                          </a:prstGeom>
                        </pic:spPr>
                      </pic:pic>
                      <pic:pic xmlns:pic="http://schemas.openxmlformats.org/drawingml/2006/picture">
                        <pic:nvPicPr>
                          <pic:cNvPr id="686" name="Image 686"/>
                          <pic:cNvPicPr/>
                        </pic:nvPicPr>
                        <pic:blipFill>
                          <a:blip r:embed="rId189" cstate="print"/>
                          <a:stretch>
                            <a:fillRect/>
                          </a:stretch>
                        </pic:blipFill>
                        <pic:spPr>
                          <a:xfrm>
                            <a:off x="454101" y="1143000"/>
                            <a:ext cx="254000" cy="166115"/>
                          </a:xfrm>
                          <a:prstGeom prst="rect">
                            <a:avLst/>
                          </a:prstGeom>
                        </pic:spPr>
                      </pic:pic>
                      <pic:pic xmlns:pic="http://schemas.openxmlformats.org/drawingml/2006/picture">
                        <pic:nvPicPr>
                          <pic:cNvPr id="687" name="Image 687"/>
                          <pic:cNvPicPr/>
                        </pic:nvPicPr>
                        <pic:blipFill>
                          <a:blip r:embed="rId172" cstate="print"/>
                          <a:stretch>
                            <a:fillRect/>
                          </a:stretch>
                        </pic:blipFill>
                        <pic:spPr>
                          <a:xfrm>
                            <a:off x="644601" y="1143000"/>
                            <a:ext cx="112776" cy="166115"/>
                          </a:xfrm>
                          <a:prstGeom prst="rect">
                            <a:avLst/>
                          </a:prstGeom>
                        </pic:spPr>
                      </pic:pic>
                      <pic:pic xmlns:pic="http://schemas.openxmlformats.org/drawingml/2006/picture">
                        <pic:nvPicPr>
                          <pic:cNvPr id="688" name="Image 688"/>
                          <pic:cNvPicPr/>
                        </pic:nvPicPr>
                        <pic:blipFill>
                          <a:blip r:embed="rId190" cstate="print"/>
                          <a:stretch>
                            <a:fillRect/>
                          </a:stretch>
                        </pic:blipFill>
                        <pic:spPr>
                          <a:xfrm>
                            <a:off x="746709" y="1130808"/>
                            <a:ext cx="2889262" cy="181355"/>
                          </a:xfrm>
                          <a:prstGeom prst="rect">
                            <a:avLst/>
                          </a:prstGeom>
                        </pic:spPr>
                      </pic:pic>
                      <pic:pic xmlns:pic="http://schemas.openxmlformats.org/drawingml/2006/picture">
                        <pic:nvPicPr>
                          <pic:cNvPr id="689" name="Image 689"/>
                          <pic:cNvPicPr/>
                        </pic:nvPicPr>
                        <pic:blipFill>
                          <a:blip r:embed="rId191" cstate="print"/>
                          <a:stretch>
                            <a:fillRect/>
                          </a:stretch>
                        </pic:blipFill>
                        <pic:spPr>
                          <a:xfrm>
                            <a:off x="3565220" y="1130808"/>
                            <a:ext cx="170687" cy="181355"/>
                          </a:xfrm>
                          <a:prstGeom prst="rect">
                            <a:avLst/>
                          </a:prstGeom>
                        </pic:spPr>
                      </pic:pic>
                      <pic:pic xmlns:pic="http://schemas.openxmlformats.org/drawingml/2006/picture">
                        <pic:nvPicPr>
                          <pic:cNvPr id="690" name="Image 690"/>
                          <pic:cNvPicPr/>
                        </pic:nvPicPr>
                        <pic:blipFill>
                          <a:blip r:embed="rId192" cstate="print"/>
                          <a:stretch>
                            <a:fillRect/>
                          </a:stretch>
                        </pic:blipFill>
                        <pic:spPr>
                          <a:xfrm>
                            <a:off x="3696284" y="1130808"/>
                            <a:ext cx="2153030" cy="181355"/>
                          </a:xfrm>
                          <a:prstGeom prst="rect">
                            <a:avLst/>
                          </a:prstGeom>
                        </pic:spPr>
                      </pic:pic>
                      <pic:pic xmlns:pic="http://schemas.openxmlformats.org/drawingml/2006/picture">
                        <pic:nvPicPr>
                          <pic:cNvPr id="691" name="Image 691"/>
                          <pic:cNvPicPr/>
                        </pic:nvPicPr>
                        <pic:blipFill>
                          <a:blip r:embed="rId193" cstate="print"/>
                          <a:stretch>
                            <a:fillRect/>
                          </a:stretch>
                        </pic:blipFill>
                        <pic:spPr>
                          <a:xfrm>
                            <a:off x="1523" y="1301496"/>
                            <a:ext cx="5849569" cy="181355"/>
                          </a:xfrm>
                          <a:prstGeom prst="rect">
                            <a:avLst/>
                          </a:prstGeom>
                        </pic:spPr>
                      </pic:pic>
                      <pic:pic xmlns:pic="http://schemas.openxmlformats.org/drawingml/2006/picture">
                        <pic:nvPicPr>
                          <pic:cNvPr id="692" name="Image 692"/>
                          <pic:cNvPicPr/>
                        </pic:nvPicPr>
                        <pic:blipFill>
                          <a:blip r:embed="rId194" cstate="print"/>
                          <a:stretch>
                            <a:fillRect/>
                          </a:stretch>
                        </pic:blipFill>
                        <pic:spPr>
                          <a:xfrm>
                            <a:off x="1523" y="1470913"/>
                            <a:ext cx="655701" cy="181355"/>
                          </a:xfrm>
                          <a:prstGeom prst="rect">
                            <a:avLst/>
                          </a:prstGeom>
                        </pic:spPr>
                      </pic:pic>
                      <pic:pic xmlns:pic="http://schemas.openxmlformats.org/drawingml/2006/picture">
                        <pic:nvPicPr>
                          <pic:cNvPr id="693" name="Image 693"/>
                          <pic:cNvPicPr/>
                        </pic:nvPicPr>
                        <pic:blipFill>
                          <a:blip r:embed="rId195" cstate="print"/>
                          <a:stretch>
                            <a:fillRect/>
                          </a:stretch>
                        </pic:blipFill>
                        <pic:spPr>
                          <a:xfrm>
                            <a:off x="614121" y="1470913"/>
                            <a:ext cx="544068" cy="181355"/>
                          </a:xfrm>
                          <a:prstGeom prst="rect">
                            <a:avLst/>
                          </a:prstGeom>
                        </pic:spPr>
                      </pic:pic>
                      <pic:pic xmlns:pic="http://schemas.openxmlformats.org/drawingml/2006/picture">
                        <pic:nvPicPr>
                          <pic:cNvPr id="694" name="Image 694"/>
                          <pic:cNvPicPr/>
                        </pic:nvPicPr>
                        <pic:blipFill>
                          <a:blip r:embed="rId196" cstate="print"/>
                          <a:stretch>
                            <a:fillRect/>
                          </a:stretch>
                        </pic:blipFill>
                        <pic:spPr>
                          <a:xfrm>
                            <a:off x="1112469" y="1470913"/>
                            <a:ext cx="1450733" cy="181355"/>
                          </a:xfrm>
                          <a:prstGeom prst="rect">
                            <a:avLst/>
                          </a:prstGeom>
                        </pic:spPr>
                      </pic:pic>
                      <pic:pic xmlns:pic="http://schemas.openxmlformats.org/drawingml/2006/picture">
                        <pic:nvPicPr>
                          <pic:cNvPr id="695" name="Image 695"/>
                          <pic:cNvPicPr/>
                        </pic:nvPicPr>
                        <pic:blipFill>
                          <a:blip r:embed="rId197" cstate="print"/>
                          <a:stretch>
                            <a:fillRect/>
                          </a:stretch>
                        </pic:blipFill>
                        <pic:spPr>
                          <a:xfrm>
                            <a:off x="2510358" y="1470913"/>
                            <a:ext cx="205739" cy="181355"/>
                          </a:xfrm>
                          <a:prstGeom prst="rect">
                            <a:avLst/>
                          </a:prstGeom>
                        </pic:spPr>
                      </pic:pic>
                      <pic:pic xmlns:pic="http://schemas.openxmlformats.org/drawingml/2006/picture">
                        <pic:nvPicPr>
                          <pic:cNvPr id="696" name="Image 696"/>
                          <pic:cNvPicPr/>
                        </pic:nvPicPr>
                        <pic:blipFill>
                          <a:blip r:embed="rId198" cstate="print"/>
                          <a:stretch>
                            <a:fillRect/>
                          </a:stretch>
                        </pic:blipFill>
                        <pic:spPr>
                          <a:xfrm>
                            <a:off x="2676474" y="1470913"/>
                            <a:ext cx="462914" cy="181355"/>
                          </a:xfrm>
                          <a:prstGeom prst="rect">
                            <a:avLst/>
                          </a:prstGeom>
                        </pic:spPr>
                      </pic:pic>
                      <pic:pic xmlns:pic="http://schemas.openxmlformats.org/drawingml/2006/picture">
                        <pic:nvPicPr>
                          <pic:cNvPr id="697" name="Image 697"/>
                          <pic:cNvPicPr/>
                        </pic:nvPicPr>
                        <pic:blipFill>
                          <a:blip r:embed="rId199" cstate="print"/>
                          <a:stretch>
                            <a:fillRect/>
                          </a:stretch>
                        </pic:blipFill>
                        <pic:spPr>
                          <a:xfrm>
                            <a:off x="3076016" y="1470913"/>
                            <a:ext cx="539496" cy="181355"/>
                          </a:xfrm>
                          <a:prstGeom prst="rect">
                            <a:avLst/>
                          </a:prstGeom>
                        </pic:spPr>
                      </pic:pic>
                      <pic:pic xmlns:pic="http://schemas.openxmlformats.org/drawingml/2006/picture">
                        <pic:nvPicPr>
                          <pic:cNvPr id="698" name="Image 698"/>
                          <pic:cNvPicPr/>
                        </pic:nvPicPr>
                        <pic:blipFill>
                          <a:blip r:embed="rId200" cstate="print"/>
                          <a:stretch>
                            <a:fillRect/>
                          </a:stretch>
                        </pic:blipFill>
                        <pic:spPr>
                          <a:xfrm>
                            <a:off x="3554552" y="1470913"/>
                            <a:ext cx="205739" cy="181355"/>
                          </a:xfrm>
                          <a:prstGeom prst="rect">
                            <a:avLst/>
                          </a:prstGeom>
                        </pic:spPr>
                      </pic:pic>
                      <pic:pic xmlns:pic="http://schemas.openxmlformats.org/drawingml/2006/picture">
                        <pic:nvPicPr>
                          <pic:cNvPr id="699" name="Image 699"/>
                          <pic:cNvPicPr/>
                        </pic:nvPicPr>
                        <pic:blipFill>
                          <a:blip r:embed="rId201" cstate="print"/>
                          <a:stretch>
                            <a:fillRect/>
                          </a:stretch>
                        </pic:blipFill>
                        <pic:spPr>
                          <a:xfrm>
                            <a:off x="3720668" y="1470913"/>
                            <a:ext cx="1098677" cy="181355"/>
                          </a:xfrm>
                          <a:prstGeom prst="rect">
                            <a:avLst/>
                          </a:prstGeom>
                        </pic:spPr>
                      </pic:pic>
                      <pic:pic xmlns:pic="http://schemas.openxmlformats.org/drawingml/2006/picture">
                        <pic:nvPicPr>
                          <pic:cNvPr id="700" name="Image 700"/>
                          <pic:cNvPicPr/>
                        </pic:nvPicPr>
                        <pic:blipFill>
                          <a:blip r:embed="rId202" cstate="print"/>
                          <a:stretch>
                            <a:fillRect/>
                          </a:stretch>
                        </pic:blipFill>
                        <pic:spPr>
                          <a:xfrm>
                            <a:off x="4775657" y="1470913"/>
                            <a:ext cx="365760" cy="181355"/>
                          </a:xfrm>
                          <a:prstGeom prst="rect">
                            <a:avLst/>
                          </a:prstGeom>
                        </pic:spPr>
                      </pic:pic>
                      <pic:pic xmlns:pic="http://schemas.openxmlformats.org/drawingml/2006/picture">
                        <pic:nvPicPr>
                          <pic:cNvPr id="701" name="Image 701"/>
                          <pic:cNvPicPr/>
                        </pic:nvPicPr>
                        <pic:blipFill>
                          <a:blip r:embed="rId203" cstate="print"/>
                          <a:stretch>
                            <a:fillRect/>
                          </a:stretch>
                        </pic:blipFill>
                        <pic:spPr>
                          <a:xfrm>
                            <a:off x="5097221" y="1470913"/>
                            <a:ext cx="360045" cy="181355"/>
                          </a:xfrm>
                          <a:prstGeom prst="rect">
                            <a:avLst/>
                          </a:prstGeom>
                        </pic:spPr>
                      </pic:pic>
                      <pic:pic xmlns:pic="http://schemas.openxmlformats.org/drawingml/2006/picture">
                        <pic:nvPicPr>
                          <pic:cNvPr id="702" name="Image 702"/>
                          <pic:cNvPicPr/>
                        </pic:nvPicPr>
                        <pic:blipFill>
                          <a:blip r:embed="rId204" cstate="print"/>
                          <a:stretch>
                            <a:fillRect/>
                          </a:stretch>
                        </pic:blipFill>
                        <pic:spPr>
                          <a:xfrm>
                            <a:off x="5414213" y="1470913"/>
                            <a:ext cx="453390" cy="181355"/>
                          </a:xfrm>
                          <a:prstGeom prst="rect">
                            <a:avLst/>
                          </a:prstGeom>
                        </pic:spPr>
                      </pic:pic>
                      <pic:pic xmlns:pic="http://schemas.openxmlformats.org/drawingml/2006/picture">
                        <pic:nvPicPr>
                          <pic:cNvPr id="703" name="Image 703"/>
                          <pic:cNvPicPr/>
                        </pic:nvPicPr>
                        <pic:blipFill>
                          <a:blip r:embed="rId41" cstate="print"/>
                          <a:stretch>
                            <a:fillRect/>
                          </a:stretch>
                        </pic:blipFill>
                        <pic:spPr>
                          <a:xfrm>
                            <a:off x="1523" y="1640077"/>
                            <a:ext cx="331216" cy="181355"/>
                          </a:xfrm>
                          <a:prstGeom prst="rect">
                            <a:avLst/>
                          </a:prstGeom>
                        </pic:spPr>
                      </pic:pic>
                      <pic:pic xmlns:pic="http://schemas.openxmlformats.org/drawingml/2006/picture">
                        <pic:nvPicPr>
                          <pic:cNvPr id="704" name="Image 704"/>
                          <pic:cNvPicPr/>
                        </pic:nvPicPr>
                        <pic:blipFill>
                          <a:blip r:embed="rId205" cstate="print"/>
                          <a:stretch>
                            <a:fillRect/>
                          </a:stretch>
                        </pic:blipFill>
                        <pic:spPr>
                          <a:xfrm>
                            <a:off x="280415" y="1640077"/>
                            <a:ext cx="488950" cy="181355"/>
                          </a:xfrm>
                          <a:prstGeom prst="rect">
                            <a:avLst/>
                          </a:prstGeom>
                        </pic:spPr>
                      </pic:pic>
                      <pic:pic xmlns:pic="http://schemas.openxmlformats.org/drawingml/2006/picture">
                        <pic:nvPicPr>
                          <pic:cNvPr id="705" name="Image 705"/>
                          <pic:cNvPicPr/>
                        </pic:nvPicPr>
                        <pic:blipFill>
                          <a:blip r:embed="rId206" cstate="print"/>
                          <a:stretch>
                            <a:fillRect/>
                          </a:stretch>
                        </pic:blipFill>
                        <pic:spPr>
                          <a:xfrm>
                            <a:off x="729945" y="1640077"/>
                            <a:ext cx="210312" cy="181355"/>
                          </a:xfrm>
                          <a:prstGeom prst="rect">
                            <a:avLst/>
                          </a:prstGeom>
                        </pic:spPr>
                      </pic:pic>
                      <pic:pic xmlns:pic="http://schemas.openxmlformats.org/drawingml/2006/picture">
                        <pic:nvPicPr>
                          <pic:cNvPr id="706" name="Image 706"/>
                          <pic:cNvPicPr/>
                        </pic:nvPicPr>
                        <pic:blipFill>
                          <a:blip r:embed="rId207" cstate="print"/>
                          <a:stretch>
                            <a:fillRect/>
                          </a:stretch>
                        </pic:blipFill>
                        <pic:spPr>
                          <a:xfrm>
                            <a:off x="900633" y="1640077"/>
                            <a:ext cx="155448" cy="181355"/>
                          </a:xfrm>
                          <a:prstGeom prst="rect">
                            <a:avLst/>
                          </a:prstGeom>
                        </pic:spPr>
                      </pic:pic>
                      <pic:pic xmlns:pic="http://schemas.openxmlformats.org/drawingml/2006/picture">
                        <pic:nvPicPr>
                          <pic:cNvPr id="707" name="Image 707"/>
                          <pic:cNvPicPr/>
                        </pic:nvPicPr>
                        <pic:blipFill>
                          <a:blip r:embed="rId208" cstate="print"/>
                          <a:stretch>
                            <a:fillRect/>
                          </a:stretch>
                        </pic:blipFill>
                        <pic:spPr>
                          <a:xfrm>
                            <a:off x="1008837" y="1640077"/>
                            <a:ext cx="849757" cy="181355"/>
                          </a:xfrm>
                          <a:prstGeom prst="rect">
                            <a:avLst/>
                          </a:prstGeom>
                        </pic:spPr>
                      </pic:pic>
                      <pic:pic xmlns:pic="http://schemas.openxmlformats.org/drawingml/2006/picture">
                        <pic:nvPicPr>
                          <pic:cNvPr id="708" name="Image 708"/>
                          <pic:cNvPicPr/>
                        </pic:nvPicPr>
                        <pic:blipFill>
                          <a:blip r:embed="rId209" cstate="print"/>
                          <a:stretch>
                            <a:fillRect/>
                          </a:stretch>
                        </pic:blipFill>
                        <pic:spPr>
                          <a:xfrm>
                            <a:off x="1816938" y="1640077"/>
                            <a:ext cx="801649" cy="181355"/>
                          </a:xfrm>
                          <a:prstGeom prst="rect">
                            <a:avLst/>
                          </a:prstGeom>
                        </pic:spPr>
                      </pic:pic>
                      <pic:pic xmlns:pic="http://schemas.openxmlformats.org/drawingml/2006/picture">
                        <pic:nvPicPr>
                          <pic:cNvPr id="709" name="Image 709"/>
                          <pic:cNvPicPr/>
                        </pic:nvPicPr>
                        <pic:blipFill>
                          <a:blip r:embed="rId210" cstate="print"/>
                          <a:stretch>
                            <a:fillRect/>
                          </a:stretch>
                        </pic:blipFill>
                        <pic:spPr>
                          <a:xfrm>
                            <a:off x="2575890" y="1640077"/>
                            <a:ext cx="980440" cy="181355"/>
                          </a:xfrm>
                          <a:prstGeom prst="rect">
                            <a:avLst/>
                          </a:prstGeom>
                        </pic:spPr>
                      </pic:pic>
                      <pic:pic xmlns:pic="http://schemas.openxmlformats.org/drawingml/2006/picture">
                        <pic:nvPicPr>
                          <pic:cNvPr id="710" name="Image 710"/>
                          <pic:cNvPicPr/>
                        </pic:nvPicPr>
                        <pic:blipFill>
                          <a:blip r:embed="rId211" cstate="print"/>
                          <a:stretch>
                            <a:fillRect/>
                          </a:stretch>
                        </pic:blipFill>
                        <pic:spPr>
                          <a:xfrm>
                            <a:off x="3516452" y="1640077"/>
                            <a:ext cx="569594" cy="181355"/>
                          </a:xfrm>
                          <a:prstGeom prst="rect">
                            <a:avLst/>
                          </a:prstGeom>
                        </pic:spPr>
                      </pic:pic>
                      <pic:pic xmlns:pic="http://schemas.openxmlformats.org/drawingml/2006/picture">
                        <pic:nvPicPr>
                          <pic:cNvPr id="711" name="Image 711"/>
                          <pic:cNvPicPr/>
                        </pic:nvPicPr>
                        <pic:blipFill>
                          <a:blip r:embed="rId212" cstate="print"/>
                          <a:stretch>
                            <a:fillRect/>
                          </a:stretch>
                        </pic:blipFill>
                        <pic:spPr>
                          <a:xfrm>
                            <a:off x="4036136" y="1640077"/>
                            <a:ext cx="416940" cy="181355"/>
                          </a:xfrm>
                          <a:prstGeom prst="rect">
                            <a:avLst/>
                          </a:prstGeom>
                        </pic:spPr>
                      </pic:pic>
                      <pic:pic xmlns:pic="http://schemas.openxmlformats.org/drawingml/2006/picture">
                        <pic:nvPicPr>
                          <pic:cNvPr id="712" name="Image 712"/>
                          <pic:cNvPicPr/>
                        </pic:nvPicPr>
                        <pic:blipFill>
                          <a:blip r:embed="rId213" cstate="print"/>
                          <a:stretch>
                            <a:fillRect/>
                          </a:stretch>
                        </pic:blipFill>
                        <pic:spPr>
                          <a:xfrm>
                            <a:off x="4408373" y="1640077"/>
                            <a:ext cx="493775" cy="181355"/>
                          </a:xfrm>
                          <a:prstGeom prst="rect">
                            <a:avLst/>
                          </a:prstGeom>
                        </pic:spPr>
                      </pic:pic>
                      <pic:pic xmlns:pic="http://schemas.openxmlformats.org/drawingml/2006/picture">
                        <pic:nvPicPr>
                          <pic:cNvPr id="713" name="Image 713"/>
                          <pic:cNvPicPr/>
                        </pic:nvPicPr>
                        <pic:blipFill>
                          <a:blip r:embed="rId214" cstate="print"/>
                          <a:stretch>
                            <a:fillRect/>
                          </a:stretch>
                        </pic:blipFill>
                        <pic:spPr>
                          <a:xfrm>
                            <a:off x="454101" y="1824482"/>
                            <a:ext cx="254000" cy="166115"/>
                          </a:xfrm>
                          <a:prstGeom prst="rect">
                            <a:avLst/>
                          </a:prstGeom>
                        </pic:spPr>
                      </pic:pic>
                      <pic:pic xmlns:pic="http://schemas.openxmlformats.org/drawingml/2006/picture">
                        <pic:nvPicPr>
                          <pic:cNvPr id="714" name="Image 714"/>
                          <pic:cNvPicPr/>
                        </pic:nvPicPr>
                        <pic:blipFill>
                          <a:blip r:embed="rId172" cstate="print"/>
                          <a:stretch>
                            <a:fillRect/>
                          </a:stretch>
                        </pic:blipFill>
                        <pic:spPr>
                          <a:xfrm>
                            <a:off x="644601" y="1824482"/>
                            <a:ext cx="112776" cy="166115"/>
                          </a:xfrm>
                          <a:prstGeom prst="rect">
                            <a:avLst/>
                          </a:prstGeom>
                        </pic:spPr>
                      </pic:pic>
                      <pic:pic xmlns:pic="http://schemas.openxmlformats.org/drawingml/2006/picture">
                        <pic:nvPicPr>
                          <pic:cNvPr id="715" name="Image 715"/>
                          <pic:cNvPicPr/>
                        </pic:nvPicPr>
                        <pic:blipFill>
                          <a:blip r:embed="rId215" cstate="print"/>
                          <a:stretch>
                            <a:fillRect/>
                          </a:stretch>
                        </pic:blipFill>
                        <pic:spPr>
                          <a:xfrm>
                            <a:off x="760425" y="1812289"/>
                            <a:ext cx="718566" cy="181355"/>
                          </a:xfrm>
                          <a:prstGeom prst="rect">
                            <a:avLst/>
                          </a:prstGeom>
                        </pic:spPr>
                      </pic:pic>
                      <pic:pic xmlns:pic="http://schemas.openxmlformats.org/drawingml/2006/picture">
                        <pic:nvPicPr>
                          <pic:cNvPr id="716" name="Image 716"/>
                          <pic:cNvPicPr/>
                        </pic:nvPicPr>
                        <pic:blipFill>
                          <a:blip r:embed="rId216" cstate="print"/>
                          <a:stretch>
                            <a:fillRect/>
                          </a:stretch>
                        </pic:blipFill>
                        <pic:spPr>
                          <a:xfrm>
                            <a:off x="1408506" y="1812289"/>
                            <a:ext cx="2904426" cy="181355"/>
                          </a:xfrm>
                          <a:prstGeom prst="rect">
                            <a:avLst/>
                          </a:prstGeom>
                        </pic:spPr>
                      </pic:pic>
                      <pic:pic xmlns:pic="http://schemas.openxmlformats.org/drawingml/2006/picture">
                        <pic:nvPicPr>
                          <pic:cNvPr id="717" name="Image 717"/>
                          <pic:cNvPicPr/>
                        </pic:nvPicPr>
                        <pic:blipFill>
                          <a:blip r:embed="rId217" cstate="print"/>
                          <a:stretch>
                            <a:fillRect/>
                          </a:stretch>
                        </pic:blipFill>
                        <pic:spPr>
                          <a:xfrm>
                            <a:off x="4373321" y="1812289"/>
                            <a:ext cx="1472945" cy="181355"/>
                          </a:xfrm>
                          <a:prstGeom prst="rect">
                            <a:avLst/>
                          </a:prstGeom>
                        </pic:spPr>
                      </pic:pic>
                      <pic:pic xmlns:pic="http://schemas.openxmlformats.org/drawingml/2006/picture">
                        <pic:nvPicPr>
                          <pic:cNvPr id="718" name="Image 718"/>
                          <pic:cNvPicPr/>
                        </pic:nvPicPr>
                        <pic:blipFill>
                          <a:blip r:embed="rId218" cstate="print"/>
                          <a:stretch>
                            <a:fillRect/>
                          </a:stretch>
                        </pic:blipFill>
                        <pic:spPr>
                          <a:xfrm>
                            <a:off x="1523" y="1984501"/>
                            <a:ext cx="792480" cy="181355"/>
                          </a:xfrm>
                          <a:prstGeom prst="rect">
                            <a:avLst/>
                          </a:prstGeom>
                        </pic:spPr>
                      </pic:pic>
                      <pic:pic xmlns:pic="http://schemas.openxmlformats.org/drawingml/2006/picture">
                        <pic:nvPicPr>
                          <pic:cNvPr id="719" name="Image 719"/>
                          <pic:cNvPicPr/>
                        </pic:nvPicPr>
                        <pic:blipFill>
                          <a:blip r:embed="rId219" cstate="print"/>
                          <a:stretch>
                            <a:fillRect/>
                          </a:stretch>
                        </pic:blipFill>
                        <pic:spPr>
                          <a:xfrm>
                            <a:off x="755853" y="1984501"/>
                            <a:ext cx="2862135" cy="181355"/>
                          </a:xfrm>
                          <a:prstGeom prst="rect">
                            <a:avLst/>
                          </a:prstGeom>
                        </pic:spPr>
                      </pic:pic>
                      <pic:pic xmlns:pic="http://schemas.openxmlformats.org/drawingml/2006/picture">
                        <pic:nvPicPr>
                          <pic:cNvPr id="720" name="Image 720"/>
                          <pic:cNvPicPr/>
                        </pic:nvPicPr>
                        <pic:blipFill>
                          <a:blip r:embed="rId220" cstate="print"/>
                          <a:stretch>
                            <a:fillRect/>
                          </a:stretch>
                        </pic:blipFill>
                        <pic:spPr>
                          <a:xfrm>
                            <a:off x="3577412" y="1984501"/>
                            <a:ext cx="2074545" cy="181355"/>
                          </a:xfrm>
                          <a:prstGeom prst="rect">
                            <a:avLst/>
                          </a:prstGeom>
                        </pic:spPr>
                      </pic:pic>
                      <pic:pic xmlns:pic="http://schemas.openxmlformats.org/drawingml/2006/picture">
                        <pic:nvPicPr>
                          <pic:cNvPr id="721" name="Image 721"/>
                          <pic:cNvPicPr/>
                        </pic:nvPicPr>
                        <pic:blipFill>
                          <a:blip r:embed="rId221" cstate="print"/>
                          <a:stretch>
                            <a:fillRect/>
                          </a:stretch>
                        </pic:blipFill>
                        <pic:spPr>
                          <a:xfrm>
                            <a:off x="5609539" y="1984501"/>
                            <a:ext cx="246888" cy="181355"/>
                          </a:xfrm>
                          <a:prstGeom prst="rect">
                            <a:avLst/>
                          </a:prstGeom>
                        </pic:spPr>
                      </pic:pic>
                      <pic:pic xmlns:pic="http://schemas.openxmlformats.org/drawingml/2006/picture">
                        <pic:nvPicPr>
                          <pic:cNvPr id="722" name="Image 722"/>
                          <pic:cNvPicPr/>
                        </pic:nvPicPr>
                        <pic:blipFill>
                          <a:blip r:embed="rId222" cstate="print"/>
                          <a:stretch>
                            <a:fillRect/>
                          </a:stretch>
                        </pic:blipFill>
                        <pic:spPr>
                          <a:xfrm>
                            <a:off x="1523" y="2155189"/>
                            <a:ext cx="636079" cy="1813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5102BF" id="Group 653" o:spid="_x0000_s1026" style="position:absolute;margin-left:51pt;margin-top:5.75pt;width:461.9pt;height:183.95pt;z-index:-251679744;mso-wrap-distance-left:0;mso-wrap-distance-right:0;mso-position-horizontal-relative:page;mso-width-relative:margin;mso-height-relative:margin" coordsize="58676,23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">
                <v:shape id="Image 654" o:spid="_x0000_s1027" type="#_x0000_t75" style="position:absolute;left:4525;top:121;width:1509;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">
                  <v:imagedata r:id="rId223" o:title=""/>
                </v:shape>
                <v:shape id="Image 655" o:spid="_x0000_s1028" type="#_x0000_t75" style="position:absolute;left:5531;top:121;width:1006;height:1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">
                  <v:imagedata r:id="rId224" o:title=""/>
                </v:shape>
                <v:shape id="Image 656" o:spid="_x0000_s1029" type="#_x0000_t75" style="position:absolute;left:6308;width:4748;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">
                  <v:imagedata r:id="rId225" o:title=""/>
                </v:shape>
                <v:shape id="Image 657" o:spid="_x0000_s1030" type="#_x0000_t75" style="position:absolute;left:10652;width:10619;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">
                  <v:imagedata r:id="rId226" o:title=""/>
                </v:shape>
                <v:shape id="Image 658" o:spid="_x0000_s1031" type="#_x0000_t75" style="position:absolute;left:20851;width:7789;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">
                  <v:imagedata r:id="rId227" o:title=""/>
                </v:shape>
                <v:shape id="Image 662" o:spid="_x0000_s1032" type="#_x0000_t75" style="position:absolute;left:4556;top:3154;width:160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">
                  <v:imagedata r:id="rId228" o:title=""/>
                </v:shape>
                <v:shape id="Image 663" o:spid="_x0000_s1033" type="#_x0000_t75" style="position:absolute;left:5623;top:3154;width:8341;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">
                  <v:imagedata r:id="rId229" o:title=""/>
                </v:shape>
                <v:shape id="Image 664" o:spid="_x0000_s1034" type="#_x0000_t75" style="position:absolute;left:13505;top:3154;width:2176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">
                  <v:imagedata r:id="rId230" o:title=""/>
                </v:shape>
                <v:shape id="Image 665" o:spid="_x0000_s1035" type="#_x0000_t75" style="position:absolute;left:4541;top:4663;width:2438;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">
                  <v:imagedata r:id="rId231" o:title=""/>
                </v:shape>
                <v:shape id="Image 666" o:spid="_x0000_s1036" type="#_x0000_t75" style="position:absolute;left:6369;top:4663;width:106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">
                  <v:imagedata r:id="rId101" o:title=""/>
                </v:shape>
                <v:shape id="Image 668" o:spid="_x0000_s1037" type="#_x0000_t75" style="position:absolute;left:4525;top:6339;width:254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">
                  <v:imagedata r:id="rId232" o:title=""/>
                </v:shape>
                <v:shape id="Image 669" o:spid="_x0000_s1038" type="#_x0000_t75" style="position:absolute;left:6430;top:6339;width:1128;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">
                  <v:imagedata r:id="rId233" o:title=""/>
                </v:shape>
                <v:shape id="Image 670" o:spid="_x0000_s1039" type="#_x0000_t75" style="position:absolute;left:7558;top:6217;width:50856;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">
                  <v:imagedata r:id="rId234" o:title=""/>
                </v:shape>
                <v:shape id="Image 671" o:spid="_x0000_s1040" type="#_x0000_t75" style="position:absolute;top:7909;width:23295;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">
                  <v:imagedata r:id="rId235" o:title=""/>
                </v:shape>
                <v:shape id="Image 672" o:spid="_x0000_s1041" type="#_x0000_t75" style="position:absolute;left:22878;top:7909;width:18132;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">
                  <v:imagedata r:id="rId236" o:title=""/>
                </v:shape>
                <v:shape id="Image 673" o:spid="_x0000_s1042" type="#_x0000_t75" style="position:absolute;left:40559;top:7909;width:17871;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">
                  <v:imagedata r:id="rId237" o:title=""/>
                </v:shape>
                <v:shape id="Image 674" o:spid="_x0000_s1043" type="#_x0000_t75" style="position:absolute;top:9601;width:5252;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">
                  <v:imagedata r:id="rId238" o:title=""/>
                </v:shape>
                <v:shape id="Image 675" o:spid="_x0000_s1044" type="#_x0000_t75" style="position:absolute;left:4769;top:9601;width:6635;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">
                  <v:imagedata r:id="rId239" o:title=""/>
                </v:shape>
                <v:shape id="Image 676" o:spid="_x0000_s1045" type="#_x0000_t75" style="position:absolute;left:10941;top:9601;width:3867;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">
                  <v:imagedata r:id="rId240" o:title=""/>
                </v:shape>
                <v:shape id="Image 677" o:spid="_x0000_s1046" type="#_x0000_t75" style="position:absolute;left:14313;top:9601;width:2103;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">
                  <v:imagedata r:id="rId241" o:title=""/>
                </v:shape>
                <v:shape id="Image 678" o:spid="_x0000_s1047" type="#_x0000_t75" style="position:absolute;left:15990;top:9601;width:7626;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">
                  <v:imagedata r:id="rId242" o:title=""/>
                </v:shape>
                <v:shape id="Image 679" o:spid="_x0000_s1048" type="#_x0000_t75" style="position:absolute;left:23168;top:9601;width:2171;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">
                  <v:imagedata r:id="rId243" o:title=""/>
                </v:shape>
                <v:shape id="Image 680" o:spid="_x0000_s1049" type="#_x0000_t75" style="position:absolute;left:24890;top:9601;width:2583;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">
                  <v:imagedata r:id="rId244" o:title=""/>
                </v:shape>
                <v:shape id="Image 681" o:spid="_x0000_s1050" type="#_x0000_t75" style="position:absolute;left:26889;top:9601;width:8283;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">
                  <v:imagedata r:id="rId245" o:title=""/>
                </v:shape>
                <v:shape id="Image 682" o:spid="_x0000_s1051" type="#_x0000_t75" style="position:absolute;left:34753;top:9601;width:3495;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">
                  <v:imagedata r:id="rId246" o:title=""/>
                </v:shape>
                <v:shape id="Image 683" o:spid="_x0000_s1052" type="#_x0000_t75" style="position:absolute;left:37648;top:9601;width:7739;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">
                  <v:imagedata r:id="rId247" o:title=""/>
                </v:shape>
                <v:shape id="Image 684" o:spid="_x0000_s1053" type="#_x0000_t75" style="position:absolute;left:44891;top:9601;width:6727;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">
                  <v:imagedata r:id="rId248" o:title=""/>
                </v:shape>
                <v:shape id="Image 685" o:spid="_x0000_s1054" type="#_x0000_t75" style="position:absolute;left:51139;top:9601;width:7064;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">
                  <v:imagedata r:id="rId249" o:title=""/>
                </v:shape>
                <v:shape id="Image 686" o:spid="_x0000_s1055" type="#_x0000_t75" style="position:absolute;left:4541;top:11430;width:254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">
                  <v:imagedata r:id="rId250" o:title=""/>
                </v:shape>
                <v:shape id="Image 687" o:spid="_x0000_s1056" type="#_x0000_t75" style="position:absolute;left:6446;top:11430;width:112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">
                  <v:imagedata r:id="rId233" o:title=""/>
                </v:shape>
                <v:shape id="Image 688" o:spid="_x0000_s1057" type="#_x0000_t75" style="position:absolute;left:7467;top:11308;width:28892;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">
                  <v:imagedata r:id="rId251" o:title=""/>
                </v:shape>
                <v:shape id="Image 689" o:spid="_x0000_s1058" type="#_x0000_t75" style="position:absolute;left:35652;top:11308;width:1707;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">
                  <v:imagedata r:id="rId252" o:title=""/>
                </v:shape>
                <v:shape id="Image 690" o:spid="_x0000_s1059" type="#_x0000_t75" style="position:absolute;left:36962;top:11308;width:21531;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">
                  <v:imagedata r:id="rId253" o:title=""/>
                </v:shape>
                <v:shape id="Image 691" o:spid="_x0000_s1060" type="#_x0000_t75" style="position:absolute;left:15;top:13014;width:58495;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">
                  <v:imagedata r:id="rId254" o:title=""/>
                </v:shape>
                <v:shape id="Image 692" o:spid="_x0000_s1061" type="#_x0000_t75" style="position:absolute;left:15;top:14709;width:6557;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">
                  <v:imagedata r:id="rId255" o:title=""/>
                </v:shape>
                <v:shape id="Image 693" o:spid="_x0000_s1062" type="#_x0000_t75" style="position:absolute;left:6141;top:14709;width:5440;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">
                  <v:imagedata r:id="rId256" o:title=""/>
                </v:shape>
                <v:shape id="Image 694" o:spid="_x0000_s1063" type="#_x0000_t75" style="position:absolute;left:11124;top:14709;width:14508;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">
                  <v:imagedata r:id="rId257" o:title=""/>
                </v:shape>
                <v:shape id="Image 695" o:spid="_x0000_s1064" type="#_x0000_t75" style="position:absolute;left:25103;top:14709;width:2057;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">
                  <v:imagedata r:id="rId258" o:title=""/>
                </v:shape>
                <v:shape id="Image 696" o:spid="_x0000_s1065" type="#_x0000_t75" style="position:absolute;left:26764;top:14709;width:4629;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">
                  <v:imagedata r:id="rId259" o:title=""/>
                </v:shape>
                <v:shape id="Image 697" o:spid="_x0000_s1066" type="#_x0000_t75" style="position:absolute;left:30760;top:14709;width:5395;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">
                  <v:imagedata r:id="rId260" o:title=""/>
                </v:shape>
                <v:shape id="Image 698" o:spid="_x0000_s1067" type="#_x0000_t75" style="position:absolute;left:35545;top:14709;width:2057;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">
                  <v:imagedata r:id="rId261" o:title=""/>
                </v:shape>
                <v:shape id="Image 699" o:spid="_x0000_s1068" type="#_x0000_t75" style="position:absolute;left:37206;top:14709;width:10987;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">
                  <v:imagedata r:id="rId262" o:title=""/>
                </v:shape>
                <v:shape id="Image 700" o:spid="_x0000_s1069" type="#_x0000_t75" style="position:absolute;left:47756;top:14709;width:3658;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">
                  <v:imagedata r:id="rId263" o:title=""/>
                </v:shape>
                <v:shape id="Image 701" o:spid="_x0000_s1070" type="#_x0000_t75" style="position:absolute;left:50972;top:14709;width:3600;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">
                  <v:imagedata r:id="rId264" o:title=""/>
                </v:shape>
                <v:shape id="Image 702" o:spid="_x0000_s1071" type="#_x0000_t75" style="position:absolute;left:54142;top:14709;width:4534;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">
                  <v:imagedata r:id="rId265" o:title=""/>
                </v:shape>
                <v:shape id="Image 703" o:spid="_x0000_s1072" type="#_x0000_t75" style="position:absolute;left:15;top:16400;width:3312;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">
                  <v:imagedata r:id="rId83" o:title=""/>
                </v:shape>
                <v:shape id="Image 704" o:spid="_x0000_s1073" type="#_x0000_t75" style="position:absolute;left:2804;top:16400;width:4889;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">
                  <v:imagedata r:id="rId266" o:title=""/>
                </v:shape>
                <v:shape id="Image 705" o:spid="_x0000_s1074" type="#_x0000_t75" style="position:absolute;left:7299;top:16400;width:2103;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">
                  <v:imagedata r:id="rId267" o:title=""/>
                </v:shape>
                <v:shape id="Image 706" o:spid="_x0000_s1075" type="#_x0000_t75" style="position:absolute;left:9006;top:16400;width:1554;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">
                  <v:imagedata r:id="rId268" o:title=""/>
                </v:shape>
                <v:shape id="Image 707" o:spid="_x0000_s1076" type="#_x0000_t75" style="position:absolute;left:10088;top:16400;width:8497;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">
                  <v:imagedata r:id="rId269" o:title=""/>
                </v:shape>
                <v:shape id="Image 708" o:spid="_x0000_s1077" type="#_x0000_t75" style="position:absolute;left:18169;top:16400;width:8016;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">
                  <v:imagedata r:id="rId270" o:title=""/>
                </v:shape>
                <v:shape id="Image 709" o:spid="_x0000_s1078" type="#_x0000_t75" style="position:absolute;left:25758;top:16400;width:9805;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">
                  <v:imagedata r:id="rId271" o:title=""/>
                </v:shape>
                <v:shape id="Image 710" o:spid="_x0000_s1079" type="#_x0000_t75" style="position:absolute;left:35164;top:16400;width:5696;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">
                  <v:imagedata r:id="rId272" o:title=""/>
                </v:shape>
                <v:shape id="Image 711" o:spid="_x0000_s1080" type="#_x0000_t75" style="position:absolute;left:40361;top:16400;width:4169;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">
                  <v:imagedata r:id="rId273" o:title=""/>
                </v:shape>
                <v:shape id="Image 712" o:spid="_x0000_s1081" type="#_x0000_t75" style="position:absolute;left:44083;top:16400;width:4938;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">
                  <v:imagedata r:id="rId274" o:title=""/>
                </v:shape>
                <v:shape id="Image 713" o:spid="_x0000_s1082" type="#_x0000_t75" style="position:absolute;left:4541;top:18244;width:254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">
                  <v:imagedata r:id="rId275" o:title=""/>
                </v:shape>
                <v:shape id="Image 714" o:spid="_x0000_s1083" type="#_x0000_t75" style="position:absolute;left:6446;top:18244;width:112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">
                  <v:imagedata r:id="rId233" o:title=""/>
                </v:shape>
                <v:shape id="Image 715" o:spid="_x0000_s1084" type="#_x0000_t75" style="position:absolute;left:7604;top:18122;width:7185;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">
                  <v:imagedata r:id="rId276" o:title=""/>
                </v:shape>
                <v:shape id="Image 716" o:spid="_x0000_s1085" type="#_x0000_t75" style="position:absolute;left:14085;top:18122;width:29044;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">
                  <v:imagedata r:id="rId277" o:title=""/>
                </v:shape>
                <v:shape id="Image 717" o:spid="_x0000_s1086" type="#_x0000_t75" style="position:absolute;left:43733;top:18122;width:14729;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">
                  <v:imagedata r:id="rId278" o:title=""/>
                </v:shape>
                <v:shape id="Image 718" o:spid="_x0000_s1087" type="#_x0000_t75" style="position:absolute;left:15;top:19845;width:7925;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">
                  <v:imagedata r:id="rId279" o:title=""/>
                </v:shape>
                <v:shape id="Image 719" o:spid="_x0000_s1088" type="#_x0000_t75" style="position:absolute;left:7558;top:19845;width:28621;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">
                  <v:imagedata r:id="rId280" o:title=""/>
                </v:shape>
                <v:shape id="Image 720" o:spid="_x0000_s1089" type="#_x0000_t75" style="position:absolute;left:35774;top:19845;width:20745;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">
                  <v:imagedata r:id="rId281" o:title=""/>
                </v:shape>
                <v:shape id="Image 721" o:spid="_x0000_s1090" type="#_x0000_t75" style="position:absolute;left:56095;top:19845;width:2469;height:1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">
                  <v:imagedata r:id="rId282" o:title=""/>
                </v:shape>
                <v:shape id="Image 722" o:spid="_x0000_s1091" type="#_x0000_t75" style="position:absolute;left:15;top:21551;width:6361;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">
                  <v:imagedata r:id="rId283" o:title=""/>
                </v:shape>
                <w10:wrap type="topAndBottom" anchorx="page"/>
              </v:group>
            </w:pict>
          </mc:Fallback>
        </mc:AlternateContent>
      </w:r>
    </w:p>
    <w:p w14:paraId="1C254CEF" w14:textId="2F207C24" w:rsidR="005F60E8" w:rsidRDefault="005F60E8">
      <w:pPr>
        <w:pStyle w:val="Textoindependiente"/>
        <w:spacing w:before="5"/>
        <w:rPr>
          <w:sz w:val="10"/>
        </w:rPr>
      </w:pPr>
    </w:p>
    <w:p w14:paraId="44C11D08" w14:textId="392D46FC" w:rsidR="00C31A37" w:rsidRDefault="00C31A37">
      <w:pPr>
        <w:pStyle w:val="Textoindependiente"/>
        <w:spacing w:before="5"/>
        <w:rPr>
          <w:sz w:val="10"/>
        </w:rPr>
      </w:pPr>
    </w:p>
    <w:p w14:paraId="3F839599" w14:textId="6DBD8E8F" w:rsidR="00C31A37" w:rsidRDefault="00C31A37">
      <w:pPr>
        <w:pStyle w:val="Textoindependiente"/>
        <w:rPr>
          <w:sz w:val="20"/>
        </w:rPr>
      </w:pPr>
    </w:p>
    <w:p w14:paraId="360ED251" w14:textId="06CAAE2F" w:rsidR="00C31A37" w:rsidRDefault="00C31A37">
      <w:pPr>
        <w:pStyle w:val="Textoindependiente"/>
        <w:rPr>
          <w:sz w:val="20"/>
        </w:rPr>
      </w:pPr>
    </w:p>
    <w:p w14:paraId="71A74F0E" w14:textId="1BF07CCD" w:rsidR="00C31A37" w:rsidRDefault="0091400A">
      <w:pPr>
        <w:pStyle w:val="Textoindependiente"/>
        <w:spacing w:before="30"/>
        <w:rPr>
          <w:sz w:val="20"/>
        </w:rPr>
      </w:pPr>
      <w:r>
        <w:rPr>
          <w:noProof/>
          <w:lang w:val="es-ES" w:eastAsia="es-ES"/>
        </w:rPr>
        <mc:AlternateContent>
          <mc:Choice Requires="wpg">
            <w:drawing>
              <wp:anchor distT="0" distB="0" distL="0" distR="0" simplePos="0" relativeHeight="251637760" behindDoc="1" locked="0" layoutInCell="1" allowOverlap="1" wp14:anchorId="511C6F00" wp14:editId="73F075B3">
                <wp:simplePos x="0" y="0"/>
                <wp:positionH relativeFrom="page">
                  <wp:posOffset>2891663</wp:posOffset>
                </wp:positionH>
                <wp:positionV relativeFrom="paragraph">
                  <wp:posOffset>180364</wp:posOffset>
                </wp:positionV>
                <wp:extent cx="1955164" cy="166370"/>
                <wp:effectExtent l="0" t="0" r="0" b="0"/>
                <wp:wrapTopAndBottom/>
                <wp:docPr id="723" name="Group 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55164" cy="166370"/>
                          <a:chOff x="0" y="0"/>
                          <a:chExt cx="1955164" cy="166370"/>
                        </a:xfrm>
                      </wpg:grpSpPr>
                      <pic:pic xmlns:pic="http://schemas.openxmlformats.org/drawingml/2006/picture">
                        <pic:nvPicPr>
                          <pic:cNvPr id="724" name="Image 724"/>
                          <pic:cNvPicPr/>
                        </pic:nvPicPr>
                        <pic:blipFill>
                          <a:blip r:embed="rId284" cstate="print"/>
                          <a:stretch>
                            <a:fillRect/>
                          </a:stretch>
                        </pic:blipFill>
                        <pic:spPr>
                          <a:xfrm>
                            <a:off x="0" y="0"/>
                            <a:ext cx="1402841" cy="166115"/>
                          </a:xfrm>
                          <a:prstGeom prst="rect">
                            <a:avLst/>
                          </a:prstGeom>
                        </pic:spPr>
                      </pic:pic>
                      <pic:pic xmlns:pic="http://schemas.openxmlformats.org/drawingml/2006/picture">
                        <pic:nvPicPr>
                          <pic:cNvPr id="725" name="Image 725"/>
                          <pic:cNvPicPr/>
                        </pic:nvPicPr>
                        <pic:blipFill>
                          <a:blip r:embed="rId285" cstate="print"/>
                          <a:stretch>
                            <a:fillRect/>
                          </a:stretch>
                        </pic:blipFill>
                        <pic:spPr>
                          <a:xfrm>
                            <a:off x="1362710" y="0"/>
                            <a:ext cx="592074" cy="166115"/>
                          </a:xfrm>
                          <a:prstGeom prst="rect">
                            <a:avLst/>
                          </a:prstGeom>
                        </pic:spPr>
                      </pic:pic>
                    </wpg:wgp>
                  </a:graphicData>
                </a:graphic>
              </wp:anchor>
            </w:drawing>
          </mc:Choice>
          <mc:Fallback>
            <w:pict>
              <v:group w14:anchorId="47B5413C" id="Group 723" o:spid="_x0000_s1026" style="position:absolute;margin-left:227.7pt;margin-top:14.2pt;width:153.95pt;height:13.1pt;z-index:-251678720;mso-wrap-distance-left:0;mso-wrap-distance-right:0;mso-position-horizontal-relative:page" coordsize="19551,1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">
                <v:shape id="Image 724" o:spid="_x0000_s1027" type="#_x0000_t75" style="position:absolute;width:14028;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">
                  <v:imagedata r:id="rId286" o:title=""/>
                </v:shape>
                <v:shape id="Image 725" o:spid="_x0000_s1028" type="#_x0000_t75" style="position:absolute;left:13627;width:592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">
                  <v:imagedata r:id="rId287" o:title=""/>
                </v:shape>
                <w10:wrap type="topAndBottom" anchorx="page"/>
              </v:group>
            </w:pict>
          </mc:Fallback>
        </mc:AlternateContent>
      </w:r>
      <w:r>
        <w:rPr>
          <w:noProof/>
          <w:lang w:val="es-ES" w:eastAsia="es-ES"/>
        </w:rPr>
        <mc:AlternateContent>
          <mc:Choice Requires="wpg">
            <w:drawing>
              <wp:anchor distT="0" distB="0" distL="0" distR="0" simplePos="0" relativeHeight="251638784" behindDoc="1" locked="0" layoutInCell="1" allowOverlap="1" wp14:anchorId="547F4F59" wp14:editId="5B9CE0BD">
                <wp:simplePos x="0" y="0"/>
                <wp:positionH relativeFrom="page">
                  <wp:posOffset>1309369</wp:posOffset>
                </wp:positionH>
                <wp:positionV relativeFrom="paragraph">
                  <wp:posOffset>530745</wp:posOffset>
                </wp:positionV>
                <wp:extent cx="981710" cy="466725"/>
                <wp:effectExtent l="0" t="0" r="0" b="0"/>
                <wp:wrapTopAndBottom/>
                <wp:docPr id="726"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81710" cy="466725"/>
                          <a:chOff x="0" y="0"/>
                          <a:chExt cx="981710" cy="466725"/>
                        </a:xfrm>
                      </wpg:grpSpPr>
                      <pic:pic xmlns:pic="http://schemas.openxmlformats.org/drawingml/2006/picture">
                        <pic:nvPicPr>
                          <pic:cNvPr id="727" name="Image 727"/>
                          <pic:cNvPicPr/>
                        </pic:nvPicPr>
                        <pic:blipFill>
                          <a:blip r:embed="rId288" cstate="print"/>
                          <a:stretch>
                            <a:fillRect/>
                          </a:stretch>
                        </pic:blipFill>
                        <pic:spPr>
                          <a:xfrm>
                            <a:off x="0" y="0"/>
                            <a:ext cx="738289" cy="166115"/>
                          </a:xfrm>
                          <a:prstGeom prst="rect">
                            <a:avLst/>
                          </a:prstGeom>
                        </pic:spPr>
                      </pic:pic>
                      <pic:pic xmlns:pic="http://schemas.openxmlformats.org/drawingml/2006/picture">
                        <pic:nvPicPr>
                          <pic:cNvPr id="728" name="Image 728"/>
                          <pic:cNvPicPr/>
                        </pic:nvPicPr>
                        <pic:blipFill>
                          <a:blip r:embed="rId289" cstate="print"/>
                          <a:stretch>
                            <a:fillRect/>
                          </a:stretch>
                        </pic:blipFill>
                        <pic:spPr>
                          <a:xfrm>
                            <a:off x="230124" y="149352"/>
                            <a:ext cx="577786" cy="166115"/>
                          </a:xfrm>
                          <a:prstGeom prst="rect">
                            <a:avLst/>
                          </a:prstGeom>
                        </pic:spPr>
                      </pic:pic>
                      <pic:pic xmlns:pic="http://schemas.openxmlformats.org/drawingml/2006/picture">
                        <pic:nvPicPr>
                          <pic:cNvPr id="729" name="Image 729"/>
                          <pic:cNvPicPr/>
                        </pic:nvPicPr>
                        <pic:blipFill>
                          <a:blip r:embed="rId290" cstate="print"/>
                          <a:stretch>
                            <a:fillRect/>
                          </a:stretch>
                        </pic:blipFill>
                        <pic:spPr>
                          <a:xfrm>
                            <a:off x="230124" y="300227"/>
                            <a:ext cx="751471" cy="166115"/>
                          </a:xfrm>
                          <a:prstGeom prst="rect">
                            <a:avLst/>
                          </a:prstGeom>
                        </pic:spPr>
                      </pic:pic>
                    </wpg:wgp>
                  </a:graphicData>
                </a:graphic>
                <wp14:sizeRelH relativeFrom="margin">
                  <wp14:pctWidth>0</wp14:pctWidth>
                </wp14:sizeRelH>
              </wp:anchor>
            </w:drawing>
          </mc:Choice>
          <mc:Fallback>
            <w:pict>
              <v:group w14:anchorId="3C6D9E7F" id="Group 726" o:spid="_x0000_s1026" style="position:absolute;margin-left:103.1pt;margin-top:41.8pt;width:77.3pt;height:36.75pt;z-index:-251677696;mso-wrap-distance-left:0;mso-wrap-distance-right:0;mso-position-horizontal-relative:page;mso-width-relative:margin" coordsize="9817,4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">
                <v:shape id="Image 727" o:spid="_x0000_s1027" type="#_x0000_t75" style="position:absolute;width:7382;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">
                  <v:imagedata r:id="rId291" o:title=""/>
                </v:shape>
                <v:shape id="Image 728" o:spid="_x0000_s1028" type="#_x0000_t75" style="position:absolute;left:2301;top:1493;width:5778;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">
                  <v:imagedata r:id="rId292" o:title=""/>
                </v:shape>
                <v:shape id="Image 729" o:spid="_x0000_s1029" type="#_x0000_t75" style="position:absolute;left:2301;top:3002;width:7514;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">
                  <v:imagedata r:id="rId293" o:title=""/>
                </v:shape>
                <w10:wrap type="topAndBottom" anchorx="page"/>
              </v:group>
            </w:pict>
          </mc:Fallback>
        </mc:AlternateContent>
      </w:r>
      <w:r>
        <w:rPr>
          <w:noProof/>
          <w:lang w:val="es-ES" w:eastAsia="es-ES"/>
        </w:rPr>
        <mc:AlternateContent>
          <mc:Choice Requires="wpg">
            <w:drawing>
              <wp:anchor distT="0" distB="0" distL="0" distR="0" simplePos="0" relativeHeight="251639808" behindDoc="1" locked="0" layoutInCell="1" allowOverlap="1" wp14:anchorId="1CA2E4CC" wp14:editId="773FB0A5">
                <wp:simplePos x="0" y="0"/>
                <wp:positionH relativeFrom="page">
                  <wp:posOffset>3123310</wp:posOffset>
                </wp:positionH>
                <wp:positionV relativeFrom="paragraph">
                  <wp:posOffset>530745</wp:posOffset>
                </wp:positionV>
                <wp:extent cx="1337945" cy="466725"/>
                <wp:effectExtent l="0" t="0" r="0" b="0"/>
                <wp:wrapTopAndBottom/>
                <wp:docPr id="730"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37945" cy="466725"/>
                          <a:chOff x="0" y="0"/>
                          <a:chExt cx="1337945" cy="466725"/>
                        </a:xfrm>
                      </wpg:grpSpPr>
                      <pic:pic xmlns:pic="http://schemas.openxmlformats.org/drawingml/2006/picture">
                        <pic:nvPicPr>
                          <pic:cNvPr id="731" name="Image 731"/>
                          <pic:cNvPicPr/>
                        </pic:nvPicPr>
                        <pic:blipFill>
                          <a:blip r:embed="rId294" cstate="print"/>
                          <a:stretch>
                            <a:fillRect/>
                          </a:stretch>
                        </pic:blipFill>
                        <pic:spPr>
                          <a:xfrm>
                            <a:off x="181355" y="0"/>
                            <a:ext cx="1156462" cy="166115"/>
                          </a:xfrm>
                          <a:prstGeom prst="rect">
                            <a:avLst/>
                          </a:prstGeom>
                        </pic:spPr>
                      </pic:pic>
                      <pic:pic xmlns:pic="http://schemas.openxmlformats.org/drawingml/2006/picture">
                        <pic:nvPicPr>
                          <pic:cNvPr id="732" name="Image 732"/>
                          <pic:cNvPicPr/>
                        </pic:nvPicPr>
                        <pic:blipFill>
                          <a:blip r:embed="rId295" cstate="print"/>
                          <a:stretch>
                            <a:fillRect/>
                          </a:stretch>
                        </pic:blipFill>
                        <pic:spPr>
                          <a:xfrm>
                            <a:off x="0" y="149352"/>
                            <a:ext cx="1060221" cy="166115"/>
                          </a:xfrm>
                          <a:prstGeom prst="rect">
                            <a:avLst/>
                          </a:prstGeom>
                        </pic:spPr>
                      </pic:pic>
                      <pic:pic xmlns:pic="http://schemas.openxmlformats.org/drawingml/2006/picture">
                        <pic:nvPicPr>
                          <pic:cNvPr id="733" name="Image 733"/>
                          <pic:cNvPicPr/>
                        </pic:nvPicPr>
                        <pic:blipFill>
                          <a:blip r:embed="rId296" cstate="print"/>
                          <a:stretch>
                            <a:fillRect/>
                          </a:stretch>
                        </pic:blipFill>
                        <pic:spPr>
                          <a:xfrm>
                            <a:off x="0" y="300227"/>
                            <a:ext cx="538734" cy="166115"/>
                          </a:xfrm>
                          <a:prstGeom prst="rect">
                            <a:avLst/>
                          </a:prstGeom>
                        </pic:spPr>
                      </pic:pic>
                    </wpg:wgp>
                  </a:graphicData>
                </a:graphic>
              </wp:anchor>
            </w:drawing>
          </mc:Choice>
          <mc:Fallback>
            <w:pict>
              <v:group w14:anchorId="021436B4" id="Group 730" o:spid="_x0000_s1026" style="position:absolute;margin-left:245.95pt;margin-top:41.8pt;width:105.35pt;height:36.75pt;z-index:-251676672;mso-wrap-distance-left:0;mso-wrap-distance-right:0;mso-position-horizontal-relative:page" coordsize="13379,4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">
                <v:shape id="Image 731" o:spid="_x0000_s1027" type="#_x0000_t75" style="position:absolute;left:1813;width:11565;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">
                  <v:imagedata r:id="rId297" o:title=""/>
                </v:shape>
                <v:shape id="Image 732" o:spid="_x0000_s1028" type="#_x0000_t75" style="position:absolute;top:1493;width:10602;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">
                  <v:imagedata r:id="rId298" o:title=""/>
                </v:shape>
                <v:shape id="Image 733" o:spid="_x0000_s1029" type="#_x0000_t75" style="position:absolute;top:3002;width:538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">
                  <v:imagedata r:id="rId299" o:title=""/>
                </v:shape>
                <w10:wrap type="topAndBottom" anchorx="page"/>
              </v:group>
            </w:pict>
          </mc:Fallback>
        </mc:AlternateContent>
      </w:r>
      <w:r>
        <w:rPr>
          <w:noProof/>
          <w:lang w:val="es-ES" w:eastAsia="es-ES"/>
        </w:rPr>
        <mc:AlternateContent>
          <mc:Choice Requires="wpg">
            <w:drawing>
              <wp:anchor distT="0" distB="0" distL="0" distR="0" simplePos="0" relativeHeight="251640832" behindDoc="1" locked="0" layoutInCell="1" allowOverlap="1" wp14:anchorId="42C504F9" wp14:editId="1B5C8DD0">
                <wp:simplePos x="0" y="0"/>
                <wp:positionH relativeFrom="page">
                  <wp:posOffset>4830445</wp:posOffset>
                </wp:positionH>
                <wp:positionV relativeFrom="paragraph">
                  <wp:posOffset>526173</wp:posOffset>
                </wp:positionV>
                <wp:extent cx="2001520" cy="320040"/>
                <wp:effectExtent l="0" t="0" r="0" b="0"/>
                <wp:wrapTopAndBottom/>
                <wp:docPr id="734" name="Group 7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01520" cy="320040"/>
                          <a:chOff x="0" y="0"/>
                          <a:chExt cx="2001520" cy="320040"/>
                        </a:xfrm>
                      </wpg:grpSpPr>
                      <pic:pic xmlns:pic="http://schemas.openxmlformats.org/drawingml/2006/picture">
                        <pic:nvPicPr>
                          <pic:cNvPr id="735" name="Image 735"/>
                          <pic:cNvPicPr/>
                        </pic:nvPicPr>
                        <pic:blipFill>
                          <a:blip r:embed="rId300" cstate="print"/>
                          <a:stretch>
                            <a:fillRect/>
                          </a:stretch>
                        </pic:blipFill>
                        <pic:spPr>
                          <a:xfrm>
                            <a:off x="0" y="0"/>
                            <a:ext cx="2001393" cy="166115"/>
                          </a:xfrm>
                          <a:prstGeom prst="rect">
                            <a:avLst/>
                          </a:prstGeom>
                        </pic:spPr>
                      </pic:pic>
                      <pic:pic xmlns:pic="http://schemas.openxmlformats.org/drawingml/2006/picture">
                        <pic:nvPicPr>
                          <pic:cNvPr id="736" name="Image 736"/>
                          <pic:cNvPicPr/>
                        </pic:nvPicPr>
                        <pic:blipFill>
                          <a:blip r:embed="rId301" cstate="print"/>
                          <a:stretch>
                            <a:fillRect/>
                          </a:stretch>
                        </pic:blipFill>
                        <pic:spPr>
                          <a:xfrm>
                            <a:off x="215265" y="153923"/>
                            <a:ext cx="1525015" cy="166115"/>
                          </a:xfrm>
                          <a:prstGeom prst="rect">
                            <a:avLst/>
                          </a:prstGeom>
                        </pic:spPr>
                      </pic:pic>
                    </wpg:wgp>
                  </a:graphicData>
                </a:graphic>
              </wp:anchor>
            </w:drawing>
          </mc:Choice>
          <mc:Fallback>
            <w:pict>
              <v:group w14:anchorId="7152E525" id="Group 734" o:spid="_x0000_s1026" style="position:absolute;margin-left:380.35pt;margin-top:41.45pt;width:157.6pt;height:25.2pt;z-index:-251675648;mso-wrap-distance-left:0;mso-wrap-distance-right:0;mso-position-horizontal-relative:page" coordsize="20015,3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">
                <v:shape id="Image 735" o:spid="_x0000_s1027" type="#_x0000_t75" style="position:absolute;width:20013;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">
                  <v:imagedata r:id="rId302" o:title=""/>
                </v:shape>
                <v:shape id="Image 736" o:spid="_x0000_s1028" type="#_x0000_t75" style="position:absolute;left:2152;top:1539;width:1525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">
                  <v:imagedata r:id="rId303" o:title=""/>
                </v:shape>
                <w10:wrap type="topAndBottom" anchorx="page"/>
              </v:group>
            </w:pict>
          </mc:Fallback>
        </mc:AlternateContent>
      </w:r>
    </w:p>
    <w:p w14:paraId="3A90BFED" w14:textId="15E3EA79" w:rsidR="00C31A37" w:rsidRDefault="00C31A37">
      <w:pPr>
        <w:pStyle w:val="Textoindependiente"/>
        <w:spacing w:before="29"/>
        <w:rPr>
          <w:sz w:val="20"/>
        </w:rPr>
      </w:pPr>
    </w:p>
    <w:p w14:paraId="731413B0" w14:textId="559AEEDE" w:rsidR="00C31A37" w:rsidRDefault="00C31A37">
      <w:pPr>
        <w:pStyle w:val="Textoindependiente"/>
        <w:rPr>
          <w:sz w:val="20"/>
        </w:rPr>
      </w:pPr>
      <w:bookmarkStart w:id="1" w:name="_GoBack"/>
      <w:bookmarkEnd w:id="1"/>
    </w:p>
    <w:p w14:paraId="64444018" w14:textId="20494C23" w:rsidR="00C31A37" w:rsidRPr="00E26325" w:rsidRDefault="00E26325">
      <w:pPr>
        <w:pStyle w:val="Textoindependiente"/>
        <w:spacing w:before="141"/>
        <w:rPr>
          <w:sz w:val="22"/>
          <w:szCs w:val="22"/>
        </w:rPr>
      </w:pPr>
      <w:r w:rsidRPr="00E26325">
        <w:rPr>
          <w:sz w:val="22"/>
          <w:szCs w:val="22"/>
        </w:rPr>
        <w:t xml:space="preserve">                                                              </w:t>
      </w:r>
    </w:p>
    <w:p w14:paraId="3B6CC031" w14:textId="516837AA" w:rsidR="00E26325" w:rsidRDefault="00E26325">
      <w:pPr>
        <w:pStyle w:val="Textoindependiente"/>
        <w:spacing w:before="141"/>
        <w:rPr>
          <w:sz w:val="20"/>
        </w:rPr>
      </w:pPr>
    </w:p>
    <w:p w14:paraId="688DF457" w14:textId="5E47058A" w:rsidR="00E26325" w:rsidRDefault="00E26325">
      <w:pPr>
        <w:pStyle w:val="Textoindependiente"/>
        <w:spacing w:before="141"/>
        <w:rPr>
          <w:sz w:val="20"/>
        </w:rPr>
      </w:pPr>
      <w:r>
        <w:rPr>
          <w:sz w:val="20"/>
        </w:rPr>
        <w:t xml:space="preserve">                                                                                    </w:t>
      </w:r>
    </w:p>
    <w:p w14:paraId="1F3DBC48" w14:textId="7C2218FF" w:rsidR="00E26325" w:rsidRDefault="00E26325">
      <w:pPr>
        <w:pStyle w:val="Textoindependiente"/>
        <w:spacing w:before="141"/>
        <w:rPr>
          <w:sz w:val="20"/>
        </w:rPr>
      </w:pPr>
    </w:p>
    <w:p w14:paraId="1D874F26" w14:textId="32FD0E1B" w:rsidR="00E26325" w:rsidRDefault="00E26325">
      <w:pPr>
        <w:pStyle w:val="Textoindependiente"/>
        <w:spacing w:before="141"/>
        <w:rPr>
          <w:sz w:val="20"/>
        </w:rPr>
      </w:pPr>
    </w:p>
    <w:p w14:paraId="3619FCDE" w14:textId="77777777" w:rsidR="00E26325" w:rsidRDefault="00E26325">
      <w:pPr>
        <w:pStyle w:val="Textoindependiente"/>
        <w:spacing w:before="141"/>
        <w:rPr>
          <w:sz w:val="20"/>
        </w:rPr>
      </w:pPr>
    </w:p>
    <w:p w14:paraId="295BCDFC" w14:textId="70970322" w:rsidR="00C31A37" w:rsidRDefault="00E26325" w:rsidP="00E26325">
      <w:pPr>
        <w:pStyle w:val="Textoindependiente"/>
        <w:rPr>
          <w:sz w:val="20"/>
        </w:rPr>
      </w:pPr>
      <w:bookmarkStart w:id="2" w:name="_bookmark18"/>
      <w:bookmarkEnd w:id="2"/>
      <w:r>
        <w:rPr>
          <w:sz w:val="20"/>
        </w:rPr>
        <w:t xml:space="preserve"> </w:t>
      </w:r>
      <w:r>
        <w:rPr>
          <w:noProof/>
          <w:sz w:val="20"/>
        </w:rPr>
        <w:t xml:space="preserve">  </w:t>
      </w:r>
      <w:r>
        <w:rPr>
          <w:noProof/>
          <w:sz w:val="20"/>
          <w:lang w:val="es-ES" w:eastAsia="es-ES"/>
        </w:rPr>
        <w:drawing>
          <wp:inline distT="0" distB="0" distL="0" distR="0" wp14:anchorId="6DB6C679" wp14:editId="17E90992">
            <wp:extent cx="2585973" cy="166116"/>
            <wp:effectExtent l="0" t="0" r="0" b="0"/>
            <wp:docPr id="741" name="Image 7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1" name="Image 741"/>
                    <pic:cNvPicPr/>
                  </pic:nvPicPr>
                  <pic:blipFill>
                    <a:blip r:embed="rId304" cstate="print"/>
                    <a:stretch>
                      <a:fillRect/>
                    </a:stretch>
                  </pic:blipFill>
                  <pic:spPr>
                    <a:xfrm>
                      <a:off x="0" y="0"/>
                      <a:ext cx="2585973" cy="166116"/>
                    </a:xfrm>
                    <a:prstGeom prst="rect">
                      <a:avLst/>
                    </a:prstGeom>
                  </pic:spPr>
                </pic:pic>
              </a:graphicData>
            </a:graphic>
          </wp:inline>
        </w:drawing>
      </w:r>
    </w:p>
    <w:p w14:paraId="3DE0ACF0" w14:textId="65ABF9CC" w:rsidR="005F60E8" w:rsidRDefault="005F60E8">
      <w:pPr>
        <w:pStyle w:val="Textoindependiente"/>
        <w:spacing w:before="4"/>
        <w:rPr>
          <w:sz w:val="14"/>
        </w:rPr>
      </w:pPr>
    </w:p>
    <w:p w14:paraId="41F9FA4A" w14:textId="092C0732" w:rsidR="00C31A37" w:rsidRDefault="005F60E8">
      <w:pPr>
        <w:pStyle w:val="Textoindependiente"/>
        <w:spacing w:before="4"/>
        <w:rPr>
          <w:sz w:val="14"/>
        </w:rPr>
      </w:pPr>
      <w:r>
        <w:rPr>
          <w:noProof/>
          <w:lang w:val="es-ES" w:eastAsia="es-ES"/>
        </w:rPr>
        <w:drawing>
          <wp:anchor distT="0" distB="0" distL="0" distR="0" simplePos="0" relativeHeight="251666944" behindDoc="1" locked="0" layoutInCell="1" allowOverlap="1" wp14:anchorId="6C306C72" wp14:editId="4B747D6E">
            <wp:simplePos x="0" y="0"/>
            <wp:positionH relativeFrom="page">
              <wp:posOffset>2617470</wp:posOffset>
            </wp:positionH>
            <wp:positionV relativeFrom="paragraph">
              <wp:posOffset>336550</wp:posOffset>
            </wp:positionV>
            <wp:extent cx="1524635" cy="165735"/>
            <wp:effectExtent l="0" t="0" r="0" b="0"/>
            <wp:wrapTopAndBottom/>
            <wp:docPr id="746" name="Image 7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6" name="Image 746"/>
                    <pic:cNvPicPr/>
                  </pic:nvPicPr>
                  <pic:blipFill>
                    <a:blip r:embed="rId301" cstate="print"/>
                    <a:stretch>
                      <a:fillRect/>
                    </a:stretch>
                  </pic:blipFill>
                  <pic:spPr>
                    <a:xfrm>
                      <a:off x="0" y="0"/>
                      <a:ext cx="1524635" cy="165735"/>
                    </a:xfrm>
                    <a:prstGeom prst="rect">
                      <a:avLst/>
                    </a:prstGeom>
                  </pic:spPr>
                </pic:pic>
              </a:graphicData>
            </a:graphic>
          </wp:anchor>
        </w:drawing>
      </w:r>
      <w:r>
        <w:rPr>
          <w:noProof/>
          <w:lang w:val="es-ES" w:eastAsia="es-ES"/>
        </w:rPr>
        <mc:AlternateContent>
          <mc:Choice Requires="wpg">
            <w:drawing>
              <wp:anchor distT="0" distB="0" distL="0" distR="0" simplePos="0" relativeHeight="251662848" behindDoc="1" locked="0" layoutInCell="1" allowOverlap="1" wp14:anchorId="6220D205" wp14:editId="2025FB8F">
                <wp:simplePos x="0" y="0"/>
                <wp:positionH relativeFrom="page">
                  <wp:posOffset>940612</wp:posOffset>
                </wp:positionH>
                <wp:positionV relativeFrom="paragraph">
                  <wp:posOffset>120142</wp:posOffset>
                </wp:positionV>
                <wp:extent cx="5287645" cy="166370"/>
                <wp:effectExtent l="0" t="0" r="0" b="0"/>
                <wp:wrapTopAndBottom/>
                <wp:docPr id="742" name="Group 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7645" cy="166370"/>
                          <a:chOff x="0" y="0"/>
                          <a:chExt cx="5287645" cy="166370"/>
                        </a:xfrm>
                      </wpg:grpSpPr>
                      <pic:pic xmlns:pic="http://schemas.openxmlformats.org/drawingml/2006/picture">
                        <pic:nvPicPr>
                          <pic:cNvPr id="743" name="Image 743"/>
                          <pic:cNvPicPr/>
                        </pic:nvPicPr>
                        <pic:blipFill>
                          <a:blip r:embed="rId305" cstate="print"/>
                          <a:stretch>
                            <a:fillRect/>
                          </a:stretch>
                        </pic:blipFill>
                        <pic:spPr>
                          <a:xfrm>
                            <a:off x="0" y="0"/>
                            <a:ext cx="790790" cy="166116"/>
                          </a:xfrm>
                          <a:prstGeom prst="rect">
                            <a:avLst/>
                          </a:prstGeom>
                        </pic:spPr>
                      </pic:pic>
                      <pic:pic xmlns:pic="http://schemas.openxmlformats.org/drawingml/2006/picture">
                        <pic:nvPicPr>
                          <pic:cNvPr id="744" name="Image 744"/>
                          <pic:cNvPicPr/>
                        </pic:nvPicPr>
                        <pic:blipFill>
                          <a:blip r:embed="rId306" cstate="print"/>
                          <a:stretch>
                            <a:fillRect/>
                          </a:stretch>
                        </pic:blipFill>
                        <pic:spPr>
                          <a:xfrm>
                            <a:off x="740613" y="0"/>
                            <a:ext cx="3829050" cy="166116"/>
                          </a:xfrm>
                          <a:prstGeom prst="rect">
                            <a:avLst/>
                          </a:prstGeom>
                        </pic:spPr>
                      </pic:pic>
                      <pic:pic xmlns:pic="http://schemas.openxmlformats.org/drawingml/2006/picture">
                        <pic:nvPicPr>
                          <pic:cNvPr id="745" name="Image 745"/>
                          <pic:cNvPicPr/>
                        </pic:nvPicPr>
                        <pic:blipFill>
                          <a:blip r:embed="rId307" cstate="print"/>
                          <a:stretch>
                            <a:fillRect/>
                          </a:stretch>
                        </pic:blipFill>
                        <pic:spPr>
                          <a:xfrm>
                            <a:off x="4501337" y="0"/>
                            <a:ext cx="785710" cy="166116"/>
                          </a:xfrm>
                          <a:prstGeom prst="rect">
                            <a:avLst/>
                          </a:prstGeom>
                        </pic:spPr>
                      </pic:pic>
                    </wpg:wgp>
                  </a:graphicData>
                </a:graphic>
              </wp:anchor>
            </w:drawing>
          </mc:Choice>
          <mc:Fallback>
            <w:pict>
              <v:group w14:anchorId="3BC028E3" id="Group 742" o:spid="_x0000_s1026" style="position:absolute;margin-left:74.05pt;margin-top:9.45pt;width:416.35pt;height:13.1pt;z-index:-251653632;mso-wrap-distance-left:0;mso-wrap-distance-right:0;mso-position-horizontal-relative:page" coordsize="52876,1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">
                <v:shape id="Image 743" o:spid="_x0000_s1027" type="#_x0000_t75" style="position:absolute;width:790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">
                  <v:imagedata r:id="rId308" o:title=""/>
                </v:shape>
                <v:shape id="Image 744" o:spid="_x0000_s1028" type="#_x0000_t75" style="position:absolute;left:7406;width:38290;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">
                  <v:imagedata r:id="rId309" o:title=""/>
                </v:shape>
                <v:shape id="Image 745" o:spid="_x0000_s1029" type="#_x0000_t75" style="position:absolute;left:45013;width:7857;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">
                  <v:imagedata r:id="rId310" o:title=""/>
                </v:shape>
                <w10:wrap type="topAndBottom" anchorx="page"/>
              </v:group>
            </w:pict>
          </mc:Fallback>
        </mc:AlternateContent>
      </w:r>
    </w:p>
    <w:p w14:paraId="2E03B623" w14:textId="2F91A3C3" w:rsidR="00C31A37" w:rsidRDefault="00C31A37">
      <w:pPr>
        <w:pStyle w:val="Textoindependiente"/>
        <w:spacing w:before="5"/>
        <w:rPr>
          <w:sz w:val="20"/>
        </w:rPr>
      </w:pPr>
    </w:p>
    <w:p w14:paraId="7FC61EA8" w14:textId="3F091DCD" w:rsidR="005F60E8" w:rsidRDefault="005F60E8">
      <w:pPr>
        <w:pStyle w:val="Textoindependiente"/>
        <w:spacing w:before="7"/>
        <w:rPr>
          <w:sz w:val="20"/>
        </w:rPr>
      </w:pPr>
      <w:r>
        <w:rPr>
          <w:noProof/>
          <w:lang w:val="es-ES" w:eastAsia="es-ES"/>
        </w:rPr>
        <w:drawing>
          <wp:anchor distT="0" distB="0" distL="0" distR="0" simplePos="0" relativeHeight="251673088" behindDoc="1" locked="0" layoutInCell="1" allowOverlap="1" wp14:anchorId="3055DE91" wp14:editId="5684BB28">
            <wp:simplePos x="0" y="0"/>
            <wp:positionH relativeFrom="page">
              <wp:posOffset>883285</wp:posOffset>
            </wp:positionH>
            <wp:positionV relativeFrom="paragraph">
              <wp:posOffset>295275</wp:posOffset>
            </wp:positionV>
            <wp:extent cx="3175000" cy="165735"/>
            <wp:effectExtent l="0" t="0" r="0" b="0"/>
            <wp:wrapTopAndBottom/>
            <wp:docPr id="747" name="Image 7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7" name="Image 747"/>
                    <pic:cNvPicPr/>
                  </pic:nvPicPr>
                  <pic:blipFill>
                    <a:blip r:embed="rId311" cstate="print"/>
                    <a:stretch>
                      <a:fillRect/>
                    </a:stretch>
                  </pic:blipFill>
                  <pic:spPr>
                    <a:xfrm>
                      <a:off x="0" y="0"/>
                      <a:ext cx="3175000" cy="165735"/>
                    </a:xfrm>
                    <a:prstGeom prst="rect">
                      <a:avLst/>
                    </a:prstGeom>
                  </pic:spPr>
                </pic:pic>
              </a:graphicData>
            </a:graphic>
          </wp:anchor>
        </w:drawing>
      </w:r>
    </w:p>
    <w:sectPr w:rsidR="005F60E8" w:rsidSect="005F60E8">
      <w:headerReference w:type="default" r:id="rId312"/>
      <w:footerReference w:type="default" r:id="rId313"/>
      <w:type w:val="continuous"/>
      <w:pgSz w:w="11920" w:h="16850"/>
      <w:pgMar w:top="520" w:right="1300" w:bottom="700" w:left="1180" w:header="436" w:footer="11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78CD9" w14:textId="77777777" w:rsidR="005401F9" w:rsidRDefault="005401F9">
      <w:r>
        <w:separator/>
      </w:r>
    </w:p>
  </w:endnote>
  <w:endnote w:type="continuationSeparator" w:id="0">
    <w:p w14:paraId="1C15BDEE" w14:textId="77777777" w:rsidR="005401F9" w:rsidRDefault="00540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EHUSans">
    <w:altName w:val="Gentium Basic"/>
    <w:panose1 w:val="02000503050000020004"/>
    <w:charset w:val="FF"/>
    <w:family w:val="modern"/>
    <w:notTrueType/>
    <w:pitch w:val="variable"/>
    <w:sig w:usb0="800000A7" w:usb1="40000042"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18B5F" w14:textId="77777777" w:rsidR="00C31A37" w:rsidRDefault="0091400A">
    <w:pPr>
      <w:pStyle w:val="Textoindependiente"/>
      <w:spacing w:line="14" w:lineRule="auto"/>
      <w:rPr>
        <w:sz w:val="20"/>
      </w:rPr>
    </w:pPr>
    <w:r>
      <w:rPr>
        <w:noProof/>
        <w:lang w:val="es-ES" w:eastAsia="es-ES"/>
      </w:rPr>
      <mc:AlternateContent>
        <mc:Choice Requires="wps">
          <w:drawing>
            <wp:anchor distT="0" distB="0" distL="0" distR="0" simplePos="0" relativeHeight="484669440" behindDoc="1" locked="0" layoutInCell="1" allowOverlap="1" wp14:anchorId="7C6CCA10" wp14:editId="7490CD8E">
              <wp:simplePos x="0" y="0"/>
              <wp:positionH relativeFrom="page">
                <wp:posOffset>5976365</wp:posOffset>
              </wp:positionH>
              <wp:positionV relativeFrom="page">
                <wp:posOffset>9854651</wp:posOffset>
              </wp:positionV>
              <wp:extent cx="462915" cy="149860"/>
              <wp:effectExtent l="0" t="0" r="0" b="0"/>
              <wp:wrapNone/>
              <wp:docPr id="513" name="Textbox 5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2915" cy="149860"/>
                      </a:xfrm>
                      <a:prstGeom prst="rect">
                        <a:avLst/>
                      </a:prstGeom>
                    </wps:spPr>
                    <wps:txbx>
                      <w:txbxContent>
                        <w:p w14:paraId="10C953E6" w14:textId="73A7F9B9" w:rsidR="00C31A37" w:rsidRDefault="0091400A">
                          <w:pPr>
                            <w:spacing w:before="21"/>
                            <w:ind w:left="20"/>
                            <w:rPr>
                              <w:rFonts w:ascii="Verdana"/>
                              <w:sz w:val="16"/>
                            </w:rPr>
                          </w:pPr>
                          <w:r>
                            <w:rPr>
                              <w:rFonts w:ascii="Verdana"/>
                              <w:spacing w:val="-5"/>
                              <w:sz w:val="16"/>
                            </w:rPr>
                            <w:t>page</w:t>
                          </w:r>
                          <w:r>
                            <w:rPr>
                              <w:rFonts w:ascii="Verdana"/>
                              <w:spacing w:val="-9"/>
                              <w:sz w:val="16"/>
                            </w:rPr>
                            <w:t xml:space="preserve"> </w:t>
                          </w:r>
                          <w:r>
                            <w:rPr>
                              <w:rFonts w:ascii="Verdana"/>
                              <w:spacing w:val="-5"/>
                              <w:sz w:val="16"/>
                            </w:rPr>
                            <w:fldChar w:fldCharType="begin"/>
                          </w:r>
                          <w:r>
                            <w:rPr>
                              <w:rFonts w:ascii="Verdana"/>
                              <w:spacing w:val="-5"/>
                              <w:sz w:val="16"/>
                            </w:rPr>
                            <w:instrText xml:space="preserve"> PAGE </w:instrText>
                          </w:r>
                          <w:r>
                            <w:rPr>
                              <w:rFonts w:ascii="Verdana"/>
                              <w:spacing w:val="-5"/>
                              <w:sz w:val="16"/>
                            </w:rPr>
                            <w:fldChar w:fldCharType="separate"/>
                          </w:r>
                          <w:r w:rsidR="004F0279">
                            <w:rPr>
                              <w:rFonts w:ascii="Verdana"/>
                              <w:noProof/>
                              <w:spacing w:val="-5"/>
                              <w:sz w:val="16"/>
                            </w:rPr>
                            <w:t>1</w:t>
                          </w:r>
                          <w:r>
                            <w:rPr>
                              <w:rFonts w:ascii="Verdana"/>
                              <w:spacing w:val="-5"/>
                              <w:sz w:val="16"/>
                            </w:rPr>
                            <w:fldChar w:fldCharType="end"/>
                          </w:r>
                        </w:p>
                      </w:txbxContent>
                    </wps:txbx>
                    <wps:bodyPr wrap="square" lIns="0" tIns="0" rIns="0" bIns="0" rtlCol="0">
                      <a:noAutofit/>
                    </wps:bodyPr>
                  </wps:wsp>
                </a:graphicData>
              </a:graphic>
            </wp:anchor>
          </w:drawing>
        </mc:Choice>
        <mc:Fallback>
          <w:pict>
            <v:shapetype w14:anchorId="7C6CCA10" id="_x0000_t202" coordsize="21600,21600" o:spt="202" path="m,l,21600r21600,l21600,xe">
              <v:stroke joinstyle="miter"/>
              <v:path gradientshapeok="t" o:connecttype="rect"/>
            </v:shapetype>
            <v:shape id="Textbox 513" o:spid="_x0000_s1034" type="#_x0000_t202" style="position:absolute;margin-left:470.6pt;margin-top:775.95pt;width:36.45pt;height:11.8pt;z-index:-186470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" filled="f" stroked="f">
              <v:path arrowok="t"/>
              <v:textbox inset="0,0,0,0">
                <w:txbxContent>
                  <w:p w14:paraId="10C953E6" w14:textId="73A7F9B9" w:rsidR="00C31A37" w:rsidRDefault="0091400A">
                    <w:pPr>
                      <w:spacing w:before="21"/>
                      <w:ind w:left="20"/>
                      <w:rPr>
                        <w:rFonts w:ascii="Verdana"/>
                        <w:sz w:val="16"/>
                      </w:rPr>
                    </w:pPr>
                    <w:r>
                      <w:rPr>
                        <w:rFonts w:ascii="Verdana"/>
                        <w:spacing w:val="-5"/>
                        <w:sz w:val="16"/>
                      </w:rPr>
                      <w:t>page</w:t>
                    </w:r>
                    <w:r>
                      <w:rPr>
                        <w:rFonts w:ascii="Verdana"/>
                        <w:spacing w:val="-9"/>
                        <w:sz w:val="16"/>
                      </w:rPr>
                      <w:t xml:space="preserve"> </w:t>
                    </w:r>
                    <w:r>
                      <w:rPr>
                        <w:rFonts w:ascii="Verdana"/>
                        <w:spacing w:val="-5"/>
                        <w:sz w:val="16"/>
                      </w:rPr>
                      <w:fldChar w:fldCharType="begin"/>
                    </w:r>
                    <w:r>
                      <w:rPr>
                        <w:rFonts w:ascii="Verdana"/>
                        <w:spacing w:val="-5"/>
                        <w:sz w:val="16"/>
                      </w:rPr>
                      <w:instrText xml:space="preserve"> PAGE </w:instrText>
                    </w:r>
                    <w:r>
                      <w:rPr>
                        <w:rFonts w:ascii="Verdana"/>
                        <w:spacing w:val="-5"/>
                        <w:sz w:val="16"/>
                      </w:rPr>
                      <w:fldChar w:fldCharType="separate"/>
                    </w:r>
                    <w:r w:rsidR="004F0279">
                      <w:rPr>
                        <w:rFonts w:ascii="Verdana"/>
                        <w:noProof/>
                        <w:spacing w:val="-5"/>
                        <w:sz w:val="16"/>
                      </w:rPr>
                      <w:t>1</w:t>
                    </w:r>
                    <w:r>
                      <w:rPr>
                        <w:rFonts w:ascii="Verdana"/>
                        <w:spacing w:val="-5"/>
                        <w:sz w:val="16"/>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025C5" w14:textId="77777777" w:rsidR="00C31A37" w:rsidRDefault="0091400A">
    <w:pPr>
      <w:pStyle w:val="Textoindependiente"/>
      <w:spacing w:line="14" w:lineRule="auto"/>
      <w:rPr>
        <w:sz w:val="20"/>
      </w:rPr>
    </w:pPr>
    <w:r>
      <w:rPr>
        <w:noProof/>
        <w:lang w:val="es-ES" w:eastAsia="es-ES"/>
      </w:rPr>
      <mc:AlternateContent>
        <mc:Choice Requires="wps">
          <w:drawing>
            <wp:anchor distT="0" distB="0" distL="0" distR="0" simplePos="0" relativeHeight="251681280" behindDoc="1" locked="0" layoutInCell="1" allowOverlap="1" wp14:anchorId="6E0D24BA" wp14:editId="0946E35E">
              <wp:simplePos x="0" y="0"/>
              <wp:positionH relativeFrom="page">
                <wp:posOffset>5976365</wp:posOffset>
              </wp:positionH>
              <wp:positionV relativeFrom="page">
                <wp:posOffset>9856645</wp:posOffset>
              </wp:positionV>
              <wp:extent cx="525780" cy="148590"/>
              <wp:effectExtent l="0" t="0" r="0" b="0"/>
              <wp:wrapNone/>
              <wp:docPr id="1879" name="Textbox 18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 cy="148590"/>
                      </a:xfrm>
                      <a:prstGeom prst="rect">
                        <a:avLst/>
                      </a:prstGeom>
                    </wps:spPr>
                    <wps:txbx>
                      <w:txbxContent>
                        <w:p w14:paraId="1528F1C2" w14:textId="42E1E30A" w:rsidR="00C31A37" w:rsidRDefault="00E26325">
                          <w:pPr>
                            <w:spacing w:line="233" w:lineRule="exact"/>
                            <w:ind w:left="20"/>
                            <w:rPr>
                              <w:rFonts w:ascii="Century" w:hAnsi="Century"/>
                              <w:sz w:val="16"/>
                            </w:rPr>
                          </w:pPr>
                          <w:r>
                            <w:rPr>
                              <w:rFonts w:ascii="Century" w:hAnsi="Century"/>
                              <w:sz w:val="16"/>
                            </w:rPr>
                            <w:t xml:space="preserve">page </w:t>
                          </w:r>
                          <w:r>
                            <w:rPr>
                              <w:rFonts w:ascii="Century" w:hAnsi="Century"/>
                              <w:spacing w:val="-6"/>
                              <w:sz w:val="16"/>
                            </w:rPr>
                            <w:t xml:space="preserve"> </w:t>
                          </w:r>
                          <w:r>
                            <w:rPr>
                              <w:rFonts w:ascii="Century" w:hAnsi="Century"/>
                              <w:spacing w:val="-5"/>
                              <w:sz w:val="16"/>
                            </w:rPr>
                            <w:fldChar w:fldCharType="begin"/>
                          </w:r>
                          <w:r>
                            <w:rPr>
                              <w:rFonts w:ascii="Century" w:hAnsi="Century"/>
                              <w:spacing w:val="-5"/>
                              <w:sz w:val="16"/>
                            </w:rPr>
                            <w:instrText xml:space="preserve"> PAGE </w:instrText>
                          </w:r>
                          <w:r>
                            <w:rPr>
                              <w:rFonts w:ascii="Century" w:hAnsi="Century"/>
                              <w:spacing w:val="-5"/>
                              <w:sz w:val="16"/>
                            </w:rPr>
                            <w:fldChar w:fldCharType="separate"/>
                          </w:r>
                          <w:r w:rsidR="004F0279">
                            <w:rPr>
                              <w:rFonts w:ascii="Century" w:hAnsi="Century"/>
                              <w:noProof/>
                              <w:spacing w:val="-5"/>
                              <w:sz w:val="16"/>
                            </w:rPr>
                            <w:t>3</w:t>
                          </w:r>
                          <w:r>
                            <w:rPr>
                              <w:rFonts w:ascii="Century" w:hAnsi="Century"/>
                              <w:spacing w:val="-5"/>
                              <w:sz w:val="16"/>
                            </w:rPr>
                            <w:fldChar w:fldCharType="end"/>
                          </w:r>
                        </w:p>
                      </w:txbxContent>
                    </wps:txbx>
                    <wps:bodyPr wrap="square" lIns="0" tIns="0" rIns="0" bIns="0" rtlCol="0">
                      <a:noAutofit/>
                    </wps:bodyPr>
                  </wps:wsp>
                </a:graphicData>
              </a:graphic>
            </wp:anchor>
          </w:drawing>
        </mc:Choice>
        <mc:Fallback>
          <w:pict>
            <v:shapetype w14:anchorId="6E0D24BA" id="_x0000_t202" coordsize="21600,21600" o:spt="202" path="m,l,21600r21600,l21600,xe">
              <v:stroke joinstyle="miter"/>
              <v:path gradientshapeok="t" o:connecttype="rect"/>
            </v:shapetype>
            <v:shape id="Textbox 1879" o:spid="_x0000_s1035" type="#_x0000_t202" style="position:absolute;margin-left:470.6pt;margin-top:776.1pt;width:41.4pt;height:11.7pt;z-index:-2516352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" filled="f" stroked="f">
              <v:path arrowok="t"/>
              <v:textbox inset="0,0,0,0">
                <w:txbxContent>
                  <w:p w14:paraId="1528F1C2" w14:textId="42E1E30A" w:rsidR="00C31A37" w:rsidRDefault="00E26325">
                    <w:pPr>
                      <w:spacing w:line="233" w:lineRule="exact"/>
                      <w:ind w:left="20"/>
                      <w:rPr>
                        <w:rFonts w:ascii="Century" w:hAnsi="Century"/>
                        <w:sz w:val="16"/>
                      </w:rPr>
                    </w:pPr>
                    <w:r>
                      <w:rPr>
                        <w:rFonts w:ascii="Century" w:hAnsi="Century"/>
                        <w:sz w:val="16"/>
                      </w:rPr>
                      <w:t xml:space="preserve">page </w:t>
                    </w:r>
                    <w:r>
                      <w:rPr>
                        <w:rFonts w:ascii="Century" w:hAnsi="Century"/>
                        <w:spacing w:val="-6"/>
                        <w:sz w:val="16"/>
                      </w:rPr>
                      <w:t xml:space="preserve"> </w:t>
                    </w:r>
                    <w:r>
                      <w:rPr>
                        <w:rFonts w:ascii="Century" w:hAnsi="Century"/>
                        <w:spacing w:val="-5"/>
                        <w:sz w:val="16"/>
                      </w:rPr>
                      <w:fldChar w:fldCharType="begin"/>
                    </w:r>
                    <w:r>
                      <w:rPr>
                        <w:rFonts w:ascii="Century" w:hAnsi="Century"/>
                        <w:spacing w:val="-5"/>
                        <w:sz w:val="16"/>
                      </w:rPr>
                      <w:instrText xml:space="preserve"> PAGE </w:instrText>
                    </w:r>
                    <w:r>
                      <w:rPr>
                        <w:rFonts w:ascii="Century" w:hAnsi="Century"/>
                        <w:spacing w:val="-5"/>
                        <w:sz w:val="16"/>
                      </w:rPr>
                      <w:fldChar w:fldCharType="separate"/>
                    </w:r>
                    <w:r w:rsidR="004F0279">
                      <w:rPr>
                        <w:rFonts w:ascii="Century" w:hAnsi="Century"/>
                        <w:noProof/>
                        <w:spacing w:val="-5"/>
                        <w:sz w:val="16"/>
                      </w:rPr>
                      <w:t>3</w:t>
                    </w:r>
                    <w:r>
                      <w:rPr>
                        <w:rFonts w:ascii="Century" w:hAnsi="Century"/>
                        <w:spacing w:val="-5"/>
                        <w:sz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C68FE" w14:textId="77777777" w:rsidR="005401F9" w:rsidRDefault="005401F9">
      <w:r>
        <w:separator/>
      </w:r>
    </w:p>
  </w:footnote>
  <w:footnote w:type="continuationSeparator" w:id="0">
    <w:p w14:paraId="01849F93" w14:textId="77777777" w:rsidR="005401F9" w:rsidRDefault="005401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32CAC" w14:textId="77777777" w:rsidR="00C31A37" w:rsidRDefault="0091400A">
    <w:pPr>
      <w:pStyle w:val="Textoindependiente"/>
      <w:spacing w:line="14" w:lineRule="auto"/>
      <w:rPr>
        <w:sz w:val="20"/>
      </w:rPr>
    </w:pPr>
    <w:r>
      <w:rPr>
        <w:noProof/>
        <w:lang w:val="es-ES" w:eastAsia="es-ES"/>
      </w:rPr>
      <w:drawing>
        <wp:anchor distT="0" distB="0" distL="0" distR="0" simplePos="0" relativeHeight="484668416" behindDoc="1" locked="0" layoutInCell="1" allowOverlap="1" wp14:anchorId="0B66E606" wp14:editId="05932AA8">
          <wp:simplePos x="0" y="0"/>
          <wp:positionH relativeFrom="page">
            <wp:posOffset>118120</wp:posOffset>
          </wp:positionH>
          <wp:positionV relativeFrom="page">
            <wp:posOffset>487707</wp:posOffset>
          </wp:positionV>
          <wp:extent cx="2315689" cy="410252"/>
          <wp:effectExtent l="0" t="0" r="0" b="0"/>
          <wp:wrapNone/>
          <wp:docPr id="1" name="Image 5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1" name="Image 511"/>
                  <pic:cNvPicPr/>
                </pic:nvPicPr>
                <pic:blipFill>
                  <a:blip r:embed="rId1" cstate="print"/>
                  <a:stretch>
                    <a:fillRect/>
                  </a:stretch>
                </pic:blipFill>
                <pic:spPr>
                  <a:xfrm>
                    <a:off x="0" y="0"/>
                    <a:ext cx="2315689" cy="410252"/>
                  </a:xfrm>
                  <a:prstGeom prst="rect">
                    <a:avLst/>
                  </a:prstGeom>
                </pic:spPr>
              </pic:pic>
            </a:graphicData>
          </a:graphic>
        </wp:anchor>
      </w:drawing>
    </w:r>
    <w:r>
      <w:rPr>
        <w:noProof/>
        <w:lang w:val="es-ES" w:eastAsia="es-ES"/>
      </w:rPr>
      <mc:AlternateContent>
        <mc:Choice Requires="wps">
          <w:drawing>
            <wp:anchor distT="0" distB="0" distL="0" distR="0" simplePos="0" relativeHeight="484668928" behindDoc="1" locked="0" layoutInCell="1" allowOverlap="1" wp14:anchorId="79D82487" wp14:editId="73FE4367">
              <wp:simplePos x="0" y="0"/>
              <wp:positionH relativeFrom="page">
                <wp:posOffset>5446014</wp:posOffset>
              </wp:positionH>
              <wp:positionV relativeFrom="page">
                <wp:posOffset>507909</wp:posOffset>
              </wp:positionV>
              <wp:extent cx="1056640" cy="285115"/>
              <wp:effectExtent l="0" t="0" r="0" b="0"/>
              <wp:wrapNone/>
              <wp:docPr id="512" name="Textbox 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6640" cy="285115"/>
                      </a:xfrm>
                      <a:prstGeom prst="rect">
                        <a:avLst/>
                      </a:prstGeom>
                    </wps:spPr>
                    <wps:txbx>
                      <w:txbxContent>
                        <w:p w14:paraId="40C7C2E5" w14:textId="33694A7D" w:rsidR="00C31A37" w:rsidRDefault="0091400A" w:rsidP="005F60E8">
                          <w:pPr>
                            <w:spacing w:before="21" w:line="261" w:lineRule="auto"/>
                            <w:ind w:left="20"/>
                            <w:rPr>
                              <w:rFonts w:ascii="Verdana"/>
                              <w:sz w:val="16"/>
                            </w:rPr>
                          </w:pPr>
                          <w:r>
                            <w:rPr>
                              <w:rFonts w:ascii="Verdana"/>
                              <w:w w:val="90"/>
                              <w:sz w:val="16"/>
                            </w:rPr>
                            <w:t>PractInComing</w:t>
                          </w:r>
                          <w:r>
                            <w:rPr>
                              <w:rFonts w:ascii="Verdana"/>
                              <w:spacing w:val="14"/>
                              <w:sz w:val="16"/>
                            </w:rPr>
                            <w:t xml:space="preserve"> </w:t>
                          </w:r>
                          <w:r>
                            <w:rPr>
                              <w:rFonts w:ascii="Verdana"/>
                              <w:spacing w:val="-2"/>
                              <w:w w:val="90"/>
                              <w:sz w:val="16"/>
                            </w:rPr>
                            <w:t>(PAIC)</w:t>
                          </w:r>
                        </w:p>
                      </w:txbxContent>
                    </wps:txbx>
                    <wps:bodyPr wrap="square" lIns="0" tIns="0" rIns="0" bIns="0" rtlCol="0">
                      <a:noAutofit/>
                    </wps:bodyPr>
                  </wps:wsp>
                </a:graphicData>
              </a:graphic>
            </wp:anchor>
          </w:drawing>
        </mc:Choice>
        <mc:Fallback>
          <w:pict>
            <v:shapetype w14:anchorId="79D82487" id="_x0000_t202" coordsize="21600,21600" o:spt="202" path="m,l,21600r21600,l21600,xe">
              <v:stroke joinstyle="miter"/>
              <v:path gradientshapeok="t" o:connecttype="rect"/>
            </v:shapetype>
            <v:shape id="Textbox 512" o:spid="_x0000_s1033" type="#_x0000_t202" style="position:absolute;margin-left:428.8pt;margin-top:40pt;width:83.2pt;height:22.45pt;z-index:-18647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" filled="f" stroked="f">
              <v:path arrowok="t"/>
              <v:textbox inset="0,0,0,0">
                <w:txbxContent>
                  <w:p w14:paraId="40C7C2E5" w14:textId="33694A7D" w:rsidR="00C31A37" w:rsidRDefault="0091400A" w:rsidP="005F60E8">
                    <w:pPr>
                      <w:spacing w:before="21" w:line="261" w:lineRule="auto"/>
                      <w:ind w:left="20"/>
                      <w:rPr>
                        <w:rFonts w:ascii="Verdana"/>
                        <w:sz w:val="16"/>
                      </w:rPr>
                    </w:pPr>
                    <w:r>
                      <w:rPr>
                        <w:rFonts w:ascii="Verdana"/>
                        <w:w w:val="90"/>
                        <w:sz w:val="16"/>
                      </w:rPr>
                      <w:t>PractInComing</w:t>
                    </w:r>
                    <w:r>
                      <w:rPr>
                        <w:rFonts w:ascii="Verdana"/>
                        <w:spacing w:val="14"/>
                        <w:sz w:val="16"/>
                      </w:rPr>
                      <w:t xml:space="preserve"> </w:t>
                    </w:r>
                    <w:r>
                      <w:rPr>
                        <w:rFonts w:ascii="Verdana"/>
                        <w:spacing w:val="-2"/>
                        <w:w w:val="90"/>
                        <w:sz w:val="16"/>
                      </w:rPr>
                      <w:t>(PA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F859A" w14:textId="77777777" w:rsidR="00C31A37" w:rsidRDefault="00C31A37">
    <w:pPr>
      <w:pStyle w:val="Textoindependiente"/>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6113D"/>
    <w:multiLevelType w:val="multilevel"/>
    <w:tmpl w:val="0AA6C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942EB4"/>
    <w:multiLevelType w:val="hybridMultilevel"/>
    <w:tmpl w:val="B98A5D9A"/>
    <w:lvl w:ilvl="0" w:tplc="7910D4A4">
      <w:numFmt w:val="bullet"/>
      <w:lvlText w:val="-"/>
      <w:lvlJc w:val="left"/>
      <w:pPr>
        <w:ind w:left="1729" w:hanging="361"/>
      </w:pPr>
      <w:rPr>
        <w:rFonts w:ascii="Arial" w:eastAsia="Arial" w:hAnsi="Arial" w:cs="Arial" w:hint="default"/>
        <w:b w:val="0"/>
        <w:bCs w:val="0"/>
        <w:i w:val="0"/>
        <w:iCs w:val="0"/>
        <w:spacing w:val="0"/>
        <w:w w:val="105"/>
        <w:sz w:val="24"/>
        <w:szCs w:val="24"/>
        <w:lang w:val="en-US" w:eastAsia="en-US" w:bidi="ar-SA"/>
      </w:rPr>
    </w:lvl>
    <w:lvl w:ilvl="1" w:tplc="3A6A785A">
      <w:numFmt w:val="bullet"/>
      <w:lvlText w:val="•"/>
      <w:lvlJc w:val="left"/>
      <w:pPr>
        <w:ind w:left="2593" w:hanging="361"/>
      </w:pPr>
      <w:rPr>
        <w:rFonts w:hint="default"/>
        <w:lang w:val="en-US" w:eastAsia="en-US" w:bidi="ar-SA"/>
      </w:rPr>
    </w:lvl>
    <w:lvl w:ilvl="2" w:tplc="77C4F47E">
      <w:numFmt w:val="bullet"/>
      <w:lvlText w:val="•"/>
      <w:lvlJc w:val="left"/>
      <w:pPr>
        <w:ind w:left="3466" w:hanging="361"/>
      </w:pPr>
      <w:rPr>
        <w:rFonts w:hint="default"/>
        <w:lang w:val="en-US" w:eastAsia="en-US" w:bidi="ar-SA"/>
      </w:rPr>
    </w:lvl>
    <w:lvl w:ilvl="3" w:tplc="4964E6EA">
      <w:numFmt w:val="bullet"/>
      <w:lvlText w:val="•"/>
      <w:lvlJc w:val="left"/>
      <w:pPr>
        <w:ind w:left="4339" w:hanging="361"/>
      </w:pPr>
      <w:rPr>
        <w:rFonts w:hint="default"/>
        <w:lang w:val="en-US" w:eastAsia="en-US" w:bidi="ar-SA"/>
      </w:rPr>
    </w:lvl>
    <w:lvl w:ilvl="4" w:tplc="477E2B00">
      <w:numFmt w:val="bullet"/>
      <w:lvlText w:val="•"/>
      <w:lvlJc w:val="left"/>
      <w:pPr>
        <w:ind w:left="5212" w:hanging="361"/>
      </w:pPr>
      <w:rPr>
        <w:rFonts w:hint="default"/>
        <w:lang w:val="en-US" w:eastAsia="en-US" w:bidi="ar-SA"/>
      </w:rPr>
    </w:lvl>
    <w:lvl w:ilvl="5" w:tplc="13E48630">
      <w:numFmt w:val="bullet"/>
      <w:lvlText w:val="•"/>
      <w:lvlJc w:val="left"/>
      <w:pPr>
        <w:ind w:left="6085" w:hanging="361"/>
      </w:pPr>
      <w:rPr>
        <w:rFonts w:hint="default"/>
        <w:lang w:val="en-US" w:eastAsia="en-US" w:bidi="ar-SA"/>
      </w:rPr>
    </w:lvl>
    <w:lvl w:ilvl="6" w:tplc="633ED078">
      <w:numFmt w:val="bullet"/>
      <w:lvlText w:val="•"/>
      <w:lvlJc w:val="left"/>
      <w:pPr>
        <w:ind w:left="6958" w:hanging="361"/>
      </w:pPr>
      <w:rPr>
        <w:rFonts w:hint="default"/>
        <w:lang w:val="en-US" w:eastAsia="en-US" w:bidi="ar-SA"/>
      </w:rPr>
    </w:lvl>
    <w:lvl w:ilvl="7" w:tplc="20CEFE28">
      <w:numFmt w:val="bullet"/>
      <w:lvlText w:val="•"/>
      <w:lvlJc w:val="left"/>
      <w:pPr>
        <w:ind w:left="7831" w:hanging="361"/>
      </w:pPr>
      <w:rPr>
        <w:rFonts w:hint="default"/>
        <w:lang w:val="en-US" w:eastAsia="en-US" w:bidi="ar-SA"/>
      </w:rPr>
    </w:lvl>
    <w:lvl w:ilvl="8" w:tplc="068A46F8">
      <w:numFmt w:val="bullet"/>
      <w:lvlText w:val="•"/>
      <w:lvlJc w:val="left"/>
      <w:pPr>
        <w:ind w:left="8704" w:hanging="361"/>
      </w:pPr>
      <w:rPr>
        <w:rFonts w:hint="default"/>
        <w:lang w:val="en-US" w:eastAsia="en-US" w:bidi="ar-SA"/>
      </w:rPr>
    </w:lvl>
  </w:abstractNum>
  <w:abstractNum w:abstractNumId="2" w15:restartNumberingAfterBreak="0">
    <w:nsid w:val="0DCE4C01"/>
    <w:multiLevelType w:val="hybridMultilevel"/>
    <w:tmpl w:val="27703E7A"/>
    <w:lvl w:ilvl="0" w:tplc="6334482A">
      <w:numFmt w:val="bullet"/>
      <w:lvlText w:val="-"/>
      <w:lvlJc w:val="left"/>
      <w:pPr>
        <w:ind w:left="1135" w:hanging="127"/>
      </w:pPr>
      <w:rPr>
        <w:rFonts w:ascii="Arial" w:eastAsia="Arial" w:hAnsi="Arial" w:cs="Arial" w:hint="default"/>
        <w:b w:val="0"/>
        <w:bCs w:val="0"/>
        <w:i w:val="0"/>
        <w:iCs w:val="0"/>
        <w:spacing w:val="0"/>
        <w:w w:val="104"/>
        <w:sz w:val="23"/>
        <w:szCs w:val="23"/>
        <w:lang w:val="en-US" w:eastAsia="en-US" w:bidi="ar-SA"/>
      </w:rPr>
    </w:lvl>
    <w:lvl w:ilvl="1" w:tplc="DBEC7444">
      <w:start w:val="1"/>
      <w:numFmt w:val="lowerLetter"/>
      <w:lvlText w:val="%2)"/>
      <w:lvlJc w:val="left"/>
      <w:pPr>
        <w:ind w:left="1726" w:hanging="358"/>
      </w:pPr>
      <w:rPr>
        <w:rFonts w:ascii="Arial" w:eastAsia="Arial" w:hAnsi="Arial" w:cs="Arial" w:hint="default"/>
        <w:b w:val="0"/>
        <w:bCs w:val="0"/>
        <w:i w:val="0"/>
        <w:iCs w:val="0"/>
        <w:spacing w:val="-1"/>
        <w:w w:val="87"/>
        <w:sz w:val="23"/>
        <w:szCs w:val="23"/>
        <w:lang w:val="en-US" w:eastAsia="en-US" w:bidi="ar-SA"/>
      </w:rPr>
    </w:lvl>
    <w:lvl w:ilvl="2" w:tplc="B2421E54">
      <w:numFmt w:val="bullet"/>
      <w:lvlText w:val="•"/>
      <w:lvlJc w:val="left"/>
      <w:pPr>
        <w:ind w:left="2690" w:hanging="358"/>
      </w:pPr>
      <w:rPr>
        <w:rFonts w:hint="default"/>
        <w:lang w:val="en-US" w:eastAsia="en-US" w:bidi="ar-SA"/>
      </w:rPr>
    </w:lvl>
    <w:lvl w:ilvl="3" w:tplc="CA1C17DE">
      <w:numFmt w:val="bullet"/>
      <w:lvlText w:val="•"/>
      <w:lvlJc w:val="left"/>
      <w:pPr>
        <w:ind w:left="3660" w:hanging="358"/>
      </w:pPr>
      <w:rPr>
        <w:rFonts w:hint="default"/>
        <w:lang w:val="en-US" w:eastAsia="en-US" w:bidi="ar-SA"/>
      </w:rPr>
    </w:lvl>
    <w:lvl w:ilvl="4" w:tplc="FFE47380">
      <w:numFmt w:val="bullet"/>
      <w:lvlText w:val="•"/>
      <w:lvlJc w:val="left"/>
      <w:pPr>
        <w:ind w:left="4630" w:hanging="358"/>
      </w:pPr>
      <w:rPr>
        <w:rFonts w:hint="default"/>
        <w:lang w:val="en-US" w:eastAsia="en-US" w:bidi="ar-SA"/>
      </w:rPr>
    </w:lvl>
    <w:lvl w:ilvl="5" w:tplc="586C9A04">
      <w:numFmt w:val="bullet"/>
      <w:lvlText w:val="•"/>
      <w:lvlJc w:val="left"/>
      <w:pPr>
        <w:ind w:left="5600" w:hanging="358"/>
      </w:pPr>
      <w:rPr>
        <w:rFonts w:hint="default"/>
        <w:lang w:val="en-US" w:eastAsia="en-US" w:bidi="ar-SA"/>
      </w:rPr>
    </w:lvl>
    <w:lvl w:ilvl="6" w:tplc="1E96B0A0">
      <w:numFmt w:val="bullet"/>
      <w:lvlText w:val="•"/>
      <w:lvlJc w:val="left"/>
      <w:pPr>
        <w:ind w:left="6570" w:hanging="358"/>
      </w:pPr>
      <w:rPr>
        <w:rFonts w:hint="default"/>
        <w:lang w:val="en-US" w:eastAsia="en-US" w:bidi="ar-SA"/>
      </w:rPr>
    </w:lvl>
    <w:lvl w:ilvl="7" w:tplc="9CE219C0">
      <w:numFmt w:val="bullet"/>
      <w:lvlText w:val="•"/>
      <w:lvlJc w:val="left"/>
      <w:pPr>
        <w:ind w:left="7540" w:hanging="358"/>
      </w:pPr>
      <w:rPr>
        <w:rFonts w:hint="default"/>
        <w:lang w:val="en-US" w:eastAsia="en-US" w:bidi="ar-SA"/>
      </w:rPr>
    </w:lvl>
    <w:lvl w:ilvl="8" w:tplc="19D8B72A">
      <w:numFmt w:val="bullet"/>
      <w:lvlText w:val="•"/>
      <w:lvlJc w:val="left"/>
      <w:pPr>
        <w:ind w:left="8510" w:hanging="358"/>
      </w:pPr>
      <w:rPr>
        <w:rFonts w:hint="default"/>
        <w:lang w:val="en-US" w:eastAsia="en-US" w:bidi="ar-SA"/>
      </w:rPr>
    </w:lvl>
  </w:abstractNum>
  <w:abstractNum w:abstractNumId="3" w15:restartNumberingAfterBreak="0">
    <w:nsid w:val="0EE92150"/>
    <w:multiLevelType w:val="multilevel"/>
    <w:tmpl w:val="68306822"/>
    <w:lvl w:ilvl="0">
      <w:start w:val="1"/>
      <w:numFmt w:val="decimal"/>
      <w:lvlText w:val="%1."/>
      <w:lvlJc w:val="left"/>
      <w:pPr>
        <w:ind w:left="1242" w:hanging="287"/>
      </w:pPr>
      <w:rPr>
        <w:rFonts w:ascii="Arial" w:eastAsia="Arial" w:hAnsi="Arial" w:cs="Arial" w:hint="default"/>
        <w:b/>
        <w:bCs/>
        <w:i w:val="0"/>
        <w:iCs w:val="0"/>
        <w:color w:val="4F80BC"/>
        <w:spacing w:val="-1"/>
        <w:w w:val="89"/>
        <w:sz w:val="24"/>
        <w:szCs w:val="24"/>
        <w:lang w:val="en-US" w:eastAsia="en-US" w:bidi="ar-SA"/>
      </w:rPr>
    </w:lvl>
    <w:lvl w:ilvl="1">
      <w:start w:val="1"/>
      <w:numFmt w:val="decimal"/>
      <w:lvlText w:val="%1.%2."/>
      <w:lvlJc w:val="left"/>
      <w:pPr>
        <w:ind w:left="6268" w:hanging="497"/>
      </w:pPr>
      <w:rPr>
        <w:rFonts w:ascii="Arial" w:eastAsia="Arial" w:hAnsi="Arial" w:cs="Arial" w:hint="default"/>
        <w:b/>
        <w:bCs/>
        <w:i w:val="0"/>
        <w:iCs w:val="0"/>
        <w:color w:val="4F80BC"/>
        <w:spacing w:val="-1"/>
        <w:w w:val="109"/>
        <w:sz w:val="24"/>
        <w:szCs w:val="24"/>
        <w:lang w:val="en-US" w:eastAsia="en-US" w:bidi="ar-SA"/>
      </w:rPr>
    </w:lvl>
    <w:lvl w:ilvl="2">
      <w:numFmt w:val="bullet"/>
      <w:lvlText w:val="•"/>
      <w:lvlJc w:val="left"/>
      <w:pPr>
        <w:ind w:left="6659" w:hanging="497"/>
      </w:pPr>
      <w:rPr>
        <w:rFonts w:hint="default"/>
        <w:lang w:val="en-US" w:eastAsia="en-US" w:bidi="ar-SA"/>
      </w:rPr>
    </w:lvl>
    <w:lvl w:ilvl="3">
      <w:numFmt w:val="bullet"/>
      <w:lvlText w:val="•"/>
      <w:lvlJc w:val="left"/>
      <w:pPr>
        <w:ind w:left="7058" w:hanging="497"/>
      </w:pPr>
      <w:rPr>
        <w:rFonts w:hint="default"/>
        <w:lang w:val="en-US" w:eastAsia="en-US" w:bidi="ar-SA"/>
      </w:rPr>
    </w:lvl>
    <w:lvl w:ilvl="4">
      <w:numFmt w:val="bullet"/>
      <w:lvlText w:val="•"/>
      <w:lvlJc w:val="left"/>
      <w:pPr>
        <w:ind w:left="7457" w:hanging="497"/>
      </w:pPr>
      <w:rPr>
        <w:rFonts w:hint="default"/>
        <w:lang w:val="en-US" w:eastAsia="en-US" w:bidi="ar-SA"/>
      </w:rPr>
    </w:lvl>
    <w:lvl w:ilvl="5">
      <w:numFmt w:val="bullet"/>
      <w:lvlText w:val="•"/>
      <w:lvlJc w:val="left"/>
      <w:pPr>
        <w:ind w:left="7856" w:hanging="497"/>
      </w:pPr>
      <w:rPr>
        <w:rFonts w:hint="default"/>
        <w:lang w:val="en-US" w:eastAsia="en-US" w:bidi="ar-SA"/>
      </w:rPr>
    </w:lvl>
    <w:lvl w:ilvl="6">
      <w:numFmt w:val="bullet"/>
      <w:lvlText w:val="•"/>
      <w:lvlJc w:val="left"/>
      <w:pPr>
        <w:ind w:left="8255" w:hanging="497"/>
      </w:pPr>
      <w:rPr>
        <w:rFonts w:hint="default"/>
        <w:lang w:val="en-US" w:eastAsia="en-US" w:bidi="ar-SA"/>
      </w:rPr>
    </w:lvl>
    <w:lvl w:ilvl="7">
      <w:numFmt w:val="bullet"/>
      <w:lvlText w:val="•"/>
      <w:lvlJc w:val="left"/>
      <w:pPr>
        <w:ind w:left="8654" w:hanging="497"/>
      </w:pPr>
      <w:rPr>
        <w:rFonts w:hint="default"/>
        <w:lang w:val="en-US" w:eastAsia="en-US" w:bidi="ar-SA"/>
      </w:rPr>
    </w:lvl>
    <w:lvl w:ilvl="8">
      <w:numFmt w:val="bullet"/>
      <w:lvlText w:val="•"/>
      <w:lvlJc w:val="left"/>
      <w:pPr>
        <w:ind w:left="9053" w:hanging="497"/>
      </w:pPr>
      <w:rPr>
        <w:rFonts w:hint="default"/>
        <w:lang w:val="en-US" w:eastAsia="en-US" w:bidi="ar-SA"/>
      </w:rPr>
    </w:lvl>
  </w:abstractNum>
  <w:abstractNum w:abstractNumId="4" w15:restartNumberingAfterBreak="0">
    <w:nsid w:val="152E2DCE"/>
    <w:multiLevelType w:val="hybridMultilevel"/>
    <w:tmpl w:val="08B8C716"/>
    <w:lvl w:ilvl="0" w:tplc="1A822EE2">
      <w:numFmt w:val="bullet"/>
      <w:lvlText w:val="o"/>
      <w:lvlJc w:val="left"/>
      <w:pPr>
        <w:ind w:left="1069" w:hanging="371"/>
      </w:pPr>
      <w:rPr>
        <w:rFonts w:ascii="Courier New" w:eastAsia="Courier New" w:hAnsi="Courier New" w:cs="Courier New" w:hint="default"/>
        <w:b w:val="0"/>
        <w:bCs w:val="0"/>
        <w:i w:val="0"/>
        <w:iCs w:val="0"/>
        <w:spacing w:val="0"/>
        <w:w w:val="97"/>
        <w:sz w:val="20"/>
        <w:szCs w:val="20"/>
        <w:lang w:val="en-US" w:eastAsia="en-US" w:bidi="ar-SA"/>
      </w:rPr>
    </w:lvl>
    <w:lvl w:ilvl="1" w:tplc="0AAA981A">
      <w:numFmt w:val="bullet"/>
      <w:lvlText w:val="•"/>
      <w:lvlJc w:val="left"/>
      <w:pPr>
        <w:ind w:left="1991" w:hanging="371"/>
      </w:pPr>
      <w:rPr>
        <w:rFonts w:hint="default"/>
        <w:lang w:val="en-US" w:eastAsia="en-US" w:bidi="ar-SA"/>
      </w:rPr>
    </w:lvl>
    <w:lvl w:ilvl="2" w:tplc="9DFC3D4A">
      <w:numFmt w:val="bullet"/>
      <w:lvlText w:val="•"/>
      <w:lvlJc w:val="left"/>
      <w:pPr>
        <w:ind w:left="2922" w:hanging="371"/>
      </w:pPr>
      <w:rPr>
        <w:rFonts w:hint="default"/>
        <w:lang w:val="en-US" w:eastAsia="en-US" w:bidi="ar-SA"/>
      </w:rPr>
    </w:lvl>
    <w:lvl w:ilvl="3" w:tplc="B9E61D48">
      <w:numFmt w:val="bullet"/>
      <w:lvlText w:val="•"/>
      <w:lvlJc w:val="left"/>
      <w:pPr>
        <w:ind w:left="3853" w:hanging="371"/>
      </w:pPr>
      <w:rPr>
        <w:rFonts w:hint="default"/>
        <w:lang w:val="en-US" w:eastAsia="en-US" w:bidi="ar-SA"/>
      </w:rPr>
    </w:lvl>
    <w:lvl w:ilvl="4" w:tplc="C9D45002">
      <w:numFmt w:val="bullet"/>
      <w:lvlText w:val="•"/>
      <w:lvlJc w:val="left"/>
      <w:pPr>
        <w:ind w:left="4784" w:hanging="371"/>
      </w:pPr>
      <w:rPr>
        <w:rFonts w:hint="default"/>
        <w:lang w:val="en-US" w:eastAsia="en-US" w:bidi="ar-SA"/>
      </w:rPr>
    </w:lvl>
    <w:lvl w:ilvl="5" w:tplc="D3367240">
      <w:numFmt w:val="bullet"/>
      <w:lvlText w:val="•"/>
      <w:lvlJc w:val="left"/>
      <w:pPr>
        <w:ind w:left="5715" w:hanging="371"/>
      </w:pPr>
      <w:rPr>
        <w:rFonts w:hint="default"/>
        <w:lang w:val="en-US" w:eastAsia="en-US" w:bidi="ar-SA"/>
      </w:rPr>
    </w:lvl>
    <w:lvl w:ilvl="6" w:tplc="83084292">
      <w:numFmt w:val="bullet"/>
      <w:lvlText w:val="•"/>
      <w:lvlJc w:val="left"/>
      <w:pPr>
        <w:ind w:left="6646" w:hanging="371"/>
      </w:pPr>
      <w:rPr>
        <w:rFonts w:hint="default"/>
        <w:lang w:val="en-US" w:eastAsia="en-US" w:bidi="ar-SA"/>
      </w:rPr>
    </w:lvl>
    <w:lvl w:ilvl="7" w:tplc="2626E88A">
      <w:numFmt w:val="bullet"/>
      <w:lvlText w:val="•"/>
      <w:lvlJc w:val="left"/>
      <w:pPr>
        <w:ind w:left="7577" w:hanging="371"/>
      </w:pPr>
      <w:rPr>
        <w:rFonts w:hint="default"/>
        <w:lang w:val="en-US" w:eastAsia="en-US" w:bidi="ar-SA"/>
      </w:rPr>
    </w:lvl>
    <w:lvl w:ilvl="8" w:tplc="BDCA6A82">
      <w:numFmt w:val="bullet"/>
      <w:lvlText w:val="•"/>
      <w:lvlJc w:val="left"/>
      <w:pPr>
        <w:ind w:left="8508" w:hanging="371"/>
      </w:pPr>
      <w:rPr>
        <w:rFonts w:hint="default"/>
        <w:lang w:val="en-US" w:eastAsia="en-US" w:bidi="ar-SA"/>
      </w:rPr>
    </w:lvl>
  </w:abstractNum>
  <w:abstractNum w:abstractNumId="5" w15:restartNumberingAfterBreak="0">
    <w:nsid w:val="15FC212E"/>
    <w:multiLevelType w:val="hybridMultilevel"/>
    <w:tmpl w:val="220A5834"/>
    <w:lvl w:ilvl="0" w:tplc="304C2940">
      <w:numFmt w:val="bullet"/>
      <w:lvlText w:val=""/>
      <w:lvlJc w:val="left"/>
      <w:pPr>
        <w:ind w:left="2270" w:hanging="370"/>
      </w:pPr>
      <w:rPr>
        <w:rFonts w:ascii="Symbol" w:eastAsia="Symbol" w:hAnsi="Symbol" w:cs="Symbol" w:hint="default"/>
        <w:spacing w:val="0"/>
        <w:w w:val="100"/>
        <w:lang w:val="en-US" w:eastAsia="en-US" w:bidi="ar-SA"/>
      </w:rPr>
    </w:lvl>
    <w:lvl w:ilvl="1" w:tplc="05665232">
      <w:numFmt w:val="bullet"/>
      <w:lvlText w:val="•"/>
      <w:lvlJc w:val="left"/>
      <w:pPr>
        <w:ind w:left="3097" w:hanging="370"/>
      </w:pPr>
      <w:rPr>
        <w:rFonts w:hint="default"/>
        <w:lang w:val="en-US" w:eastAsia="en-US" w:bidi="ar-SA"/>
      </w:rPr>
    </w:lvl>
    <w:lvl w:ilvl="2" w:tplc="A39ADA46">
      <w:numFmt w:val="bullet"/>
      <w:lvlText w:val="•"/>
      <w:lvlJc w:val="left"/>
      <w:pPr>
        <w:ind w:left="3914" w:hanging="370"/>
      </w:pPr>
      <w:rPr>
        <w:rFonts w:hint="default"/>
        <w:lang w:val="en-US" w:eastAsia="en-US" w:bidi="ar-SA"/>
      </w:rPr>
    </w:lvl>
    <w:lvl w:ilvl="3" w:tplc="3ED24878">
      <w:numFmt w:val="bullet"/>
      <w:lvlText w:val="•"/>
      <w:lvlJc w:val="left"/>
      <w:pPr>
        <w:ind w:left="4731" w:hanging="370"/>
      </w:pPr>
      <w:rPr>
        <w:rFonts w:hint="default"/>
        <w:lang w:val="en-US" w:eastAsia="en-US" w:bidi="ar-SA"/>
      </w:rPr>
    </w:lvl>
    <w:lvl w:ilvl="4" w:tplc="8A763D46">
      <w:numFmt w:val="bullet"/>
      <w:lvlText w:val="•"/>
      <w:lvlJc w:val="left"/>
      <w:pPr>
        <w:ind w:left="5548" w:hanging="370"/>
      </w:pPr>
      <w:rPr>
        <w:rFonts w:hint="default"/>
        <w:lang w:val="en-US" w:eastAsia="en-US" w:bidi="ar-SA"/>
      </w:rPr>
    </w:lvl>
    <w:lvl w:ilvl="5" w:tplc="F7A4ECF8">
      <w:numFmt w:val="bullet"/>
      <w:lvlText w:val="•"/>
      <w:lvlJc w:val="left"/>
      <w:pPr>
        <w:ind w:left="6365" w:hanging="370"/>
      </w:pPr>
      <w:rPr>
        <w:rFonts w:hint="default"/>
        <w:lang w:val="en-US" w:eastAsia="en-US" w:bidi="ar-SA"/>
      </w:rPr>
    </w:lvl>
    <w:lvl w:ilvl="6" w:tplc="8A82389A">
      <w:numFmt w:val="bullet"/>
      <w:lvlText w:val="•"/>
      <w:lvlJc w:val="left"/>
      <w:pPr>
        <w:ind w:left="7182" w:hanging="370"/>
      </w:pPr>
      <w:rPr>
        <w:rFonts w:hint="default"/>
        <w:lang w:val="en-US" w:eastAsia="en-US" w:bidi="ar-SA"/>
      </w:rPr>
    </w:lvl>
    <w:lvl w:ilvl="7" w:tplc="B79A3C00">
      <w:numFmt w:val="bullet"/>
      <w:lvlText w:val="•"/>
      <w:lvlJc w:val="left"/>
      <w:pPr>
        <w:ind w:left="7999" w:hanging="370"/>
      </w:pPr>
      <w:rPr>
        <w:rFonts w:hint="default"/>
        <w:lang w:val="en-US" w:eastAsia="en-US" w:bidi="ar-SA"/>
      </w:rPr>
    </w:lvl>
    <w:lvl w:ilvl="8" w:tplc="51F2387C">
      <w:numFmt w:val="bullet"/>
      <w:lvlText w:val="•"/>
      <w:lvlJc w:val="left"/>
      <w:pPr>
        <w:ind w:left="8816" w:hanging="370"/>
      </w:pPr>
      <w:rPr>
        <w:rFonts w:hint="default"/>
        <w:lang w:val="en-US" w:eastAsia="en-US" w:bidi="ar-SA"/>
      </w:rPr>
    </w:lvl>
  </w:abstractNum>
  <w:abstractNum w:abstractNumId="6" w15:restartNumberingAfterBreak="0">
    <w:nsid w:val="173D4114"/>
    <w:multiLevelType w:val="hybridMultilevel"/>
    <w:tmpl w:val="9F9C9B90"/>
    <w:lvl w:ilvl="0" w:tplc="8BF6ECF2">
      <w:numFmt w:val="bullet"/>
      <w:lvlText w:val="-"/>
      <w:lvlJc w:val="left"/>
      <w:pPr>
        <w:ind w:left="1068" w:hanging="365"/>
      </w:pPr>
      <w:rPr>
        <w:rFonts w:ascii="Arial" w:eastAsia="Arial" w:hAnsi="Arial" w:cs="Arial" w:hint="default"/>
        <w:spacing w:val="0"/>
        <w:w w:val="96"/>
        <w:lang w:val="en-US" w:eastAsia="en-US" w:bidi="ar-SA"/>
      </w:rPr>
    </w:lvl>
    <w:lvl w:ilvl="1" w:tplc="A21ED648">
      <w:numFmt w:val="bullet"/>
      <w:lvlText w:val="•"/>
      <w:lvlJc w:val="left"/>
      <w:pPr>
        <w:ind w:left="1991" w:hanging="365"/>
      </w:pPr>
      <w:rPr>
        <w:rFonts w:hint="default"/>
        <w:lang w:val="en-US" w:eastAsia="en-US" w:bidi="ar-SA"/>
      </w:rPr>
    </w:lvl>
    <w:lvl w:ilvl="2" w:tplc="3438C976">
      <w:numFmt w:val="bullet"/>
      <w:lvlText w:val="•"/>
      <w:lvlJc w:val="left"/>
      <w:pPr>
        <w:ind w:left="2922" w:hanging="365"/>
      </w:pPr>
      <w:rPr>
        <w:rFonts w:hint="default"/>
        <w:lang w:val="en-US" w:eastAsia="en-US" w:bidi="ar-SA"/>
      </w:rPr>
    </w:lvl>
    <w:lvl w:ilvl="3" w:tplc="70086CA0">
      <w:numFmt w:val="bullet"/>
      <w:lvlText w:val="•"/>
      <w:lvlJc w:val="left"/>
      <w:pPr>
        <w:ind w:left="3853" w:hanging="365"/>
      </w:pPr>
      <w:rPr>
        <w:rFonts w:hint="default"/>
        <w:lang w:val="en-US" w:eastAsia="en-US" w:bidi="ar-SA"/>
      </w:rPr>
    </w:lvl>
    <w:lvl w:ilvl="4" w:tplc="A7D89B26">
      <w:numFmt w:val="bullet"/>
      <w:lvlText w:val="•"/>
      <w:lvlJc w:val="left"/>
      <w:pPr>
        <w:ind w:left="4784" w:hanging="365"/>
      </w:pPr>
      <w:rPr>
        <w:rFonts w:hint="default"/>
        <w:lang w:val="en-US" w:eastAsia="en-US" w:bidi="ar-SA"/>
      </w:rPr>
    </w:lvl>
    <w:lvl w:ilvl="5" w:tplc="9F0AD132">
      <w:numFmt w:val="bullet"/>
      <w:lvlText w:val="•"/>
      <w:lvlJc w:val="left"/>
      <w:pPr>
        <w:ind w:left="5715" w:hanging="365"/>
      </w:pPr>
      <w:rPr>
        <w:rFonts w:hint="default"/>
        <w:lang w:val="en-US" w:eastAsia="en-US" w:bidi="ar-SA"/>
      </w:rPr>
    </w:lvl>
    <w:lvl w:ilvl="6" w:tplc="10FCE8B0">
      <w:numFmt w:val="bullet"/>
      <w:lvlText w:val="•"/>
      <w:lvlJc w:val="left"/>
      <w:pPr>
        <w:ind w:left="6646" w:hanging="365"/>
      </w:pPr>
      <w:rPr>
        <w:rFonts w:hint="default"/>
        <w:lang w:val="en-US" w:eastAsia="en-US" w:bidi="ar-SA"/>
      </w:rPr>
    </w:lvl>
    <w:lvl w:ilvl="7" w:tplc="55727CDC">
      <w:numFmt w:val="bullet"/>
      <w:lvlText w:val="•"/>
      <w:lvlJc w:val="left"/>
      <w:pPr>
        <w:ind w:left="7577" w:hanging="365"/>
      </w:pPr>
      <w:rPr>
        <w:rFonts w:hint="default"/>
        <w:lang w:val="en-US" w:eastAsia="en-US" w:bidi="ar-SA"/>
      </w:rPr>
    </w:lvl>
    <w:lvl w:ilvl="8" w:tplc="78D2980A">
      <w:numFmt w:val="bullet"/>
      <w:lvlText w:val="•"/>
      <w:lvlJc w:val="left"/>
      <w:pPr>
        <w:ind w:left="8508" w:hanging="365"/>
      </w:pPr>
      <w:rPr>
        <w:rFonts w:hint="default"/>
        <w:lang w:val="en-US" w:eastAsia="en-US" w:bidi="ar-SA"/>
      </w:rPr>
    </w:lvl>
  </w:abstractNum>
  <w:abstractNum w:abstractNumId="7" w15:restartNumberingAfterBreak="0">
    <w:nsid w:val="2C25465E"/>
    <w:multiLevelType w:val="hybridMultilevel"/>
    <w:tmpl w:val="71426E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7347647"/>
    <w:multiLevelType w:val="multilevel"/>
    <w:tmpl w:val="B7F81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B23587"/>
    <w:multiLevelType w:val="multilevel"/>
    <w:tmpl w:val="7F18456E"/>
    <w:lvl w:ilvl="0">
      <w:start w:val="3"/>
      <w:numFmt w:val="decimal"/>
      <w:lvlText w:val="%1."/>
      <w:lvlJc w:val="left"/>
      <w:pPr>
        <w:ind w:left="1298" w:hanging="288"/>
      </w:pPr>
      <w:rPr>
        <w:rFonts w:ascii="Arial" w:eastAsia="Arial" w:hAnsi="Arial" w:cs="Arial" w:hint="default"/>
        <w:b/>
        <w:bCs/>
        <w:i w:val="0"/>
        <w:iCs w:val="0"/>
        <w:color w:val="4F80BC"/>
        <w:spacing w:val="-1"/>
        <w:w w:val="137"/>
        <w:sz w:val="22"/>
        <w:szCs w:val="22"/>
        <w:lang w:val="en-US" w:eastAsia="en-US" w:bidi="ar-SA"/>
      </w:rPr>
    </w:lvl>
    <w:lvl w:ilvl="1">
      <w:start w:val="1"/>
      <w:numFmt w:val="decimal"/>
      <w:lvlText w:val="%1.%2."/>
      <w:lvlJc w:val="left"/>
      <w:pPr>
        <w:ind w:left="1479" w:hanging="468"/>
      </w:pPr>
      <w:rPr>
        <w:rFonts w:ascii="Arial" w:eastAsia="Arial" w:hAnsi="Arial" w:cs="Arial" w:hint="default"/>
        <w:b/>
        <w:bCs/>
        <w:i w:val="0"/>
        <w:iCs w:val="0"/>
        <w:color w:val="4F80BC"/>
        <w:spacing w:val="-1"/>
        <w:w w:val="106"/>
        <w:sz w:val="23"/>
        <w:szCs w:val="23"/>
        <w:lang w:val="en-US" w:eastAsia="en-US" w:bidi="ar-SA"/>
      </w:rPr>
    </w:lvl>
    <w:lvl w:ilvl="2">
      <w:start w:val="1"/>
      <w:numFmt w:val="decimal"/>
      <w:lvlText w:val="%1.%2.%3."/>
      <w:lvlJc w:val="left"/>
      <w:pPr>
        <w:ind w:left="1705" w:hanging="694"/>
      </w:pPr>
      <w:rPr>
        <w:rFonts w:ascii="Arial" w:eastAsia="Arial" w:hAnsi="Arial" w:cs="Arial" w:hint="default"/>
        <w:b/>
        <w:bCs/>
        <w:i w:val="0"/>
        <w:iCs w:val="0"/>
        <w:color w:val="4F80BC"/>
        <w:spacing w:val="-1"/>
        <w:w w:val="107"/>
        <w:sz w:val="23"/>
        <w:szCs w:val="23"/>
        <w:lang w:val="en-US" w:eastAsia="en-US" w:bidi="ar-SA"/>
      </w:rPr>
    </w:lvl>
    <w:lvl w:ilvl="3">
      <w:numFmt w:val="bullet"/>
      <w:lvlText w:val="•"/>
      <w:lvlJc w:val="left"/>
      <w:pPr>
        <w:ind w:left="2793" w:hanging="694"/>
      </w:pPr>
      <w:rPr>
        <w:rFonts w:hint="default"/>
        <w:lang w:val="en-US" w:eastAsia="en-US" w:bidi="ar-SA"/>
      </w:rPr>
    </w:lvl>
    <w:lvl w:ilvl="4">
      <w:numFmt w:val="bullet"/>
      <w:lvlText w:val="•"/>
      <w:lvlJc w:val="left"/>
      <w:pPr>
        <w:ind w:left="3887" w:hanging="694"/>
      </w:pPr>
      <w:rPr>
        <w:rFonts w:hint="default"/>
        <w:lang w:val="en-US" w:eastAsia="en-US" w:bidi="ar-SA"/>
      </w:rPr>
    </w:lvl>
    <w:lvl w:ilvl="5">
      <w:numFmt w:val="bullet"/>
      <w:lvlText w:val="•"/>
      <w:lvlJc w:val="left"/>
      <w:pPr>
        <w:ind w:left="4981" w:hanging="694"/>
      </w:pPr>
      <w:rPr>
        <w:rFonts w:hint="default"/>
        <w:lang w:val="en-US" w:eastAsia="en-US" w:bidi="ar-SA"/>
      </w:rPr>
    </w:lvl>
    <w:lvl w:ilvl="6">
      <w:numFmt w:val="bullet"/>
      <w:lvlText w:val="•"/>
      <w:lvlJc w:val="left"/>
      <w:pPr>
        <w:ind w:left="6075" w:hanging="694"/>
      </w:pPr>
      <w:rPr>
        <w:rFonts w:hint="default"/>
        <w:lang w:val="en-US" w:eastAsia="en-US" w:bidi="ar-SA"/>
      </w:rPr>
    </w:lvl>
    <w:lvl w:ilvl="7">
      <w:numFmt w:val="bullet"/>
      <w:lvlText w:val="•"/>
      <w:lvlJc w:val="left"/>
      <w:pPr>
        <w:ind w:left="7169" w:hanging="694"/>
      </w:pPr>
      <w:rPr>
        <w:rFonts w:hint="default"/>
        <w:lang w:val="en-US" w:eastAsia="en-US" w:bidi="ar-SA"/>
      </w:rPr>
    </w:lvl>
    <w:lvl w:ilvl="8">
      <w:numFmt w:val="bullet"/>
      <w:lvlText w:val="•"/>
      <w:lvlJc w:val="left"/>
      <w:pPr>
        <w:ind w:left="8263" w:hanging="694"/>
      </w:pPr>
      <w:rPr>
        <w:rFonts w:hint="default"/>
        <w:lang w:val="en-US" w:eastAsia="en-US" w:bidi="ar-SA"/>
      </w:rPr>
    </w:lvl>
  </w:abstractNum>
  <w:abstractNum w:abstractNumId="10" w15:restartNumberingAfterBreak="0">
    <w:nsid w:val="4C3555E1"/>
    <w:multiLevelType w:val="multilevel"/>
    <w:tmpl w:val="9BC4577C"/>
    <w:lvl w:ilvl="0">
      <w:start w:val="6"/>
      <w:numFmt w:val="decimal"/>
      <w:lvlText w:val="%1"/>
      <w:lvlJc w:val="left"/>
      <w:pPr>
        <w:ind w:left="1703" w:hanging="477"/>
      </w:pPr>
      <w:rPr>
        <w:rFonts w:hint="default"/>
        <w:lang w:val="en-US" w:eastAsia="en-US" w:bidi="ar-SA"/>
      </w:rPr>
    </w:lvl>
    <w:lvl w:ilvl="1">
      <w:start w:val="1"/>
      <w:numFmt w:val="decimal"/>
      <w:lvlText w:val="%1.%2."/>
      <w:lvlJc w:val="left"/>
      <w:pPr>
        <w:ind w:left="1703" w:hanging="477"/>
      </w:pPr>
      <w:rPr>
        <w:rFonts w:ascii="Arial" w:eastAsia="Arial" w:hAnsi="Arial" w:cs="Arial" w:hint="default"/>
        <w:b/>
        <w:bCs/>
        <w:i w:val="0"/>
        <w:iCs w:val="0"/>
        <w:color w:val="4F80BC"/>
        <w:spacing w:val="-1"/>
        <w:w w:val="105"/>
        <w:sz w:val="24"/>
        <w:szCs w:val="24"/>
        <w:lang w:val="en-US" w:eastAsia="en-US" w:bidi="ar-SA"/>
      </w:rPr>
    </w:lvl>
    <w:lvl w:ilvl="2">
      <w:numFmt w:val="bullet"/>
      <w:lvlText w:val="•"/>
      <w:lvlJc w:val="left"/>
      <w:pPr>
        <w:ind w:left="3450" w:hanging="477"/>
      </w:pPr>
      <w:rPr>
        <w:rFonts w:hint="default"/>
        <w:lang w:val="en-US" w:eastAsia="en-US" w:bidi="ar-SA"/>
      </w:rPr>
    </w:lvl>
    <w:lvl w:ilvl="3">
      <w:numFmt w:val="bullet"/>
      <w:lvlText w:val="•"/>
      <w:lvlJc w:val="left"/>
      <w:pPr>
        <w:ind w:left="4325" w:hanging="477"/>
      </w:pPr>
      <w:rPr>
        <w:rFonts w:hint="default"/>
        <w:lang w:val="en-US" w:eastAsia="en-US" w:bidi="ar-SA"/>
      </w:rPr>
    </w:lvl>
    <w:lvl w:ilvl="4">
      <w:numFmt w:val="bullet"/>
      <w:lvlText w:val="•"/>
      <w:lvlJc w:val="left"/>
      <w:pPr>
        <w:ind w:left="5200" w:hanging="477"/>
      </w:pPr>
      <w:rPr>
        <w:rFonts w:hint="default"/>
        <w:lang w:val="en-US" w:eastAsia="en-US" w:bidi="ar-SA"/>
      </w:rPr>
    </w:lvl>
    <w:lvl w:ilvl="5">
      <w:numFmt w:val="bullet"/>
      <w:lvlText w:val="•"/>
      <w:lvlJc w:val="left"/>
      <w:pPr>
        <w:ind w:left="6075" w:hanging="477"/>
      </w:pPr>
      <w:rPr>
        <w:rFonts w:hint="default"/>
        <w:lang w:val="en-US" w:eastAsia="en-US" w:bidi="ar-SA"/>
      </w:rPr>
    </w:lvl>
    <w:lvl w:ilvl="6">
      <w:numFmt w:val="bullet"/>
      <w:lvlText w:val="•"/>
      <w:lvlJc w:val="left"/>
      <w:pPr>
        <w:ind w:left="6950" w:hanging="477"/>
      </w:pPr>
      <w:rPr>
        <w:rFonts w:hint="default"/>
        <w:lang w:val="en-US" w:eastAsia="en-US" w:bidi="ar-SA"/>
      </w:rPr>
    </w:lvl>
    <w:lvl w:ilvl="7">
      <w:numFmt w:val="bullet"/>
      <w:lvlText w:val="•"/>
      <w:lvlJc w:val="left"/>
      <w:pPr>
        <w:ind w:left="7825" w:hanging="477"/>
      </w:pPr>
      <w:rPr>
        <w:rFonts w:hint="default"/>
        <w:lang w:val="en-US" w:eastAsia="en-US" w:bidi="ar-SA"/>
      </w:rPr>
    </w:lvl>
    <w:lvl w:ilvl="8">
      <w:numFmt w:val="bullet"/>
      <w:lvlText w:val="•"/>
      <w:lvlJc w:val="left"/>
      <w:pPr>
        <w:ind w:left="8700" w:hanging="477"/>
      </w:pPr>
      <w:rPr>
        <w:rFonts w:hint="default"/>
        <w:lang w:val="en-US" w:eastAsia="en-US" w:bidi="ar-SA"/>
      </w:rPr>
    </w:lvl>
  </w:abstractNum>
  <w:abstractNum w:abstractNumId="11" w15:restartNumberingAfterBreak="0">
    <w:nsid w:val="5A8A332F"/>
    <w:multiLevelType w:val="hybridMultilevel"/>
    <w:tmpl w:val="A5400F6C"/>
    <w:lvl w:ilvl="0" w:tplc="1A3E0408">
      <w:numFmt w:val="bullet"/>
      <w:lvlText w:val="-"/>
      <w:lvlJc w:val="left"/>
      <w:pPr>
        <w:ind w:left="1728" w:hanging="364"/>
      </w:pPr>
      <w:rPr>
        <w:rFonts w:ascii="Arial" w:eastAsia="Arial" w:hAnsi="Arial" w:cs="Arial" w:hint="default"/>
        <w:b w:val="0"/>
        <w:bCs w:val="0"/>
        <w:i w:val="0"/>
        <w:iCs w:val="0"/>
        <w:spacing w:val="0"/>
        <w:w w:val="105"/>
        <w:sz w:val="24"/>
        <w:szCs w:val="24"/>
        <w:lang w:val="en-US" w:eastAsia="en-US" w:bidi="ar-SA"/>
      </w:rPr>
    </w:lvl>
    <w:lvl w:ilvl="1" w:tplc="E4A8A44E">
      <w:numFmt w:val="bullet"/>
      <w:lvlText w:val="•"/>
      <w:lvlJc w:val="left"/>
      <w:pPr>
        <w:ind w:left="2593" w:hanging="364"/>
      </w:pPr>
      <w:rPr>
        <w:rFonts w:hint="default"/>
        <w:lang w:val="en-US" w:eastAsia="en-US" w:bidi="ar-SA"/>
      </w:rPr>
    </w:lvl>
    <w:lvl w:ilvl="2" w:tplc="F000C5F4">
      <w:numFmt w:val="bullet"/>
      <w:lvlText w:val="•"/>
      <w:lvlJc w:val="left"/>
      <w:pPr>
        <w:ind w:left="3466" w:hanging="364"/>
      </w:pPr>
      <w:rPr>
        <w:rFonts w:hint="default"/>
        <w:lang w:val="en-US" w:eastAsia="en-US" w:bidi="ar-SA"/>
      </w:rPr>
    </w:lvl>
    <w:lvl w:ilvl="3" w:tplc="B2308218">
      <w:numFmt w:val="bullet"/>
      <w:lvlText w:val="•"/>
      <w:lvlJc w:val="left"/>
      <w:pPr>
        <w:ind w:left="4339" w:hanging="364"/>
      </w:pPr>
      <w:rPr>
        <w:rFonts w:hint="default"/>
        <w:lang w:val="en-US" w:eastAsia="en-US" w:bidi="ar-SA"/>
      </w:rPr>
    </w:lvl>
    <w:lvl w:ilvl="4" w:tplc="676AB8F4">
      <w:numFmt w:val="bullet"/>
      <w:lvlText w:val="•"/>
      <w:lvlJc w:val="left"/>
      <w:pPr>
        <w:ind w:left="5212" w:hanging="364"/>
      </w:pPr>
      <w:rPr>
        <w:rFonts w:hint="default"/>
        <w:lang w:val="en-US" w:eastAsia="en-US" w:bidi="ar-SA"/>
      </w:rPr>
    </w:lvl>
    <w:lvl w:ilvl="5" w:tplc="DCFEA4CA">
      <w:numFmt w:val="bullet"/>
      <w:lvlText w:val="•"/>
      <w:lvlJc w:val="left"/>
      <w:pPr>
        <w:ind w:left="6085" w:hanging="364"/>
      </w:pPr>
      <w:rPr>
        <w:rFonts w:hint="default"/>
        <w:lang w:val="en-US" w:eastAsia="en-US" w:bidi="ar-SA"/>
      </w:rPr>
    </w:lvl>
    <w:lvl w:ilvl="6" w:tplc="4D7E687E">
      <w:numFmt w:val="bullet"/>
      <w:lvlText w:val="•"/>
      <w:lvlJc w:val="left"/>
      <w:pPr>
        <w:ind w:left="6958" w:hanging="364"/>
      </w:pPr>
      <w:rPr>
        <w:rFonts w:hint="default"/>
        <w:lang w:val="en-US" w:eastAsia="en-US" w:bidi="ar-SA"/>
      </w:rPr>
    </w:lvl>
    <w:lvl w:ilvl="7" w:tplc="FFDC42A0">
      <w:numFmt w:val="bullet"/>
      <w:lvlText w:val="•"/>
      <w:lvlJc w:val="left"/>
      <w:pPr>
        <w:ind w:left="7831" w:hanging="364"/>
      </w:pPr>
      <w:rPr>
        <w:rFonts w:hint="default"/>
        <w:lang w:val="en-US" w:eastAsia="en-US" w:bidi="ar-SA"/>
      </w:rPr>
    </w:lvl>
    <w:lvl w:ilvl="8" w:tplc="56E89AF2">
      <w:numFmt w:val="bullet"/>
      <w:lvlText w:val="•"/>
      <w:lvlJc w:val="left"/>
      <w:pPr>
        <w:ind w:left="8704" w:hanging="364"/>
      </w:pPr>
      <w:rPr>
        <w:rFonts w:hint="default"/>
        <w:lang w:val="en-US" w:eastAsia="en-US" w:bidi="ar-SA"/>
      </w:rPr>
    </w:lvl>
  </w:abstractNum>
  <w:abstractNum w:abstractNumId="12" w15:restartNumberingAfterBreak="0">
    <w:nsid w:val="60235FD7"/>
    <w:multiLevelType w:val="multilevel"/>
    <w:tmpl w:val="157A4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FE867A1"/>
    <w:multiLevelType w:val="hybridMultilevel"/>
    <w:tmpl w:val="C3D65EFE"/>
    <w:lvl w:ilvl="0" w:tplc="AAE47DC0">
      <w:numFmt w:val="bullet"/>
      <w:lvlText w:val=""/>
      <w:lvlJc w:val="left"/>
      <w:pPr>
        <w:ind w:left="1365" w:hanging="368"/>
      </w:pPr>
      <w:rPr>
        <w:rFonts w:ascii="Symbol" w:eastAsia="Symbol" w:hAnsi="Symbol" w:cs="Symbol" w:hint="default"/>
        <w:spacing w:val="0"/>
        <w:w w:val="105"/>
        <w:lang w:val="en-US" w:eastAsia="en-US" w:bidi="ar-SA"/>
      </w:rPr>
    </w:lvl>
    <w:lvl w:ilvl="1" w:tplc="D0A60F4C">
      <w:numFmt w:val="bullet"/>
      <w:lvlText w:val="•"/>
      <w:lvlJc w:val="left"/>
      <w:pPr>
        <w:ind w:left="2269" w:hanging="368"/>
      </w:pPr>
      <w:rPr>
        <w:rFonts w:hint="default"/>
        <w:lang w:val="en-US" w:eastAsia="en-US" w:bidi="ar-SA"/>
      </w:rPr>
    </w:lvl>
    <w:lvl w:ilvl="2" w:tplc="571E6AEA">
      <w:numFmt w:val="bullet"/>
      <w:lvlText w:val="•"/>
      <w:lvlJc w:val="left"/>
      <w:pPr>
        <w:ind w:left="3178" w:hanging="368"/>
      </w:pPr>
      <w:rPr>
        <w:rFonts w:hint="default"/>
        <w:lang w:val="en-US" w:eastAsia="en-US" w:bidi="ar-SA"/>
      </w:rPr>
    </w:lvl>
    <w:lvl w:ilvl="3" w:tplc="32D2030A">
      <w:numFmt w:val="bullet"/>
      <w:lvlText w:val="•"/>
      <w:lvlJc w:val="left"/>
      <w:pPr>
        <w:ind w:left="4087" w:hanging="368"/>
      </w:pPr>
      <w:rPr>
        <w:rFonts w:hint="default"/>
        <w:lang w:val="en-US" w:eastAsia="en-US" w:bidi="ar-SA"/>
      </w:rPr>
    </w:lvl>
    <w:lvl w:ilvl="4" w:tplc="03449506">
      <w:numFmt w:val="bullet"/>
      <w:lvlText w:val="•"/>
      <w:lvlJc w:val="left"/>
      <w:pPr>
        <w:ind w:left="4996" w:hanging="368"/>
      </w:pPr>
      <w:rPr>
        <w:rFonts w:hint="default"/>
        <w:lang w:val="en-US" w:eastAsia="en-US" w:bidi="ar-SA"/>
      </w:rPr>
    </w:lvl>
    <w:lvl w:ilvl="5" w:tplc="81CC0B80">
      <w:numFmt w:val="bullet"/>
      <w:lvlText w:val="•"/>
      <w:lvlJc w:val="left"/>
      <w:pPr>
        <w:ind w:left="5905" w:hanging="368"/>
      </w:pPr>
      <w:rPr>
        <w:rFonts w:hint="default"/>
        <w:lang w:val="en-US" w:eastAsia="en-US" w:bidi="ar-SA"/>
      </w:rPr>
    </w:lvl>
    <w:lvl w:ilvl="6" w:tplc="8E3AB2A8">
      <w:numFmt w:val="bullet"/>
      <w:lvlText w:val="•"/>
      <w:lvlJc w:val="left"/>
      <w:pPr>
        <w:ind w:left="6814" w:hanging="368"/>
      </w:pPr>
      <w:rPr>
        <w:rFonts w:hint="default"/>
        <w:lang w:val="en-US" w:eastAsia="en-US" w:bidi="ar-SA"/>
      </w:rPr>
    </w:lvl>
    <w:lvl w:ilvl="7" w:tplc="80861F68">
      <w:numFmt w:val="bullet"/>
      <w:lvlText w:val="•"/>
      <w:lvlJc w:val="left"/>
      <w:pPr>
        <w:ind w:left="7723" w:hanging="368"/>
      </w:pPr>
      <w:rPr>
        <w:rFonts w:hint="default"/>
        <w:lang w:val="en-US" w:eastAsia="en-US" w:bidi="ar-SA"/>
      </w:rPr>
    </w:lvl>
    <w:lvl w:ilvl="8" w:tplc="3F783E04">
      <w:numFmt w:val="bullet"/>
      <w:lvlText w:val="•"/>
      <w:lvlJc w:val="left"/>
      <w:pPr>
        <w:ind w:left="8632" w:hanging="368"/>
      </w:pPr>
      <w:rPr>
        <w:rFonts w:hint="default"/>
        <w:lang w:val="en-US" w:eastAsia="en-US" w:bidi="ar-SA"/>
      </w:rPr>
    </w:lvl>
  </w:abstractNum>
  <w:abstractNum w:abstractNumId="14" w15:restartNumberingAfterBreak="0">
    <w:nsid w:val="70153803"/>
    <w:multiLevelType w:val="hybridMultilevel"/>
    <w:tmpl w:val="F21A8AC4"/>
    <w:lvl w:ilvl="0" w:tplc="E33CFD98">
      <w:numFmt w:val="bullet"/>
      <w:lvlText w:val=""/>
      <w:lvlJc w:val="left"/>
      <w:pPr>
        <w:ind w:left="2235" w:hanging="371"/>
      </w:pPr>
      <w:rPr>
        <w:rFonts w:ascii="Symbol" w:eastAsia="Symbol" w:hAnsi="Symbol" w:cs="Symbol" w:hint="default"/>
        <w:b w:val="0"/>
        <w:bCs w:val="0"/>
        <w:i w:val="0"/>
        <w:iCs w:val="0"/>
        <w:spacing w:val="0"/>
        <w:w w:val="95"/>
        <w:sz w:val="24"/>
        <w:szCs w:val="24"/>
        <w:lang w:val="en-US" w:eastAsia="en-US" w:bidi="ar-SA"/>
      </w:rPr>
    </w:lvl>
    <w:lvl w:ilvl="1" w:tplc="57EC7D46">
      <w:numFmt w:val="bullet"/>
      <w:lvlText w:val="•"/>
      <w:lvlJc w:val="left"/>
      <w:pPr>
        <w:ind w:left="3035" w:hanging="371"/>
      </w:pPr>
      <w:rPr>
        <w:rFonts w:hint="default"/>
        <w:lang w:val="en-US" w:eastAsia="en-US" w:bidi="ar-SA"/>
      </w:rPr>
    </w:lvl>
    <w:lvl w:ilvl="2" w:tplc="4E74145C">
      <w:numFmt w:val="bullet"/>
      <w:lvlText w:val="•"/>
      <w:lvlJc w:val="left"/>
      <w:pPr>
        <w:ind w:left="3830" w:hanging="371"/>
      </w:pPr>
      <w:rPr>
        <w:rFonts w:hint="default"/>
        <w:lang w:val="en-US" w:eastAsia="en-US" w:bidi="ar-SA"/>
      </w:rPr>
    </w:lvl>
    <w:lvl w:ilvl="3" w:tplc="58424CC8">
      <w:numFmt w:val="bullet"/>
      <w:lvlText w:val="•"/>
      <w:lvlJc w:val="left"/>
      <w:pPr>
        <w:ind w:left="4625" w:hanging="371"/>
      </w:pPr>
      <w:rPr>
        <w:rFonts w:hint="default"/>
        <w:lang w:val="en-US" w:eastAsia="en-US" w:bidi="ar-SA"/>
      </w:rPr>
    </w:lvl>
    <w:lvl w:ilvl="4" w:tplc="0DF00A90">
      <w:numFmt w:val="bullet"/>
      <w:lvlText w:val="•"/>
      <w:lvlJc w:val="left"/>
      <w:pPr>
        <w:ind w:left="5420" w:hanging="371"/>
      </w:pPr>
      <w:rPr>
        <w:rFonts w:hint="default"/>
        <w:lang w:val="en-US" w:eastAsia="en-US" w:bidi="ar-SA"/>
      </w:rPr>
    </w:lvl>
    <w:lvl w:ilvl="5" w:tplc="732CDB3E">
      <w:numFmt w:val="bullet"/>
      <w:lvlText w:val="•"/>
      <w:lvlJc w:val="left"/>
      <w:pPr>
        <w:ind w:left="6215" w:hanging="371"/>
      </w:pPr>
      <w:rPr>
        <w:rFonts w:hint="default"/>
        <w:lang w:val="en-US" w:eastAsia="en-US" w:bidi="ar-SA"/>
      </w:rPr>
    </w:lvl>
    <w:lvl w:ilvl="6" w:tplc="567C35B6">
      <w:numFmt w:val="bullet"/>
      <w:lvlText w:val="•"/>
      <w:lvlJc w:val="left"/>
      <w:pPr>
        <w:ind w:left="7010" w:hanging="371"/>
      </w:pPr>
      <w:rPr>
        <w:rFonts w:hint="default"/>
        <w:lang w:val="en-US" w:eastAsia="en-US" w:bidi="ar-SA"/>
      </w:rPr>
    </w:lvl>
    <w:lvl w:ilvl="7" w:tplc="E062A52C">
      <w:numFmt w:val="bullet"/>
      <w:lvlText w:val="•"/>
      <w:lvlJc w:val="left"/>
      <w:pPr>
        <w:ind w:left="7805" w:hanging="371"/>
      </w:pPr>
      <w:rPr>
        <w:rFonts w:hint="default"/>
        <w:lang w:val="en-US" w:eastAsia="en-US" w:bidi="ar-SA"/>
      </w:rPr>
    </w:lvl>
    <w:lvl w:ilvl="8" w:tplc="030080B2">
      <w:numFmt w:val="bullet"/>
      <w:lvlText w:val="•"/>
      <w:lvlJc w:val="left"/>
      <w:pPr>
        <w:ind w:left="8600" w:hanging="371"/>
      </w:pPr>
      <w:rPr>
        <w:rFonts w:hint="default"/>
        <w:lang w:val="en-US" w:eastAsia="en-US" w:bidi="ar-SA"/>
      </w:rPr>
    </w:lvl>
  </w:abstractNum>
  <w:abstractNum w:abstractNumId="15" w15:restartNumberingAfterBreak="0">
    <w:nsid w:val="70F65C78"/>
    <w:multiLevelType w:val="multilevel"/>
    <w:tmpl w:val="3FA60D1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6"/>
  </w:num>
  <w:num w:numId="3">
    <w:abstractNumId w:val="2"/>
  </w:num>
  <w:num w:numId="4">
    <w:abstractNumId w:val="13"/>
  </w:num>
  <w:num w:numId="5">
    <w:abstractNumId w:val="10"/>
  </w:num>
  <w:num w:numId="6">
    <w:abstractNumId w:val="1"/>
  </w:num>
  <w:num w:numId="7">
    <w:abstractNumId w:val="11"/>
  </w:num>
  <w:num w:numId="8">
    <w:abstractNumId w:val="9"/>
  </w:num>
  <w:num w:numId="9">
    <w:abstractNumId w:val="5"/>
  </w:num>
  <w:num w:numId="10">
    <w:abstractNumId w:val="3"/>
  </w:num>
  <w:num w:numId="11">
    <w:abstractNumId w:val="14"/>
  </w:num>
  <w:num w:numId="12">
    <w:abstractNumId w:val="7"/>
  </w:num>
  <w:num w:numId="13">
    <w:abstractNumId w:val="15"/>
  </w:num>
  <w:num w:numId="14">
    <w:abstractNumId w:val="8"/>
  </w:num>
  <w:num w:numId="15">
    <w:abstractNumId w:val="1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sTQxMbK0MDE3sDA0sDRS0lEKTi0uzszPAykwqgUACjW2TywAAAA="/>
  </w:docVars>
  <w:rsids>
    <w:rsidRoot w:val="00C31A37"/>
    <w:rsid w:val="000A5AF1"/>
    <w:rsid w:val="003B1E25"/>
    <w:rsid w:val="003C64A5"/>
    <w:rsid w:val="0040747A"/>
    <w:rsid w:val="00413716"/>
    <w:rsid w:val="00473998"/>
    <w:rsid w:val="004C3C52"/>
    <w:rsid w:val="004F0279"/>
    <w:rsid w:val="005401F9"/>
    <w:rsid w:val="005F60E8"/>
    <w:rsid w:val="00662754"/>
    <w:rsid w:val="007C13C5"/>
    <w:rsid w:val="0091400A"/>
    <w:rsid w:val="00965685"/>
    <w:rsid w:val="00A41BC7"/>
    <w:rsid w:val="00A53099"/>
    <w:rsid w:val="00AF24B0"/>
    <w:rsid w:val="00B83E33"/>
    <w:rsid w:val="00B92557"/>
    <w:rsid w:val="00C31A37"/>
    <w:rsid w:val="00C413BA"/>
    <w:rsid w:val="00CA7AC1"/>
    <w:rsid w:val="00D35D12"/>
    <w:rsid w:val="00E26325"/>
    <w:rsid w:val="00EA72E6"/>
    <w:rsid w:val="00F47420"/>
    <w:rsid w:val="00FF54B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D570A2"/>
  <w15:docId w15:val="{9D7665F8-1BA2-45E4-89FB-E086D4B84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Ttulo1">
    <w:name w:val="heading 1"/>
    <w:basedOn w:val="Normal"/>
    <w:uiPriority w:val="9"/>
    <w:qFormat/>
    <w:pPr>
      <w:ind w:left="1699"/>
      <w:outlineLvl w:val="0"/>
    </w:pPr>
    <w:rPr>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sz w:val="23"/>
      <w:szCs w:val="23"/>
    </w:rPr>
  </w:style>
  <w:style w:type="paragraph" w:styleId="Ttulo">
    <w:name w:val="Title"/>
    <w:basedOn w:val="Normal"/>
    <w:uiPriority w:val="10"/>
    <w:qFormat/>
    <w:pPr>
      <w:ind w:left="1117"/>
    </w:pPr>
    <w:rPr>
      <w:rFonts w:ascii="Times New Roman" w:eastAsia="Times New Roman" w:hAnsi="Times New Roman" w:cs="Times New Roman"/>
      <w:b/>
      <w:bCs/>
      <w:sz w:val="25"/>
      <w:szCs w:val="25"/>
    </w:rPr>
  </w:style>
  <w:style w:type="paragraph" w:styleId="Prrafodelista">
    <w:name w:val="List Paragraph"/>
    <w:basedOn w:val="Normal"/>
    <w:uiPriority w:val="1"/>
    <w:qFormat/>
    <w:pPr>
      <w:ind w:left="1729" w:hanging="369"/>
    </w:pPr>
  </w:style>
  <w:style w:type="paragraph" w:customStyle="1" w:styleId="TableParagraph">
    <w:name w:val="Table Paragraph"/>
    <w:basedOn w:val="Normal"/>
    <w:uiPriority w:val="1"/>
    <w:qFormat/>
  </w:style>
  <w:style w:type="paragraph" w:customStyle="1" w:styleId="Default">
    <w:name w:val="Default"/>
    <w:rsid w:val="00AF24B0"/>
    <w:pPr>
      <w:widowControl/>
      <w:adjustRightInd w:val="0"/>
    </w:pPr>
    <w:rPr>
      <w:rFonts w:ascii="Times New Roman" w:hAnsi="Times New Roman" w:cs="Times New Roman"/>
      <w:color w:val="000000"/>
      <w:sz w:val="24"/>
      <w:szCs w:val="24"/>
      <w:lang w:val="es-ES"/>
    </w:rPr>
  </w:style>
  <w:style w:type="paragraph" w:styleId="Encabezado">
    <w:name w:val="header"/>
    <w:basedOn w:val="Normal"/>
    <w:link w:val="EncabezadoCar"/>
    <w:uiPriority w:val="99"/>
    <w:unhideWhenUsed/>
    <w:rsid w:val="005F60E8"/>
    <w:pPr>
      <w:tabs>
        <w:tab w:val="center" w:pos="4252"/>
        <w:tab w:val="right" w:pos="8504"/>
      </w:tabs>
    </w:pPr>
  </w:style>
  <w:style w:type="character" w:customStyle="1" w:styleId="EncabezadoCar">
    <w:name w:val="Encabezado Car"/>
    <w:basedOn w:val="Fuentedeprrafopredeter"/>
    <w:link w:val="Encabezado"/>
    <w:uiPriority w:val="99"/>
    <w:rsid w:val="005F60E8"/>
    <w:rPr>
      <w:rFonts w:ascii="Arial" w:eastAsia="Arial" w:hAnsi="Arial" w:cs="Arial"/>
    </w:rPr>
  </w:style>
  <w:style w:type="paragraph" w:styleId="Piedepgina">
    <w:name w:val="footer"/>
    <w:basedOn w:val="Normal"/>
    <w:link w:val="PiedepginaCar"/>
    <w:uiPriority w:val="99"/>
    <w:unhideWhenUsed/>
    <w:rsid w:val="005F60E8"/>
    <w:pPr>
      <w:tabs>
        <w:tab w:val="center" w:pos="4252"/>
        <w:tab w:val="right" w:pos="8504"/>
      </w:tabs>
    </w:pPr>
  </w:style>
  <w:style w:type="character" w:customStyle="1" w:styleId="PiedepginaCar">
    <w:name w:val="Pie de página Car"/>
    <w:basedOn w:val="Fuentedeprrafopredeter"/>
    <w:link w:val="Piedepgina"/>
    <w:uiPriority w:val="99"/>
    <w:rsid w:val="005F60E8"/>
    <w:rPr>
      <w:rFonts w:ascii="Arial" w:eastAsia="Arial" w:hAnsi="Arial" w:cs="Arial"/>
    </w:rPr>
  </w:style>
  <w:style w:type="paragraph" w:styleId="NormalWeb">
    <w:name w:val="Normal (Web)"/>
    <w:basedOn w:val="Normal"/>
    <w:uiPriority w:val="99"/>
    <w:semiHidden/>
    <w:unhideWhenUsed/>
    <w:rsid w:val="00A5309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898512">
      <w:bodyDiv w:val="1"/>
      <w:marLeft w:val="0"/>
      <w:marRight w:val="0"/>
      <w:marTop w:val="0"/>
      <w:marBottom w:val="0"/>
      <w:divBdr>
        <w:top w:val="none" w:sz="0" w:space="0" w:color="auto"/>
        <w:left w:val="none" w:sz="0" w:space="0" w:color="auto"/>
        <w:bottom w:val="none" w:sz="0" w:space="0" w:color="auto"/>
        <w:right w:val="none" w:sz="0" w:space="0" w:color="auto"/>
      </w:divBdr>
    </w:div>
    <w:div w:id="214007365">
      <w:bodyDiv w:val="1"/>
      <w:marLeft w:val="0"/>
      <w:marRight w:val="0"/>
      <w:marTop w:val="0"/>
      <w:marBottom w:val="0"/>
      <w:divBdr>
        <w:top w:val="none" w:sz="0" w:space="0" w:color="auto"/>
        <w:left w:val="none" w:sz="0" w:space="0" w:color="auto"/>
        <w:bottom w:val="none" w:sz="0" w:space="0" w:color="auto"/>
        <w:right w:val="none" w:sz="0" w:space="0" w:color="auto"/>
      </w:divBdr>
    </w:div>
    <w:div w:id="585071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92.png"/><Relationship Id="rId303" Type="http://schemas.openxmlformats.org/officeDocument/2006/relationships/image" Target="media/image296.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image" Target="media/image240.png"/><Relationship Id="rId107" Type="http://schemas.openxmlformats.org/officeDocument/2006/relationships/image" Target="media/image101.png"/><Relationship Id="rId268" Type="http://schemas.openxmlformats.org/officeDocument/2006/relationships/image" Target="media/image261.png"/><Relationship Id="rId289" Type="http://schemas.openxmlformats.org/officeDocument/2006/relationships/image" Target="media/image282.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footer" Target="footer1.xml"/><Relationship Id="rId314" Type="http://schemas.openxmlformats.org/officeDocument/2006/relationships/fontTable" Target="fontTable.xml"/><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58" Type="http://schemas.openxmlformats.org/officeDocument/2006/relationships/image" Target="media/image251.png"/><Relationship Id="rId279" Type="http://schemas.openxmlformats.org/officeDocument/2006/relationships/image" Target="media/image272.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290" Type="http://schemas.openxmlformats.org/officeDocument/2006/relationships/image" Target="media/image283.png"/><Relationship Id="rId304" Type="http://schemas.openxmlformats.org/officeDocument/2006/relationships/image" Target="media/image297.png"/><Relationship Id="rId85" Type="http://schemas.openxmlformats.org/officeDocument/2006/relationships/image" Target="media/image79.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image" Target="media/image241.png"/><Relationship Id="rId269" Type="http://schemas.openxmlformats.org/officeDocument/2006/relationships/image" Target="media/image262.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280" Type="http://schemas.openxmlformats.org/officeDocument/2006/relationships/image" Target="media/image273.png"/><Relationship Id="rId315" Type="http://schemas.openxmlformats.org/officeDocument/2006/relationships/theme" Target="theme/theme1.xml"/><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endnotes" Target="endnotes.xml"/><Relationship Id="rId238" Type="http://schemas.openxmlformats.org/officeDocument/2006/relationships/image" Target="media/image231.png"/><Relationship Id="rId259" Type="http://schemas.openxmlformats.org/officeDocument/2006/relationships/image" Target="media/image252.png"/><Relationship Id="rId23" Type="http://schemas.openxmlformats.org/officeDocument/2006/relationships/image" Target="media/image17.png"/><Relationship Id="rId119" Type="http://schemas.openxmlformats.org/officeDocument/2006/relationships/image" Target="media/image113.png"/><Relationship Id="rId270" Type="http://schemas.openxmlformats.org/officeDocument/2006/relationships/image" Target="media/image263.png"/><Relationship Id="rId291" Type="http://schemas.openxmlformats.org/officeDocument/2006/relationships/image" Target="media/image284.png"/><Relationship Id="rId305" Type="http://schemas.openxmlformats.org/officeDocument/2006/relationships/image" Target="media/image298.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image" Target="media/image242.png"/><Relationship Id="rId13" Type="http://schemas.openxmlformats.org/officeDocument/2006/relationships/image" Target="media/image7.png"/><Relationship Id="rId109" Type="http://schemas.openxmlformats.org/officeDocument/2006/relationships/image" Target="media/image103.png"/><Relationship Id="rId260" Type="http://schemas.openxmlformats.org/officeDocument/2006/relationships/image" Target="media/image253.png"/><Relationship Id="rId281" Type="http://schemas.openxmlformats.org/officeDocument/2006/relationships/image" Target="media/image274.png"/><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5.png"/><Relationship Id="rId7" Type="http://schemas.openxmlformats.org/officeDocument/2006/relationships/image" Target="media/image1.png"/><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71" Type="http://schemas.openxmlformats.org/officeDocument/2006/relationships/image" Target="media/image264.png"/><Relationship Id="rId292" Type="http://schemas.openxmlformats.org/officeDocument/2006/relationships/image" Target="media/image285.png"/><Relationship Id="rId306" Type="http://schemas.openxmlformats.org/officeDocument/2006/relationships/image" Target="media/image299.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image" Target="media/image192.png"/><Relationship Id="rId203" Type="http://schemas.openxmlformats.org/officeDocument/2006/relationships/image" Target="media/image196.png"/><Relationship Id="rId208" Type="http://schemas.openxmlformats.org/officeDocument/2006/relationships/image" Target="media/image201.png"/><Relationship Id="rId229" Type="http://schemas.openxmlformats.org/officeDocument/2006/relationships/image" Target="media/image222.png"/><Relationship Id="rId19" Type="http://schemas.openxmlformats.org/officeDocument/2006/relationships/image" Target="media/image13.png"/><Relationship Id="rId224" Type="http://schemas.openxmlformats.org/officeDocument/2006/relationships/image" Target="media/image217.png"/><Relationship Id="rId240" Type="http://schemas.openxmlformats.org/officeDocument/2006/relationships/image" Target="media/image233.png"/><Relationship Id="rId245" Type="http://schemas.openxmlformats.org/officeDocument/2006/relationships/image" Target="media/image238.png"/><Relationship Id="rId261" Type="http://schemas.openxmlformats.org/officeDocument/2006/relationships/image" Target="media/image254.png"/><Relationship Id="rId266" Type="http://schemas.openxmlformats.org/officeDocument/2006/relationships/image" Target="media/image259.png"/><Relationship Id="rId287" Type="http://schemas.openxmlformats.org/officeDocument/2006/relationships/image" Target="media/image280.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1.png"/><Relationship Id="rId282" Type="http://schemas.openxmlformats.org/officeDocument/2006/relationships/image" Target="media/image275.png"/><Relationship Id="rId312"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219" Type="http://schemas.openxmlformats.org/officeDocument/2006/relationships/image" Target="media/image212.png"/><Relationship Id="rId3" Type="http://schemas.openxmlformats.org/officeDocument/2006/relationships/settings" Target="settings.xml"/><Relationship Id="rId214" Type="http://schemas.openxmlformats.org/officeDocument/2006/relationships/image" Target="media/image207.png"/><Relationship Id="rId230" Type="http://schemas.openxmlformats.org/officeDocument/2006/relationships/image" Target="media/image223.png"/><Relationship Id="rId235" Type="http://schemas.openxmlformats.org/officeDocument/2006/relationships/image" Target="media/image228.png"/><Relationship Id="rId251" Type="http://schemas.openxmlformats.org/officeDocument/2006/relationships/image" Target="media/image244.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1.png"/><Relationship Id="rId272" Type="http://schemas.openxmlformats.org/officeDocument/2006/relationships/image" Target="media/image265.png"/><Relationship Id="rId293" Type="http://schemas.openxmlformats.org/officeDocument/2006/relationships/image" Target="media/image286.png"/><Relationship Id="rId302" Type="http://schemas.openxmlformats.org/officeDocument/2006/relationships/image" Target="media/image295.png"/><Relationship Id="rId307" Type="http://schemas.openxmlformats.org/officeDocument/2006/relationships/image" Target="media/image300.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225" Type="http://schemas.openxmlformats.org/officeDocument/2006/relationships/image" Target="media/image218.png"/><Relationship Id="rId241" Type="http://schemas.openxmlformats.org/officeDocument/2006/relationships/image" Target="media/image234.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262" Type="http://schemas.openxmlformats.org/officeDocument/2006/relationships/image" Target="media/image255.png"/><Relationship Id="rId283" Type="http://schemas.openxmlformats.org/officeDocument/2006/relationships/image" Target="media/image276.png"/><Relationship Id="rId313" Type="http://schemas.openxmlformats.org/officeDocument/2006/relationships/footer" Target="footer2.xml"/><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header" Target="header1.xml"/><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26" Type="http://schemas.openxmlformats.org/officeDocument/2006/relationships/image" Target="media/image20.png"/><Relationship Id="rId231" Type="http://schemas.openxmlformats.org/officeDocument/2006/relationships/image" Target="media/image224.png"/><Relationship Id="rId252" Type="http://schemas.openxmlformats.org/officeDocument/2006/relationships/image" Target="media/image245.png"/><Relationship Id="rId273" Type="http://schemas.openxmlformats.org/officeDocument/2006/relationships/image" Target="media/image266.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10.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310" Type="http://schemas.openxmlformats.org/officeDocument/2006/relationships/image" Target="media/image303.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numbering" Target="numbering.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2.png"/><Relationship Id="rId39" Type="http://schemas.openxmlformats.org/officeDocument/2006/relationships/image" Target="media/image33.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styles" Target="styles.xml"/><Relationship Id="rId29" Type="http://schemas.openxmlformats.org/officeDocument/2006/relationships/image" Target="media/image23.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4.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s>
</file>

<file path=word/_rels/header1.xml.rels><?xml version="1.0" encoding="UTF-8" standalone="yes"?>
<Relationships xmlns="http://schemas.openxmlformats.org/package/2006/relationships"><Relationship Id="rId1" Type="http://schemas.openxmlformats.org/officeDocument/2006/relationships/image" Target="media/image14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3</Pages>
  <Words>372</Words>
  <Characters>2049</Characters>
  <Application>Microsoft Office Word</Application>
  <DocSecurity>0</DocSecurity>
  <Lines>17</Lines>
  <Paragraphs>4</Paragraphs>
  <ScaleCrop>false</ScaleCrop>
  <HeadingPairs>
    <vt:vector size="4" baseType="variant">
      <vt:variant>
        <vt:lpstr>Titulua</vt:lpstr>
      </vt:variant>
      <vt:variant>
        <vt:i4>1</vt:i4>
      </vt:variant>
      <vt:variant>
        <vt:lpstr>Título</vt:lpstr>
      </vt:variant>
      <vt:variant>
        <vt:i4>1</vt:i4>
      </vt:variant>
    </vt:vector>
  </HeadingPairs>
  <TitlesOfParts>
    <vt:vector size="2" baseType="lpstr">
      <vt:lpstr>1</vt:lpstr>
      <vt:lpstr>1</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U.P.V.</dc:creator>
  <cp:lastModifiedBy>Maria del mar BOILLOS</cp:lastModifiedBy>
  <cp:revision>9</cp:revision>
  <dcterms:created xsi:type="dcterms:W3CDTF">2024-01-04T18:31:00Z</dcterms:created>
  <dcterms:modified xsi:type="dcterms:W3CDTF">2026-03-0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5T00:00:00Z</vt:filetime>
  </property>
  <property fmtid="{D5CDD505-2E9C-101B-9397-08002B2CF9AE}" pid="3" name="Creator">
    <vt:lpwstr>Microsoft® Word 2016</vt:lpwstr>
  </property>
  <property fmtid="{D5CDD505-2E9C-101B-9397-08002B2CF9AE}" pid="4" name="LastSaved">
    <vt:filetime>2024-01-04T00:00:00Z</vt:filetime>
  </property>
  <property fmtid="{D5CDD505-2E9C-101B-9397-08002B2CF9AE}" pid="5" name="Producer">
    <vt:lpwstr>Microsoft® Word 2016</vt:lpwstr>
  </property>
  <property fmtid="{D5CDD505-2E9C-101B-9397-08002B2CF9AE}" pid="6" name="GrammarlyDocumentId">
    <vt:lpwstr>ec762de8-4fda-4fc4-a6a0-1a39ffec837a</vt:lpwstr>
  </property>
</Properties>
</file>